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39C643" w14:textId="77777777" w:rsidR="00754125" w:rsidRDefault="00754125" w:rsidP="00310425">
      <w:bookmarkStart w:id="0" w:name="_Hlk26018167"/>
      <w:bookmarkEnd w:id="0"/>
    </w:p>
    <w:p w14:paraId="5777C703" w14:textId="77777777" w:rsidR="00310425" w:rsidRDefault="00310425" w:rsidP="00310425">
      <w:bookmarkStart w:id="1" w:name="_GoBack"/>
      <w:bookmarkEnd w:id="1"/>
    </w:p>
    <w:p w14:paraId="291AB3A7" w14:textId="77777777" w:rsidR="00310425" w:rsidRDefault="00310425" w:rsidP="00310425"/>
    <w:p w14:paraId="006AE749" w14:textId="77777777" w:rsidR="00310425" w:rsidRDefault="00310425" w:rsidP="00310425"/>
    <w:p w14:paraId="2037984A" w14:textId="77777777" w:rsidR="00310425" w:rsidRDefault="00310425" w:rsidP="00310425"/>
    <w:p w14:paraId="0FDA0E47" w14:textId="77777777" w:rsidR="00310425" w:rsidRDefault="00310425" w:rsidP="00310425"/>
    <w:p w14:paraId="3B626C08" w14:textId="77777777" w:rsidR="00310425" w:rsidRDefault="00310425" w:rsidP="00310425"/>
    <w:p w14:paraId="49D753DF" w14:textId="77777777" w:rsidR="00310425" w:rsidRDefault="00310425" w:rsidP="00310425"/>
    <w:p w14:paraId="64B975D0" w14:textId="77777777" w:rsidR="00310425" w:rsidRDefault="00310425" w:rsidP="00310425"/>
    <w:p w14:paraId="39E9AAAB" w14:textId="04DA6DFC" w:rsidR="00310425" w:rsidRDefault="00310425" w:rsidP="00310425">
      <w:r w:rsidRPr="0038704D">
        <w:rPr>
          <w:noProof/>
        </w:rPr>
        <mc:AlternateContent>
          <mc:Choice Requires="wpg">
            <w:drawing>
              <wp:anchor distT="0" distB="0" distL="114300" distR="114300" simplePos="0" relativeHeight="251662336" behindDoc="0" locked="0" layoutInCell="1" allowOverlap="1" wp14:anchorId="20058C99" wp14:editId="0FEF932A">
                <wp:simplePos x="0" y="0"/>
                <wp:positionH relativeFrom="column">
                  <wp:posOffset>159385</wp:posOffset>
                </wp:positionH>
                <wp:positionV relativeFrom="paragraph">
                  <wp:posOffset>156210</wp:posOffset>
                </wp:positionV>
                <wp:extent cx="422275" cy="504825"/>
                <wp:effectExtent l="0" t="0" r="0" b="9525"/>
                <wp:wrapNone/>
                <wp:docPr id="8" name="Group 2432">
                  <a:extLst xmlns:a="http://schemas.openxmlformats.org/drawingml/2006/main">
                    <a:ext uri="{FF2B5EF4-FFF2-40B4-BE49-F238E27FC236}">
                      <a16:creationId xmlns:a16="http://schemas.microsoft.com/office/drawing/2014/main" id="{3351D4C4-AB68-4DE5-9E3E-476E2F8F8F7A}"/>
                    </a:ext>
                  </a:extLst>
                </wp:docPr>
                <wp:cNvGraphicFramePr/>
                <a:graphic xmlns:a="http://schemas.openxmlformats.org/drawingml/2006/main">
                  <a:graphicData uri="http://schemas.microsoft.com/office/word/2010/wordprocessingGroup">
                    <wpg:wgp>
                      <wpg:cNvGrpSpPr/>
                      <wpg:grpSpPr bwMode="auto">
                        <a:xfrm>
                          <a:off x="0" y="0"/>
                          <a:ext cx="422275" cy="504825"/>
                          <a:chOff x="1008078" y="0"/>
                          <a:chExt cx="581025" cy="650875"/>
                        </a:xfrm>
                      </wpg:grpSpPr>
                      <wps:wsp>
                        <wps:cNvPr id="5" name="Freeform 309">
                          <a:extLst>
                            <a:ext uri="{FF2B5EF4-FFF2-40B4-BE49-F238E27FC236}">
                              <a16:creationId xmlns:a16="http://schemas.microsoft.com/office/drawing/2014/main" id="{90570E53-219F-4458-88C6-26D7EF69896F}"/>
                            </a:ext>
                          </a:extLst>
                        </wps:cNvPr>
                        <wps:cNvSpPr>
                          <a:spLocks/>
                        </wps:cNvSpPr>
                        <wps:spPr bwMode="auto">
                          <a:xfrm>
                            <a:off x="1170003" y="374650"/>
                            <a:ext cx="260350" cy="15875"/>
                          </a:xfrm>
                          <a:custGeom>
                            <a:avLst/>
                            <a:gdLst>
                              <a:gd name="T0" fmla="*/ 0 w 82"/>
                              <a:gd name="T1" fmla="*/ 2147483646 h 5"/>
                              <a:gd name="T2" fmla="*/ 2147483646 w 82"/>
                              <a:gd name="T3" fmla="*/ 2147483646 h 5"/>
                              <a:gd name="T4" fmla="*/ 2147483646 w 82"/>
                              <a:gd name="T5" fmla="*/ 2147483646 h 5"/>
                              <a:gd name="T6" fmla="*/ 2147483646 w 82"/>
                              <a:gd name="T7" fmla="*/ 2147483646 h 5"/>
                              <a:gd name="T8" fmla="*/ 2147483646 w 82"/>
                              <a:gd name="T9" fmla="*/ 0 h 5"/>
                              <a:gd name="T10" fmla="*/ 2147483646 w 82"/>
                              <a:gd name="T11" fmla="*/ 0 h 5"/>
                              <a:gd name="T12" fmla="*/ 0 w 82"/>
                              <a:gd name="T13" fmla="*/ 2147483646 h 5"/>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82" h="5">
                                <a:moveTo>
                                  <a:pt x="0" y="3"/>
                                </a:moveTo>
                                <a:cubicBezTo>
                                  <a:pt x="0" y="4"/>
                                  <a:pt x="1" y="5"/>
                                  <a:pt x="3" y="5"/>
                                </a:cubicBezTo>
                                <a:cubicBezTo>
                                  <a:pt x="80" y="5"/>
                                  <a:pt x="80" y="5"/>
                                  <a:pt x="80" y="5"/>
                                </a:cubicBezTo>
                                <a:cubicBezTo>
                                  <a:pt x="81" y="5"/>
                                  <a:pt x="82" y="4"/>
                                  <a:pt x="82" y="3"/>
                                </a:cubicBezTo>
                                <a:cubicBezTo>
                                  <a:pt x="82" y="1"/>
                                  <a:pt x="81" y="0"/>
                                  <a:pt x="80" y="0"/>
                                </a:cubicBezTo>
                                <a:cubicBezTo>
                                  <a:pt x="3" y="0"/>
                                  <a:pt x="3" y="0"/>
                                  <a:pt x="3" y="0"/>
                                </a:cubicBezTo>
                                <a:cubicBezTo>
                                  <a:pt x="1" y="0"/>
                                  <a:pt x="0" y="1"/>
                                  <a:pt x="0" y="3"/>
                                </a:cubicBezTo>
                                <a:close/>
                              </a:path>
                            </a:pathLst>
                          </a:custGeom>
                          <a:solidFill>
                            <a:srgbClr val="5B5C5F"/>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9" name="Freeform 310">
                          <a:extLst>
                            <a:ext uri="{FF2B5EF4-FFF2-40B4-BE49-F238E27FC236}">
                              <a16:creationId xmlns:a16="http://schemas.microsoft.com/office/drawing/2014/main" id="{E380157C-FB0B-4F2E-8F4B-85057E8936B1}"/>
                            </a:ext>
                          </a:extLst>
                        </wps:cNvPr>
                        <wps:cNvSpPr>
                          <a:spLocks/>
                        </wps:cNvSpPr>
                        <wps:spPr bwMode="auto">
                          <a:xfrm>
                            <a:off x="1170003" y="425450"/>
                            <a:ext cx="260350" cy="15875"/>
                          </a:xfrm>
                          <a:custGeom>
                            <a:avLst/>
                            <a:gdLst>
                              <a:gd name="T0" fmla="*/ 2147483646 w 82"/>
                              <a:gd name="T1" fmla="*/ 0 h 5"/>
                              <a:gd name="T2" fmla="*/ 2147483646 w 82"/>
                              <a:gd name="T3" fmla="*/ 0 h 5"/>
                              <a:gd name="T4" fmla="*/ 0 w 82"/>
                              <a:gd name="T5" fmla="*/ 2147483646 h 5"/>
                              <a:gd name="T6" fmla="*/ 2147483646 w 82"/>
                              <a:gd name="T7" fmla="*/ 2147483646 h 5"/>
                              <a:gd name="T8" fmla="*/ 2147483646 w 82"/>
                              <a:gd name="T9" fmla="*/ 2147483646 h 5"/>
                              <a:gd name="T10" fmla="*/ 2147483646 w 82"/>
                              <a:gd name="T11" fmla="*/ 2147483646 h 5"/>
                              <a:gd name="T12" fmla="*/ 2147483646 w 82"/>
                              <a:gd name="T13" fmla="*/ 0 h 5"/>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82" h="5">
                                <a:moveTo>
                                  <a:pt x="80" y="0"/>
                                </a:moveTo>
                                <a:cubicBezTo>
                                  <a:pt x="3" y="0"/>
                                  <a:pt x="3" y="0"/>
                                  <a:pt x="3" y="0"/>
                                </a:cubicBezTo>
                                <a:cubicBezTo>
                                  <a:pt x="1" y="0"/>
                                  <a:pt x="0" y="1"/>
                                  <a:pt x="0" y="2"/>
                                </a:cubicBezTo>
                                <a:cubicBezTo>
                                  <a:pt x="0" y="4"/>
                                  <a:pt x="1" y="5"/>
                                  <a:pt x="3" y="5"/>
                                </a:cubicBezTo>
                                <a:cubicBezTo>
                                  <a:pt x="80" y="5"/>
                                  <a:pt x="80" y="5"/>
                                  <a:pt x="80" y="5"/>
                                </a:cubicBezTo>
                                <a:cubicBezTo>
                                  <a:pt x="81" y="5"/>
                                  <a:pt x="82" y="4"/>
                                  <a:pt x="82" y="2"/>
                                </a:cubicBezTo>
                                <a:cubicBezTo>
                                  <a:pt x="82" y="1"/>
                                  <a:pt x="81" y="0"/>
                                  <a:pt x="80" y="0"/>
                                </a:cubicBezTo>
                                <a:close/>
                              </a:path>
                            </a:pathLst>
                          </a:custGeom>
                          <a:solidFill>
                            <a:srgbClr val="5B5C5F"/>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0" name="Freeform 311">
                          <a:extLst>
                            <a:ext uri="{FF2B5EF4-FFF2-40B4-BE49-F238E27FC236}">
                              <a16:creationId xmlns:a16="http://schemas.microsoft.com/office/drawing/2014/main" id="{8C65FC87-8A98-4861-B0D1-24F8B2D045E1}"/>
                            </a:ext>
                          </a:extLst>
                        </wps:cNvPr>
                        <wps:cNvSpPr>
                          <a:spLocks/>
                        </wps:cNvSpPr>
                        <wps:spPr bwMode="auto">
                          <a:xfrm>
                            <a:off x="1071578" y="374650"/>
                            <a:ext cx="66675" cy="66675"/>
                          </a:xfrm>
                          <a:custGeom>
                            <a:avLst/>
                            <a:gdLst>
                              <a:gd name="T0" fmla="*/ 2147483646 w 21"/>
                              <a:gd name="T1" fmla="*/ 0 h 21"/>
                              <a:gd name="T2" fmla="*/ 2147483646 w 21"/>
                              <a:gd name="T3" fmla="*/ 0 h 21"/>
                              <a:gd name="T4" fmla="*/ 0 w 21"/>
                              <a:gd name="T5" fmla="*/ 2147483646 h 21"/>
                              <a:gd name="T6" fmla="*/ 0 w 21"/>
                              <a:gd name="T7" fmla="*/ 2147483646 h 21"/>
                              <a:gd name="T8" fmla="*/ 2147483646 w 21"/>
                              <a:gd name="T9" fmla="*/ 2147483646 h 21"/>
                              <a:gd name="T10" fmla="*/ 2147483646 w 21"/>
                              <a:gd name="T11" fmla="*/ 2147483646 h 21"/>
                              <a:gd name="T12" fmla="*/ 2147483646 w 21"/>
                              <a:gd name="T13" fmla="*/ 2147483646 h 21"/>
                              <a:gd name="T14" fmla="*/ 2147483646 w 21"/>
                              <a:gd name="T15" fmla="*/ 2147483646 h 21"/>
                              <a:gd name="T16" fmla="*/ 2147483646 w 21"/>
                              <a:gd name="T17" fmla="*/ 0 h 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1" h="21">
                                <a:moveTo>
                                  <a:pt x="16" y="0"/>
                                </a:moveTo>
                                <a:cubicBezTo>
                                  <a:pt x="5" y="0"/>
                                  <a:pt x="5" y="0"/>
                                  <a:pt x="5" y="0"/>
                                </a:cubicBezTo>
                                <a:cubicBezTo>
                                  <a:pt x="3" y="0"/>
                                  <a:pt x="0" y="3"/>
                                  <a:pt x="0" y="5"/>
                                </a:cubicBezTo>
                                <a:cubicBezTo>
                                  <a:pt x="0" y="16"/>
                                  <a:pt x="0" y="16"/>
                                  <a:pt x="0" y="16"/>
                                </a:cubicBezTo>
                                <a:cubicBezTo>
                                  <a:pt x="0" y="18"/>
                                  <a:pt x="3" y="21"/>
                                  <a:pt x="5" y="21"/>
                                </a:cubicBezTo>
                                <a:cubicBezTo>
                                  <a:pt x="16" y="21"/>
                                  <a:pt x="16" y="21"/>
                                  <a:pt x="16" y="21"/>
                                </a:cubicBezTo>
                                <a:cubicBezTo>
                                  <a:pt x="19" y="21"/>
                                  <a:pt x="21" y="18"/>
                                  <a:pt x="21" y="16"/>
                                </a:cubicBezTo>
                                <a:cubicBezTo>
                                  <a:pt x="21" y="5"/>
                                  <a:pt x="21" y="5"/>
                                  <a:pt x="21" y="5"/>
                                </a:cubicBezTo>
                                <a:cubicBezTo>
                                  <a:pt x="21" y="3"/>
                                  <a:pt x="19" y="0"/>
                                  <a:pt x="16" y="0"/>
                                </a:cubicBezTo>
                                <a:close/>
                              </a:path>
                            </a:pathLst>
                          </a:custGeom>
                          <a:solidFill>
                            <a:srgbClr val="5B5C5F"/>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1" name="Freeform 312">
                          <a:extLst>
                            <a:ext uri="{FF2B5EF4-FFF2-40B4-BE49-F238E27FC236}">
                              <a16:creationId xmlns:a16="http://schemas.microsoft.com/office/drawing/2014/main" id="{CB40A2A2-4CB4-43CC-AC45-602625F8141B}"/>
                            </a:ext>
                          </a:extLst>
                        </wps:cNvPr>
                        <wps:cNvSpPr>
                          <a:spLocks/>
                        </wps:cNvSpPr>
                        <wps:spPr bwMode="auto">
                          <a:xfrm>
                            <a:off x="1170003" y="260350"/>
                            <a:ext cx="146050" cy="15875"/>
                          </a:xfrm>
                          <a:custGeom>
                            <a:avLst/>
                            <a:gdLst>
                              <a:gd name="T0" fmla="*/ 2147483646 w 46"/>
                              <a:gd name="T1" fmla="*/ 2147483646 h 5"/>
                              <a:gd name="T2" fmla="*/ 2147483646 w 46"/>
                              <a:gd name="T3" fmla="*/ 2147483646 h 5"/>
                              <a:gd name="T4" fmla="*/ 2147483646 w 46"/>
                              <a:gd name="T5" fmla="*/ 2147483646 h 5"/>
                              <a:gd name="T6" fmla="*/ 2147483646 w 46"/>
                              <a:gd name="T7" fmla="*/ 0 h 5"/>
                              <a:gd name="T8" fmla="*/ 2147483646 w 46"/>
                              <a:gd name="T9" fmla="*/ 0 h 5"/>
                              <a:gd name="T10" fmla="*/ 0 w 46"/>
                              <a:gd name="T11" fmla="*/ 2147483646 h 5"/>
                              <a:gd name="T12" fmla="*/ 2147483646 w 46"/>
                              <a:gd name="T13" fmla="*/ 2147483646 h 5"/>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46" h="5">
                                <a:moveTo>
                                  <a:pt x="3" y="5"/>
                                </a:moveTo>
                                <a:cubicBezTo>
                                  <a:pt x="44" y="5"/>
                                  <a:pt x="44" y="5"/>
                                  <a:pt x="44" y="5"/>
                                </a:cubicBezTo>
                                <a:cubicBezTo>
                                  <a:pt x="45" y="5"/>
                                  <a:pt x="46" y="4"/>
                                  <a:pt x="46" y="3"/>
                                </a:cubicBezTo>
                                <a:cubicBezTo>
                                  <a:pt x="46" y="1"/>
                                  <a:pt x="45" y="0"/>
                                  <a:pt x="44" y="0"/>
                                </a:cubicBezTo>
                                <a:cubicBezTo>
                                  <a:pt x="3" y="0"/>
                                  <a:pt x="3" y="0"/>
                                  <a:pt x="3" y="0"/>
                                </a:cubicBezTo>
                                <a:cubicBezTo>
                                  <a:pt x="1" y="0"/>
                                  <a:pt x="0" y="1"/>
                                  <a:pt x="0" y="3"/>
                                </a:cubicBezTo>
                                <a:cubicBezTo>
                                  <a:pt x="0" y="4"/>
                                  <a:pt x="1" y="5"/>
                                  <a:pt x="3" y="5"/>
                                </a:cubicBezTo>
                                <a:close/>
                              </a:path>
                            </a:pathLst>
                          </a:custGeom>
                          <a:solidFill>
                            <a:srgbClr val="5B5C5F"/>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2" name="Freeform 313">
                          <a:extLst>
                            <a:ext uri="{FF2B5EF4-FFF2-40B4-BE49-F238E27FC236}">
                              <a16:creationId xmlns:a16="http://schemas.microsoft.com/office/drawing/2014/main" id="{AFD327CB-91FF-4BCF-B83A-C7F1929DF9E1}"/>
                            </a:ext>
                          </a:extLst>
                        </wps:cNvPr>
                        <wps:cNvSpPr>
                          <a:spLocks/>
                        </wps:cNvSpPr>
                        <wps:spPr bwMode="auto">
                          <a:xfrm>
                            <a:off x="1170003" y="311150"/>
                            <a:ext cx="146050" cy="15875"/>
                          </a:xfrm>
                          <a:custGeom>
                            <a:avLst/>
                            <a:gdLst>
                              <a:gd name="T0" fmla="*/ 2147483646 w 46"/>
                              <a:gd name="T1" fmla="*/ 2147483646 h 5"/>
                              <a:gd name="T2" fmla="*/ 2147483646 w 46"/>
                              <a:gd name="T3" fmla="*/ 2147483646 h 5"/>
                              <a:gd name="T4" fmla="*/ 2147483646 w 46"/>
                              <a:gd name="T5" fmla="*/ 2147483646 h 5"/>
                              <a:gd name="T6" fmla="*/ 2147483646 w 46"/>
                              <a:gd name="T7" fmla="*/ 0 h 5"/>
                              <a:gd name="T8" fmla="*/ 2147483646 w 46"/>
                              <a:gd name="T9" fmla="*/ 0 h 5"/>
                              <a:gd name="T10" fmla="*/ 0 w 46"/>
                              <a:gd name="T11" fmla="*/ 2147483646 h 5"/>
                              <a:gd name="T12" fmla="*/ 2147483646 w 46"/>
                              <a:gd name="T13" fmla="*/ 2147483646 h 5"/>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46" h="5">
                                <a:moveTo>
                                  <a:pt x="3" y="5"/>
                                </a:moveTo>
                                <a:cubicBezTo>
                                  <a:pt x="44" y="5"/>
                                  <a:pt x="44" y="5"/>
                                  <a:pt x="44" y="5"/>
                                </a:cubicBezTo>
                                <a:cubicBezTo>
                                  <a:pt x="45" y="5"/>
                                  <a:pt x="46" y="4"/>
                                  <a:pt x="46" y="2"/>
                                </a:cubicBezTo>
                                <a:cubicBezTo>
                                  <a:pt x="46" y="1"/>
                                  <a:pt x="45" y="0"/>
                                  <a:pt x="44" y="0"/>
                                </a:cubicBezTo>
                                <a:cubicBezTo>
                                  <a:pt x="3" y="0"/>
                                  <a:pt x="3" y="0"/>
                                  <a:pt x="3" y="0"/>
                                </a:cubicBezTo>
                                <a:cubicBezTo>
                                  <a:pt x="1" y="0"/>
                                  <a:pt x="0" y="1"/>
                                  <a:pt x="0" y="2"/>
                                </a:cubicBezTo>
                                <a:cubicBezTo>
                                  <a:pt x="0" y="4"/>
                                  <a:pt x="1" y="5"/>
                                  <a:pt x="3" y="5"/>
                                </a:cubicBezTo>
                                <a:close/>
                              </a:path>
                            </a:pathLst>
                          </a:custGeom>
                          <a:solidFill>
                            <a:srgbClr val="5B5C5F"/>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3" name="Freeform 314">
                          <a:extLst>
                            <a:ext uri="{FF2B5EF4-FFF2-40B4-BE49-F238E27FC236}">
                              <a16:creationId xmlns:a16="http://schemas.microsoft.com/office/drawing/2014/main" id="{632C1F17-C02F-4F4C-8F0D-B89DD8B80385}"/>
                            </a:ext>
                          </a:extLst>
                        </wps:cNvPr>
                        <wps:cNvSpPr>
                          <a:spLocks/>
                        </wps:cNvSpPr>
                        <wps:spPr bwMode="auto">
                          <a:xfrm>
                            <a:off x="1071578" y="260350"/>
                            <a:ext cx="66675" cy="66675"/>
                          </a:xfrm>
                          <a:custGeom>
                            <a:avLst/>
                            <a:gdLst>
                              <a:gd name="T0" fmla="*/ 2147483646 w 21"/>
                              <a:gd name="T1" fmla="*/ 0 h 21"/>
                              <a:gd name="T2" fmla="*/ 2147483646 w 21"/>
                              <a:gd name="T3" fmla="*/ 0 h 21"/>
                              <a:gd name="T4" fmla="*/ 0 w 21"/>
                              <a:gd name="T5" fmla="*/ 2147483646 h 21"/>
                              <a:gd name="T6" fmla="*/ 0 w 21"/>
                              <a:gd name="T7" fmla="*/ 2147483646 h 21"/>
                              <a:gd name="T8" fmla="*/ 2147483646 w 21"/>
                              <a:gd name="T9" fmla="*/ 2147483646 h 21"/>
                              <a:gd name="T10" fmla="*/ 2147483646 w 21"/>
                              <a:gd name="T11" fmla="*/ 2147483646 h 21"/>
                              <a:gd name="T12" fmla="*/ 2147483646 w 21"/>
                              <a:gd name="T13" fmla="*/ 2147483646 h 21"/>
                              <a:gd name="T14" fmla="*/ 2147483646 w 21"/>
                              <a:gd name="T15" fmla="*/ 2147483646 h 21"/>
                              <a:gd name="T16" fmla="*/ 2147483646 w 21"/>
                              <a:gd name="T17" fmla="*/ 0 h 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1" h="21">
                                <a:moveTo>
                                  <a:pt x="16" y="0"/>
                                </a:moveTo>
                                <a:cubicBezTo>
                                  <a:pt x="5" y="0"/>
                                  <a:pt x="5" y="0"/>
                                  <a:pt x="5" y="0"/>
                                </a:cubicBezTo>
                                <a:cubicBezTo>
                                  <a:pt x="3" y="0"/>
                                  <a:pt x="0" y="3"/>
                                  <a:pt x="0" y="5"/>
                                </a:cubicBezTo>
                                <a:cubicBezTo>
                                  <a:pt x="0" y="16"/>
                                  <a:pt x="0" y="16"/>
                                  <a:pt x="0" y="16"/>
                                </a:cubicBezTo>
                                <a:cubicBezTo>
                                  <a:pt x="0" y="19"/>
                                  <a:pt x="3" y="21"/>
                                  <a:pt x="5" y="21"/>
                                </a:cubicBezTo>
                                <a:cubicBezTo>
                                  <a:pt x="16" y="21"/>
                                  <a:pt x="16" y="21"/>
                                  <a:pt x="16" y="21"/>
                                </a:cubicBezTo>
                                <a:cubicBezTo>
                                  <a:pt x="19" y="21"/>
                                  <a:pt x="21" y="19"/>
                                  <a:pt x="21" y="16"/>
                                </a:cubicBezTo>
                                <a:cubicBezTo>
                                  <a:pt x="21" y="5"/>
                                  <a:pt x="21" y="5"/>
                                  <a:pt x="21" y="5"/>
                                </a:cubicBezTo>
                                <a:cubicBezTo>
                                  <a:pt x="21" y="3"/>
                                  <a:pt x="19" y="0"/>
                                  <a:pt x="16" y="0"/>
                                </a:cubicBezTo>
                                <a:close/>
                              </a:path>
                            </a:pathLst>
                          </a:custGeom>
                          <a:solidFill>
                            <a:srgbClr val="5B5C5F"/>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4" name="Freeform 315">
                          <a:extLst>
                            <a:ext uri="{FF2B5EF4-FFF2-40B4-BE49-F238E27FC236}">
                              <a16:creationId xmlns:a16="http://schemas.microsoft.com/office/drawing/2014/main" id="{BADC92A1-390F-4A45-89AC-85464DE9DC08}"/>
                            </a:ext>
                          </a:extLst>
                        </wps:cNvPr>
                        <wps:cNvSpPr>
                          <a:spLocks/>
                        </wps:cNvSpPr>
                        <wps:spPr bwMode="auto">
                          <a:xfrm>
                            <a:off x="1170003" y="488950"/>
                            <a:ext cx="146050" cy="15875"/>
                          </a:xfrm>
                          <a:custGeom>
                            <a:avLst/>
                            <a:gdLst>
                              <a:gd name="T0" fmla="*/ 2147483646 w 46"/>
                              <a:gd name="T1" fmla="*/ 0 h 5"/>
                              <a:gd name="T2" fmla="*/ 2147483646 w 46"/>
                              <a:gd name="T3" fmla="*/ 0 h 5"/>
                              <a:gd name="T4" fmla="*/ 0 w 46"/>
                              <a:gd name="T5" fmla="*/ 2147483646 h 5"/>
                              <a:gd name="T6" fmla="*/ 2147483646 w 46"/>
                              <a:gd name="T7" fmla="*/ 2147483646 h 5"/>
                              <a:gd name="T8" fmla="*/ 2147483646 w 46"/>
                              <a:gd name="T9" fmla="*/ 2147483646 h 5"/>
                              <a:gd name="T10" fmla="*/ 2147483646 w 46"/>
                              <a:gd name="T11" fmla="*/ 2147483646 h 5"/>
                              <a:gd name="T12" fmla="*/ 2147483646 w 46"/>
                              <a:gd name="T13" fmla="*/ 0 h 5"/>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46" h="5">
                                <a:moveTo>
                                  <a:pt x="44" y="0"/>
                                </a:moveTo>
                                <a:cubicBezTo>
                                  <a:pt x="3" y="0"/>
                                  <a:pt x="3" y="0"/>
                                  <a:pt x="3" y="0"/>
                                </a:cubicBezTo>
                                <a:cubicBezTo>
                                  <a:pt x="1" y="0"/>
                                  <a:pt x="0" y="1"/>
                                  <a:pt x="0" y="3"/>
                                </a:cubicBezTo>
                                <a:cubicBezTo>
                                  <a:pt x="0" y="4"/>
                                  <a:pt x="1" y="5"/>
                                  <a:pt x="3" y="5"/>
                                </a:cubicBezTo>
                                <a:cubicBezTo>
                                  <a:pt x="44" y="5"/>
                                  <a:pt x="44" y="5"/>
                                  <a:pt x="44" y="5"/>
                                </a:cubicBezTo>
                                <a:cubicBezTo>
                                  <a:pt x="45" y="5"/>
                                  <a:pt x="46" y="4"/>
                                  <a:pt x="46" y="3"/>
                                </a:cubicBezTo>
                                <a:cubicBezTo>
                                  <a:pt x="46" y="1"/>
                                  <a:pt x="45" y="0"/>
                                  <a:pt x="44" y="0"/>
                                </a:cubicBezTo>
                                <a:close/>
                              </a:path>
                            </a:pathLst>
                          </a:custGeom>
                          <a:solidFill>
                            <a:srgbClr val="5B5C5F"/>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5" name="Freeform 316">
                          <a:extLst>
                            <a:ext uri="{FF2B5EF4-FFF2-40B4-BE49-F238E27FC236}">
                              <a16:creationId xmlns:a16="http://schemas.microsoft.com/office/drawing/2014/main" id="{DD4DF9A9-EFA0-47B6-BFC3-1CB902DE1A7E}"/>
                            </a:ext>
                          </a:extLst>
                        </wps:cNvPr>
                        <wps:cNvSpPr>
                          <a:spLocks/>
                        </wps:cNvSpPr>
                        <wps:spPr bwMode="auto">
                          <a:xfrm>
                            <a:off x="1170003" y="539750"/>
                            <a:ext cx="146050" cy="15875"/>
                          </a:xfrm>
                          <a:custGeom>
                            <a:avLst/>
                            <a:gdLst>
                              <a:gd name="T0" fmla="*/ 2147483646 w 46"/>
                              <a:gd name="T1" fmla="*/ 0 h 5"/>
                              <a:gd name="T2" fmla="*/ 2147483646 w 46"/>
                              <a:gd name="T3" fmla="*/ 0 h 5"/>
                              <a:gd name="T4" fmla="*/ 0 w 46"/>
                              <a:gd name="T5" fmla="*/ 2147483646 h 5"/>
                              <a:gd name="T6" fmla="*/ 2147483646 w 46"/>
                              <a:gd name="T7" fmla="*/ 2147483646 h 5"/>
                              <a:gd name="T8" fmla="*/ 2147483646 w 46"/>
                              <a:gd name="T9" fmla="*/ 2147483646 h 5"/>
                              <a:gd name="T10" fmla="*/ 2147483646 w 46"/>
                              <a:gd name="T11" fmla="*/ 2147483646 h 5"/>
                              <a:gd name="T12" fmla="*/ 2147483646 w 46"/>
                              <a:gd name="T13" fmla="*/ 0 h 5"/>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46" h="5">
                                <a:moveTo>
                                  <a:pt x="44" y="0"/>
                                </a:moveTo>
                                <a:cubicBezTo>
                                  <a:pt x="3" y="0"/>
                                  <a:pt x="3" y="0"/>
                                  <a:pt x="3" y="0"/>
                                </a:cubicBezTo>
                                <a:cubicBezTo>
                                  <a:pt x="1" y="0"/>
                                  <a:pt x="0" y="1"/>
                                  <a:pt x="0" y="2"/>
                                </a:cubicBezTo>
                                <a:cubicBezTo>
                                  <a:pt x="0" y="4"/>
                                  <a:pt x="1" y="5"/>
                                  <a:pt x="3" y="5"/>
                                </a:cubicBezTo>
                                <a:cubicBezTo>
                                  <a:pt x="44" y="5"/>
                                  <a:pt x="44" y="5"/>
                                  <a:pt x="44" y="5"/>
                                </a:cubicBezTo>
                                <a:cubicBezTo>
                                  <a:pt x="45" y="5"/>
                                  <a:pt x="46" y="4"/>
                                  <a:pt x="46" y="2"/>
                                </a:cubicBezTo>
                                <a:cubicBezTo>
                                  <a:pt x="46" y="1"/>
                                  <a:pt x="45" y="0"/>
                                  <a:pt x="44" y="0"/>
                                </a:cubicBezTo>
                                <a:close/>
                              </a:path>
                            </a:pathLst>
                          </a:custGeom>
                          <a:solidFill>
                            <a:srgbClr val="5B5C5F"/>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6" name="Freeform 317">
                          <a:extLst>
                            <a:ext uri="{FF2B5EF4-FFF2-40B4-BE49-F238E27FC236}">
                              <a16:creationId xmlns:a16="http://schemas.microsoft.com/office/drawing/2014/main" id="{33FBA4B8-F529-4CE3-811A-A752F8866799}"/>
                            </a:ext>
                          </a:extLst>
                        </wps:cNvPr>
                        <wps:cNvSpPr>
                          <a:spLocks/>
                        </wps:cNvSpPr>
                        <wps:spPr bwMode="auto">
                          <a:xfrm>
                            <a:off x="1071578" y="488950"/>
                            <a:ext cx="66675" cy="66675"/>
                          </a:xfrm>
                          <a:custGeom>
                            <a:avLst/>
                            <a:gdLst>
                              <a:gd name="T0" fmla="*/ 2147483646 w 21"/>
                              <a:gd name="T1" fmla="*/ 0 h 21"/>
                              <a:gd name="T2" fmla="*/ 2147483646 w 21"/>
                              <a:gd name="T3" fmla="*/ 0 h 21"/>
                              <a:gd name="T4" fmla="*/ 0 w 21"/>
                              <a:gd name="T5" fmla="*/ 2147483646 h 21"/>
                              <a:gd name="T6" fmla="*/ 0 w 21"/>
                              <a:gd name="T7" fmla="*/ 2147483646 h 21"/>
                              <a:gd name="T8" fmla="*/ 2147483646 w 21"/>
                              <a:gd name="T9" fmla="*/ 2147483646 h 21"/>
                              <a:gd name="T10" fmla="*/ 2147483646 w 21"/>
                              <a:gd name="T11" fmla="*/ 2147483646 h 21"/>
                              <a:gd name="T12" fmla="*/ 2147483646 w 21"/>
                              <a:gd name="T13" fmla="*/ 2147483646 h 21"/>
                              <a:gd name="T14" fmla="*/ 2147483646 w 21"/>
                              <a:gd name="T15" fmla="*/ 2147483646 h 21"/>
                              <a:gd name="T16" fmla="*/ 2147483646 w 21"/>
                              <a:gd name="T17" fmla="*/ 0 h 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1" h="21">
                                <a:moveTo>
                                  <a:pt x="16" y="0"/>
                                </a:moveTo>
                                <a:cubicBezTo>
                                  <a:pt x="5" y="0"/>
                                  <a:pt x="5" y="0"/>
                                  <a:pt x="5" y="0"/>
                                </a:cubicBezTo>
                                <a:cubicBezTo>
                                  <a:pt x="3" y="0"/>
                                  <a:pt x="0" y="2"/>
                                  <a:pt x="0" y="5"/>
                                </a:cubicBezTo>
                                <a:cubicBezTo>
                                  <a:pt x="0" y="16"/>
                                  <a:pt x="0" y="16"/>
                                  <a:pt x="0" y="16"/>
                                </a:cubicBezTo>
                                <a:cubicBezTo>
                                  <a:pt x="0" y="18"/>
                                  <a:pt x="3" y="21"/>
                                  <a:pt x="5" y="21"/>
                                </a:cubicBezTo>
                                <a:cubicBezTo>
                                  <a:pt x="16" y="21"/>
                                  <a:pt x="16" y="21"/>
                                  <a:pt x="16" y="21"/>
                                </a:cubicBezTo>
                                <a:cubicBezTo>
                                  <a:pt x="19" y="21"/>
                                  <a:pt x="21" y="18"/>
                                  <a:pt x="21" y="16"/>
                                </a:cubicBezTo>
                                <a:cubicBezTo>
                                  <a:pt x="21" y="5"/>
                                  <a:pt x="21" y="5"/>
                                  <a:pt x="21" y="5"/>
                                </a:cubicBezTo>
                                <a:cubicBezTo>
                                  <a:pt x="21" y="2"/>
                                  <a:pt x="19" y="0"/>
                                  <a:pt x="16" y="0"/>
                                </a:cubicBezTo>
                                <a:close/>
                              </a:path>
                            </a:pathLst>
                          </a:custGeom>
                          <a:solidFill>
                            <a:srgbClr val="5B5C5F"/>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7" name="Freeform 318">
                          <a:extLst>
                            <a:ext uri="{FF2B5EF4-FFF2-40B4-BE49-F238E27FC236}">
                              <a16:creationId xmlns:a16="http://schemas.microsoft.com/office/drawing/2014/main" id="{DC21CFCD-3B6D-41D1-BDF5-1D6815A30FB6}"/>
                            </a:ext>
                          </a:extLst>
                        </wps:cNvPr>
                        <wps:cNvSpPr>
                          <a:spLocks/>
                        </wps:cNvSpPr>
                        <wps:spPr bwMode="auto">
                          <a:xfrm>
                            <a:off x="1170003" y="146050"/>
                            <a:ext cx="146050" cy="19050"/>
                          </a:xfrm>
                          <a:custGeom>
                            <a:avLst/>
                            <a:gdLst>
                              <a:gd name="T0" fmla="*/ 2147483646 w 46"/>
                              <a:gd name="T1" fmla="*/ 2147483646 h 6"/>
                              <a:gd name="T2" fmla="*/ 2147483646 w 46"/>
                              <a:gd name="T3" fmla="*/ 2147483646 h 6"/>
                              <a:gd name="T4" fmla="*/ 2147483646 w 46"/>
                              <a:gd name="T5" fmla="*/ 2147483646 h 6"/>
                              <a:gd name="T6" fmla="*/ 2147483646 w 46"/>
                              <a:gd name="T7" fmla="*/ 0 h 6"/>
                              <a:gd name="T8" fmla="*/ 2147483646 w 46"/>
                              <a:gd name="T9" fmla="*/ 0 h 6"/>
                              <a:gd name="T10" fmla="*/ 0 w 46"/>
                              <a:gd name="T11" fmla="*/ 2147483646 h 6"/>
                              <a:gd name="T12" fmla="*/ 2147483646 w 46"/>
                              <a:gd name="T13" fmla="*/ 2147483646 h 6"/>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46" h="6">
                                <a:moveTo>
                                  <a:pt x="3" y="6"/>
                                </a:moveTo>
                                <a:cubicBezTo>
                                  <a:pt x="44" y="6"/>
                                  <a:pt x="44" y="6"/>
                                  <a:pt x="44" y="6"/>
                                </a:cubicBezTo>
                                <a:cubicBezTo>
                                  <a:pt x="45" y="6"/>
                                  <a:pt x="46" y="4"/>
                                  <a:pt x="46" y="3"/>
                                </a:cubicBezTo>
                                <a:cubicBezTo>
                                  <a:pt x="46" y="2"/>
                                  <a:pt x="45" y="0"/>
                                  <a:pt x="44" y="0"/>
                                </a:cubicBezTo>
                                <a:cubicBezTo>
                                  <a:pt x="3" y="0"/>
                                  <a:pt x="3" y="0"/>
                                  <a:pt x="3" y="0"/>
                                </a:cubicBezTo>
                                <a:cubicBezTo>
                                  <a:pt x="1" y="0"/>
                                  <a:pt x="0" y="2"/>
                                  <a:pt x="0" y="3"/>
                                </a:cubicBezTo>
                                <a:cubicBezTo>
                                  <a:pt x="0" y="4"/>
                                  <a:pt x="1" y="6"/>
                                  <a:pt x="3" y="6"/>
                                </a:cubicBezTo>
                                <a:close/>
                              </a:path>
                            </a:pathLst>
                          </a:custGeom>
                          <a:solidFill>
                            <a:srgbClr val="5B5C5F"/>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8" name="Freeform 319">
                          <a:extLst>
                            <a:ext uri="{FF2B5EF4-FFF2-40B4-BE49-F238E27FC236}">
                              <a16:creationId xmlns:a16="http://schemas.microsoft.com/office/drawing/2014/main" id="{E76A941F-4FA6-4518-AD88-88964E6C0F1D}"/>
                            </a:ext>
                          </a:extLst>
                        </wps:cNvPr>
                        <wps:cNvSpPr>
                          <a:spLocks/>
                        </wps:cNvSpPr>
                        <wps:spPr bwMode="auto">
                          <a:xfrm>
                            <a:off x="1170003" y="196850"/>
                            <a:ext cx="146050" cy="15875"/>
                          </a:xfrm>
                          <a:custGeom>
                            <a:avLst/>
                            <a:gdLst>
                              <a:gd name="T0" fmla="*/ 2147483646 w 46"/>
                              <a:gd name="T1" fmla="*/ 2147483646 h 5"/>
                              <a:gd name="T2" fmla="*/ 2147483646 w 46"/>
                              <a:gd name="T3" fmla="*/ 2147483646 h 5"/>
                              <a:gd name="T4" fmla="*/ 2147483646 w 46"/>
                              <a:gd name="T5" fmla="*/ 2147483646 h 5"/>
                              <a:gd name="T6" fmla="*/ 2147483646 w 46"/>
                              <a:gd name="T7" fmla="*/ 0 h 5"/>
                              <a:gd name="T8" fmla="*/ 2147483646 w 46"/>
                              <a:gd name="T9" fmla="*/ 0 h 5"/>
                              <a:gd name="T10" fmla="*/ 0 w 46"/>
                              <a:gd name="T11" fmla="*/ 2147483646 h 5"/>
                              <a:gd name="T12" fmla="*/ 2147483646 w 46"/>
                              <a:gd name="T13" fmla="*/ 2147483646 h 5"/>
                              <a:gd name="T14" fmla="*/ 0 60000 65536"/>
                              <a:gd name="T15" fmla="*/ 0 60000 65536"/>
                              <a:gd name="T16" fmla="*/ 0 60000 65536"/>
                              <a:gd name="T17" fmla="*/ 0 60000 65536"/>
                              <a:gd name="T18" fmla="*/ 0 60000 65536"/>
                              <a:gd name="T19" fmla="*/ 0 60000 65536"/>
                              <a:gd name="T20" fmla="*/ 0 60000 65536"/>
                            </a:gdLst>
                            <a:ahLst/>
                            <a:cxnLst>
                              <a:cxn ang="T14">
                                <a:pos x="T0" y="T1"/>
                              </a:cxn>
                              <a:cxn ang="T15">
                                <a:pos x="T2" y="T3"/>
                              </a:cxn>
                              <a:cxn ang="T16">
                                <a:pos x="T4" y="T5"/>
                              </a:cxn>
                              <a:cxn ang="T17">
                                <a:pos x="T6" y="T7"/>
                              </a:cxn>
                              <a:cxn ang="T18">
                                <a:pos x="T8" y="T9"/>
                              </a:cxn>
                              <a:cxn ang="T19">
                                <a:pos x="T10" y="T11"/>
                              </a:cxn>
                              <a:cxn ang="T20">
                                <a:pos x="T12" y="T13"/>
                              </a:cxn>
                            </a:cxnLst>
                            <a:rect l="0" t="0" r="r" b="b"/>
                            <a:pathLst>
                              <a:path w="46" h="5">
                                <a:moveTo>
                                  <a:pt x="3" y="5"/>
                                </a:moveTo>
                                <a:cubicBezTo>
                                  <a:pt x="44" y="5"/>
                                  <a:pt x="44" y="5"/>
                                  <a:pt x="44" y="5"/>
                                </a:cubicBezTo>
                                <a:cubicBezTo>
                                  <a:pt x="45" y="5"/>
                                  <a:pt x="46" y="4"/>
                                  <a:pt x="46" y="2"/>
                                </a:cubicBezTo>
                                <a:cubicBezTo>
                                  <a:pt x="46" y="1"/>
                                  <a:pt x="45" y="0"/>
                                  <a:pt x="44" y="0"/>
                                </a:cubicBezTo>
                                <a:cubicBezTo>
                                  <a:pt x="3" y="0"/>
                                  <a:pt x="3" y="0"/>
                                  <a:pt x="3" y="0"/>
                                </a:cubicBezTo>
                                <a:cubicBezTo>
                                  <a:pt x="1" y="0"/>
                                  <a:pt x="0" y="1"/>
                                  <a:pt x="0" y="2"/>
                                </a:cubicBezTo>
                                <a:cubicBezTo>
                                  <a:pt x="0" y="4"/>
                                  <a:pt x="1" y="5"/>
                                  <a:pt x="3" y="5"/>
                                </a:cubicBezTo>
                                <a:close/>
                              </a:path>
                            </a:pathLst>
                          </a:custGeom>
                          <a:solidFill>
                            <a:srgbClr val="5B5C5F"/>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19" name="Freeform 320">
                          <a:extLst>
                            <a:ext uri="{FF2B5EF4-FFF2-40B4-BE49-F238E27FC236}">
                              <a16:creationId xmlns:a16="http://schemas.microsoft.com/office/drawing/2014/main" id="{52B6F6BD-AC85-45C0-BA33-1C5350BC7818}"/>
                            </a:ext>
                          </a:extLst>
                        </wps:cNvPr>
                        <wps:cNvSpPr>
                          <a:spLocks/>
                        </wps:cNvSpPr>
                        <wps:spPr bwMode="auto">
                          <a:xfrm>
                            <a:off x="1071578" y="146050"/>
                            <a:ext cx="66675" cy="66675"/>
                          </a:xfrm>
                          <a:custGeom>
                            <a:avLst/>
                            <a:gdLst>
                              <a:gd name="T0" fmla="*/ 2147483646 w 21"/>
                              <a:gd name="T1" fmla="*/ 0 h 21"/>
                              <a:gd name="T2" fmla="*/ 2147483646 w 21"/>
                              <a:gd name="T3" fmla="*/ 0 h 21"/>
                              <a:gd name="T4" fmla="*/ 0 w 21"/>
                              <a:gd name="T5" fmla="*/ 2147483646 h 21"/>
                              <a:gd name="T6" fmla="*/ 0 w 21"/>
                              <a:gd name="T7" fmla="*/ 2147483646 h 21"/>
                              <a:gd name="T8" fmla="*/ 2147483646 w 21"/>
                              <a:gd name="T9" fmla="*/ 2147483646 h 21"/>
                              <a:gd name="T10" fmla="*/ 2147483646 w 21"/>
                              <a:gd name="T11" fmla="*/ 2147483646 h 21"/>
                              <a:gd name="T12" fmla="*/ 2147483646 w 21"/>
                              <a:gd name="T13" fmla="*/ 2147483646 h 21"/>
                              <a:gd name="T14" fmla="*/ 2147483646 w 21"/>
                              <a:gd name="T15" fmla="*/ 2147483646 h 21"/>
                              <a:gd name="T16" fmla="*/ 2147483646 w 21"/>
                              <a:gd name="T17" fmla="*/ 0 h 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21" h="21">
                                <a:moveTo>
                                  <a:pt x="16" y="0"/>
                                </a:moveTo>
                                <a:cubicBezTo>
                                  <a:pt x="5" y="0"/>
                                  <a:pt x="5" y="0"/>
                                  <a:pt x="5" y="0"/>
                                </a:cubicBezTo>
                                <a:cubicBezTo>
                                  <a:pt x="3" y="0"/>
                                  <a:pt x="0" y="3"/>
                                  <a:pt x="0" y="6"/>
                                </a:cubicBezTo>
                                <a:cubicBezTo>
                                  <a:pt x="0" y="16"/>
                                  <a:pt x="0" y="16"/>
                                  <a:pt x="0" y="16"/>
                                </a:cubicBezTo>
                                <a:cubicBezTo>
                                  <a:pt x="0" y="19"/>
                                  <a:pt x="3" y="21"/>
                                  <a:pt x="5" y="21"/>
                                </a:cubicBezTo>
                                <a:cubicBezTo>
                                  <a:pt x="16" y="21"/>
                                  <a:pt x="16" y="21"/>
                                  <a:pt x="16" y="21"/>
                                </a:cubicBezTo>
                                <a:cubicBezTo>
                                  <a:pt x="19" y="21"/>
                                  <a:pt x="21" y="19"/>
                                  <a:pt x="21" y="16"/>
                                </a:cubicBezTo>
                                <a:cubicBezTo>
                                  <a:pt x="21" y="6"/>
                                  <a:pt x="21" y="6"/>
                                  <a:pt x="21" y="6"/>
                                </a:cubicBezTo>
                                <a:cubicBezTo>
                                  <a:pt x="21" y="3"/>
                                  <a:pt x="19" y="0"/>
                                  <a:pt x="16" y="0"/>
                                </a:cubicBezTo>
                                <a:close/>
                              </a:path>
                            </a:pathLst>
                          </a:custGeom>
                          <a:solidFill>
                            <a:srgbClr val="5B5C5F"/>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20" name="Freeform 321">
                          <a:extLst>
                            <a:ext uri="{FF2B5EF4-FFF2-40B4-BE49-F238E27FC236}">
                              <a16:creationId xmlns:a16="http://schemas.microsoft.com/office/drawing/2014/main" id="{10F661E3-C97E-4E13-A16F-5747C556B0D9}"/>
                            </a:ext>
                          </a:extLst>
                        </wps:cNvPr>
                        <wps:cNvSpPr>
                          <a:spLocks noEditPoints="1"/>
                        </wps:cNvSpPr>
                        <wps:spPr bwMode="auto">
                          <a:xfrm>
                            <a:off x="1008078" y="0"/>
                            <a:ext cx="581025" cy="650875"/>
                          </a:xfrm>
                          <a:custGeom>
                            <a:avLst/>
                            <a:gdLst>
                              <a:gd name="T0" fmla="*/ 2147483646 w 183"/>
                              <a:gd name="T1" fmla="*/ 2147483646 h 205"/>
                              <a:gd name="T2" fmla="*/ 2147483646 w 183"/>
                              <a:gd name="T3" fmla="*/ 2147483646 h 205"/>
                              <a:gd name="T4" fmla="*/ 2147483646 w 183"/>
                              <a:gd name="T5" fmla="*/ 2147483646 h 205"/>
                              <a:gd name="T6" fmla="*/ 2147483646 w 183"/>
                              <a:gd name="T7" fmla="*/ 2147483646 h 205"/>
                              <a:gd name="T8" fmla="*/ 2147483646 w 183"/>
                              <a:gd name="T9" fmla="*/ 2147483646 h 205"/>
                              <a:gd name="T10" fmla="*/ 2147483646 w 183"/>
                              <a:gd name="T11" fmla="*/ 2147483646 h 205"/>
                              <a:gd name="T12" fmla="*/ 2147483646 w 183"/>
                              <a:gd name="T13" fmla="*/ 2147483646 h 205"/>
                              <a:gd name="T14" fmla="*/ 2147483646 w 183"/>
                              <a:gd name="T15" fmla="*/ 0 h 205"/>
                              <a:gd name="T16" fmla="*/ 2147483646 w 183"/>
                              <a:gd name="T17" fmla="*/ 0 h 205"/>
                              <a:gd name="T18" fmla="*/ 2147483646 w 183"/>
                              <a:gd name="T19" fmla="*/ 2147483646 h 205"/>
                              <a:gd name="T20" fmla="*/ 2147483646 w 183"/>
                              <a:gd name="T21" fmla="*/ 2147483646 h 205"/>
                              <a:gd name="T22" fmla="*/ 2147483646 w 183"/>
                              <a:gd name="T23" fmla="*/ 2147483646 h 205"/>
                              <a:gd name="T24" fmla="*/ 2147483646 w 183"/>
                              <a:gd name="T25" fmla="*/ 2147483646 h 205"/>
                              <a:gd name="T26" fmla="*/ 2147483646 w 183"/>
                              <a:gd name="T27" fmla="*/ 2147483646 h 205"/>
                              <a:gd name="T28" fmla="*/ 0 w 183"/>
                              <a:gd name="T29" fmla="*/ 2147483646 h 205"/>
                              <a:gd name="T30" fmla="*/ 0 w 183"/>
                              <a:gd name="T31" fmla="*/ 2147483646 h 205"/>
                              <a:gd name="T32" fmla="*/ 2147483646 w 183"/>
                              <a:gd name="T33" fmla="*/ 2147483646 h 205"/>
                              <a:gd name="T34" fmla="*/ 2147483646 w 183"/>
                              <a:gd name="T35" fmla="*/ 2147483646 h 205"/>
                              <a:gd name="T36" fmla="*/ 2147483646 w 183"/>
                              <a:gd name="T37" fmla="*/ 2147483646 h 205"/>
                              <a:gd name="T38" fmla="*/ 2147483646 w 183"/>
                              <a:gd name="T39" fmla="*/ 2147483646 h 205"/>
                              <a:gd name="T40" fmla="*/ 2147483646 w 183"/>
                              <a:gd name="T41" fmla="*/ 2147483646 h 205"/>
                              <a:gd name="T42" fmla="*/ 2147483646 w 183"/>
                              <a:gd name="T43" fmla="*/ 2147483646 h 205"/>
                              <a:gd name="T44" fmla="*/ 2147483646 w 183"/>
                              <a:gd name="T45" fmla="*/ 2147483646 h 205"/>
                              <a:gd name="T46" fmla="*/ 2147483646 w 183"/>
                              <a:gd name="T47" fmla="*/ 2147483646 h 205"/>
                              <a:gd name="T48" fmla="*/ 2147483646 w 183"/>
                              <a:gd name="T49" fmla="*/ 2147483646 h 205"/>
                              <a:gd name="T50" fmla="*/ 2147483646 w 183"/>
                              <a:gd name="T51" fmla="*/ 2147483646 h 205"/>
                              <a:gd name="T52" fmla="*/ 2147483646 w 183"/>
                              <a:gd name="T53" fmla="*/ 2147483646 h 205"/>
                              <a:gd name="T54" fmla="*/ 2147483646 w 183"/>
                              <a:gd name="T55" fmla="*/ 2147483646 h 205"/>
                              <a:gd name="T56" fmla="*/ 2147483646 w 183"/>
                              <a:gd name="T57" fmla="*/ 2147483646 h 205"/>
                              <a:gd name="T58" fmla="*/ 2147483646 w 183"/>
                              <a:gd name="T59" fmla="*/ 2147483646 h 205"/>
                              <a:gd name="T60" fmla="*/ 2147483646 w 183"/>
                              <a:gd name="T61" fmla="*/ 2147483646 h 205"/>
                              <a:gd name="T62" fmla="*/ 2147483646 w 183"/>
                              <a:gd name="T63" fmla="*/ 2147483646 h 205"/>
                              <a:gd name="T64" fmla="*/ 2147483646 w 183"/>
                              <a:gd name="T65" fmla="*/ 2147483646 h 205"/>
                              <a:gd name="T66" fmla="*/ 2147483646 w 183"/>
                              <a:gd name="T67" fmla="*/ 2147483646 h 205"/>
                              <a:gd name="T68" fmla="*/ 2147483646 w 183"/>
                              <a:gd name="T69" fmla="*/ 2147483646 h 205"/>
                              <a:gd name="T70" fmla="*/ 2147483646 w 183"/>
                              <a:gd name="T71" fmla="*/ 2147483646 h 205"/>
                              <a:gd name="T72" fmla="*/ 2147483646 w 183"/>
                              <a:gd name="T73" fmla="*/ 2147483646 h 205"/>
                              <a:gd name="T74" fmla="*/ 2147483646 w 183"/>
                              <a:gd name="T75" fmla="*/ 2147483646 h 205"/>
                              <a:gd name="T76" fmla="*/ 2147483646 w 183"/>
                              <a:gd name="T77" fmla="*/ 2147483646 h 205"/>
                              <a:gd name="T78" fmla="*/ 2147483646 w 183"/>
                              <a:gd name="T79" fmla="*/ 2147483646 h 205"/>
                              <a:gd name="T80" fmla="*/ 2147483646 w 183"/>
                              <a:gd name="T81" fmla="*/ 2147483646 h 205"/>
                              <a:gd name="T82" fmla="*/ 2147483646 w 183"/>
                              <a:gd name="T83" fmla="*/ 2147483646 h 205"/>
                              <a:gd name="T84" fmla="*/ 2147483646 w 183"/>
                              <a:gd name="T85" fmla="*/ 2147483646 h 205"/>
                              <a:gd name="T86" fmla="*/ 2147483646 w 183"/>
                              <a:gd name="T87" fmla="*/ 2147483646 h 205"/>
                              <a:gd name="T88" fmla="*/ 2147483646 w 183"/>
                              <a:gd name="T89" fmla="*/ 2147483646 h 205"/>
                              <a:gd name="T90" fmla="*/ 2147483646 w 183"/>
                              <a:gd name="T91" fmla="*/ 2147483646 h 205"/>
                              <a:gd name="T92" fmla="*/ 2147483646 w 183"/>
                              <a:gd name="T93" fmla="*/ 2147483646 h 205"/>
                              <a:gd name="T94" fmla="*/ 2147483646 w 183"/>
                              <a:gd name="T95" fmla="*/ 2147483646 h 205"/>
                              <a:gd name="T96" fmla="*/ 2147483646 w 183"/>
                              <a:gd name="T97" fmla="*/ 2147483646 h 205"/>
                              <a:gd name="T98" fmla="*/ 2147483646 w 183"/>
                              <a:gd name="T99" fmla="*/ 2147483646 h 205"/>
                              <a:gd name="T100" fmla="*/ 2147483646 w 183"/>
                              <a:gd name="T101" fmla="*/ 2147483646 h 205"/>
                              <a:gd name="T102" fmla="*/ 2147483646 w 183"/>
                              <a:gd name="T103" fmla="*/ 2147483646 h 205"/>
                              <a:gd name="T104" fmla="*/ 2147483646 w 183"/>
                              <a:gd name="T105" fmla="*/ 2147483646 h 205"/>
                              <a:gd name="T106" fmla="*/ 2147483646 w 183"/>
                              <a:gd name="T107" fmla="*/ 2147483646 h 205"/>
                              <a:gd name="T108" fmla="*/ 2147483646 w 183"/>
                              <a:gd name="T109" fmla="*/ 2147483646 h 205"/>
                              <a:gd name="T110" fmla="*/ 2147483646 w 183"/>
                              <a:gd name="T111" fmla="*/ 2147483646 h 205"/>
                              <a:gd name="T112" fmla="*/ 2147483646 w 183"/>
                              <a:gd name="T113" fmla="*/ 2147483646 h 205"/>
                              <a:gd name="T114" fmla="*/ 2147483646 w 183"/>
                              <a:gd name="T115" fmla="*/ 2147483646 h 205"/>
                              <a:gd name="T116" fmla="*/ 2147483646 w 183"/>
                              <a:gd name="T117" fmla="*/ 2147483646 h 205"/>
                              <a:gd name="T118" fmla="*/ 2147483646 w 183"/>
                              <a:gd name="T119" fmla="*/ 2147483646 h 205"/>
                              <a:gd name="T120" fmla="*/ 2147483646 w 183"/>
                              <a:gd name="T121" fmla="*/ 2147483646 h 205"/>
                              <a:gd name="T122" fmla="*/ 2147483646 w 183"/>
                              <a:gd name="T123" fmla="*/ 2147483646 h 205"/>
                              <a:gd name="T124" fmla="*/ 2147483646 w 183"/>
                              <a:gd name="T125" fmla="*/ 2147483646 h 205"/>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 name="T180" fmla="*/ 0 60000 65536"/>
                              <a:gd name="T181" fmla="*/ 0 60000 65536"/>
                              <a:gd name="T182" fmla="*/ 0 60000 65536"/>
                              <a:gd name="T183" fmla="*/ 0 60000 65536"/>
                              <a:gd name="T184" fmla="*/ 0 60000 65536"/>
                              <a:gd name="T185" fmla="*/ 0 60000 65536"/>
                              <a:gd name="T186" fmla="*/ 0 60000 65536"/>
                              <a:gd name="T187" fmla="*/ 0 60000 65536"/>
                              <a:gd name="T188" fmla="*/ 0 60000 65536"/>
                            </a:gdLst>
                            <a:ahLst/>
                            <a:cxnLst>
                              <a:cxn ang="T126">
                                <a:pos x="T0" y="T1"/>
                              </a:cxn>
                              <a:cxn ang="T127">
                                <a:pos x="T2" y="T3"/>
                              </a:cxn>
                              <a:cxn ang="T128">
                                <a:pos x="T4" y="T5"/>
                              </a:cxn>
                              <a:cxn ang="T129">
                                <a:pos x="T6" y="T7"/>
                              </a:cxn>
                              <a:cxn ang="T130">
                                <a:pos x="T8" y="T9"/>
                              </a:cxn>
                              <a:cxn ang="T131">
                                <a:pos x="T10" y="T11"/>
                              </a:cxn>
                              <a:cxn ang="T132">
                                <a:pos x="T12" y="T13"/>
                              </a:cxn>
                              <a:cxn ang="T133">
                                <a:pos x="T14" y="T15"/>
                              </a:cxn>
                              <a:cxn ang="T134">
                                <a:pos x="T16" y="T17"/>
                              </a:cxn>
                              <a:cxn ang="T135">
                                <a:pos x="T18" y="T19"/>
                              </a:cxn>
                              <a:cxn ang="T136">
                                <a:pos x="T20" y="T21"/>
                              </a:cxn>
                              <a:cxn ang="T137">
                                <a:pos x="T22" y="T23"/>
                              </a:cxn>
                              <a:cxn ang="T138">
                                <a:pos x="T24" y="T25"/>
                              </a:cxn>
                              <a:cxn ang="T139">
                                <a:pos x="T26" y="T27"/>
                              </a:cxn>
                              <a:cxn ang="T140">
                                <a:pos x="T28" y="T29"/>
                              </a:cxn>
                              <a:cxn ang="T141">
                                <a:pos x="T30" y="T31"/>
                              </a:cxn>
                              <a:cxn ang="T142">
                                <a:pos x="T32" y="T33"/>
                              </a:cxn>
                              <a:cxn ang="T143">
                                <a:pos x="T34" y="T35"/>
                              </a:cxn>
                              <a:cxn ang="T144">
                                <a:pos x="T36" y="T37"/>
                              </a:cxn>
                              <a:cxn ang="T145">
                                <a:pos x="T38" y="T39"/>
                              </a:cxn>
                              <a:cxn ang="T146">
                                <a:pos x="T40" y="T41"/>
                              </a:cxn>
                              <a:cxn ang="T147">
                                <a:pos x="T42" y="T43"/>
                              </a:cxn>
                              <a:cxn ang="T148">
                                <a:pos x="T44" y="T45"/>
                              </a:cxn>
                              <a:cxn ang="T149">
                                <a:pos x="T46" y="T47"/>
                              </a:cxn>
                              <a:cxn ang="T150">
                                <a:pos x="T48" y="T49"/>
                              </a:cxn>
                              <a:cxn ang="T151">
                                <a:pos x="T50" y="T51"/>
                              </a:cxn>
                              <a:cxn ang="T152">
                                <a:pos x="T52" y="T53"/>
                              </a:cxn>
                              <a:cxn ang="T153">
                                <a:pos x="T54" y="T55"/>
                              </a:cxn>
                              <a:cxn ang="T154">
                                <a:pos x="T56" y="T57"/>
                              </a:cxn>
                              <a:cxn ang="T155">
                                <a:pos x="T58" y="T59"/>
                              </a:cxn>
                              <a:cxn ang="T156">
                                <a:pos x="T60" y="T61"/>
                              </a:cxn>
                              <a:cxn ang="T157">
                                <a:pos x="T62" y="T63"/>
                              </a:cxn>
                              <a:cxn ang="T158">
                                <a:pos x="T64" y="T65"/>
                              </a:cxn>
                              <a:cxn ang="T159">
                                <a:pos x="T66" y="T67"/>
                              </a:cxn>
                              <a:cxn ang="T160">
                                <a:pos x="T68" y="T69"/>
                              </a:cxn>
                              <a:cxn ang="T161">
                                <a:pos x="T70" y="T71"/>
                              </a:cxn>
                              <a:cxn ang="T162">
                                <a:pos x="T72" y="T73"/>
                              </a:cxn>
                              <a:cxn ang="T163">
                                <a:pos x="T74" y="T75"/>
                              </a:cxn>
                              <a:cxn ang="T164">
                                <a:pos x="T76" y="T77"/>
                              </a:cxn>
                              <a:cxn ang="T165">
                                <a:pos x="T78" y="T79"/>
                              </a:cxn>
                              <a:cxn ang="T166">
                                <a:pos x="T80" y="T81"/>
                              </a:cxn>
                              <a:cxn ang="T167">
                                <a:pos x="T82" y="T83"/>
                              </a:cxn>
                              <a:cxn ang="T168">
                                <a:pos x="T84" y="T85"/>
                              </a:cxn>
                              <a:cxn ang="T169">
                                <a:pos x="T86" y="T87"/>
                              </a:cxn>
                              <a:cxn ang="T170">
                                <a:pos x="T88" y="T89"/>
                              </a:cxn>
                              <a:cxn ang="T171">
                                <a:pos x="T90" y="T91"/>
                              </a:cxn>
                              <a:cxn ang="T172">
                                <a:pos x="T92" y="T93"/>
                              </a:cxn>
                              <a:cxn ang="T173">
                                <a:pos x="T94" y="T95"/>
                              </a:cxn>
                              <a:cxn ang="T174">
                                <a:pos x="T96" y="T97"/>
                              </a:cxn>
                              <a:cxn ang="T175">
                                <a:pos x="T98" y="T99"/>
                              </a:cxn>
                              <a:cxn ang="T176">
                                <a:pos x="T100" y="T101"/>
                              </a:cxn>
                              <a:cxn ang="T177">
                                <a:pos x="T102" y="T103"/>
                              </a:cxn>
                              <a:cxn ang="T178">
                                <a:pos x="T104" y="T105"/>
                              </a:cxn>
                              <a:cxn ang="T179">
                                <a:pos x="T106" y="T107"/>
                              </a:cxn>
                              <a:cxn ang="T180">
                                <a:pos x="T108" y="T109"/>
                              </a:cxn>
                              <a:cxn ang="T181">
                                <a:pos x="T110" y="T111"/>
                              </a:cxn>
                              <a:cxn ang="T182">
                                <a:pos x="T112" y="T113"/>
                              </a:cxn>
                              <a:cxn ang="T183">
                                <a:pos x="T114" y="T115"/>
                              </a:cxn>
                              <a:cxn ang="T184">
                                <a:pos x="T116" y="T117"/>
                              </a:cxn>
                              <a:cxn ang="T185">
                                <a:pos x="T118" y="T119"/>
                              </a:cxn>
                              <a:cxn ang="T186">
                                <a:pos x="T120" y="T121"/>
                              </a:cxn>
                              <a:cxn ang="T187">
                                <a:pos x="T122" y="T123"/>
                              </a:cxn>
                              <a:cxn ang="T188">
                                <a:pos x="T124" y="T125"/>
                              </a:cxn>
                            </a:cxnLst>
                            <a:rect l="0" t="0" r="r" b="b"/>
                            <a:pathLst>
                              <a:path w="183" h="205">
                                <a:moveTo>
                                  <a:pt x="154" y="32"/>
                                </a:moveTo>
                                <a:cubicBezTo>
                                  <a:pt x="154" y="21"/>
                                  <a:pt x="154" y="21"/>
                                  <a:pt x="154" y="21"/>
                                </a:cubicBezTo>
                                <a:cubicBezTo>
                                  <a:pt x="154" y="18"/>
                                  <a:pt x="151" y="16"/>
                                  <a:pt x="149" y="16"/>
                                </a:cubicBezTo>
                                <a:cubicBezTo>
                                  <a:pt x="102" y="16"/>
                                  <a:pt x="102" y="16"/>
                                  <a:pt x="102" y="16"/>
                                </a:cubicBezTo>
                                <a:cubicBezTo>
                                  <a:pt x="102" y="10"/>
                                  <a:pt x="102" y="10"/>
                                  <a:pt x="102" y="10"/>
                                </a:cubicBezTo>
                                <a:cubicBezTo>
                                  <a:pt x="102" y="8"/>
                                  <a:pt x="100" y="5"/>
                                  <a:pt x="97" y="5"/>
                                </a:cubicBezTo>
                                <a:cubicBezTo>
                                  <a:pt x="92" y="5"/>
                                  <a:pt x="92" y="5"/>
                                  <a:pt x="92" y="5"/>
                                </a:cubicBezTo>
                                <a:cubicBezTo>
                                  <a:pt x="92" y="3"/>
                                  <a:pt x="90" y="0"/>
                                  <a:pt x="87" y="0"/>
                                </a:cubicBezTo>
                                <a:cubicBezTo>
                                  <a:pt x="67" y="0"/>
                                  <a:pt x="67" y="0"/>
                                  <a:pt x="67" y="0"/>
                                </a:cubicBezTo>
                                <a:cubicBezTo>
                                  <a:pt x="64" y="0"/>
                                  <a:pt x="61" y="3"/>
                                  <a:pt x="61" y="5"/>
                                </a:cubicBezTo>
                                <a:cubicBezTo>
                                  <a:pt x="56" y="5"/>
                                  <a:pt x="56" y="5"/>
                                  <a:pt x="56" y="5"/>
                                </a:cubicBezTo>
                                <a:cubicBezTo>
                                  <a:pt x="53" y="5"/>
                                  <a:pt x="51" y="8"/>
                                  <a:pt x="51" y="10"/>
                                </a:cubicBezTo>
                                <a:cubicBezTo>
                                  <a:pt x="51" y="16"/>
                                  <a:pt x="51" y="16"/>
                                  <a:pt x="51" y="16"/>
                                </a:cubicBezTo>
                                <a:cubicBezTo>
                                  <a:pt x="5" y="16"/>
                                  <a:pt x="5" y="16"/>
                                  <a:pt x="5" y="16"/>
                                </a:cubicBezTo>
                                <a:cubicBezTo>
                                  <a:pt x="2" y="16"/>
                                  <a:pt x="0" y="18"/>
                                  <a:pt x="0" y="21"/>
                                </a:cubicBezTo>
                                <a:cubicBezTo>
                                  <a:pt x="0" y="200"/>
                                  <a:pt x="0" y="200"/>
                                  <a:pt x="0" y="200"/>
                                </a:cubicBezTo>
                                <a:cubicBezTo>
                                  <a:pt x="0" y="203"/>
                                  <a:pt x="2" y="205"/>
                                  <a:pt x="5" y="205"/>
                                </a:cubicBezTo>
                                <a:cubicBezTo>
                                  <a:pt x="108" y="205"/>
                                  <a:pt x="108" y="205"/>
                                  <a:pt x="108" y="205"/>
                                </a:cubicBezTo>
                                <a:cubicBezTo>
                                  <a:pt x="149" y="205"/>
                                  <a:pt x="149" y="205"/>
                                  <a:pt x="149" y="205"/>
                                </a:cubicBezTo>
                                <a:cubicBezTo>
                                  <a:pt x="151" y="205"/>
                                  <a:pt x="154" y="203"/>
                                  <a:pt x="154" y="200"/>
                                </a:cubicBezTo>
                                <a:cubicBezTo>
                                  <a:pt x="154" y="159"/>
                                  <a:pt x="154" y="159"/>
                                  <a:pt x="154" y="159"/>
                                </a:cubicBezTo>
                                <a:cubicBezTo>
                                  <a:pt x="154" y="107"/>
                                  <a:pt x="154" y="107"/>
                                  <a:pt x="154" y="107"/>
                                </a:cubicBezTo>
                                <a:cubicBezTo>
                                  <a:pt x="171" y="103"/>
                                  <a:pt x="183" y="88"/>
                                  <a:pt x="183" y="69"/>
                                </a:cubicBezTo>
                                <a:cubicBezTo>
                                  <a:pt x="183" y="51"/>
                                  <a:pt x="171" y="36"/>
                                  <a:pt x="154" y="32"/>
                                </a:cubicBezTo>
                                <a:close/>
                                <a:moveTo>
                                  <a:pt x="145" y="108"/>
                                </a:moveTo>
                                <a:cubicBezTo>
                                  <a:pt x="145" y="159"/>
                                  <a:pt x="145" y="159"/>
                                  <a:pt x="145" y="159"/>
                                </a:cubicBezTo>
                                <a:cubicBezTo>
                                  <a:pt x="118" y="159"/>
                                  <a:pt x="118" y="159"/>
                                  <a:pt x="118" y="159"/>
                                </a:cubicBezTo>
                                <a:cubicBezTo>
                                  <a:pt x="112" y="159"/>
                                  <a:pt x="108" y="164"/>
                                  <a:pt x="108" y="170"/>
                                </a:cubicBezTo>
                                <a:cubicBezTo>
                                  <a:pt x="108" y="195"/>
                                  <a:pt x="108" y="195"/>
                                  <a:pt x="108" y="195"/>
                                </a:cubicBezTo>
                                <a:cubicBezTo>
                                  <a:pt x="15" y="195"/>
                                  <a:pt x="15" y="195"/>
                                  <a:pt x="15" y="195"/>
                                </a:cubicBezTo>
                                <a:cubicBezTo>
                                  <a:pt x="12" y="195"/>
                                  <a:pt x="10" y="193"/>
                                  <a:pt x="10" y="190"/>
                                </a:cubicBezTo>
                                <a:cubicBezTo>
                                  <a:pt x="10" y="31"/>
                                  <a:pt x="10" y="31"/>
                                  <a:pt x="10" y="31"/>
                                </a:cubicBezTo>
                                <a:cubicBezTo>
                                  <a:pt x="10" y="28"/>
                                  <a:pt x="12" y="26"/>
                                  <a:pt x="15" y="26"/>
                                </a:cubicBezTo>
                                <a:cubicBezTo>
                                  <a:pt x="51" y="26"/>
                                  <a:pt x="51" y="26"/>
                                  <a:pt x="51" y="26"/>
                                </a:cubicBezTo>
                                <a:cubicBezTo>
                                  <a:pt x="51" y="29"/>
                                  <a:pt x="53" y="31"/>
                                  <a:pt x="56" y="31"/>
                                </a:cubicBezTo>
                                <a:cubicBezTo>
                                  <a:pt x="97" y="31"/>
                                  <a:pt x="97" y="31"/>
                                  <a:pt x="97" y="31"/>
                                </a:cubicBezTo>
                                <a:cubicBezTo>
                                  <a:pt x="100" y="31"/>
                                  <a:pt x="102" y="29"/>
                                  <a:pt x="102" y="26"/>
                                </a:cubicBezTo>
                                <a:cubicBezTo>
                                  <a:pt x="140" y="26"/>
                                  <a:pt x="140" y="26"/>
                                  <a:pt x="140" y="26"/>
                                </a:cubicBezTo>
                                <a:cubicBezTo>
                                  <a:pt x="143" y="26"/>
                                  <a:pt x="145" y="28"/>
                                  <a:pt x="145" y="31"/>
                                </a:cubicBezTo>
                                <a:cubicBezTo>
                                  <a:pt x="124" y="31"/>
                                  <a:pt x="106" y="48"/>
                                  <a:pt x="106" y="69"/>
                                </a:cubicBezTo>
                                <a:cubicBezTo>
                                  <a:pt x="106" y="91"/>
                                  <a:pt x="124" y="108"/>
                                  <a:pt x="145" y="108"/>
                                </a:cubicBezTo>
                                <a:close/>
                                <a:moveTo>
                                  <a:pt x="113" y="195"/>
                                </a:moveTo>
                                <a:cubicBezTo>
                                  <a:pt x="113" y="170"/>
                                  <a:pt x="113" y="170"/>
                                  <a:pt x="113" y="170"/>
                                </a:cubicBezTo>
                                <a:cubicBezTo>
                                  <a:pt x="113" y="167"/>
                                  <a:pt x="115" y="164"/>
                                  <a:pt x="118" y="164"/>
                                </a:cubicBezTo>
                                <a:cubicBezTo>
                                  <a:pt x="141" y="164"/>
                                  <a:pt x="141" y="164"/>
                                  <a:pt x="141" y="164"/>
                                </a:cubicBezTo>
                                <a:cubicBezTo>
                                  <a:pt x="145" y="165"/>
                                  <a:pt x="145" y="165"/>
                                  <a:pt x="145" y="165"/>
                                </a:cubicBezTo>
                                <a:lnTo>
                                  <a:pt x="113" y="195"/>
                                </a:lnTo>
                                <a:close/>
                                <a:moveTo>
                                  <a:pt x="82" y="5"/>
                                </a:moveTo>
                                <a:cubicBezTo>
                                  <a:pt x="85" y="5"/>
                                  <a:pt x="87" y="8"/>
                                  <a:pt x="87" y="10"/>
                                </a:cubicBezTo>
                                <a:cubicBezTo>
                                  <a:pt x="67" y="10"/>
                                  <a:pt x="67" y="10"/>
                                  <a:pt x="67" y="10"/>
                                </a:cubicBezTo>
                                <a:cubicBezTo>
                                  <a:pt x="67" y="8"/>
                                  <a:pt x="69" y="5"/>
                                  <a:pt x="72" y="5"/>
                                </a:cubicBezTo>
                                <a:lnTo>
                                  <a:pt x="82" y="5"/>
                                </a:lnTo>
                                <a:close/>
                                <a:moveTo>
                                  <a:pt x="154" y="78"/>
                                </a:moveTo>
                                <a:cubicBezTo>
                                  <a:pt x="145" y="92"/>
                                  <a:pt x="145" y="92"/>
                                  <a:pt x="145" y="92"/>
                                </a:cubicBezTo>
                                <a:cubicBezTo>
                                  <a:pt x="141" y="98"/>
                                  <a:pt x="141" y="98"/>
                                  <a:pt x="141" y="98"/>
                                </a:cubicBezTo>
                                <a:cubicBezTo>
                                  <a:pt x="121" y="77"/>
                                  <a:pt x="121" y="77"/>
                                  <a:pt x="121" y="77"/>
                                </a:cubicBezTo>
                                <a:cubicBezTo>
                                  <a:pt x="128" y="70"/>
                                  <a:pt x="128" y="70"/>
                                  <a:pt x="128" y="70"/>
                                </a:cubicBezTo>
                                <a:cubicBezTo>
                                  <a:pt x="139" y="82"/>
                                  <a:pt x="139" y="82"/>
                                  <a:pt x="139" y="82"/>
                                </a:cubicBezTo>
                                <a:cubicBezTo>
                                  <a:pt x="145" y="73"/>
                                  <a:pt x="145" y="73"/>
                                  <a:pt x="145" y="73"/>
                                </a:cubicBezTo>
                                <a:cubicBezTo>
                                  <a:pt x="154" y="58"/>
                                  <a:pt x="154" y="58"/>
                                  <a:pt x="154" y="58"/>
                                </a:cubicBezTo>
                                <a:cubicBezTo>
                                  <a:pt x="161" y="46"/>
                                  <a:pt x="161" y="46"/>
                                  <a:pt x="161" y="46"/>
                                </a:cubicBezTo>
                                <a:cubicBezTo>
                                  <a:pt x="170" y="52"/>
                                  <a:pt x="170" y="52"/>
                                  <a:pt x="170" y="52"/>
                                </a:cubicBezTo>
                                <a:lnTo>
                                  <a:pt x="154" y="78"/>
                                </a:lnTo>
                                <a:close/>
                              </a:path>
                            </a:pathLst>
                          </a:custGeom>
                          <a:solidFill>
                            <a:srgbClr val="4BB2CB"/>
                          </a:solidFill>
                          <a:ln>
                            <a:noFill/>
                          </a:ln>
                          <a:extLst>
                            <a:ext uri="{91240B29-F687-4F45-9708-019B960494DF}">
                              <a14:hiddenLine xmlns:a14="http://schemas.microsoft.com/office/drawing/2010/main" w="9525">
                                <a:solidFill>
                                  <a:srgbClr val="000000"/>
                                </a:solidFill>
                                <a:round/>
                                <a:headEnd/>
                                <a:tailEnd/>
                              </a14:hiddenLine>
                            </a:ext>
                          </a:extLst>
                        </wps:spPr>
                        <wps:bodyPr/>
                      </wps:wsp>
                    </wpg:wgp>
                  </a:graphicData>
                </a:graphic>
                <wp14:sizeRelH relativeFrom="margin">
                  <wp14:pctWidth>0</wp14:pctWidth>
                </wp14:sizeRelH>
                <wp14:sizeRelV relativeFrom="margin">
                  <wp14:pctHeight>0</wp14:pctHeight>
                </wp14:sizeRelV>
              </wp:anchor>
            </w:drawing>
          </mc:Choice>
          <mc:Fallback>
            <w:pict>
              <v:group w14:anchorId="04D0FAB8" id="Group 2432" o:spid="_x0000_s1026" style="position:absolute;margin-left:12.55pt;margin-top:12.3pt;width:33.25pt;height:39.75pt;z-index:251662336;mso-width-relative:margin;mso-height-relative:margin" coordorigin="10080" coordsize="5810,6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">
                <v:shape id="Freeform 309" o:spid="_x0000_s1027" style="position:absolute;left:11700;top:3746;width:2603;height:159;visibility:visible;mso-wrap-style:square;v-text-anchor:top" coordsize="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" path="m,3c,4,1,5,3,5v77,,77,,77,c81,5,82,4,82,3,82,1,81,,80,,3,,3,,3,,1,,,1,,3xe" fillcolor="#5b5c5f" stroked="f">
                  <v:path arrowok="t" o:connecttype="custom" o:connectlocs="0,2147483646;2147483646,2147483646;2147483646,2147483646;2147483646,2147483646;2147483646,0;2147483646,0;0,2147483646" o:connectangles="0,0,0,0,0,0,0"/>
                </v:shape>
                <v:shape id="Freeform 310" o:spid="_x0000_s1028" style="position:absolute;left:11700;top:4254;width:2603;height:159;visibility:visible;mso-wrap-style:square;v-text-anchor:top" coordsize="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" path="m80,c3,,3,,3,,1,,,1,,2,,4,1,5,3,5v77,,77,,77,c81,5,82,4,82,2,82,1,81,,80,xe" fillcolor="#5b5c5f" stroked="f">
                  <v:path arrowok="t" o:connecttype="custom" o:connectlocs="2147483646,0;2147483646,0;0,2147483646;2147483646,2147483646;2147483646,2147483646;2147483646,2147483646;2147483646,0" o:connectangles="0,0,0,0,0,0,0"/>
                </v:shape>
                <v:shape id="Freeform 311" o:spid="_x0000_s1029" style="position:absolute;left:10715;top:3746;width:667;height:667;visibility:visible;mso-wrap-style:square;v-text-anchor:top" coordsize="2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" path="m16,c5,,5,,5,,3,,,3,,5,,16,,16,,16v,2,3,5,5,5c16,21,16,21,16,21v3,,5,-3,5,-5c21,5,21,5,21,5,21,3,19,,16,xe" fillcolor="#5b5c5f" stroked="f">
                  <v:path arrowok="t" o:connecttype="custom" o:connectlocs="2147483646,0;2147483646,0;0,2147483646;0,2147483646;2147483646,2147483646;2147483646,2147483646;2147483646,2147483646;2147483646,2147483646;2147483646,0" o:connectangles="0,0,0,0,0,0,0,0,0"/>
                </v:shape>
                <v:shape id="Freeform 312" o:spid="_x0000_s1030" style="position:absolute;left:11700;top:2603;width:1460;height:159;visibility:visible;mso-wrap-style:square;v-text-anchor:top" coordsize="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" path="m3,5v41,,41,,41,c45,5,46,4,46,3,46,1,45,,44,,3,,3,,3,,1,,,1,,3,,4,1,5,3,5xe" fillcolor="#5b5c5f" stroked="f">
                  <v:path arrowok="t" o:connecttype="custom" o:connectlocs="2147483646,2147483646;2147483646,2147483646;2147483646,2147483646;2147483646,0;2147483646,0;0,2147483646;2147483646,2147483646" o:connectangles="0,0,0,0,0,0,0"/>
                </v:shape>
                <v:shape id="Freeform 313" o:spid="_x0000_s1031" style="position:absolute;left:11700;top:3111;width:1460;height:159;visibility:visible;mso-wrap-style:square;v-text-anchor:top" coordsize="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" path="m3,5v41,,41,,41,c45,5,46,4,46,2,46,1,45,,44,,3,,3,,3,,1,,,1,,2,,4,1,5,3,5xe" fillcolor="#5b5c5f" stroked="f">
                  <v:path arrowok="t" o:connecttype="custom" o:connectlocs="2147483646,2147483646;2147483646,2147483646;2147483646,2147483646;2147483646,0;2147483646,0;0,2147483646;2147483646,2147483646" o:connectangles="0,0,0,0,0,0,0"/>
                </v:shape>
                <v:shape id="Freeform 314" o:spid="_x0000_s1032" style="position:absolute;left:10715;top:2603;width:667;height:667;visibility:visible;mso-wrap-style:square;v-text-anchor:top" coordsize="2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" path="m16,c5,,5,,5,,3,,,3,,5,,16,,16,,16v,3,3,5,5,5c16,21,16,21,16,21v3,,5,-2,5,-5c21,5,21,5,21,5,21,3,19,,16,xe" fillcolor="#5b5c5f" stroked="f">
                  <v:path arrowok="t" o:connecttype="custom" o:connectlocs="2147483646,0;2147483646,0;0,2147483646;0,2147483646;2147483646,2147483646;2147483646,2147483646;2147483646,2147483646;2147483646,2147483646;2147483646,0" o:connectangles="0,0,0,0,0,0,0,0,0"/>
                </v:shape>
                <v:shape id="Freeform 315" o:spid="_x0000_s1033" style="position:absolute;left:11700;top:4889;width:1460;height:159;visibility:visible;mso-wrap-style:square;v-text-anchor:top" coordsize="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" path="m44,c3,,3,,3,,1,,,1,,3,,4,1,5,3,5v41,,41,,41,c45,5,46,4,46,3,46,1,45,,44,xe" fillcolor="#5b5c5f" stroked="f">
                  <v:path arrowok="t" o:connecttype="custom" o:connectlocs="2147483646,0;2147483646,0;0,2147483646;2147483646,2147483646;2147483646,2147483646;2147483646,2147483646;2147483646,0" o:connectangles="0,0,0,0,0,0,0"/>
                </v:shape>
                <v:shape id="Freeform 316" o:spid="_x0000_s1034" style="position:absolute;left:11700;top:5397;width:1460;height:159;visibility:visible;mso-wrap-style:square;v-text-anchor:top" coordsize="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" path="m44,c3,,3,,3,,1,,,1,,2,,4,1,5,3,5v41,,41,,41,c45,5,46,4,46,2,46,1,45,,44,xe" fillcolor="#5b5c5f" stroked="f">
                  <v:path arrowok="t" o:connecttype="custom" o:connectlocs="2147483646,0;2147483646,0;0,2147483646;2147483646,2147483646;2147483646,2147483646;2147483646,2147483646;2147483646,0" o:connectangles="0,0,0,0,0,0,0"/>
                </v:shape>
                <v:shape id="Freeform 317" o:spid="_x0000_s1035" style="position:absolute;left:10715;top:4889;width:667;height:667;visibility:visible;mso-wrap-style:square;v-text-anchor:top" coordsize="2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" path="m16,c5,,5,,5,,3,,,2,,5,,16,,16,,16v,2,3,5,5,5c16,21,16,21,16,21v3,,5,-3,5,-5c21,5,21,5,21,5,21,2,19,,16,xe" fillcolor="#5b5c5f" stroked="f">
                  <v:path arrowok="t" o:connecttype="custom" o:connectlocs="2147483646,0;2147483646,0;0,2147483646;0,2147483646;2147483646,2147483646;2147483646,2147483646;2147483646,2147483646;2147483646,2147483646;2147483646,0" o:connectangles="0,0,0,0,0,0,0,0,0"/>
                </v:shape>
                <v:shape id="Freeform 318" o:spid="_x0000_s1036" style="position:absolute;left:11700;top:1460;width:1460;height:191;visibility:visible;mso-wrap-style:square;v-text-anchor:top" coordsize="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" path="m3,6v41,,41,,41,c45,6,46,4,46,3,46,2,45,,44,,3,,3,,3,,1,,,2,,3,,4,1,6,3,6xe" fillcolor="#5b5c5f" stroked="f">
                  <v:path arrowok="t" o:connecttype="custom" o:connectlocs="2147483646,2147483646;2147483646,2147483646;2147483646,2147483646;2147483646,0;2147483646,0;0,2147483646;2147483646,2147483646" o:connectangles="0,0,0,0,0,0,0"/>
                </v:shape>
                <v:shape id="Freeform 319" o:spid="_x0000_s1037" style="position:absolute;left:11700;top:1968;width:1460;height:159;visibility:visible;mso-wrap-style:square;v-text-anchor:top" coordsize="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" path="m3,5v41,,41,,41,c45,5,46,4,46,2,46,1,45,,44,,3,,3,,3,,1,,,1,,2,,4,1,5,3,5xe" fillcolor="#5b5c5f" stroked="f">
                  <v:path arrowok="t" o:connecttype="custom" o:connectlocs="2147483646,2147483646;2147483646,2147483646;2147483646,2147483646;2147483646,0;2147483646,0;0,2147483646;2147483646,2147483646" o:connectangles="0,0,0,0,0,0,0"/>
                </v:shape>
                <v:shape id="Freeform 320" o:spid="_x0000_s1038" style="position:absolute;left:10715;top:1460;width:667;height:667;visibility:visible;mso-wrap-style:square;v-text-anchor:top" coordsize="2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" path="m16,c5,,5,,5,,3,,,3,,6,,16,,16,,16v,3,3,5,5,5c16,21,16,21,16,21v3,,5,-2,5,-5c21,6,21,6,21,6,21,3,19,,16,xe" fillcolor="#5b5c5f" stroked="f">
                  <v:path arrowok="t" o:connecttype="custom" o:connectlocs="2147483646,0;2147483646,0;0,2147483646;0,2147483646;2147483646,2147483646;2147483646,2147483646;2147483646,2147483646;2147483646,2147483646;2147483646,0" o:connectangles="0,0,0,0,0,0,0,0,0"/>
                </v:shape>
                <v:shape id="Freeform 321" o:spid="_x0000_s1039" style="position:absolute;left:10080;width:5811;height:6508;visibility:visible;mso-wrap-style:square;v-text-anchor:top" coordsize="183,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" path="m154,32v,-11,,-11,,-11c154,18,151,16,149,16v-47,,-47,,-47,c102,10,102,10,102,10v,-2,-2,-5,-5,-5c92,5,92,5,92,5,92,3,90,,87,,67,,67,,67,,64,,61,3,61,5v-5,,-5,,-5,c53,5,51,8,51,10v,6,,6,,6c5,16,5,16,5,16,2,16,,18,,21,,200,,200,,200v,3,2,5,5,5c108,205,108,205,108,205v41,,41,,41,c151,205,154,203,154,200v,-41,,-41,,-41c154,107,154,107,154,107v17,-4,29,-19,29,-38c183,51,171,36,154,32xm145,108v,51,,51,,51c118,159,118,159,118,159v-6,,-10,5,-10,11c108,195,108,195,108,195v-93,,-93,,-93,c12,195,10,193,10,190,10,31,10,31,10,31v,-3,2,-5,5,-5c51,26,51,26,51,26v,3,2,5,5,5c97,31,97,31,97,31v3,,5,-2,5,-5c140,26,140,26,140,26v3,,5,2,5,5c124,31,106,48,106,69v,22,18,39,39,39xm113,195v,-25,,-25,,-25c113,167,115,164,118,164v23,,23,,23,c145,165,145,165,145,165r-32,30xm82,5v3,,5,3,5,5c67,10,67,10,67,10v,-2,2,-5,5,-5l82,5xm154,78v-9,14,-9,14,-9,14c141,98,141,98,141,98,121,77,121,77,121,77v7,-7,7,-7,7,-7c139,82,139,82,139,82v6,-9,6,-9,6,-9c154,58,154,58,154,58v7,-12,7,-12,7,-12c170,52,170,52,170,52l154,78xe" fillcolor="#4bb2cb" stroked="f">
                  <v:path arrowok="t" o:connecttype="custom" o:connectlocs="2147483646,2147483646;2147483646,2147483646;2147483646,2147483646;2147483646,2147483646;2147483646,2147483646;2147483646,2147483646;2147483646,2147483646;2147483646,0;2147483646,0;2147483646,2147483646;2147483646,2147483646;2147483646,2147483646;2147483646,2147483646;2147483646,2147483646;0,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0,0,0,0,0,0,0,0,0,0,0,0,0,0,0,0,0,0,0,0,0,0,0,0,0,0,0,0,0"/>
                  <o:lock v:ext="edit" verticies="t"/>
                </v:shape>
              </v:group>
            </w:pict>
          </mc:Fallback>
        </mc:AlternateContent>
      </w:r>
      <w:r w:rsidRPr="0038704D">
        <w:rPr>
          <w:noProof/>
        </w:rPr>
        <mc:AlternateContent>
          <mc:Choice Requires="wps">
            <w:drawing>
              <wp:anchor distT="0" distB="0" distL="114300" distR="114300" simplePos="0" relativeHeight="251659264" behindDoc="0" locked="0" layoutInCell="1" allowOverlap="1" wp14:anchorId="53DBD0B5" wp14:editId="5FD02AC6">
                <wp:simplePos x="0" y="0"/>
                <wp:positionH relativeFrom="column">
                  <wp:posOffset>584835</wp:posOffset>
                </wp:positionH>
                <wp:positionV relativeFrom="paragraph">
                  <wp:posOffset>553085</wp:posOffset>
                </wp:positionV>
                <wp:extent cx="4660778" cy="707886"/>
                <wp:effectExtent l="0" t="0" r="0" b="0"/>
                <wp:wrapNone/>
                <wp:docPr id="4" name="TextBox 3">
                  <a:extLst xmlns:a="http://schemas.openxmlformats.org/drawingml/2006/main">
                    <a:ext uri="{FF2B5EF4-FFF2-40B4-BE49-F238E27FC236}">
                      <a16:creationId xmlns:a16="http://schemas.microsoft.com/office/drawing/2014/main" id="{85F649E0-4703-4EE1-8824-55224FD9AEAA}"/>
                    </a:ext>
                  </a:extLst>
                </wp:docPr>
                <wp:cNvGraphicFramePr/>
                <a:graphic xmlns:a="http://schemas.openxmlformats.org/drawingml/2006/main">
                  <a:graphicData uri="http://schemas.microsoft.com/office/word/2010/wordprocessingShape">
                    <wps:wsp>
                      <wps:cNvSpPr txBox="1"/>
                      <wps:spPr>
                        <a:xfrm>
                          <a:off x="0" y="0"/>
                          <a:ext cx="4660778" cy="707886"/>
                        </a:xfrm>
                        <a:prstGeom prst="rect">
                          <a:avLst/>
                        </a:prstGeom>
                        <a:noFill/>
                      </wps:spPr>
                      <wps:txbx>
                        <w:txbxContent>
                          <w:p w14:paraId="1E26B723" w14:textId="77777777" w:rsidR="00310425" w:rsidRPr="0038704D" w:rsidRDefault="00310425" w:rsidP="00310425">
                            <w:pPr>
                              <w:rPr>
                                <w:sz w:val="18"/>
                                <w:szCs w:val="24"/>
                              </w:rPr>
                            </w:pPr>
                            <w:r w:rsidRPr="0038704D">
                              <w:rPr>
                                <w:rFonts w:ascii="Adobe Clean Light" w:hAnsi="Adobe Clean Light"/>
                                <w:color w:val="4BB2CB"/>
                                <w:kern w:val="24"/>
                                <w:sz w:val="28"/>
                                <w:szCs w:val="40"/>
                              </w:rPr>
                              <w:t xml:space="preserve">Client Mentor: </w:t>
                            </w:r>
                            <w:r w:rsidRPr="0038704D">
                              <w:rPr>
                                <w:rFonts w:ascii="Adobe Clean Light" w:hAnsi="Adobe Clean Light"/>
                                <w:color w:val="000000" w:themeColor="text1"/>
                                <w:kern w:val="24"/>
                                <w:sz w:val="28"/>
                                <w:szCs w:val="40"/>
                              </w:rPr>
                              <w:t>Mr. Surendra Dattatrey</w:t>
                            </w:r>
                          </w:p>
                          <w:p w14:paraId="4E4C8278" w14:textId="77777777" w:rsidR="00310425" w:rsidRPr="0038704D" w:rsidRDefault="00310425" w:rsidP="00310425">
                            <w:pPr>
                              <w:rPr>
                                <w:sz w:val="16"/>
                              </w:rPr>
                            </w:pPr>
                            <w:r w:rsidRPr="0038704D">
                              <w:rPr>
                                <w:rFonts w:ascii="Adobe Clean Light" w:hAnsi="Adobe Clean Light"/>
                                <w:color w:val="4BB2CB"/>
                                <w:kern w:val="24"/>
                                <w:sz w:val="28"/>
                                <w:szCs w:val="40"/>
                              </w:rPr>
                              <w:t xml:space="preserve">Mentor: </w:t>
                            </w:r>
                            <w:r w:rsidRPr="0038704D">
                              <w:rPr>
                                <w:rFonts w:ascii="Adobe Clean Light" w:hAnsi="Adobe Clean Light"/>
                                <w:color w:val="000000" w:themeColor="text1"/>
                                <w:kern w:val="24"/>
                                <w:sz w:val="28"/>
                                <w:szCs w:val="40"/>
                              </w:rPr>
                              <w:t xml:space="preserve">Prof. S M Bendre </w:t>
                            </w:r>
                          </w:p>
                        </w:txbxContent>
                      </wps:txbx>
                      <wps:bodyPr wrap="square" rtlCol="0">
                        <a:spAutoFit/>
                      </wps:bodyPr>
                    </wps:wsp>
                  </a:graphicData>
                </a:graphic>
              </wp:anchor>
            </w:drawing>
          </mc:Choice>
          <mc:Fallback>
            <w:pict>
              <v:shapetype w14:anchorId="53DBD0B5" id="_x0000_t202" coordsize="21600,21600" o:spt="202" path="m,l,21600r21600,l21600,xe">
                <v:stroke joinstyle="miter"/>
                <v:path gradientshapeok="t" o:connecttype="rect"/>
              </v:shapetype>
              <v:shape id="TextBox 3" o:spid="_x0000_s1026" type="#_x0000_t202" style="position:absolute;margin-left:46.05pt;margin-top:43.55pt;width:367pt;height:55.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" filled="f" stroked="f">
                <v:textbox style="mso-fit-shape-to-text:t">
                  <w:txbxContent>
                    <w:p w14:paraId="1E26B723" w14:textId="77777777" w:rsidR="00310425" w:rsidRPr="0038704D" w:rsidRDefault="00310425" w:rsidP="00310425">
                      <w:pPr>
                        <w:rPr>
                          <w:sz w:val="18"/>
                          <w:szCs w:val="24"/>
                        </w:rPr>
                      </w:pPr>
                      <w:r w:rsidRPr="0038704D">
                        <w:rPr>
                          <w:rFonts w:ascii="Adobe Clean Light" w:hAnsi="Adobe Clean Light"/>
                          <w:color w:val="4BB2CB"/>
                          <w:kern w:val="24"/>
                          <w:sz w:val="28"/>
                          <w:szCs w:val="40"/>
                        </w:rPr>
                        <w:t xml:space="preserve">Client Mentor: </w:t>
                      </w:r>
                      <w:r w:rsidRPr="0038704D">
                        <w:rPr>
                          <w:rFonts w:ascii="Adobe Clean Light" w:hAnsi="Adobe Clean Light"/>
                          <w:color w:val="000000" w:themeColor="text1"/>
                          <w:kern w:val="24"/>
                          <w:sz w:val="28"/>
                          <w:szCs w:val="40"/>
                        </w:rPr>
                        <w:t>Mr. Surendra Dattatrey</w:t>
                      </w:r>
                    </w:p>
                    <w:p w14:paraId="4E4C8278" w14:textId="77777777" w:rsidR="00310425" w:rsidRPr="0038704D" w:rsidRDefault="00310425" w:rsidP="00310425">
                      <w:pPr>
                        <w:rPr>
                          <w:sz w:val="16"/>
                        </w:rPr>
                      </w:pPr>
                      <w:r w:rsidRPr="0038704D">
                        <w:rPr>
                          <w:rFonts w:ascii="Adobe Clean Light" w:hAnsi="Adobe Clean Light"/>
                          <w:color w:val="4BB2CB"/>
                          <w:kern w:val="24"/>
                          <w:sz w:val="28"/>
                          <w:szCs w:val="40"/>
                        </w:rPr>
                        <w:t xml:space="preserve">Mentor: </w:t>
                      </w:r>
                      <w:r w:rsidRPr="0038704D">
                        <w:rPr>
                          <w:rFonts w:ascii="Adobe Clean Light" w:hAnsi="Adobe Clean Light"/>
                          <w:color w:val="000000" w:themeColor="text1"/>
                          <w:kern w:val="24"/>
                          <w:sz w:val="28"/>
                          <w:szCs w:val="40"/>
                        </w:rPr>
                        <w:t xml:space="preserve">Prof. S M Bendre </w:t>
                      </w:r>
                    </w:p>
                  </w:txbxContent>
                </v:textbox>
              </v:shape>
            </w:pict>
          </mc:Fallback>
        </mc:AlternateContent>
      </w:r>
      <w:r w:rsidRPr="0038704D">
        <w:rPr>
          <w:noProof/>
        </w:rPr>
        <mc:AlternateContent>
          <mc:Choice Requires="wps">
            <w:drawing>
              <wp:anchor distT="0" distB="0" distL="114300" distR="114300" simplePos="0" relativeHeight="251660288" behindDoc="0" locked="0" layoutInCell="1" allowOverlap="1" wp14:anchorId="3AF2D94B" wp14:editId="1186DC47">
                <wp:simplePos x="0" y="0"/>
                <wp:positionH relativeFrom="column">
                  <wp:posOffset>581025</wp:posOffset>
                </wp:positionH>
                <wp:positionV relativeFrom="paragraph">
                  <wp:posOffset>157728</wp:posOffset>
                </wp:positionV>
                <wp:extent cx="4595495" cy="522605"/>
                <wp:effectExtent l="0" t="0" r="0" b="0"/>
                <wp:wrapNone/>
                <wp:docPr id="6" name="Rectangle 5">
                  <a:extLst xmlns:a="http://schemas.openxmlformats.org/drawingml/2006/main">
                    <a:ext uri="{FF2B5EF4-FFF2-40B4-BE49-F238E27FC236}">
                      <a16:creationId xmlns:a16="http://schemas.microsoft.com/office/drawing/2014/main" id="{D412C653-5382-4FF4-9BD1-EF5621C0529F}"/>
                    </a:ext>
                  </a:extLst>
                </wp:docPr>
                <wp:cNvGraphicFramePr/>
                <a:graphic xmlns:a="http://schemas.openxmlformats.org/drawingml/2006/main">
                  <a:graphicData uri="http://schemas.microsoft.com/office/word/2010/wordprocessingShape">
                    <wps:wsp>
                      <wps:cNvSpPr/>
                      <wps:spPr>
                        <a:xfrm>
                          <a:off x="0" y="0"/>
                          <a:ext cx="4595495" cy="522605"/>
                        </a:xfrm>
                        <a:prstGeom prst="rect">
                          <a:avLst/>
                        </a:prstGeom>
                      </wps:spPr>
                      <wps:txbx>
                        <w:txbxContent>
                          <w:p w14:paraId="7F1FEE4B" w14:textId="77777777" w:rsidR="00310425" w:rsidRPr="0038704D" w:rsidRDefault="00310425" w:rsidP="00310425">
                            <w:pPr>
                              <w:rPr>
                                <w:sz w:val="18"/>
                                <w:szCs w:val="24"/>
                              </w:rPr>
                            </w:pPr>
                            <w:r w:rsidRPr="0038704D">
                              <w:rPr>
                                <w:rFonts w:ascii="Adobe Clean Light" w:hAnsi="Adobe Clean Light"/>
                                <w:color w:val="000000" w:themeColor="text1"/>
                                <w:kern w:val="24"/>
                                <w:sz w:val="44"/>
                                <w:szCs w:val="56"/>
                              </w:rPr>
                              <w:t>Project: E-recruitment using ML</w:t>
                            </w:r>
                          </w:p>
                        </w:txbxContent>
                      </wps:txbx>
                      <wps:bodyPr wrap="none">
                        <a:spAutoFit/>
                      </wps:bodyPr>
                    </wps:wsp>
                  </a:graphicData>
                </a:graphic>
              </wp:anchor>
            </w:drawing>
          </mc:Choice>
          <mc:Fallback>
            <w:pict>
              <v:rect w14:anchorId="3AF2D94B" id="Rectangle 5" o:spid="_x0000_s1027" style="position:absolute;margin-left:45.75pt;margin-top:12.4pt;width:361.85pt;height:41.15pt;z-index:2516602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" filled="f" stroked="f">
                <v:textbox style="mso-fit-shape-to-text:t">
                  <w:txbxContent>
                    <w:p w14:paraId="7F1FEE4B" w14:textId="77777777" w:rsidR="00310425" w:rsidRPr="0038704D" w:rsidRDefault="00310425" w:rsidP="00310425">
                      <w:pPr>
                        <w:rPr>
                          <w:sz w:val="18"/>
                          <w:szCs w:val="24"/>
                        </w:rPr>
                      </w:pPr>
                      <w:r w:rsidRPr="0038704D">
                        <w:rPr>
                          <w:rFonts w:ascii="Adobe Clean Light" w:hAnsi="Adobe Clean Light"/>
                          <w:color w:val="000000" w:themeColor="text1"/>
                          <w:kern w:val="24"/>
                          <w:sz w:val="44"/>
                          <w:szCs w:val="56"/>
                        </w:rPr>
                        <w:t>Project: E-recruitment using ML</w:t>
                      </w:r>
                    </w:p>
                  </w:txbxContent>
                </v:textbox>
              </v:rect>
            </w:pict>
          </mc:Fallback>
        </mc:AlternateContent>
      </w:r>
    </w:p>
    <w:p w14:paraId="5445307F" w14:textId="77777777" w:rsidR="000440B1" w:rsidRPr="000440B1" w:rsidRDefault="000440B1" w:rsidP="000440B1"/>
    <w:p w14:paraId="7D6251D3" w14:textId="77777777" w:rsidR="000440B1" w:rsidRPr="000440B1" w:rsidRDefault="000440B1" w:rsidP="000440B1"/>
    <w:p w14:paraId="3FE9F5C0" w14:textId="77777777" w:rsidR="000440B1" w:rsidRPr="000440B1" w:rsidRDefault="000440B1" w:rsidP="000440B1"/>
    <w:p w14:paraId="0D85A863" w14:textId="4AB9FDBD" w:rsidR="000440B1" w:rsidRPr="000440B1" w:rsidRDefault="003306A9" w:rsidP="000440B1">
      <w:r w:rsidRPr="0038704D">
        <w:rPr>
          <w:noProof/>
        </w:rPr>
        <mc:AlternateContent>
          <mc:Choice Requires="wps">
            <w:drawing>
              <wp:anchor distT="0" distB="0" distL="114300" distR="114300" simplePos="0" relativeHeight="251661312" behindDoc="0" locked="0" layoutInCell="1" allowOverlap="1" wp14:anchorId="74ED73F8" wp14:editId="7F5338D6">
                <wp:simplePos x="0" y="0"/>
                <wp:positionH relativeFrom="column">
                  <wp:posOffset>586740</wp:posOffset>
                </wp:positionH>
                <wp:positionV relativeFrom="paragraph">
                  <wp:posOffset>81280</wp:posOffset>
                </wp:positionV>
                <wp:extent cx="5791200" cy="1813560"/>
                <wp:effectExtent l="0" t="0" r="0" b="0"/>
                <wp:wrapNone/>
                <wp:docPr id="7" name="Rectangle 6">
                  <a:extLst xmlns:a="http://schemas.openxmlformats.org/drawingml/2006/main">
                    <a:ext uri="{FF2B5EF4-FFF2-40B4-BE49-F238E27FC236}">
                      <a16:creationId xmlns:a16="http://schemas.microsoft.com/office/drawing/2014/main" id="{934B3A73-B95D-4667-B881-91D82880F0EF}"/>
                    </a:ext>
                  </a:extLst>
                </wp:docPr>
                <wp:cNvGraphicFramePr/>
                <a:graphic xmlns:a="http://schemas.openxmlformats.org/drawingml/2006/main">
                  <a:graphicData uri="http://schemas.microsoft.com/office/word/2010/wordprocessingShape">
                    <wps:wsp>
                      <wps:cNvSpPr/>
                      <wps:spPr>
                        <a:xfrm>
                          <a:off x="0" y="0"/>
                          <a:ext cx="5791200" cy="1813560"/>
                        </a:xfrm>
                        <a:prstGeom prst="rect">
                          <a:avLst/>
                        </a:prstGeom>
                      </wps:spPr>
                      <wps:txbx>
                        <w:txbxContent>
                          <w:p w14:paraId="1FE06651" w14:textId="77777777" w:rsidR="00D875CF" w:rsidRDefault="00310425" w:rsidP="00310425">
                            <w:pPr>
                              <w:rPr>
                                <w:rFonts w:ascii="Adobe Clean Light" w:hAnsi="Adobe Clean Light"/>
                                <w:color w:val="4BB2CB"/>
                                <w:kern w:val="24"/>
                                <w:sz w:val="28"/>
                                <w:szCs w:val="40"/>
                              </w:rPr>
                            </w:pPr>
                            <w:r w:rsidRPr="0038704D">
                              <w:rPr>
                                <w:rFonts w:ascii="Adobe Clean Light" w:hAnsi="Adobe Clean Light"/>
                                <w:color w:val="4BB2CB"/>
                                <w:kern w:val="24"/>
                                <w:sz w:val="28"/>
                                <w:szCs w:val="40"/>
                              </w:rPr>
                              <w:t xml:space="preserve">Core Team: </w:t>
                            </w:r>
                          </w:p>
                          <w:p w14:paraId="6FCA9FD6" w14:textId="6265CE39" w:rsidR="00D875CF" w:rsidRDefault="00310425" w:rsidP="00310425">
                            <w:pPr>
                              <w:rPr>
                                <w:rFonts w:ascii="Adobe Clean Light" w:hAnsi="Adobe Clean Light"/>
                                <w:color w:val="000000" w:themeColor="text1"/>
                                <w:kern w:val="24"/>
                                <w:sz w:val="28"/>
                                <w:szCs w:val="40"/>
                              </w:rPr>
                            </w:pPr>
                            <w:r w:rsidRPr="0038704D">
                              <w:rPr>
                                <w:rFonts w:ascii="Adobe Clean Light" w:hAnsi="Adobe Clean Light"/>
                                <w:color w:val="000000" w:themeColor="text1"/>
                                <w:kern w:val="24"/>
                                <w:sz w:val="28"/>
                                <w:szCs w:val="40"/>
                              </w:rPr>
                              <w:t>Vikash S Negi</w:t>
                            </w:r>
                            <w:r w:rsidR="00D875CF">
                              <w:rPr>
                                <w:rFonts w:ascii="Adobe Clean Light" w:hAnsi="Adobe Clean Light"/>
                                <w:color w:val="000000" w:themeColor="text1"/>
                                <w:kern w:val="24"/>
                                <w:sz w:val="28"/>
                                <w:szCs w:val="40"/>
                              </w:rPr>
                              <w:t xml:space="preserve"> - 11810048</w:t>
                            </w:r>
                            <w:r w:rsidRPr="0038704D">
                              <w:rPr>
                                <w:rFonts w:ascii="Adobe Clean Light" w:hAnsi="Adobe Clean Light"/>
                                <w:color w:val="000000" w:themeColor="text1"/>
                                <w:kern w:val="24"/>
                                <w:sz w:val="28"/>
                                <w:szCs w:val="40"/>
                              </w:rPr>
                              <w:t xml:space="preserve">, </w:t>
                            </w:r>
                          </w:p>
                          <w:p w14:paraId="28D821F0" w14:textId="1D99CFF0" w:rsidR="00D875CF" w:rsidRDefault="00310425" w:rsidP="00310425">
                            <w:pPr>
                              <w:rPr>
                                <w:rFonts w:ascii="Adobe Clean Light" w:hAnsi="Adobe Clean Light"/>
                                <w:color w:val="000000" w:themeColor="text1"/>
                                <w:kern w:val="24"/>
                                <w:sz w:val="28"/>
                                <w:szCs w:val="40"/>
                              </w:rPr>
                            </w:pPr>
                            <w:r w:rsidRPr="0038704D">
                              <w:rPr>
                                <w:rFonts w:ascii="Adobe Clean Light" w:hAnsi="Adobe Clean Light"/>
                                <w:color w:val="000000" w:themeColor="text1"/>
                                <w:kern w:val="24"/>
                                <w:sz w:val="28"/>
                                <w:szCs w:val="40"/>
                              </w:rPr>
                              <w:t>Devender Bansal</w:t>
                            </w:r>
                            <w:r w:rsidR="00D875CF">
                              <w:rPr>
                                <w:rFonts w:ascii="Adobe Clean Light" w:hAnsi="Adobe Clean Light"/>
                                <w:color w:val="000000" w:themeColor="text1"/>
                                <w:kern w:val="24"/>
                                <w:sz w:val="28"/>
                                <w:szCs w:val="40"/>
                              </w:rPr>
                              <w:t xml:space="preserve"> - 11810089</w:t>
                            </w:r>
                            <w:r w:rsidRPr="0038704D">
                              <w:rPr>
                                <w:rFonts w:ascii="Adobe Clean Light" w:hAnsi="Adobe Clean Light"/>
                                <w:color w:val="000000" w:themeColor="text1"/>
                                <w:kern w:val="24"/>
                                <w:sz w:val="28"/>
                                <w:szCs w:val="40"/>
                              </w:rPr>
                              <w:t xml:space="preserve">, </w:t>
                            </w:r>
                          </w:p>
                          <w:p w14:paraId="7C20D13D" w14:textId="68C59445" w:rsidR="00D875CF" w:rsidRDefault="00310425" w:rsidP="00310425">
                            <w:pPr>
                              <w:rPr>
                                <w:rFonts w:ascii="Adobe Clean Light" w:hAnsi="Adobe Clean Light"/>
                                <w:color w:val="000000" w:themeColor="text1"/>
                                <w:kern w:val="24"/>
                                <w:sz w:val="28"/>
                                <w:szCs w:val="40"/>
                              </w:rPr>
                            </w:pPr>
                            <w:r w:rsidRPr="0038704D">
                              <w:rPr>
                                <w:rFonts w:ascii="Adobe Clean Light" w:hAnsi="Adobe Clean Light"/>
                                <w:color w:val="000000" w:themeColor="text1"/>
                                <w:kern w:val="24"/>
                                <w:sz w:val="28"/>
                                <w:szCs w:val="40"/>
                              </w:rPr>
                              <w:t>Atul Sharma</w:t>
                            </w:r>
                            <w:r w:rsidR="00D875CF">
                              <w:rPr>
                                <w:rFonts w:ascii="Adobe Clean Light" w:hAnsi="Adobe Clean Light"/>
                                <w:color w:val="000000" w:themeColor="text1"/>
                                <w:kern w:val="24"/>
                                <w:sz w:val="28"/>
                                <w:szCs w:val="40"/>
                              </w:rPr>
                              <w:t xml:space="preserve"> - 11810126</w:t>
                            </w:r>
                            <w:r w:rsidRPr="0038704D">
                              <w:rPr>
                                <w:rFonts w:ascii="Adobe Clean Light" w:hAnsi="Adobe Clean Light"/>
                                <w:color w:val="000000" w:themeColor="text1"/>
                                <w:kern w:val="24"/>
                                <w:sz w:val="28"/>
                                <w:szCs w:val="40"/>
                              </w:rPr>
                              <w:t xml:space="preserve">, </w:t>
                            </w:r>
                          </w:p>
                          <w:p w14:paraId="593666F3" w14:textId="554296E4" w:rsidR="00310425" w:rsidRPr="0038704D" w:rsidRDefault="00310425" w:rsidP="00310425">
                            <w:pPr>
                              <w:rPr>
                                <w:rFonts w:ascii="Adobe Clean Light" w:hAnsi="Adobe Clean Light"/>
                                <w:color w:val="000000" w:themeColor="text1"/>
                                <w:kern w:val="24"/>
                                <w:sz w:val="28"/>
                                <w:szCs w:val="40"/>
                              </w:rPr>
                            </w:pPr>
                            <w:r w:rsidRPr="0038704D">
                              <w:rPr>
                                <w:rFonts w:ascii="Adobe Clean Light" w:hAnsi="Adobe Clean Light"/>
                                <w:color w:val="000000" w:themeColor="text1"/>
                                <w:kern w:val="24"/>
                                <w:sz w:val="28"/>
                                <w:szCs w:val="40"/>
                              </w:rPr>
                              <w:t>Sandeep Kumar Singh</w:t>
                            </w:r>
                            <w:r w:rsidR="00D875CF">
                              <w:rPr>
                                <w:rFonts w:ascii="Adobe Clean Light" w:hAnsi="Adobe Clean Light"/>
                                <w:color w:val="000000" w:themeColor="text1"/>
                                <w:kern w:val="24"/>
                                <w:sz w:val="28"/>
                                <w:szCs w:val="40"/>
                              </w:rPr>
                              <w:t xml:space="preserve"> - 11810014</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74ED73F8" id="Rectangle 6" o:spid="_x0000_s1028" style="position:absolute;margin-left:46.2pt;margin-top:6.4pt;width:456pt;height:142.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" filled="f" stroked="f">
                <v:textbox>
                  <w:txbxContent>
                    <w:p w14:paraId="1FE06651" w14:textId="77777777" w:rsidR="00D875CF" w:rsidRDefault="00310425" w:rsidP="00310425">
                      <w:pPr>
                        <w:rPr>
                          <w:rFonts w:ascii="Adobe Clean Light" w:hAnsi="Adobe Clean Light"/>
                          <w:color w:val="4BB2CB"/>
                          <w:kern w:val="24"/>
                          <w:sz w:val="28"/>
                          <w:szCs w:val="40"/>
                        </w:rPr>
                      </w:pPr>
                      <w:r w:rsidRPr="0038704D">
                        <w:rPr>
                          <w:rFonts w:ascii="Adobe Clean Light" w:hAnsi="Adobe Clean Light"/>
                          <w:color w:val="4BB2CB"/>
                          <w:kern w:val="24"/>
                          <w:sz w:val="28"/>
                          <w:szCs w:val="40"/>
                        </w:rPr>
                        <w:t xml:space="preserve">Core Team: </w:t>
                      </w:r>
                    </w:p>
                    <w:p w14:paraId="6FCA9FD6" w14:textId="6265CE39" w:rsidR="00D875CF" w:rsidRDefault="00310425" w:rsidP="00310425">
                      <w:pPr>
                        <w:rPr>
                          <w:rFonts w:ascii="Adobe Clean Light" w:hAnsi="Adobe Clean Light"/>
                          <w:color w:val="000000" w:themeColor="text1"/>
                          <w:kern w:val="24"/>
                          <w:sz w:val="28"/>
                          <w:szCs w:val="40"/>
                        </w:rPr>
                      </w:pPr>
                      <w:r w:rsidRPr="0038704D">
                        <w:rPr>
                          <w:rFonts w:ascii="Adobe Clean Light" w:hAnsi="Adobe Clean Light"/>
                          <w:color w:val="000000" w:themeColor="text1"/>
                          <w:kern w:val="24"/>
                          <w:sz w:val="28"/>
                          <w:szCs w:val="40"/>
                        </w:rPr>
                        <w:t>Vikash S Negi</w:t>
                      </w:r>
                      <w:r w:rsidR="00D875CF">
                        <w:rPr>
                          <w:rFonts w:ascii="Adobe Clean Light" w:hAnsi="Adobe Clean Light"/>
                          <w:color w:val="000000" w:themeColor="text1"/>
                          <w:kern w:val="24"/>
                          <w:sz w:val="28"/>
                          <w:szCs w:val="40"/>
                        </w:rPr>
                        <w:t xml:space="preserve"> - 11810048</w:t>
                      </w:r>
                      <w:r w:rsidRPr="0038704D">
                        <w:rPr>
                          <w:rFonts w:ascii="Adobe Clean Light" w:hAnsi="Adobe Clean Light"/>
                          <w:color w:val="000000" w:themeColor="text1"/>
                          <w:kern w:val="24"/>
                          <w:sz w:val="28"/>
                          <w:szCs w:val="40"/>
                        </w:rPr>
                        <w:t xml:space="preserve">, </w:t>
                      </w:r>
                    </w:p>
                    <w:p w14:paraId="28D821F0" w14:textId="1D99CFF0" w:rsidR="00D875CF" w:rsidRDefault="00310425" w:rsidP="00310425">
                      <w:pPr>
                        <w:rPr>
                          <w:rFonts w:ascii="Adobe Clean Light" w:hAnsi="Adobe Clean Light"/>
                          <w:color w:val="000000" w:themeColor="text1"/>
                          <w:kern w:val="24"/>
                          <w:sz w:val="28"/>
                          <w:szCs w:val="40"/>
                        </w:rPr>
                      </w:pPr>
                      <w:r w:rsidRPr="0038704D">
                        <w:rPr>
                          <w:rFonts w:ascii="Adobe Clean Light" w:hAnsi="Adobe Clean Light"/>
                          <w:color w:val="000000" w:themeColor="text1"/>
                          <w:kern w:val="24"/>
                          <w:sz w:val="28"/>
                          <w:szCs w:val="40"/>
                        </w:rPr>
                        <w:t>Devender Bansal</w:t>
                      </w:r>
                      <w:r w:rsidR="00D875CF">
                        <w:rPr>
                          <w:rFonts w:ascii="Adobe Clean Light" w:hAnsi="Adobe Clean Light"/>
                          <w:color w:val="000000" w:themeColor="text1"/>
                          <w:kern w:val="24"/>
                          <w:sz w:val="28"/>
                          <w:szCs w:val="40"/>
                        </w:rPr>
                        <w:t xml:space="preserve"> - 11810089</w:t>
                      </w:r>
                      <w:r w:rsidRPr="0038704D">
                        <w:rPr>
                          <w:rFonts w:ascii="Adobe Clean Light" w:hAnsi="Adobe Clean Light"/>
                          <w:color w:val="000000" w:themeColor="text1"/>
                          <w:kern w:val="24"/>
                          <w:sz w:val="28"/>
                          <w:szCs w:val="40"/>
                        </w:rPr>
                        <w:t xml:space="preserve">, </w:t>
                      </w:r>
                    </w:p>
                    <w:p w14:paraId="7C20D13D" w14:textId="68C59445" w:rsidR="00D875CF" w:rsidRDefault="00310425" w:rsidP="00310425">
                      <w:pPr>
                        <w:rPr>
                          <w:rFonts w:ascii="Adobe Clean Light" w:hAnsi="Adobe Clean Light"/>
                          <w:color w:val="000000" w:themeColor="text1"/>
                          <w:kern w:val="24"/>
                          <w:sz w:val="28"/>
                          <w:szCs w:val="40"/>
                        </w:rPr>
                      </w:pPr>
                      <w:r w:rsidRPr="0038704D">
                        <w:rPr>
                          <w:rFonts w:ascii="Adobe Clean Light" w:hAnsi="Adobe Clean Light"/>
                          <w:color w:val="000000" w:themeColor="text1"/>
                          <w:kern w:val="24"/>
                          <w:sz w:val="28"/>
                          <w:szCs w:val="40"/>
                        </w:rPr>
                        <w:t>Atul Sharma</w:t>
                      </w:r>
                      <w:r w:rsidR="00D875CF">
                        <w:rPr>
                          <w:rFonts w:ascii="Adobe Clean Light" w:hAnsi="Adobe Clean Light"/>
                          <w:color w:val="000000" w:themeColor="text1"/>
                          <w:kern w:val="24"/>
                          <w:sz w:val="28"/>
                          <w:szCs w:val="40"/>
                        </w:rPr>
                        <w:t xml:space="preserve"> - 11810126</w:t>
                      </w:r>
                      <w:r w:rsidRPr="0038704D">
                        <w:rPr>
                          <w:rFonts w:ascii="Adobe Clean Light" w:hAnsi="Adobe Clean Light"/>
                          <w:color w:val="000000" w:themeColor="text1"/>
                          <w:kern w:val="24"/>
                          <w:sz w:val="28"/>
                          <w:szCs w:val="40"/>
                        </w:rPr>
                        <w:t xml:space="preserve">, </w:t>
                      </w:r>
                    </w:p>
                    <w:p w14:paraId="593666F3" w14:textId="554296E4" w:rsidR="00310425" w:rsidRPr="0038704D" w:rsidRDefault="00310425" w:rsidP="00310425">
                      <w:pPr>
                        <w:rPr>
                          <w:rFonts w:ascii="Adobe Clean Light" w:hAnsi="Adobe Clean Light"/>
                          <w:color w:val="000000" w:themeColor="text1"/>
                          <w:kern w:val="24"/>
                          <w:sz w:val="28"/>
                          <w:szCs w:val="40"/>
                        </w:rPr>
                      </w:pPr>
                      <w:r w:rsidRPr="0038704D">
                        <w:rPr>
                          <w:rFonts w:ascii="Adobe Clean Light" w:hAnsi="Adobe Clean Light"/>
                          <w:color w:val="000000" w:themeColor="text1"/>
                          <w:kern w:val="24"/>
                          <w:sz w:val="28"/>
                          <w:szCs w:val="40"/>
                        </w:rPr>
                        <w:t>Sandeep Kumar Singh</w:t>
                      </w:r>
                      <w:r w:rsidR="00D875CF">
                        <w:rPr>
                          <w:rFonts w:ascii="Adobe Clean Light" w:hAnsi="Adobe Clean Light"/>
                          <w:color w:val="000000" w:themeColor="text1"/>
                          <w:kern w:val="24"/>
                          <w:sz w:val="28"/>
                          <w:szCs w:val="40"/>
                        </w:rPr>
                        <w:t xml:space="preserve"> - 11810014</w:t>
                      </w:r>
                    </w:p>
                  </w:txbxContent>
                </v:textbox>
              </v:rect>
            </w:pict>
          </mc:Fallback>
        </mc:AlternateContent>
      </w:r>
    </w:p>
    <w:p w14:paraId="5B998513" w14:textId="77777777" w:rsidR="000440B1" w:rsidRPr="000440B1" w:rsidRDefault="000440B1" w:rsidP="000440B1"/>
    <w:p w14:paraId="2B932310" w14:textId="77777777" w:rsidR="000440B1" w:rsidRPr="000440B1" w:rsidRDefault="000440B1" w:rsidP="000440B1"/>
    <w:p w14:paraId="46B4EBA3" w14:textId="77777777" w:rsidR="000440B1" w:rsidRPr="000440B1" w:rsidRDefault="000440B1" w:rsidP="000440B1"/>
    <w:p w14:paraId="25C0A95A" w14:textId="77777777" w:rsidR="000440B1" w:rsidRDefault="000440B1" w:rsidP="000440B1"/>
    <w:p w14:paraId="6B2DB311" w14:textId="77777777" w:rsidR="000440B1" w:rsidRDefault="000440B1" w:rsidP="000440B1">
      <w:pPr>
        <w:tabs>
          <w:tab w:val="left" w:pos="1068"/>
        </w:tabs>
      </w:pPr>
      <w:r>
        <w:tab/>
      </w:r>
    </w:p>
    <w:p w14:paraId="533B770E" w14:textId="77777777" w:rsidR="000440B1" w:rsidRDefault="000440B1">
      <w:r>
        <w:br w:type="page"/>
      </w:r>
    </w:p>
    <w:p w14:paraId="2B5332DF" w14:textId="77777777" w:rsidR="009014EC" w:rsidRPr="009014EC" w:rsidRDefault="009014EC" w:rsidP="009014EC">
      <w:pPr>
        <w:spacing w:after="0" w:line="240" w:lineRule="auto"/>
        <w:ind w:left="720"/>
        <w:jc w:val="center"/>
        <w:rPr>
          <w:rFonts w:ascii="Adobe Clean Light" w:hAnsi="Adobe Clean Light"/>
          <w:b/>
          <w:sz w:val="36"/>
          <w:szCs w:val="24"/>
        </w:rPr>
      </w:pPr>
      <w:r w:rsidRPr="009014EC">
        <w:rPr>
          <w:rFonts w:ascii="Adobe Clean Light" w:hAnsi="Adobe Clean Light"/>
          <w:b/>
          <w:sz w:val="36"/>
          <w:szCs w:val="24"/>
        </w:rPr>
        <w:lastRenderedPageBreak/>
        <w:t>Table of Content</w:t>
      </w:r>
    </w:p>
    <w:p w14:paraId="31D3663C" w14:textId="77777777" w:rsidR="009014EC" w:rsidRDefault="009014EC" w:rsidP="009014EC">
      <w:pPr>
        <w:spacing w:after="0" w:line="240" w:lineRule="auto"/>
        <w:rPr>
          <w:rFonts w:ascii="Adobe Clean Light" w:hAnsi="Adobe Clean Light"/>
          <w:sz w:val="24"/>
          <w:szCs w:val="24"/>
        </w:rPr>
      </w:pPr>
    </w:p>
    <w:p w14:paraId="1605E1BE" w14:textId="77777777" w:rsidR="009014EC" w:rsidRDefault="009014EC" w:rsidP="009014EC">
      <w:pPr>
        <w:spacing w:after="0" w:line="240" w:lineRule="auto"/>
        <w:rPr>
          <w:rFonts w:ascii="Adobe Clean Light" w:hAnsi="Adobe Clean Light"/>
          <w:sz w:val="24"/>
          <w:szCs w:val="24"/>
        </w:rPr>
      </w:pPr>
    </w:p>
    <w:p w14:paraId="7AB1F69C" w14:textId="77777777" w:rsidR="009014EC" w:rsidRDefault="009014EC" w:rsidP="009014EC">
      <w:pPr>
        <w:spacing w:after="0" w:line="240" w:lineRule="auto"/>
        <w:rPr>
          <w:rFonts w:ascii="Adobe Clean Light" w:hAnsi="Adobe Clean Light"/>
          <w:sz w:val="24"/>
          <w:szCs w:val="24"/>
        </w:rPr>
      </w:pPr>
    </w:p>
    <w:p w14:paraId="184EAE8B" w14:textId="77777777" w:rsidR="0080381F" w:rsidRDefault="0080381F" w:rsidP="009014EC">
      <w:pPr>
        <w:pStyle w:val="ListParagraph"/>
        <w:numPr>
          <w:ilvl w:val="0"/>
          <w:numId w:val="8"/>
        </w:numPr>
        <w:spacing w:after="0" w:line="240" w:lineRule="auto"/>
        <w:rPr>
          <w:rFonts w:ascii="Adobe Clean Light" w:hAnsi="Adobe Clean Light"/>
          <w:sz w:val="28"/>
          <w:szCs w:val="24"/>
        </w:rPr>
      </w:pPr>
      <w:r w:rsidRPr="009014EC">
        <w:rPr>
          <w:rFonts w:ascii="Adobe Clean Light" w:hAnsi="Adobe Clean Light"/>
          <w:sz w:val="28"/>
          <w:szCs w:val="24"/>
        </w:rPr>
        <w:t>Executive Summary</w:t>
      </w:r>
    </w:p>
    <w:p w14:paraId="1D8AC551" w14:textId="77777777" w:rsidR="009014EC" w:rsidRPr="009014EC" w:rsidRDefault="009014EC" w:rsidP="009014EC">
      <w:pPr>
        <w:pStyle w:val="ListParagraph"/>
        <w:spacing w:after="0" w:line="240" w:lineRule="auto"/>
        <w:rPr>
          <w:rFonts w:ascii="Adobe Clean Light" w:hAnsi="Adobe Clean Light"/>
          <w:sz w:val="28"/>
          <w:szCs w:val="24"/>
        </w:rPr>
      </w:pPr>
    </w:p>
    <w:p w14:paraId="6FC07E74" w14:textId="77777777" w:rsidR="009014EC" w:rsidRDefault="0080381F" w:rsidP="009014EC">
      <w:pPr>
        <w:pStyle w:val="ListParagraph"/>
        <w:numPr>
          <w:ilvl w:val="0"/>
          <w:numId w:val="8"/>
        </w:numPr>
        <w:spacing w:after="0" w:line="240" w:lineRule="auto"/>
        <w:jc w:val="both"/>
        <w:rPr>
          <w:rFonts w:ascii="Adobe Clean Light" w:hAnsi="Adobe Clean Light"/>
          <w:sz w:val="28"/>
          <w:szCs w:val="24"/>
        </w:rPr>
      </w:pPr>
      <w:r w:rsidRPr="009014EC">
        <w:rPr>
          <w:rFonts w:ascii="Adobe Clean Light" w:hAnsi="Adobe Clean Light"/>
          <w:sz w:val="28"/>
          <w:szCs w:val="24"/>
        </w:rPr>
        <w:t>Motivation</w:t>
      </w:r>
    </w:p>
    <w:p w14:paraId="46C013AA" w14:textId="77777777" w:rsidR="009014EC" w:rsidRPr="009014EC" w:rsidRDefault="009014EC" w:rsidP="009014EC">
      <w:pPr>
        <w:spacing w:after="0" w:line="240" w:lineRule="auto"/>
        <w:jc w:val="both"/>
        <w:rPr>
          <w:rFonts w:ascii="Adobe Clean Light" w:hAnsi="Adobe Clean Light"/>
          <w:sz w:val="28"/>
          <w:szCs w:val="24"/>
        </w:rPr>
      </w:pPr>
    </w:p>
    <w:p w14:paraId="51BF2D69" w14:textId="77777777" w:rsidR="0080381F" w:rsidRDefault="0080381F" w:rsidP="009014EC">
      <w:pPr>
        <w:pStyle w:val="ListParagraph"/>
        <w:numPr>
          <w:ilvl w:val="0"/>
          <w:numId w:val="8"/>
        </w:numPr>
        <w:spacing w:after="0" w:line="240" w:lineRule="auto"/>
        <w:jc w:val="both"/>
        <w:rPr>
          <w:rFonts w:ascii="Adobe Clean Light" w:hAnsi="Adobe Clean Light"/>
          <w:sz w:val="28"/>
          <w:szCs w:val="24"/>
        </w:rPr>
      </w:pPr>
      <w:r w:rsidRPr="009014EC">
        <w:rPr>
          <w:rFonts w:ascii="Adobe Clean Light" w:hAnsi="Adobe Clean Light"/>
          <w:sz w:val="28"/>
          <w:szCs w:val="24"/>
        </w:rPr>
        <w:t>Project Description</w:t>
      </w:r>
    </w:p>
    <w:p w14:paraId="2E3DE804" w14:textId="77777777" w:rsidR="009014EC" w:rsidRPr="009014EC" w:rsidRDefault="009014EC" w:rsidP="009014EC">
      <w:pPr>
        <w:spacing w:after="0" w:line="240" w:lineRule="auto"/>
        <w:jc w:val="both"/>
        <w:rPr>
          <w:rFonts w:ascii="Adobe Clean Light" w:hAnsi="Adobe Clean Light"/>
          <w:sz w:val="28"/>
          <w:szCs w:val="24"/>
        </w:rPr>
      </w:pPr>
    </w:p>
    <w:p w14:paraId="17FAB740" w14:textId="77777777" w:rsidR="0080381F" w:rsidRDefault="0080381F" w:rsidP="009014EC">
      <w:pPr>
        <w:pStyle w:val="ListParagraph"/>
        <w:numPr>
          <w:ilvl w:val="0"/>
          <w:numId w:val="8"/>
        </w:numPr>
        <w:spacing w:after="0" w:line="240" w:lineRule="auto"/>
        <w:jc w:val="both"/>
        <w:rPr>
          <w:rFonts w:ascii="Adobe Clean Light" w:hAnsi="Adobe Clean Light"/>
          <w:sz w:val="28"/>
          <w:szCs w:val="24"/>
        </w:rPr>
      </w:pPr>
      <w:r w:rsidRPr="009014EC">
        <w:rPr>
          <w:rFonts w:ascii="Adobe Clean Light" w:hAnsi="Adobe Clean Light"/>
          <w:sz w:val="28"/>
          <w:szCs w:val="24"/>
        </w:rPr>
        <w:t>Process</w:t>
      </w:r>
    </w:p>
    <w:p w14:paraId="0854C4E8" w14:textId="77777777" w:rsidR="009014EC" w:rsidRPr="009014EC" w:rsidRDefault="009014EC" w:rsidP="009014EC">
      <w:pPr>
        <w:spacing w:after="0" w:line="240" w:lineRule="auto"/>
        <w:jc w:val="both"/>
        <w:rPr>
          <w:rFonts w:ascii="Adobe Clean Light" w:hAnsi="Adobe Clean Light"/>
          <w:sz w:val="28"/>
          <w:szCs w:val="24"/>
        </w:rPr>
      </w:pPr>
    </w:p>
    <w:p w14:paraId="3712A3AA" w14:textId="77777777" w:rsidR="0080381F" w:rsidRDefault="0080381F" w:rsidP="009014EC">
      <w:pPr>
        <w:pStyle w:val="ListParagraph"/>
        <w:numPr>
          <w:ilvl w:val="0"/>
          <w:numId w:val="8"/>
        </w:numPr>
        <w:spacing w:after="0" w:line="240" w:lineRule="auto"/>
        <w:jc w:val="both"/>
        <w:rPr>
          <w:rFonts w:ascii="Adobe Clean Light" w:hAnsi="Adobe Clean Light"/>
          <w:sz w:val="28"/>
          <w:szCs w:val="24"/>
        </w:rPr>
      </w:pPr>
      <w:r w:rsidRPr="009014EC">
        <w:rPr>
          <w:rFonts w:ascii="Adobe Clean Light" w:hAnsi="Adobe Clean Light"/>
          <w:sz w:val="28"/>
          <w:szCs w:val="24"/>
        </w:rPr>
        <w:t>Model Comparison</w:t>
      </w:r>
    </w:p>
    <w:p w14:paraId="611D911D" w14:textId="77777777" w:rsidR="009014EC" w:rsidRPr="009014EC" w:rsidRDefault="009014EC" w:rsidP="009014EC">
      <w:pPr>
        <w:spacing w:after="0" w:line="240" w:lineRule="auto"/>
        <w:jc w:val="both"/>
        <w:rPr>
          <w:rFonts w:ascii="Adobe Clean Light" w:hAnsi="Adobe Clean Light"/>
          <w:sz w:val="28"/>
          <w:szCs w:val="24"/>
        </w:rPr>
      </w:pPr>
    </w:p>
    <w:p w14:paraId="4654F601" w14:textId="77777777" w:rsidR="0080381F" w:rsidRPr="009014EC" w:rsidRDefault="0080381F" w:rsidP="009014EC">
      <w:pPr>
        <w:pStyle w:val="ListParagraph"/>
        <w:numPr>
          <w:ilvl w:val="0"/>
          <w:numId w:val="8"/>
        </w:numPr>
        <w:spacing w:after="0" w:line="240" w:lineRule="auto"/>
        <w:jc w:val="both"/>
        <w:rPr>
          <w:rFonts w:ascii="Adobe Clean Light" w:hAnsi="Adobe Clean Light"/>
          <w:sz w:val="28"/>
          <w:szCs w:val="24"/>
        </w:rPr>
      </w:pPr>
      <w:r w:rsidRPr="009014EC">
        <w:rPr>
          <w:rFonts w:ascii="Adobe Clean Light" w:hAnsi="Adobe Clean Light"/>
          <w:sz w:val="28"/>
          <w:szCs w:val="24"/>
        </w:rPr>
        <w:t>Conclusion/Recommendations</w:t>
      </w:r>
    </w:p>
    <w:p w14:paraId="446E507E" w14:textId="77777777" w:rsidR="00512D7B" w:rsidRPr="009014EC" w:rsidRDefault="00512D7B" w:rsidP="009014EC">
      <w:pPr>
        <w:pStyle w:val="ListParagraph"/>
        <w:numPr>
          <w:ilvl w:val="0"/>
          <w:numId w:val="8"/>
        </w:numPr>
        <w:rPr>
          <w:rFonts w:ascii="Adobe Clean Light" w:hAnsi="Adobe Clean Light"/>
          <w:sz w:val="24"/>
          <w:szCs w:val="24"/>
        </w:rPr>
      </w:pPr>
      <w:r w:rsidRPr="009014EC">
        <w:rPr>
          <w:rFonts w:ascii="Adobe Clean Light" w:hAnsi="Adobe Clean Light"/>
          <w:sz w:val="24"/>
          <w:szCs w:val="24"/>
        </w:rPr>
        <w:br w:type="page"/>
      </w:r>
    </w:p>
    <w:p w14:paraId="5712BA3A" w14:textId="77777777" w:rsidR="00512D7B" w:rsidRPr="0067065D" w:rsidRDefault="00512D7B" w:rsidP="000440B1">
      <w:pPr>
        <w:tabs>
          <w:tab w:val="left" w:pos="1068"/>
        </w:tabs>
        <w:rPr>
          <w:rFonts w:ascii="Adobe Clean Light" w:hAnsi="Adobe Clean Light" w:cs="Arial"/>
          <w:b/>
          <w:sz w:val="32"/>
          <w:szCs w:val="24"/>
        </w:rPr>
      </w:pPr>
      <w:r w:rsidRPr="0067065D">
        <w:rPr>
          <w:rFonts w:ascii="Adobe Clean Light" w:hAnsi="Adobe Clean Light" w:cs="Arial"/>
          <w:b/>
          <w:sz w:val="32"/>
          <w:szCs w:val="24"/>
        </w:rPr>
        <w:lastRenderedPageBreak/>
        <w:t>Executive Summary</w:t>
      </w:r>
    </w:p>
    <w:p w14:paraId="30D1EB08" w14:textId="4875A1C8" w:rsidR="00226075" w:rsidRDefault="00226075" w:rsidP="00370EEB">
      <w:pPr>
        <w:tabs>
          <w:tab w:val="left" w:pos="1068"/>
        </w:tabs>
        <w:jc w:val="both"/>
        <w:rPr>
          <w:rFonts w:ascii="Adobe Clean Light" w:hAnsi="Adobe Clean Light" w:cs="Arial"/>
          <w:sz w:val="24"/>
          <w:szCs w:val="24"/>
        </w:rPr>
      </w:pPr>
      <w:r>
        <w:rPr>
          <w:rFonts w:ascii="Adobe Clean Light" w:hAnsi="Adobe Clean Light" w:cs="Arial"/>
          <w:sz w:val="24"/>
          <w:szCs w:val="24"/>
        </w:rPr>
        <w:t>Hiring right talent within short time is one of the biggest challenged being faced by the organizations. Failure to do so may hamper the business growth as well as competitiveness of an organization.</w:t>
      </w:r>
      <w:r w:rsidRPr="00226075">
        <w:rPr>
          <w:rFonts w:ascii="Adobe Clean Light" w:hAnsi="Adobe Clean Light" w:cs="Arial"/>
          <w:sz w:val="24"/>
          <w:szCs w:val="24"/>
        </w:rPr>
        <w:t xml:space="preserve"> </w:t>
      </w:r>
      <w:r>
        <w:rPr>
          <w:rFonts w:ascii="Adobe Clean Light" w:hAnsi="Adobe Clean Light" w:cs="Arial"/>
          <w:sz w:val="24"/>
          <w:szCs w:val="24"/>
        </w:rPr>
        <w:t xml:space="preserve">One of the biggest challenges </w:t>
      </w:r>
      <w:r w:rsidR="001D0C6A">
        <w:rPr>
          <w:rFonts w:ascii="Adobe Clean Light" w:hAnsi="Adobe Clean Light" w:cs="Arial"/>
          <w:sz w:val="24"/>
          <w:szCs w:val="24"/>
        </w:rPr>
        <w:t>in</w:t>
      </w:r>
      <w:r>
        <w:rPr>
          <w:rFonts w:ascii="Adobe Clean Light" w:hAnsi="Adobe Clean Light" w:cs="Arial"/>
          <w:sz w:val="24"/>
          <w:szCs w:val="24"/>
        </w:rPr>
        <w:t xml:space="preserve"> achieving it is Manual Shortlisting of high number resume applications.</w:t>
      </w:r>
    </w:p>
    <w:p w14:paraId="047F35B7" w14:textId="659E51C0" w:rsidR="00AD1AB4" w:rsidRDefault="00226075" w:rsidP="00370EEB">
      <w:pPr>
        <w:tabs>
          <w:tab w:val="left" w:pos="1068"/>
        </w:tabs>
        <w:jc w:val="both"/>
        <w:rPr>
          <w:rFonts w:ascii="Adobe Clean Light" w:hAnsi="Adobe Clean Light" w:cs="Arial"/>
          <w:sz w:val="24"/>
          <w:szCs w:val="24"/>
        </w:rPr>
      </w:pPr>
      <w:r>
        <w:rPr>
          <w:rFonts w:ascii="Adobe Clean Light" w:hAnsi="Adobe Clean Light" w:cs="Arial"/>
          <w:sz w:val="24"/>
          <w:szCs w:val="24"/>
        </w:rPr>
        <w:t>The manual shortlisting needs long time, large efforts &amp; is very expensive.</w:t>
      </w:r>
      <w:r w:rsidR="007F5CBF">
        <w:rPr>
          <w:rFonts w:ascii="Adobe Clean Light" w:hAnsi="Adobe Clean Light" w:cs="Arial"/>
          <w:sz w:val="24"/>
          <w:szCs w:val="24"/>
        </w:rPr>
        <w:t xml:space="preserve"> </w:t>
      </w:r>
      <w:r>
        <w:rPr>
          <w:rFonts w:ascii="Adobe Clean Light" w:hAnsi="Adobe Clean Light" w:cs="Arial"/>
          <w:sz w:val="24"/>
          <w:szCs w:val="24"/>
        </w:rPr>
        <w:t>T</w:t>
      </w:r>
      <w:r w:rsidR="007F5CBF">
        <w:rPr>
          <w:rFonts w:ascii="Adobe Clean Light" w:hAnsi="Adobe Clean Light" w:cs="Arial"/>
          <w:sz w:val="24"/>
          <w:szCs w:val="24"/>
        </w:rPr>
        <w:t>his project</w:t>
      </w:r>
      <w:r>
        <w:rPr>
          <w:rFonts w:ascii="Adobe Clean Light" w:hAnsi="Adobe Clean Light" w:cs="Arial"/>
          <w:sz w:val="24"/>
          <w:szCs w:val="24"/>
        </w:rPr>
        <w:t xml:space="preserve"> is an attempt to explore and provide a way</w:t>
      </w:r>
      <w:r w:rsidR="007F5CBF">
        <w:rPr>
          <w:rFonts w:ascii="Adobe Clean Light" w:hAnsi="Adobe Clean Light" w:cs="Arial"/>
          <w:sz w:val="24"/>
          <w:szCs w:val="24"/>
        </w:rPr>
        <w:t xml:space="preserve"> </w:t>
      </w:r>
      <w:r>
        <w:rPr>
          <w:rFonts w:ascii="Adobe Clean Light" w:hAnsi="Adobe Clean Light" w:cs="Arial"/>
          <w:sz w:val="24"/>
          <w:szCs w:val="24"/>
        </w:rPr>
        <w:t>to shortlist the high number of resumes automatically using modern machine</w:t>
      </w:r>
      <w:r w:rsidR="007F5CBF">
        <w:rPr>
          <w:rFonts w:ascii="Adobe Clean Light" w:hAnsi="Adobe Clean Light" w:cs="Arial"/>
          <w:sz w:val="24"/>
          <w:szCs w:val="24"/>
        </w:rPr>
        <w:t xml:space="preserve"> </w:t>
      </w:r>
      <w:r>
        <w:rPr>
          <w:rFonts w:ascii="Adobe Clean Light" w:hAnsi="Adobe Clean Light" w:cs="Arial"/>
          <w:sz w:val="24"/>
          <w:szCs w:val="24"/>
        </w:rPr>
        <w:t xml:space="preserve">learning &amp; Text Analytic </w:t>
      </w:r>
      <w:r w:rsidR="007F5CBF">
        <w:rPr>
          <w:rFonts w:ascii="Adobe Clean Light" w:hAnsi="Adobe Clean Light" w:cs="Arial"/>
          <w:sz w:val="24"/>
          <w:szCs w:val="24"/>
        </w:rPr>
        <w:t>tool</w:t>
      </w:r>
      <w:r>
        <w:rPr>
          <w:rFonts w:ascii="Adobe Clean Light" w:hAnsi="Adobe Clean Light" w:cs="Arial"/>
          <w:sz w:val="24"/>
          <w:szCs w:val="24"/>
        </w:rPr>
        <w:t>s resulting in shorter hiring cycle and cost reduction for an organization</w:t>
      </w:r>
      <w:r w:rsidR="004038B1">
        <w:rPr>
          <w:rFonts w:ascii="Adobe Clean Light" w:hAnsi="Adobe Clean Light" w:cs="Arial"/>
          <w:sz w:val="24"/>
          <w:szCs w:val="24"/>
        </w:rPr>
        <w:t>.</w:t>
      </w:r>
    </w:p>
    <w:p w14:paraId="05B315E2" w14:textId="701BEA47" w:rsidR="001B61B0" w:rsidRDefault="001B61B0" w:rsidP="00370EEB">
      <w:pPr>
        <w:tabs>
          <w:tab w:val="left" w:pos="1068"/>
        </w:tabs>
        <w:jc w:val="both"/>
        <w:rPr>
          <w:rFonts w:ascii="Adobe Clean Light" w:hAnsi="Adobe Clean Light" w:cs="Arial"/>
          <w:sz w:val="24"/>
          <w:szCs w:val="24"/>
        </w:rPr>
      </w:pPr>
      <w:r>
        <w:rPr>
          <w:rFonts w:ascii="Adobe Clean Light" w:hAnsi="Adobe Clean Light" w:cs="Arial"/>
          <w:sz w:val="24"/>
          <w:szCs w:val="24"/>
        </w:rPr>
        <w:t>The Expected outcome of our Project is a Machine Learning model which process each received resume and classify it as Accepted or Rejected along with the summary of its features</w:t>
      </w:r>
      <w:r w:rsidR="0067065D">
        <w:rPr>
          <w:rFonts w:ascii="Adobe Clean Light" w:hAnsi="Adobe Clean Light" w:cs="Arial"/>
          <w:sz w:val="24"/>
          <w:szCs w:val="24"/>
        </w:rPr>
        <w:t>.</w:t>
      </w:r>
    </w:p>
    <w:p w14:paraId="67C7DC50" w14:textId="210DFC5C" w:rsidR="008B1245" w:rsidRPr="0067065D" w:rsidRDefault="008B1245" w:rsidP="000440B1">
      <w:pPr>
        <w:tabs>
          <w:tab w:val="left" w:pos="1068"/>
        </w:tabs>
        <w:rPr>
          <w:rFonts w:ascii="Adobe Clean Light" w:hAnsi="Adobe Clean Light" w:cs="Arial"/>
          <w:b/>
          <w:sz w:val="28"/>
          <w:szCs w:val="24"/>
        </w:rPr>
      </w:pPr>
      <w:r w:rsidRPr="0067065D">
        <w:rPr>
          <w:rFonts w:ascii="Adobe Clean Light" w:hAnsi="Adobe Clean Light" w:cs="Arial"/>
          <w:b/>
          <w:sz w:val="28"/>
          <w:szCs w:val="24"/>
        </w:rPr>
        <w:t xml:space="preserve">Our Approach for the Project </w:t>
      </w:r>
      <w:r w:rsidR="004038B1" w:rsidRPr="0067065D">
        <w:rPr>
          <w:rFonts w:ascii="Adobe Clean Light" w:hAnsi="Adobe Clean Light" w:cs="Arial"/>
          <w:b/>
          <w:sz w:val="28"/>
          <w:szCs w:val="24"/>
        </w:rPr>
        <w:t>is as below</w:t>
      </w:r>
      <w:r w:rsidRPr="0067065D">
        <w:rPr>
          <w:rFonts w:ascii="Adobe Clean Light" w:hAnsi="Adobe Clean Light" w:cs="Arial"/>
          <w:b/>
          <w:sz w:val="28"/>
          <w:szCs w:val="24"/>
        </w:rPr>
        <w:t xml:space="preserve"> </w:t>
      </w:r>
    </w:p>
    <w:p w14:paraId="4E810D85" w14:textId="4B0A95A6" w:rsidR="008B1245" w:rsidRDefault="008B1245" w:rsidP="00370EEB">
      <w:pPr>
        <w:tabs>
          <w:tab w:val="left" w:pos="1068"/>
        </w:tabs>
        <w:jc w:val="both"/>
        <w:rPr>
          <w:rFonts w:ascii="Adobe Clean Light" w:hAnsi="Adobe Clean Light" w:cs="Arial"/>
          <w:sz w:val="24"/>
          <w:szCs w:val="24"/>
        </w:rPr>
      </w:pPr>
      <w:r>
        <w:rPr>
          <w:rFonts w:ascii="Adobe Clean Light" w:hAnsi="Adobe Clean Light" w:cs="Arial"/>
          <w:sz w:val="24"/>
          <w:szCs w:val="24"/>
        </w:rPr>
        <w:t xml:space="preserve">Exploration of </w:t>
      </w:r>
      <w:r w:rsidR="0067065D">
        <w:rPr>
          <w:rFonts w:ascii="Adobe Clean Light" w:hAnsi="Adobe Clean Light" w:cs="Arial"/>
          <w:sz w:val="24"/>
          <w:szCs w:val="24"/>
        </w:rPr>
        <w:t>w</w:t>
      </w:r>
      <w:r>
        <w:rPr>
          <w:rFonts w:ascii="Adobe Clean Light" w:hAnsi="Adobe Clean Light" w:cs="Arial"/>
          <w:sz w:val="24"/>
          <w:szCs w:val="24"/>
        </w:rPr>
        <w:t>hat features are important for evaluating a resume</w:t>
      </w:r>
    </w:p>
    <w:p w14:paraId="3A736003" w14:textId="7D0D9841" w:rsidR="008B1245" w:rsidRPr="004038B1" w:rsidRDefault="008B1245" w:rsidP="00370EEB">
      <w:pPr>
        <w:pStyle w:val="ListParagraph"/>
        <w:numPr>
          <w:ilvl w:val="0"/>
          <w:numId w:val="27"/>
        </w:numPr>
        <w:tabs>
          <w:tab w:val="left" w:pos="1068"/>
        </w:tabs>
        <w:jc w:val="both"/>
        <w:rPr>
          <w:rFonts w:ascii="Adobe Clean Light" w:hAnsi="Adobe Clean Light" w:cs="Arial"/>
          <w:sz w:val="24"/>
          <w:szCs w:val="24"/>
        </w:rPr>
      </w:pPr>
      <w:r w:rsidRPr="004038B1">
        <w:rPr>
          <w:rFonts w:ascii="Adobe Clean Light" w:hAnsi="Adobe Clean Light" w:cs="Arial"/>
          <w:sz w:val="24"/>
          <w:szCs w:val="24"/>
        </w:rPr>
        <w:t xml:space="preserve">Through discussion with HR recruiter </w:t>
      </w:r>
    </w:p>
    <w:p w14:paraId="0D96F213" w14:textId="43C4D6F3" w:rsidR="008B1245" w:rsidRPr="004038B1" w:rsidRDefault="008B1245" w:rsidP="00370EEB">
      <w:pPr>
        <w:pStyle w:val="ListParagraph"/>
        <w:numPr>
          <w:ilvl w:val="0"/>
          <w:numId w:val="27"/>
        </w:numPr>
        <w:tabs>
          <w:tab w:val="left" w:pos="1068"/>
        </w:tabs>
        <w:jc w:val="both"/>
        <w:rPr>
          <w:rFonts w:ascii="Adobe Clean Light" w:hAnsi="Adobe Clean Light" w:cs="Arial"/>
          <w:sz w:val="24"/>
          <w:szCs w:val="24"/>
        </w:rPr>
      </w:pPr>
      <w:r w:rsidRPr="004038B1">
        <w:rPr>
          <w:rFonts w:ascii="Adobe Clean Light" w:hAnsi="Adobe Clean Light" w:cs="Arial"/>
          <w:sz w:val="24"/>
          <w:szCs w:val="24"/>
        </w:rPr>
        <w:t xml:space="preserve">Through EDA on </w:t>
      </w:r>
      <w:r w:rsidR="004038B1" w:rsidRPr="004038B1">
        <w:rPr>
          <w:rFonts w:ascii="Adobe Clean Light" w:hAnsi="Adobe Clean Light" w:cs="Arial"/>
          <w:sz w:val="24"/>
          <w:szCs w:val="24"/>
        </w:rPr>
        <w:t>set of resumes provided by Client</w:t>
      </w:r>
    </w:p>
    <w:p w14:paraId="4ECEF9E0" w14:textId="5CF018EA" w:rsidR="008B1245" w:rsidRDefault="008B1245" w:rsidP="00370EEB">
      <w:pPr>
        <w:tabs>
          <w:tab w:val="left" w:pos="1068"/>
        </w:tabs>
        <w:jc w:val="both"/>
        <w:rPr>
          <w:rFonts w:ascii="Adobe Clean Light" w:hAnsi="Adobe Clean Light" w:cs="Arial"/>
          <w:sz w:val="24"/>
          <w:szCs w:val="24"/>
        </w:rPr>
      </w:pPr>
      <w:r>
        <w:rPr>
          <w:rFonts w:ascii="Adobe Clean Light" w:hAnsi="Adobe Clean Light" w:cs="Arial"/>
          <w:sz w:val="24"/>
          <w:szCs w:val="24"/>
        </w:rPr>
        <w:t xml:space="preserve">Automated extraction of those features </w:t>
      </w:r>
    </w:p>
    <w:p w14:paraId="01F8A5C6" w14:textId="408FF5E8" w:rsidR="004038B1" w:rsidRPr="004038B1" w:rsidRDefault="004038B1" w:rsidP="00370EEB">
      <w:pPr>
        <w:pStyle w:val="ListParagraph"/>
        <w:numPr>
          <w:ilvl w:val="0"/>
          <w:numId w:val="28"/>
        </w:numPr>
        <w:tabs>
          <w:tab w:val="left" w:pos="1068"/>
        </w:tabs>
        <w:jc w:val="both"/>
        <w:rPr>
          <w:rFonts w:ascii="Adobe Clean Light" w:hAnsi="Adobe Clean Light" w:cs="Arial"/>
          <w:sz w:val="24"/>
          <w:szCs w:val="24"/>
        </w:rPr>
      </w:pPr>
      <w:r w:rsidRPr="004038B1">
        <w:rPr>
          <w:rFonts w:ascii="Adobe Clean Light" w:hAnsi="Adobe Clean Light" w:cs="Arial"/>
          <w:sz w:val="24"/>
          <w:szCs w:val="24"/>
        </w:rPr>
        <w:t>Through employing ML &amp; Text Analytic Techniques</w:t>
      </w:r>
      <w:r>
        <w:rPr>
          <w:rFonts w:ascii="Adobe Clean Light" w:hAnsi="Adobe Clean Light" w:cs="Arial"/>
          <w:sz w:val="24"/>
          <w:szCs w:val="24"/>
        </w:rPr>
        <w:t xml:space="preserve"> on the provided resumes</w:t>
      </w:r>
    </w:p>
    <w:p w14:paraId="4875C423" w14:textId="40971F00" w:rsidR="008B1245" w:rsidRDefault="008B1245" w:rsidP="00370EEB">
      <w:pPr>
        <w:tabs>
          <w:tab w:val="left" w:pos="1068"/>
        </w:tabs>
        <w:jc w:val="both"/>
        <w:rPr>
          <w:rFonts w:ascii="Adobe Clean Light" w:hAnsi="Adobe Clean Light" w:cs="Arial"/>
          <w:sz w:val="24"/>
          <w:szCs w:val="24"/>
        </w:rPr>
      </w:pPr>
      <w:r>
        <w:rPr>
          <w:rFonts w:ascii="Adobe Clean Light" w:hAnsi="Adobe Clean Light" w:cs="Arial"/>
          <w:sz w:val="24"/>
          <w:szCs w:val="24"/>
        </w:rPr>
        <w:t xml:space="preserve">Building Supervised training model </w:t>
      </w:r>
    </w:p>
    <w:p w14:paraId="6BA76890" w14:textId="5DE168A9" w:rsidR="004038B1" w:rsidRPr="004038B1" w:rsidRDefault="004038B1" w:rsidP="00370EEB">
      <w:pPr>
        <w:pStyle w:val="ListParagraph"/>
        <w:numPr>
          <w:ilvl w:val="0"/>
          <w:numId w:val="29"/>
        </w:numPr>
        <w:tabs>
          <w:tab w:val="left" w:pos="1068"/>
        </w:tabs>
        <w:jc w:val="both"/>
        <w:rPr>
          <w:rFonts w:ascii="Adobe Clean Light" w:hAnsi="Adobe Clean Light" w:cs="Arial"/>
          <w:sz w:val="24"/>
          <w:szCs w:val="24"/>
        </w:rPr>
      </w:pPr>
      <w:r>
        <w:rPr>
          <w:rFonts w:ascii="Adobe Clean Light" w:hAnsi="Adobe Clean Light" w:cs="Arial"/>
          <w:sz w:val="24"/>
          <w:szCs w:val="24"/>
        </w:rPr>
        <w:t xml:space="preserve">Basis </w:t>
      </w:r>
      <w:r w:rsidRPr="004038B1">
        <w:rPr>
          <w:rFonts w:ascii="Adobe Clean Light" w:hAnsi="Adobe Clean Light" w:cs="Arial"/>
          <w:sz w:val="24"/>
          <w:szCs w:val="24"/>
        </w:rPr>
        <w:t>Labeled resumes</w:t>
      </w:r>
    </w:p>
    <w:p w14:paraId="5DEDB6A4" w14:textId="75763C72" w:rsidR="004038B1" w:rsidRDefault="008B1245" w:rsidP="00370EEB">
      <w:pPr>
        <w:tabs>
          <w:tab w:val="left" w:pos="1068"/>
        </w:tabs>
        <w:jc w:val="both"/>
        <w:rPr>
          <w:rFonts w:ascii="Adobe Clean Light" w:hAnsi="Adobe Clean Light" w:cs="Arial"/>
          <w:sz w:val="24"/>
          <w:szCs w:val="24"/>
        </w:rPr>
      </w:pPr>
      <w:r>
        <w:rPr>
          <w:rFonts w:ascii="Adobe Clean Light" w:hAnsi="Adobe Clean Light" w:cs="Arial"/>
          <w:sz w:val="24"/>
          <w:szCs w:val="24"/>
        </w:rPr>
        <w:t xml:space="preserve">Classifying the resumes </w:t>
      </w:r>
      <w:r w:rsidR="004038B1">
        <w:rPr>
          <w:rFonts w:ascii="Adobe Clean Light" w:hAnsi="Adobe Clean Light" w:cs="Arial"/>
          <w:sz w:val="24"/>
          <w:szCs w:val="24"/>
        </w:rPr>
        <w:t>basis,</w:t>
      </w:r>
      <w:r>
        <w:rPr>
          <w:rFonts w:ascii="Adobe Clean Light" w:hAnsi="Adobe Clean Light" w:cs="Arial"/>
          <w:sz w:val="24"/>
          <w:szCs w:val="24"/>
        </w:rPr>
        <w:t xml:space="preserve"> the supervised model</w:t>
      </w:r>
    </w:p>
    <w:p w14:paraId="53F9D31E" w14:textId="28AE65D0" w:rsidR="004038B1" w:rsidRDefault="004038B1" w:rsidP="00370EEB">
      <w:pPr>
        <w:tabs>
          <w:tab w:val="left" w:pos="1068"/>
        </w:tabs>
        <w:jc w:val="both"/>
        <w:rPr>
          <w:rFonts w:ascii="Adobe Clean Light" w:hAnsi="Adobe Clean Light" w:cs="Arial"/>
          <w:sz w:val="24"/>
          <w:szCs w:val="24"/>
        </w:rPr>
      </w:pPr>
      <w:r>
        <w:rPr>
          <w:rFonts w:ascii="Adobe Clean Light" w:hAnsi="Adobe Clean Light" w:cs="Arial"/>
          <w:sz w:val="24"/>
          <w:szCs w:val="24"/>
        </w:rPr>
        <w:t>Our Goal for building the model is</w:t>
      </w:r>
    </w:p>
    <w:p w14:paraId="45849522" w14:textId="024247B6" w:rsidR="004038B1" w:rsidRPr="004038B1" w:rsidRDefault="004038B1" w:rsidP="00370EEB">
      <w:pPr>
        <w:pStyle w:val="ListParagraph"/>
        <w:numPr>
          <w:ilvl w:val="0"/>
          <w:numId w:val="30"/>
        </w:numPr>
        <w:tabs>
          <w:tab w:val="left" w:pos="1068"/>
        </w:tabs>
        <w:jc w:val="both"/>
        <w:rPr>
          <w:rFonts w:ascii="Adobe Clean Light" w:hAnsi="Adobe Clean Light" w:cs="Arial"/>
          <w:sz w:val="24"/>
          <w:szCs w:val="24"/>
        </w:rPr>
      </w:pPr>
      <w:r w:rsidRPr="004038B1">
        <w:rPr>
          <w:rFonts w:ascii="Adobe Clean Light" w:hAnsi="Adobe Clean Light" w:cs="Arial"/>
          <w:sz w:val="24"/>
          <w:szCs w:val="24"/>
        </w:rPr>
        <w:t>Build a Generic model so that it can be applied to any Job posting</w:t>
      </w:r>
    </w:p>
    <w:p w14:paraId="4BF5EF82" w14:textId="5C214DF6" w:rsidR="00226075" w:rsidRPr="004038B1" w:rsidRDefault="004038B1" w:rsidP="00370EEB">
      <w:pPr>
        <w:pStyle w:val="ListParagraph"/>
        <w:numPr>
          <w:ilvl w:val="0"/>
          <w:numId w:val="30"/>
        </w:numPr>
        <w:tabs>
          <w:tab w:val="left" w:pos="1068"/>
        </w:tabs>
        <w:jc w:val="both"/>
        <w:rPr>
          <w:rFonts w:ascii="Adobe Clean Light" w:hAnsi="Adobe Clean Light" w:cs="Arial"/>
          <w:sz w:val="24"/>
          <w:szCs w:val="24"/>
        </w:rPr>
      </w:pPr>
      <w:r w:rsidRPr="004038B1">
        <w:rPr>
          <w:rFonts w:ascii="Adobe Clean Light" w:hAnsi="Adobe Clean Light" w:cs="Arial"/>
          <w:sz w:val="24"/>
          <w:szCs w:val="24"/>
        </w:rPr>
        <w:t>Build a modular framework, so that individual models can be improved upon, continuously</w:t>
      </w:r>
    </w:p>
    <w:p w14:paraId="6EE6B943" w14:textId="19C44D31" w:rsidR="001B61B0" w:rsidRDefault="001B61B0" w:rsidP="00370EEB">
      <w:pPr>
        <w:tabs>
          <w:tab w:val="left" w:pos="1068"/>
        </w:tabs>
        <w:jc w:val="both"/>
        <w:rPr>
          <w:rFonts w:ascii="Adobe Clean Light" w:hAnsi="Adobe Clean Light" w:cs="Arial"/>
          <w:sz w:val="24"/>
          <w:szCs w:val="24"/>
        </w:rPr>
      </w:pPr>
      <w:r>
        <w:rPr>
          <w:rFonts w:ascii="Adobe Clean Light" w:hAnsi="Adobe Clean Light" w:cs="Arial"/>
          <w:sz w:val="24"/>
          <w:szCs w:val="24"/>
        </w:rPr>
        <w:t xml:space="preserve">To achieve the Expected Outcome, the approach &amp; Goal, </w:t>
      </w:r>
      <w:r w:rsidR="0067065D">
        <w:rPr>
          <w:rFonts w:ascii="Adobe Clean Light" w:hAnsi="Adobe Clean Light" w:cs="Arial"/>
          <w:sz w:val="24"/>
          <w:szCs w:val="24"/>
        </w:rPr>
        <w:t>w</w:t>
      </w:r>
      <w:r w:rsidR="004504A8" w:rsidRPr="004820EE">
        <w:rPr>
          <w:rFonts w:ascii="Adobe Clean Light" w:hAnsi="Adobe Clean Light" w:cs="Arial"/>
          <w:sz w:val="24"/>
          <w:szCs w:val="24"/>
        </w:rPr>
        <w:t xml:space="preserve">e have created a </w:t>
      </w:r>
      <w:r w:rsidR="004038B1" w:rsidRPr="004820EE">
        <w:rPr>
          <w:rFonts w:ascii="Adobe Clean Light" w:hAnsi="Adobe Clean Light" w:cs="Arial"/>
          <w:sz w:val="24"/>
          <w:szCs w:val="24"/>
        </w:rPr>
        <w:t>framework</w:t>
      </w:r>
      <w:r w:rsidR="004504A8" w:rsidRPr="004820EE">
        <w:rPr>
          <w:rFonts w:ascii="Adobe Clean Light" w:hAnsi="Adobe Clean Light" w:cs="Arial"/>
          <w:sz w:val="24"/>
          <w:szCs w:val="24"/>
        </w:rPr>
        <w:t xml:space="preserve"> for this model and followed a stepwise </w:t>
      </w:r>
      <w:r w:rsidRPr="004820EE">
        <w:rPr>
          <w:rFonts w:ascii="Adobe Clean Light" w:hAnsi="Adobe Clean Light" w:cs="Arial"/>
          <w:sz w:val="24"/>
          <w:szCs w:val="24"/>
        </w:rPr>
        <w:t xml:space="preserve">process </w:t>
      </w:r>
      <w:r w:rsidR="0020247F" w:rsidRPr="004820EE">
        <w:rPr>
          <w:rFonts w:ascii="Adobe Clean Light" w:hAnsi="Adobe Clean Light" w:cs="Arial"/>
          <w:sz w:val="24"/>
          <w:szCs w:val="24"/>
        </w:rPr>
        <w:t>low to achieve the desired outcome.</w:t>
      </w:r>
      <w:r w:rsidR="004504A8" w:rsidRPr="004820EE">
        <w:rPr>
          <w:rFonts w:ascii="Adobe Clean Light" w:hAnsi="Adobe Clean Light" w:cs="Arial"/>
          <w:sz w:val="24"/>
          <w:szCs w:val="24"/>
        </w:rPr>
        <w:t xml:space="preserve"> </w:t>
      </w:r>
    </w:p>
    <w:p w14:paraId="4CBBC035" w14:textId="03C31057" w:rsidR="001B61B0" w:rsidRDefault="00A9690D" w:rsidP="000440B1">
      <w:pPr>
        <w:tabs>
          <w:tab w:val="left" w:pos="1068"/>
        </w:tabs>
        <w:rPr>
          <w:rFonts w:ascii="Adobe Clean Light" w:hAnsi="Adobe Clean Light" w:cs="Arial"/>
          <w:sz w:val="24"/>
          <w:szCs w:val="24"/>
        </w:rPr>
      </w:pPr>
      <w:r w:rsidRPr="004820EE">
        <w:rPr>
          <w:rFonts w:ascii="Adobe Clean Light" w:hAnsi="Adobe Clean Light" w:cs="Arial"/>
          <w:noProof/>
          <w:sz w:val="24"/>
          <w:szCs w:val="24"/>
        </w:rPr>
        <w:drawing>
          <wp:anchor distT="0" distB="0" distL="114300" distR="114300" simplePos="0" relativeHeight="251667456" behindDoc="1" locked="0" layoutInCell="1" allowOverlap="1" wp14:anchorId="73FC4229" wp14:editId="7715ABDC">
            <wp:simplePos x="0" y="0"/>
            <wp:positionH relativeFrom="column">
              <wp:posOffset>0</wp:posOffset>
            </wp:positionH>
            <wp:positionV relativeFrom="paragraph">
              <wp:posOffset>193675</wp:posOffset>
            </wp:positionV>
            <wp:extent cx="5943600" cy="1402080"/>
            <wp:effectExtent l="0" t="0" r="0" b="7620"/>
            <wp:wrapTight wrapText="bothSides">
              <wp:wrapPolygon edited="0">
                <wp:start x="0" y="0"/>
                <wp:lineTo x="0" y="21424"/>
                <wp:lineTo x="21531" y="21424"/>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1402080"/>
                    </a:xfrm>
                    <a:prstGeom prst="rect">
                      <a:avLst/>
                    </a:prstGeom>
                  </pic:spPr>
                </pic:pic>
              </a:graphicData>
            </a:graphic>
          </wp:anchor>
        </w:drawing>
      </w:r>
    </w:p>
    <w:p w14:paraId="4510E8F0" w14:textId="63CC424E" w:rsidR="00512D7B" w:rsidRPr="0067065D" w:rsidRDefault="00512D7B" w:rsidP="00291DBD">
      <w:pPr>
        <w:rPr>
          <w:rFonts w:ascii="Adobe Clean Light" w:hAnsi="Adobe Clean Light" w:cs="Arial"/>
          <w:b/>
          <w:sz w:val="24"/>
          <w:szCs w:val="24"/>
        </w:rPr>
      </w:pPr>
      <w:r w:rsidRPr="0067065D">
        <w:rPr>
          <w:rFonts w:ascii="Adobe Clean Light" w:hAnsi="Adobe Clean Light" w:cs="Arial"/>
          <w:b/>
          <w:sz w:val="32"/>
          <w:szCs w:val="24"/>
        </w:rPr>
        <w:lastRenderedPageBreak/>
        <w:t>Motivation</w:t>
      </w:r>
    </w:p>
    <w:p w14:paraId="34C513EF" w14:textId="77777777" w:rsidR="00E542DB" w:rsidRPr="004820EE" w:rsidRDefault="00E542DB" w:rsidP="000440B1">
      <w:pPr>
        <w:tabs>
          <w:tab w:val="left" w:pos="1068"/>
        </w:tabs>
        <w:rPr>
          <w:rFonts w:ascii="Adobe Clean Light" w:hAnsi="Adobe Clean Light" w:cs="Arial"/>
          <w:b/>
          <w:sz w:val="24"/>
          <w:szCs w:val="24"/>
        </w:rPr>
      </w:pPr>
      <w:r w:rsidRPr="004820EE">
        <w:rPr>
          <w:rFonts w:ascii="Adobe Clean Light" w:hAnsi="Adobe Clean Light" w:cs="Arial"/>
          <w:b/>
          <w:sz w:val="24"/>
          <w:szCs w:val="24"/>
        </w:rPr>
        <w:t>Why we are doing this?</w:t>
      </w:r>
    </w:p>
    <w:p w14:paraId="079A7C03" w14:textId="77777777" w:rsidR="00512D7B" w:rsidRPr="004820EE" w:rsidRDefault="00512D7B" w:rsidP="00512D7B">
      <w:pPr>
        <w:rPr>
          <w:rFonts w:ascii="Adobe Clean Light" w:hAnsi="Adobe Clean Light" w:cs="Arial"/>
          <w:sz w:val="24"/>
          <w:szCs w:val="24"/>
        </w:rPr>
      </w:pPr>
      <w:r w:rsidRPr="004820EE">
        <w:rPr>
          <w:rFonts w:ascii="Adobe Clean Light" w:hAnsi="Adobe Clean Light" w:cs="Arial"/>
          <w:sz w:val="24"/>
          <w:szCs w:val="24"/>
        </w:rPr>
        <w:t>One of the biggest challenges facing HR professionals today is finding the best talent to hire. This task has proven burdensome in the past, in part due to inefficient manual tasks that plague the recruiting process and the lack of access to the right data to make informed decisions. In fact, per research conducted by LinkedIn, 46% of recruiters and hiring managers have identified "finding the right candidate" as the biggest hurdle in hiring today. To tackle these challenges, new technology companies are rapidly emerging in the HR tech ecosystem with robust solutions that use Big Data, predictive analytics, and AI to automate and improve everything in the recruitment process from job advertising and resume screening to applicant engagement, scheduling, and recruiting by text. These new tools offer us ways to help overcome the limitations and biases inherent in recruiting with automated processes that are hyper-responsive to market data, complex metrics, and even budget constraints. Hence this project is to find out on very first problem, where we would like to find out a solution to match job requisition with candidate’s resume.</w:t>
      </w:r>
    </w:p>
    <w:p w14:paraId="4C943DCE" w14:textId="77777777" w:rsidR="00492D4F" w:rsidRPr="004820EE" w:rsidRDefault="00492D4F" w:rsidP="00512D7B">
      <w:pPr>
        <w:rPr>
          <w:rFonts w:ascii="Adobe Clean Light" w:hAnsi="Adobe Clean Light" w:cs="Arial"/>
          <w:sz w:val="24"/>
          <w:szCs w:val="24"/>
        </w:rPr>
      </w:pPr>
    </w:p>
    <w:p w14:paraId="6E13E2F2" w14:textId="77777777" w:rsidR="00E869E2" w:rsidRPr="004820EE" w:rsidRDefault="00E542DB" w:rsidP="00A7472C">
      <w:pPr>
        <w:rPr>
          <w:rFonts w:ascii="Adobe Clean Light" w:hAnsi="Adobe Clean Light" w:cs="Arial"/>
          <w:b/>
          <w:sz w:val="24"/>
          <w:szCs w:val="24"/>
        </w:rPr>
      </w:pPr>
      <w:r w:rsidRPr="004820EE">
        <w:rPr>
          <w:rFonts w:ascii="Adobe Clean Light" w:hAnsi="Adobe Clean Light" w:cs="Arial"/>
          <w:b/>
          <w:sz w:val="24"/>
          <w:szCs w:val="24"/>
        </w:rPr>
        <w:t>Project Implications from industry perspective</w:t>
      </w:r>
      <w:r w:rsidR="00492D4F" w:rsidRPr="004820EE">
        <w:rPr>
          <w:rFonts w:ascii="Adobe Clean Light" w:hAnsi="Adobe Clean Light" w:cs="Arial"/>
          <w:b/>
          <w:sz w:val="24"/>
          <w:szCs w:val="24"/>
        </w:rPr>
        <w:t>?</w:t>
      </w:r>
    </w:p>
    <w:p w14:paraId="0BF65953" w14:textId="77777777" w:rsidR="00243667" w:rsidRPr="004820EE" w:rsidRDefault="00E869E2" w:rsidP="00A7472C">
      <w:pPr>
        <w:rPr>
          <w:rFonts w:ascii="Adobe Clean Light" w:hAnsi="Adobe Clean Light" w:cs="Arial"/>
          <w:sz w:val="24"/>
          <w:szCs w:val="24"/>
        </w:rPr>
      </w:pPr>
      <w:r w:rsidRPr="004820EE">
        <w:rPr>
          <w:rFonts w:ascii="Adobe Clean Light" w:hAnsi="Adobe Clean Light" w:cs="Arial"/>
          <w:sz w:val="24"/>
          <w:szCs w:val="24"/>
        </w:rPr>
        <w:t>As we know, screening the resume is most time taking exercise in recruitment process across industry as it takes up to 23 hours for one hire approximately. In a real-life example w</w:t>
      </w:r>
      <w:r w:rsidR="00A7472C" w:rsidRPr="004820EE">
        <w:rPr>
          <w:rFonts w:ascii="Adobe Clean Light" w:hAnsi="Adobe Clean Light" w:cs="Arial"/>
          <w:sz w:val="24"/>
          <w:szCs w:val="24"/>
        </w:rPr>
        <w:t>hen</w:t>
      </w:r>
      <w:r w:rsidRPr="004820EE">
        <w:rPr>
          <w:rFonts w:ascii="Adobe Clean Light" w:hAnsi="Adobe Clean Light" w:cs="Arial"/>
          <w:sz w:val="24"/>
          <w:szCs w:val="24"/>
        </w:rPr>
        <w:t xml:space="preserve"> for</w:t>
      </w:r>
      <w:r w:rsidR="00A7472C" w:rsidRPr="004820EE">
        <w:rPr>
          <w:rFonts w:ascii="Adobe Clean Light" w:hAnsi="Adobe Clean Light" w:cs="Arial"/>
          <w:sz w:val="24"/>
          <w:szCs w:val="24"/>
        </w:rPr>
        <w:t xml:space="preserve"> a</w:t>
      </w:r>
      <w:r w:rsidRPr="004820EE">
        <w:rPr>
          <w:rFonts w:ascii="Adobe Clean Light" w:hAnsi="Adobe Clean Light" w:cs="Arial"/>
          <w:sz w:val="24"/>
          <w:szCs w:val="24"/>
        </w:rPr>
        <w:t xml:space="preserve"> </w:t>
      </w:r>
      <w:r w:rsidR="00243667" w:rsidRPr="004820EE">
        <w:rPr>
          <w:rFonts w:ascii="Adobe Clean Light" w:hAnsi="Adobe Clean Light" w:cs="Arial"/>
          <w:sz w:val="24"/>
          <w:szCs w:val="24"/>
        </w:rPr>
        <w:t>job</w:t>
      </w:r>
      <w:r w:rsidR="00A7472C" w:rsidRPr="004820EE">
        <w:rPr>
          <w:rFonts w:ascii="Adobe Clean Light" w:hAnsi="Adobe Clean Light" w:cs="Arial"/>
          <w:sz w:val="24"/>
          <w:szCs w:val="24"/>
        </w:rPr>
        <w:t xml:space="preserve"> opening receives </w:t>
      </w:r>
      <w:r w:rsidRPr="004820EE">
        <w:rPr>
          <w:rFonts w:ascii="Adobe Clean Light" w:hAnsi="Adobe Clean Light" w:cs="Arial"/>
          <w:sz w:val="24"/>
          <w:szCs w:val="24"/>
        </w:rPr>
        <w:t>400</w:t>
      </w:r>
      <w:r w:rsidR="00A7472C" w:rsidRPr="004820EE">
        <w:rPr>
          <w:rFonts w:ascii="Adobe Clean Light" w:hAnsi="Adobe Clean Light" w:cs="Arial"/>
          <w:sz w:val="24"/>
          <w:szCs w:val="24"/>
        </w:rPr>
        <w:t xml:space="preserve"> </w:t>
      </w:r>
      <w:r w:rsidRPr="004820EE">
        <w:rPr>
          <w:rFonts w:ascii="Adobe Clean Light" w:hAnsi="Adobe Clean Light" w:cs="Arial"/>
          <w:sz w:val="24"/>
          <w:szCs w:val="24"/>
        </w:rPr>
        <w:t>profiles</w:t>
      </w:r>
      <w:r w:rsidR="00A7472C" w:rsidRPr="004820EE">
        <w:rPr>
          <w:rFonts w:ascii="Adobe Clean Light" w:hAnsi="Adobe Clean Light" w:cs="Arial"/>
          <w:sz w:val="24"/>
          <w:szCs w:val="24"/>
        </w:rPr>
        <w:t xml:space="preserve"> </w:t>
      </w:r>
      <w:r w:rsidRPr="004820EE">
        <w:rPr>
          <w:rFonts w:ascii="Adobe Clean Light" w:hAnsi="Adobe Clean Light" w:cs="Arial"/>
          <w:sz w:val="24"/>
          <w:szCs w:val="24"/>
        </w:rPr>
        <w:t>(Avg basis) out of which 80</w:t>
      </w:r>
      <w:r w:rsidR="00A7472C" w:rsidRPr="004820EE">
        <w:rPr>
          <w:rFonts w:ascii="Adobe Clean Light" w:hAnsi="Adobe Clean Light" w:cs="Arial"/>
          <w:sz w:val="24"/>
          <w:szCs w:val="24"/>
        </w:rPr>
        <w:t xml:space="preserve">% to </w:t>
      </w:r>
      <w:r w:rsidRPr="004820EE">
        <w:rPr>
          <w:rFonts w:ascii="Adobe Clean Light" w:hAnsi="Adobe Clean Light" w:cs="Arial"/>
          <w:sz w:val="24"/>
          <w:szCs w:val="24"/>
        </w:rPr>
        <w:t>90</w:t>
      </w:r>
      <w:r w:rsidR="00A7472C" w:rsidRPr="004820EE">
        <w:rPr>
          <w:rFonts w:ascii="Adobe Clean Light" w:hAnsi="Adobe Clean Light" w:cs="Arial"/>
          <w:sz w:val="24"/>
          <w:szCs w:val="24"/>
        </w:rPr>
        <w:t xml:space="preserve">% </w:t>
      </w:r>
      <w:r w:rsidR="00243667" w:rsidRPr="004820EE">
        <w:rPr>
          <w:rFonts w:ascii="Adobe Clean Light" w:hAnsi="Adobe Clean Light" w:cs="Arial"/>
          <w:sz w:val="24"/>
          <w:szCs w:val="24"/>
        </w:rPr>
        <w:t>out of them</w:t>
      </w:r>
      <w:r w:rsidR="00A7472C" w:rsidRPr="004820EE">
        <w:rPr>
          <w:rFonts w:ascii="Adobe Clean Light" w:hAnsi="Adobe Clean Light" w:cs="Arial"/>
          <w:sz w:val="24"/>
          <w:szCs w:val="24"/>
        </w:rPr>
        <w:t xml:space="preserve"> are </w:t>
      </w:r>
      <w:r w:rsidR="00243667" w:rsidRPr="004820EE">
        <w:rPr>
          <w:rFonts w:ascii="Adobe Clean Light" w:hAnsi="Adobe Clean Light" w:cs="Arial"/>
          <w:sz w:val="24"/>
          <w:szCs w:val="24"/>
        </w:rPr>
        <w:t>not eligible for the job</w:t>
      </w:r>
      <w:r w:rsidR="00A7472C" w:rsidRPr="004820EE">
        <w:rPr>
          <w:rFonts w:ascii="Adobe Clean Light" w:hAnsi="Adobe Clean Light" w:cs="Arial"/>
          <w:sz w:val="24"/>
          <w:szCs w:val="24"/>
        </w:rPr>
        <w:t xml:space="preserve">, </w:t>
      </w:r>
      <w:r w:rsidR="00243667" w:rsidRPr="004820EE">
        <w:rPr>
          <w:rFonts w:ascii="Adobe Clean Light" w:hAnsi="Adobe Clean Light" w:cs="Arial"/>
          <w:sz w:val="24"/>
          <w:szCs w:val="24"/>
        </w:rPr>
        <w:t>one can imagine why</w:t>
      </w:r>
      <w:r w:rsidR="00A7472C" w:rsidRPr="004820EE">
        <w:rPr>
          <w:rFonts w:ascii="Adobe Clean Light" w:hAnsi="Adobe Clean Light" w:cs="Arial"/>
          <w:sz w:val="24"/>
          <w:szCs w:val="24"/>
        </w:rPr>
        <w:t xml:space="preserve"> </w:t>
      </w:r>
      <w:r w:rsidR="00E542DB" w:rsidRPr="004820EE">
        <w:rPr>
          <w:rFonts w:ascii="Adobe Clean Light" w:hAnsi="Adobe Clean Light" w:cs="Arial"/>
          <w:sz w:val="24"/>
          <w:szCs w:val="24"/>
        </w:rPr>
        <w:t>most</w:t>
      </w:r>
      <w:r w:rsidR="00A7472C" w:rsidRPr="004820EE">
        <w:rPr>
          <w:rFonts w:ascii="Adobe Clean Light" w:hAnsi="Adobe Clean Light" w:cs="Arial"/>
          <w:sz w:val="24"/>
          <w:szCs w:val="24"/>
        </w:rPr>
        <w:t xml:space="preserve"> talent acquisition leaders</w:t>
      </w:r>
      <w:r w:rsidR="00243667" w:rsidRPr="004820EE">
        <w:rPr>
          <w:rFonts w:ascii="Adobe Clean Light" w:hAnsi="Adobe Clean Light" w:cs="Arial"/>
          <w:sz w:val="24"/>
          <w:szCs w:val="24"/>
        </w:rPr>
        <w:t xml:space="preserve"> are still find hard to recruit the right candidate </w:t>
      </w:r>
      <w:r w:rsidR="00A7472C" w:rsidRPr="004820EE">
        <w:rPr>
          <w:rFonts w:ascii="Adobe Clean Light" w:hAnsi="Adobe Clean Light" w:cs="Arial"/>
          <w:sz w:val="24"/>
          <w:szCs w:val="24"/>
        </w:rPr>
        <w:t>from a large applicant pool.</w:t>
      </w:r>
      <w:r w:rsidR="00243667" w:rsidRPr="004820EE">
        <w:rPr>
          <w:rFonts w:ascii="Adobe Clean Light" w:hAnsi="Adobe Clean Light" w:cs="Arial"/>
          <w:sz w:val="24"/>
          <w:szCs w:val="24"/>
        </w:rPr>
        <w:t xml:space="preserve"> Through this project we will try to cater an industry wide problem using robust automated system to provide the top candidate for a job from the applicant pool.</w:t>
      </w:r>
    </w:p>
    <w:p w14:paraId="04CD7EED" w14:textId="77777777" w:rsidR="00243667" w:rsidRPr="004820EE" w:rsidRDefault="00243667" w:rsidP="00A7472C">
      <w:pPr>
        <w:rPr>
          <w:rFonts w:ascii="Adobe Clean Light" w:hAnsi="Adobe Clean Light" w:cs="Arial"/>
          <w:sz w:val="24"/>
          <w:szCs w:val="24"/>
        </w:rPr>
      </w:pPr>
    </w:p>
    <w:p w14:paraId="5A8AFF4C" w14:textId="77777777" w:rsidR="00243667" w:rsidRPr="0036264E" w:rsidRDefault="0036264E" w:rsidP="00A7472C">
      <w:pPr>
        <w:rPr>
          <w:rFonts w:ascii="Adobe Clean Light" w:hAnsi="Adobe Clean Light" w:cs="Arial"/>
          <w:b/>
          <w:sz w:val="24"/>
          <w:szCs w:val="24"/>
        </w:rPr>
      </w:pPr>
      <w:r w:rsidRPr="0036264E">
        <w:rPr>
          <w:rFonts w:ascii="Adobe Clean Light" w:hAnsi="Adobe Clean Light" w:cs="Arial"/>
          <w:b/>
          <w:sz w:val="24"/>
          <w:szCs w:val="24"/>
        </w:rPr>
        <w:t>Why this project is important to sponsor?</w:t>
      </w:r>
    </w:p>
    <w:p w14:paraId="2170DF1A" w14:textId="77777777" w:rsidR="00710BD2" w:rsidRDefault="00710BD2" w:rsidP="00CE41C8">
      <w:pPr>
        <w:tabs>
          <w:tab w:val="left" w:pos="1068"/>
        </w:tabs>
        <w:rPr>
          <w:rFonts w:ascii="Adobe Clean Light" w:hAnsi="Adobe Clean Light" w:cs="Arial"/>
          <w:sz w:val="24"/>
          <w:szCs w:val="24"/>
        </w:rPr>
      </w:pPr>
      <w:r>
        <w:rPr>
          <w:rFonts w:ascii="Adobe Clean Light" w:hAnsi="Adobe Clean Light" w:cs="Arial"/>
          <w:sz w:val="24"/>
          <w:szCs w:val="24"/>
        </w:rPr>
        <w:t>In current scenario, high number of fresh graduates, huge application volume for a single job posting is all time high which directly impacting HR KPI’s. The entire hiring process is slowed down due to these problems impacti</w:t>
      </w:r>
      <w:r w:rsidR="00CE41C8">
        <w:rPr>
          <w:rFonts w:ascii="Adobe Clean Light" w:hAnsi="Adobe Clean Light" w:cs="Arial"/>
          <w:sz w:val="24"/>
          <w:szCs w:val="24"/>
        </w:rPr>
        <w:t xml:space="preserve">ng not only </w:t>
      </w:r>
      <w:r w:rsidR="006C1071">
        <w:rPr>
          <w:rFonts w:ascii="Adobe Clean Light" w:hAnsi="Adobe Clean Light" w:cs="Arial"/>
          <w:sz w:val="24"/>
          <w:szCs w:val="24"/>
        </w:rPr>
        <w:t>on revenue</w:t>
      </w:r>
      <w:r w:rsidR="00CE41C8">
        <w:rPr>
          <w:rFonts w:ascii="Adobe Clean Light" w:hAnsi="Adobe Clean Light" w:cs="Arial"/>
          <w:sz w:val="24"/>
          <w:szCs w:val="24"/>
        </w:rPr>
        <w:t xml:space="preserve"> but also</w:t>
      </w:r>
      <w:r w:rsidR="006C1071">
        <w:rPr>
          <w:rFonts w:ascii="Adobe Clean Light" w:hAnsi="Adobe Clean Light" w:cs="Arial"/>
          <w:sz w:val="24"/>
          <w:szCs w:val="24"/>
        </w:rPr>
        <w:t xml:space="preserve"> on</w:t>
      </w:r>
      <w:r w:rsidR="00CE41C8">
        <w:rPr>
          <w:rFonts w:ascii="Adobe Clean Light" w:hAnsi="Adobe Clean Light" w:cs="Arial"/>
          <w:sz w:val="24"/>
          <w:szCs w:val="24"/>
        </w:rPr>
        <w:t xml:space="preserve"> the quality of hire candidate. HR needs to finalize few resumes through manual screening process</w:t>
      </w:r>
      <w:r w:rsidR="006C1071">
        <w:rPr>
          <w:rFonts w:ascii="Adobe Clean Light" w:hAnsi="Adobe Clean Light" w:cs="Arial"/>
          <w:sz w:val="24"/>
          <w:szCs w:val="24"/>
        </w:rPr>
        <w:t xml:space="preserve"> from the large pool of applications</w:t>
      </w:r>
      <w:r w:rsidR="00CE41C8">
        <w:rPr>
          <w:rFonts w:ascii="Adobe Clean Light" w:hAnsi="Adobe Clean Light" w:cs="Arial"/>
          <w:sz w:val="24"/>
          <w:szCs w:val="24"/>
        </w:rPr>
        <w:t xml:space="preserve">. </w:t>
      </w:r>
      <w:r w:rsidR="005B3E0F">
        <w:rPr>
          <w:rFonts w:ascii="Adobe Clean Light" w:hAnsi="Adobe Clean Light" w:cs="Arial"/>
          <w:sz w:val="24"/>
          <w:szCs w:val="24"/>
        </w:rPr>
        <w:t xml:space="preserve">This project is directly impacting the recruitment process of the </w:t>
      </w:r>
      <w:r>
        <w:rPr>
          <w:rFonts w:ascii="Adobe Clean Light" w:hAnsi="Adobe Clean Light" w:cs="Arial"/>
          <w:sz w:val="24"/>
          <w:szCs w:val="24"/>
        </w:rPr>
        <w:t xml:space="preserve">client </w:t>
      </w:r>
      <w:r w:rsidR="005B3E0F">
        <w:rPr>
          <w:rFonts w:ascii="Adobe Clean Light" w:hAnsi="Adobe Clean Light" w:cs="Arial"/>
          <w:sz w:val="24"/>
          <w:szCs w:val="24"/>
        </w:rPr>
        <w:t>organization along with huge time and cost benefits</w:t>
      </w:r>
      <w:r w:rsidR="00CE41C8">
        <w:rPr>
          <w:rFonts w:ascii="Adobe Clean Light" w:hAnsi="Adobe Clean Light" w:cs="Arial"/>
          <w:sz w:val="24"/>
          <w:szCs w:val="24"/>
        </w:rPr>
        <w:t xml:space="preserve"> impacting both top and bottom line of the organization. </w:t>
      </w:r>
    </w:p>
    <w:p w14:paraId="022BAFC8" w14:textId="77777777" w:rsidR="002F6C75" w:rsidRPr="00850D0D" w:rsidRDefault="00A7472C" w:rsidP="00595946">
      <w:pPr>
        <w:rPr>
          <w:rFonts w:ascii="Adobe Clean Light" w:hAnsi="Adobe Clean Light" w:cs="Arial"/>
          <w:b/>
          <w:sz w:val="24"/>
          <w:szCs w:val="24"/>
        </w:rPr>
      </w:pPr>
      <w:r w:rsidRPr="00850D0D">
        <w:rPr>
          <w:rFonts w:ascii="Adobe Clean Light" w:hAnsi="Adobe Clean Light" w:cs="Arial"/>
          <w:b/>
          <w:sz w:val="24"/>
          <w:szCs w:val="24"/>
        </w:rPr>
        <w:br w:type="page"/>
      </w:r>
      <w:r w:rsidR="002F6C75" w:rsidRPr="00850D0D">
        <w:rPr>
          <w:rFonts w:ascii="Adobe Clean Light" w:hAnsi="Adobe Clean Light" w:cs="Arial"/>
          <w:b/>
          <w:sz w:val="32"/>
          <w:szCs w:val="24"/>
        </w:rPr>
        <w:lastRenderedPageBreak/>
        <w:t>Project Description</w:t>
      </w:r>
    </w:p>
    <w:p w14:paraId="5426D233" w14:textId="77777777" w:rsidR="00512D7B" w:rsidRPr="00512D7B" w:rsidRDefault="00512D7B" w:rsidP="00512D7B">
      <w:pPr>
        <w:tabs>
          <w:tab w:val="left" w:pos="1068"/>
        </w:tabs>
        <w:rPr>
          <w:rFonts w:ascii="Adobe Clean Light" w:hAnsi="Adobe Clean Light" w:cs="Arial"/>
          <w:b/>
          <w:sz w:val="24"/>
          <w:szCs w:val="24"/>
        </w:rPr>
      </w:pPr>
      <w:r w:rsidRPr="00512D7B">
        <w:rPr>
          <w:rFonts w:ascii="Adobe Clean Light" w:hAnsi="Adobe Clean Light" w:cs="Arial"/>
          <w:b/>
          <w:sz w:val="24"/>
          <w:szCs w:val="24"/>
        </w:rPr>
        <w:t>Business Context</w:t>
      </w:r>
    </w:p>
    <w:p w14:paraId="705AC3F1" w14:textId="56B3CFEC" w:rsidR="00512D7B" w:rsidRDefault="00512D7B" w:rsidP="002F6C75">
      <w:pPr>
        <w:tabs>
          <w:tab w:val="left" w:pos="1068"/>
        </w:tabs>
        <w:rPr>
          <w:rFonts w:ascii="Adobe Clean Light" w:hAnsi="Adobe Clean Light" w:cs="Arial"/>
          <w:sz w:val="24"/>
          <w:szCs w:val="24"/>
        </w:rPr>
      </w:pPr>
      <w:r w:rsidRPr="002F6C75">
        <w:rPr>
          <w:rFonts w:ascii="Adobe Clean Light" w:hAnsi="Adobe Clean Light" w:cs="Arial"/>
          <w:sz w:val="24"/>
          <w:szCs w:val="24"/>
        </w:rPr>
        <w:t xml:space="preserve">Bringing the right people on board is a major part of long-term business success. Employees are any company’s most important asset. However, finding right talent through existing manual and keyword matching techniques are a big pain for recruiters. It involves too much effort, waste of valuable which in turn leads to in-optimal hiring. </w:t>
      </w:r>
    </w:p>
    <w:p w14:paraId="4B3C6F5E" w14:textId="1C80C6AF" w:rsidR="008D3BB7" w:rsidRDefault="008D3BB7" w:rsidP="002F6C75">
      <w:pPr>
        <w:tabs>
          <w:tab w:val="left" w:pos="1068"/>
        </w:tabs>
        <w:rPr>
          <w:rFonts w:ascii="Adobe Clean Light" w:hAnsi="Adobe Clean Light" w:cs="Arial"/>
          <w:sz w:val="24"/>
          <w:szCs w:val="24"/>
        </w:rPr>
      </w:pPr>
      <w:r>
        <w:rPr>
          <w:rFonts w:ascii="Adobe Clean Light" w:hAnsi="Adobe Clean Light" w:cs="Arial"/>
          <w:sz w:val="24"/>
          <w:szCs w:val="24"/>
        </w:rPr>
        <w:t>As the outcome of the project, we want to automate the process of shortlisting of resumes.</w:t>
      </w:r>
    </w:p>
    <w:p w14:paraId="1352DD13" w14:textId="23BD415A" w:rsidR="008D3BB7" w:rsidRDefault="008D3BB7" w:rsidP="002F6C75">
      <w:pPr>
        <w:tabs>
          <w:tab w:val="left" w:pos="1068"/>
        </w:tabs>
        <w:rPr>
          <w:rFonts w:ascii="Adobe Clean Light" w:hAnsi="Adobe Clean Light" w:cs="Arial"/>
          <w:sz w:val="24"/>
          <w:szCs w:val="24"/>
        </w:rPr>
      </w:pPr>
      <w:r>
        <w:rPr>
          <w:rFonts w:ascii="Adobe Clean Light" w:hAnsi="Adobe Clean Light" w:cs="Arial"/>
          <w:sz w:val="24"/>
          <w:szCs w:val="24"/>
        </w:rPr>
        <w:t>That entails shortlisting using a pre-trained model which go beyond the simple technique of Keyword Matching.</w:t>
      </w:r>
    </w:p>
    <w:p w14:paraId="03F722B7" w14:textId="77777777" w:rsidR="008D3BB7" w:rsidRDefault="008D3BB7" w:rsidP="002F6C75">
      <w:pPr>
        <w:tabs>
          <w:tab w:val="left" w:pos="1068"/>
        </w:tabs>
        <w:rPr>
          <w:rFonts w:ascii="Adobe Clean Light" w:hAnsi="Adobe Clean Light" w:cs="Arial"/>
          <w:sz w:val="24"/>
          <w:szCs w:val="24"/>
        </w:rPr>
      </w:pPr>
      <w:r>
        <w:rPr>
          <w:rFonts w:ascii="Adobe Clean Light" w:hAnsi="Adobe Clean Light" w:cs="Arial"/>
          <w:sz w:val="24"/>
          <w:szCs w:val="24"/>
        </w:rPr>
        <w:t>Some of the tools used relies heavily on Keyword Matching, which while address the automation challenge. But at the same time are unable to extract the relative strength of a given feature.</w:t>
      </w:r>
    </w:p>
    <w:p w14:paraId="2E80F0C3" w14:textId="7ED30AFD" w:rsidR="008D3BB7" w:rsidRDefault="008D3BB7" w:rsidP="002F6C75">
      <w:pPr>
        <w:tabs>
          <w:tab w:val="left" w:pos="1068"/>
        </w:tabs>
        <w:rPr>
          <w:rFonts w:ascii="Adobe Clean Light" w:hAnsi="Adobe Clean Light" w:cs="Arial"/>
          <w:sz w:val="24"/>
          <w:szCs w:val="24"/>
        </w:rPr>
      </w:pPr>
      <w:r>
        <w:rPr>
          <w:rFonts w:ascii="Adobe Clean Light" w:hAnsi="Adobe Clean Light" w:cs="Arial"/>
          <w:sz w:val="24"/>
          <w:szCs w:val="24"/>
        </w:rPr>
        <w:t>In our Project, we intend to use advance text Analytics techniques like NLP with various Machine learning model to extract not only the Keywords but relative strength of the required feature.</w:t>
      </w:r>
    </w:p>
    <w:p w14:paraId="7CF0DD33" w14:textId="6E941178" w:rsidR="00512D7B" w:rsidRPr="00512D7B" w:rsidRDefault="00291DBD" w:rsidP="00512D7B">
      <w:pPr>
        <w:tabs>
          <w:tab w:val="left" w:pos="1068"/>
        </w:tabs>
        <w:rPr>
          <w:rFonts w:ascii="Adobe Clean Light" w:hAnsi="Adobe Clean Light" w:cs="Arial"/>
          <w:b/>
          <w:sz w:val="24"/>
          <w:szCs w:val="24"/>
        </w:rPr>
      </w:pPr>
      <w:r w:rsidRPr="002F6C75">
        <w:rPr>
          <w:rFonts w:ascii="Adobe Clean Light" w:hAnsi="Adobe Clean Light" w:cs="Arial"/>
          <w:b/>
          <w:sz w:val="24"/>
          <w:szCs w:val="24"/>
        </w:rPr>
        <w:t>A</w:t>
      </w:r>
      <w:r w:rsidR="00512D7B" w:rsidRPr="00512D7B">
        <w:rPr>
          <w:rFonts w:ascii="Adobe Clean Light" w:hAnsi="Adobe Clean Light" w:cs="Arial"/>
          <w:b/>
          <w:sz w:val="24"/>
          <w:szCs w:val="24"/>
        </w:rPr>
        <w:t>rea of impact</w:t>
      </w:r>
    </w:p>
    <w:p w14:paraId="3F62F958" w14:textId="01599050" w:rsidR="004820EE" w:rsidRDefault="00512D7B" w:rsidP="00512D7B">
      <w:pPr>
        <w:tabs>
          <w:tab w:val="left" w:pos="1068"/>
        </w:tabs>
        <w:rPr>
          <w:rFonts w:ascii="Adobe Clean Light" w:hAnsi="Adobe Clean Light" w:cs="Arial"/>
          <w:sz w:val="24"/>
          <w:szCs w:val="24"/>
        </w:rPr>
      </w:pPr>
      <w:r w:rsidRPr="002F6C75">
        <w:rPr>
          <w:rFonts w:ascii="Adobe Clean Light" w:hAnsi="Adobe Clean Light" w:cs="Arial"/>
          <w:sz w:val="24"/>
          <w:szCs w:val="24"/>
        </w:rPr>
        <w:t>Recruitment across organization, HR department</w:t>
      </w:r>
      <w:r w:rsidR="002F6C75">
        <w:rPr>
          <w:rFonts w:ascii="Adobe Clean Light" w:hAnsi="Adobe Clean Light" w:cs="Arial"/>
          <w:sz w:val="24"/>
          <w:szCs w:val="24"/>
        </w:rPr>
        <w:t xml:space="preserve">, Hiring Managers </w:t>
      </w:r>
      <w:r w:rsidR="002F6C75" w:rsidRPr="002F6C75">
        <w:rPr>
          <w:rFonts w:ascii="Adobe Clean Light" w:hAnsi="Adobe Clean Light" w:cs="Arial"/>
          <w:sz w:val="24"/>
          <w:szCs w:val="24"/>
        </w:rPr>
        <w:t>will</w:t>
      </w:r>
      <w:r w:rsidRPr="002F6C75">
        <w:rPr>
          <w:rFonts w:ascii="Adobe Clean Light" w:hAnsi="Adobe Clean Light" w:cs="Arial"/>
          <w:sz w:val="24"/>
          <w:szCs w:val="24"/>
        </w:rPr>
        <w:t xml:space="preserve"> be the area of Impact.</w:t>
      </w:r>
      <w:r w:rsidR="002F6C75">
        <w:rPr>
          <w:rFonts w:ascii="Adobe Clean Light" w:hAnsi="Adobe Clean Light" w:cs="Arial"/>
          <w:sz w:val="24"/>
          <w:szCs w:val="24"/>
        </w:rPr>
        <w:t xml:space="preserve"> Reduction in </w:t>
      </w:r>
      <w:r w:rsidR="009004EE">
        <w:rPr>
          <w:rFonts w:ascii="Adobe Clean Light" w:hAnsi="Adobe Clean Light" w:cs="Arial"/>
          <w:sz w:val="24"/>
          <w:szCs w:val="24"/>
        </w:rPr>
        <w:t>h</w:t>
      </w:r>
      <w:r w:rsidR="002F6C75">
        <w:rPr>
          <w:rFonts w:ascii="Adobe Clean Light" w:hAnsi="Adobe Clean Light" w:cs="Arial"/>
          <w:sz w:val="24"/>
          <w:szCs w:val="24"/>
        </w:rPr>
        <w:t xml:space="preserve">iring </w:t>
      </w:r>
      <w:r w:rsidR="009004EE">
        <w:rPr>
          <w:rFonts w:ascii="Adobe Clean Light" w:hAnsi="Adobe Clean Light" w:cs="Arial"/>
          <w:sz w:val="24"/>
          <w:szCs w:val="24"/>
        </w:rPr>
        <w:t>c</w:t>
      </w:r>
      <w:r w:rsidR="002F6C75">
        <w:rPr>
          <w:rFonts w:ascii="Adobe Clean Light" w:hAnsi="Adobe Clean Light" w:cs="Arial"/>
          <w:sz w:val="24"/>
          <w:szCs w:val="24"/>
        </w:rPr>
        <w:t xml:space="preserve">ost, </w:t>
      </w:r>
      <w:r w:rsidR="009004EE">
        <w:rPr>
          <w:rFonts w:ascii="Adobe Clean Light" w:hAnsi="Adobe Clean Light" w:cs="Arial"/>
          <w:sz w:val="24"/>
          <w:szCs w:val="24"/>
        </w:rPr>
        <w:t>Time reduction in resume/profile screening process.</w:t>
      </w:r>
    </w:p>
    <w:p w14:paraId="20C31834" w14:textId="77777777" w:rsidR="003912B0" w:rsidRDefault="008D3BB7" w:rsidP="00512D7B">
      <w:pPr>
        <w:tabs>
          <w:tab w:val="left" w:pos="1068"/>
        </w:tabs>
        <w:rPr>
          <w:rFonts w:ascii="Adobe Clean Light" w:hAnsi="Adobe Clean Light" w:cs="Arial"/>
          <w:sz w:val="24"/>
          <w:szCs w:val="24"/>
        </w:rPr>
      </w:pPr>
      <w:r>
        <w:rPr>
          <w:rFonts w:ascii="Adobe Clean Light" w:hAnsi="Adobe Clean Light" w:cs="Arial"/>
          <w:sz w:val="24"/>
          <w:szCs w:val="24"/>
        </w:rPr>
        <w:t xml:space="preserve">Along with the Internal HR &amp; recruitment departments. This project can be further developed in providing commercial resume shortlisting as a service by various Job consulting firms as well as </w:t>
      </w:r>
      <w:r w:rsidR="00806DAE">
        <w:rPr>
          <w:rFonts w:ascii="Adobe Clean Light" w:hAnsi="Adobe Clean Light" w:cs="Arial"/>
          <w:sz w:val="24"/>
          <w:szCs w:val="24"/>
        </w:rPr>
        <w:t>Online job portals</w:t>
      </w:r>
    </w:p>
    <w:p w14:paraId="6E31207D" w14:textId="71FD62C5" w:rsidR="00291DBD" w:rsidRPr="004820EE" w:rsidRDefault="00291DBD" w:rsidP="00512D7B">
      <w:pPr>
        <w:tabs>
          <w:tab w:val="left" w:pos="1068"/>
        </w:tabs>
        <w:rPr>
          <w:rFonts w:ascii="Adobe Clean Light" w:hAnsi="Adobe Clean Light" w:cs="Arial"/>
          <w:sz w:val="24"/>
          <w:szCs w:val="24"/>
        </w:rPr>
      </w:pPr>
      <w:r w:rsidRPr="002F6C75">
        <w:rPr>
          <w:rFonts w:ascii="Adobe Clean Light" w:hAnsi="Adobe Clean Light" w:cs="Arial"/>
          <w:b/>
          <w:sz w:val="24"/>
          <w:szCs w:val="24"/>
        </w:rPr>
        <w:t>Situation Analysis</w:t>
      </w:r>
      <w:r w:rsidR="004820EE" w:rsidRPr="004820EE">
        <w:rPr>
          <w:rFonts w:ascii="Adobe Clean Light" w:hAnsi="Adobe Clean Light" w:cs="Arial"/>
          <w:noProof/>
          <w:sz w:val="24"/>
          <w:szCs w:val="24"/>
        </w:rPr>
        <w:drawing>
          <wp:inline distT="0" distB="0" distL="0" distR="0" wp14:anchorId="7C7CED65" wp14:editId="5FAC238A">
            <wp:extent cx="5143500" cy="2415540"/>
            <wp:effectExtent l="0" t="0" r="0" b="0"/>
            <wp:docPr id="99" name="Diagram 9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DB85B76" w14:textId="77777777" w:rsidR="00512D7B" w:rsidRPr="004820EE" w:rsidRDefault="00512D7B" w:rsidP="004820EE">
      <w:pPr>
        <w:pStyle w:val="ListParagraph"/>
        <w:numPr>
          <w:ilvl w:val="0"/>
          <w:numId w:val="3"/>
        </w:numPr>
        <w:tabs>
          <w:tab w:val="left" w:pos="1068"/>
        </w:tabs>
        <w:rPr>
          <w:rFonts w:ascii="Adobe Clean Light" w:hAnsi="Adobe Clean Light" w:cs="Arial"/>
          <w:sz w:val="24"/>
          <w:szCs w:val="24"/>
        </w:rPr>
      </w:pPr>
      <w:r w:rsidRPr="004820EE">
        <w:rPr>
          <w:rFonts w:ascii="Adobe Clean Light" w:hAnsi="Adobe Clean Light" w:cs="Arial"/>
          <w:b/>
          <w:sz w:val="24"/>
          <w:szCs w:val="24"/>
        </w:rPr>
        <w:t>Current Situation:</w:t>
      </w:r>
      <w:r w:rsidRPr="004820EE">
        <w:rPr>
          <w:rFonts w:ascii="Adobe Clean Light" w:hAnsi="Adobe Clean Light" w:cs="Arial"/>
          <w:sz w:val="24"/>
          <w:szCs w:val="24"/>
        </w:rPr>
        <w:t xml:space="preserve"> The resumes/Profiles have been screened manually with respect to the job description which is really a cumbersome job.</w:t>
      </w:r>
    </w:p>
    <w:p w14:paraId="5499A80A" w14:textId="77777777" w:rsidR="00512D7B" w:rsidRPr="004820EE" w:rsidRDefault="00512D7B" w:rsidP="004820EE">
      <w:pPr>
        <w:pStyle w:val="ListParagraph"/>
        <w:numPr>
          <w:ilvl w:val="0"/>
          <w:numId w:val="3"/>
        </w:numPr>
        <w:tabs>
          <w:tab w:val="left" w:pos="1068"/>
        </w:tabs>
        <w:rPr>
          <w:rFonts w:ascii="Adobe Clean Light" w:hAnsi="Adobe Clean Light" w:cs="Arial"/>
          <w:sz w:val="24"/>
          <w:szCs w:val="24"/>
        </w:rPr>
      </w:pPr>
      <w:r w:rsidRPr="004820EE">
        <w:rPr>
          <w:rFonts w:ascii="Adobe Clean Light" w:hAnsi="Adobe Clean Light" w:cs="Arial"/>
          <w:b/>
          <w:sz w:val="24"/>
          <w:szCs w:val="24"/>
        </w:rPr>
        <w:lastRenderedPageBreak/>
        <w:t>Proposed Approach:</w:t>
      </w:r>
      <w:r w:rsidRPr="004820EE">
        <w:rPr>
          <w:rFonts w:ascii="Adobe Clean Light" w:hAnsi="Adobe Clean Light" w:cs="Arial"/>
          <w:sz w:val="24"/>
          <w:szCs w:val="24"/>
        </w:rPr>
        <w:t xml:space="preserve"> A machine learning recommender program will be built to provide top profiles based on the job description passed to the program</w:t>
      </w:r>
    </w:p>
    <w:p w14:paraId="25D0704F" w14:textId="77777777" w:rsidR="00B1344B" w:rsidRDefault="00512D7B" w:rsidP="004820EE">
      <w:pPr>
        <w:pStyle w:val="ListParagraph"/>
        <w:numPr>
          <w:ilvl w:val="0"/>
          <w:numId w:val="3"/>
        </w:numPr>
        <w:tabs>
          <w:tab w:val="left" w:pos="1068"/>
        </w:tabs>
        <w:rPr>
          <w:rFonts w:ascii="Adobe Clean Light" w:hAnsi="Adobe Clean Light" w:cs="Arial"/>
          <w:sz w:val="24"/>
          <w:szCs w:val="24"/>
        </w:rPr>
      </w:pPr>
      <w:r w:rsidRPr="004820EE">
        <w:rPr>
          <w:rFonts w:ascii="Adobe Clean Light" w:hAnsi="Adobe Clean Light" w:cs="Arial"/>
          <w:b/>
          <w:sz w:val="24"/>
          <w:szCs w:val="24"/>
        </w:rPr>
        <w:t>Desired Situation:</w:t>
      </w:r>
      <w:r w:rsidRPr="004820EE">
        <w:rPr>
          <w:rFonts w:ascii="Adobe Clean Light" w:hAnsi="Adobe Clean Light" w:cs="Arial"/>
          <w:sz w:val="24"/>
          <w:szCs w:val="24"/>
        </w:rPr>
        <w:t xml:space="preserve"> An Automated engine which goes beyond keyword search and help match the right set of resumes for a given Job description.</w:t>
      </w:r>
    </w:p>
    <w:p w14:paraId="6F26B31C" w14:textId="77777777" w:rsidR="00BA3F0A" w:rsidRDefault="00BA3F0A" w:rsidP="00BA3F0A">
      <w:pPr>
        <w:rPr>
          <w:rFonts w:ascii="Adobe Clean Light" w:hAnsi="Adobe Clean Light" w:cs="Arial"/>
          <w:b/>
          <w:sz w:val="24"/>
          <w:szCs w:val="24"/>
        </w:rPr>
      </w:pPr>
      <w:r w:rsidRPr="00E915C3">
        <w:rPr>
          <w:rFonts w:ascii="Adobe Clean Light" w:hAnsi="Adobe Clean Light" w:cs="Arial"/>
          <w:b/>
          <w:sz w:val="24"/>
          <w:szCs w:val="24"/>
        </w:rPr>
        <w:t>Background Study Required</w:t>
      </w:r>
    </w:p>
    <w:p w14:paraId="3AB2248B" w14:textId="77777777" w:rsidR="00473904" w:rsidRPr="00795045" w:rsidRDefault="00473904" w:rsidP="00BA3F0A">
      <w:pPr>
        <w:rPr>
          <w:rFonts w:ascii="Adobe Clean Light" w:hAnsi="Adobe Clean Light" w:cs="Arial"/>
          <w:sz w:val="24"/>
          <w:szCs w:val="24"/>
        </w:rPr>
      </w:pPr>
      <w:r w:rsidRPr="00795045">
        <w:rPr>
          <w:rFonts w:ascii="Adobe Clean Light" w:hAnsi="Adobe Clean Light" w:cs="Arial"/>
          <w:sz w:val="24"/>
          <w:szCs w:val="24"/>
        </w:rPr>
        <w:t>We divided our background study into two parts: Domain Knowledge &amp;</w:t>
      </w:r>
      <w:r w:rsidR="00795045" w:rsidRPr="00795045">
        <w:rPr>
          <w:rFonts w:ascii="Adobe Clean Light" w:hAnsi="Adobe Clean Light" w:cs="Arial"/>
          <w:sz w:val="24"/>
          <w:szCs w:val="24"/>
        </w:rPr>
        <w:t xml:space="preserve"> </w:t>
      </w:r>
      <w:r w:rsidRPr="00795045">
        <w:rPr>
          <w:rFonts w:ascii="Adobe Clean Light" w:hAnsi="Adobe Clean Light" w:cs="Arial"/>
          <w:sz w:val="24"/>
          <w:szCs w:val="24"/>
        </w:rPr>
        <w:t xml:space="preserve">Execution </w:t>
      </w:r>
    </w:p>
    <w:p w14:paraId="5F30CD93" w14:textId="77777777" w:rsidR="00861081" w:rsidRPr="00E47D73" w:rsidRDefault="00861081" w:rsidP="00E47D73">
      <w:pPr>
        <w:rPr>
          <w:rFonts w:ascii="Adobe Clean Light" w:hAnsi="Adobe Clean Light" w:cs="Arial"/>
          <w:sz w:val="24"/>
          <w:szCs w:val="24"/>
        </w:rPr>
      </w:pPr>
      <w:r w:rsidRPr="00E47D73">
        <w:rPr>
          <w:rFonts w:ascii="Adobe Clean Light" w:hAnsi="Adobe Clean Light" w:cs="Arial"/>
          <w:b/>
          <w:sz w:val="24"/>
          <w:szCs w:val="24"/>
        </w:rPr>
        <w:t>Domain Knowledge</w:t>
      </w:r>
      <w:r w:rsidR="00473904" w:rsidRPr="00E47D73">
        <w:rPr>
          <w:rFonts w:ascii="Adobe Clean Light" w:hAnsi="Adobe Clean Light" w:cs="Arial"/>
          <w:b/>
          <w:sz w:val="24"/>
          <w:szCs w:val="24"/>
        </w:rPr>
        <w:t xml:space="preserve"> </w:t>
      </w:r>
      <w:r w:rsidR="00473904" w:rsidRPr="00E47D73">
        <w:rPr>
          <w:rFonts w:ascii="Adobe Clean Light" w:hAnsi="Adobe Clean Light" w:cs="Arial"/>
          <w:sz w:val="24"/>
          <w:szCs w:val="24"/>
        </w:rPr>
        <w:t>is the key aspect of this project. We spend number of hours discussing with our HR partner on how the recruitment process works, what are the different ATS tools are available, how the current screening process is executed, what is the average time to complete one job posting, and many other relevant information is captured.</w:t>
      </w:r>
    </w:p>
    <w:p w14:paraId="6E4B5B83" w14:textId="77777777" w:rsidR="00BA3F0A" w:rsidRPr="00E47D73" w:rsidRDefault="00BA3F0A" w:rsidP="00E47D73">
      <w:pPr>
        <w:rPr>
          <w:rFonts w:ascii="Adobe Clean Light" w:hAnsi="Adobe Clean Light" w:cs="Arial"/>
          <w:sz w:val="24"/>
          <w:szCs w:val="24"/>
        </w:rPr>
      </w:pPr>
      <w:r w:rsidRPr="00E47D73">
        <w:rPr>
          <w:rFonts w:ascii="Adobe Clean Light" w:hAnsi="Adobe Clean Light" w:cs="Arial"/>
          <w:b/>
          <w:sz w:val="24"/>
          <w:szCs w:val="24"/>
        </w:rPr>
        <w:t>Reading different types of formats:</w:t>
      </w:r>
      <w:r w:rsidRPr="00E47D73">
        <w:rPr>
          <w:rFonts w:ascii="Adobe Clean Light" w:hAnsi="Adobe Clean Light" w:cs="Arial"/>
          <w:sz w:val="24"/>
          <w:szCs w:val="24"/>
        </w:rPr>
        <w:t xml:space="preserve"> This become a challenge since resume never follow a similar structure and is different from each other, while sharing common </w:t>
      </w:r>
      <w:r w:rsidR="00F34B19" w:rsidRPr="00E47D73">
        <w:rPr>
          <w:rFonts w:ascii="Adobe Clean Light" w:hAnsi="Adobe Clean Light" w:cs="Arial"/>
          <w:sz w:val="24"/>
          <w:szCs w:val="24"/>
        </w:rPr>
        <w:t xml:space="preserve">few </w:t>
      </w:r>
      <w:r w:rsidRPr="00E47D73">
        <w:rPr>
          <w:rFonts w:ascii="Adobe Clean Light" w:hAnsi="Adobe Clean Light" w:cs="Arial"/>
          <w:sz w:val="24"/>
          <w:szCs w:val="24"/>
        </w:rPr>
        <w:t xml:space="preserve">heading/segments it can be vary from text to image. We put our sincere efforts read through </w:t>
      </w:r>
      <w:r w:rsidR="00595946" w:rsidRPr="00E47D73">
        <w:rPr>
          <w:rFonts w:ascii="Adobe Clean Light" w:hAnsi="Adobe Clean Light" w:cs="Arial"/>
          <w:sz w:val="24"/>
          <w:szCs w:val="24"/>
        </w:rPr>
        <w:t>and find patterns for input format. We excluded info-graphic &amp; image-based resume for this project.</w:t>
      </w:r>
    </w:p>
    <w:p w14:paraId="5C02ABFF" w14:textId="14AE9242" w:rsidR="00595946" w:rsidRPr="00E47D73" w:rsidRDefault="00595946" w:rsidP="00E47D73">
      <w:pPr>
        <w:rPr>
          <w:rFonts w:ascii="Adobe Clean Light" w:hAnsi="Adobe Clean Light" w:cs="Arial"/>
          <w:sz w:val="24"/>
          <w:szCs w:val="24"/>
        </w:rPr>
      </w:pPr>
      <w:r w:rsidRPr="00E47D73">
        <w:rPr>
          <w:rFonts w:ascii="Adobe Clean Light" w:hAnsi="Adobe Clean Light" w:cs="Arial"/>
          <w:b/>
          <w:sz w:val="24"/>
          <w:szCs w:val="24"/>
        </w:rPr>
        <w:t>Resume Analyzing Process:</w:t>
      </w:r>
      <w:r w:rsidRPr="00E47D73">
        <w:rPr>
          <w:rFonts w:ascii="Adobe Clean Light" w:hAnsi="Adobe Clean Light" w:cs="Arial"/>
          <w:sz w:val="24"/>
          <w:szCs w:val="24"/>
        </w:rPr>
        <w:t xml:space="preserve"> Selecting parsing methodology, for segments extraction is required a lot of pre-reads on text analytics. Going through concepts on NLP approach, Machine learning approach was required.</w:t>
      </w:r>
    </w:p>
    <w:p w14:paraId="082DA4E7" w14:textId="511E0F0D" w:rsidR="00806DAE" w:rsidRPr="00E47D73" w:rsidRDefault="00806DAE" w:rsidP="00E47D73">
      <w:pPr>
        <w:rPr>
          <w:rFonts w:ascii="Adobe Clean Light" w:hAnsi="Adobe Clean Light" w:cs="Arial"/>
          <w:sz w:val="24"/>
          <w:szCs w:val="24"/>
        </w:rPr>
      </w:pPr>
      <w:r w:rsidRPr="00E47D73">
        <w:rPr>
          <w:rFonts w:ascii="Adobe Clean Light" w:hAnsi="Adobe Clean Light" w:cs="Arial"/>
          <w:b/>
          <w:sz w:val="24"/>
          <w:szCs w:val="24"/>
        </w:rPr>
        <w:t>EDA with available set of resumes:</w:t>
      </w:r>
      <w:r w:rsidRPr="00E47D73">
        <w:rPr>
          <w:rFonts w:ascii="Adobe Clean Light" w:hAnsi="Adobe Clean Light" w:cs="Arial"/>
          <w:sz w:val="24"/>
          <w:szCs w:val="24"/>
        </w:rPr>
        <w:t xml:space="preserve"> We undertook the EDA process with the set of resumes shared with us. Using Various text extraction and text analytic techniques, following questions were answered</w:t>
      </w:r>
    </w:p>
    <w:p w14:paraId="58F902E3" w14:textId="3A62D8A1" w:rsidR="00850D0D" w:rsidRPr="00850D0D" w:rsidRDefault="00806DAE" w:rsidP="00850D0D">
      <w:pPr>
        <w:pStyle w:val="ListParagraph"/>
        <w:numPr>
          <w:ilvl w:val="0"/>
          <w:numId w:val="25"/>
        </w:numPr>
        <w:rPr>
          <w:rFonts w:ascii="Adobe Clean Light" w:hAnsi="Adobe Clean Light" w:cs="Arial"/>
          <w:sz w:val="24"/>
          <w:szCs w:val="24"/>
        </w:rPr>
      </w:pPr>
      <w:r>
        <w:rPr>
          <w:rFonts w:ascii="Adobe Clean Light" w:hAnsi="Adobe Clean Light" w:cs="Arial"/>
          <w:sz w:val="24"/>
          <w:szCs w:val="24"/>
        </w:rPr>
        <w:t>What are the most common headings used in Resume?</w:t>
      </w:r>
    </w:p>
    <w:p w14:paraId="6A1A1016" w14:textId="50B24570" w:rsidR="00806DAE" w:rsidRDefault="00806DAE" w:rsidP="00850D0D">
      <w:pPr>
        <w:pStyle w:val="ListParagraph"/>
        <w:numPr>
          <w:ilvl w:val="0"/>
          <w:numId w:val="25"/>
        </w:numPr>
        <w:rPr>
          <w:rFonts w:ascii="Adobe Clean Light" w:hAnsi="Adobe Clean Light" w:cs="Arial"/>
          <w:sz w:val="24"/>
          <w:szCs w:val="24"/>
        </w:rPr>
      </w:pPr>
      <w:r>
        <w:rPr>
          <w:rFonts w:ascii="Adobe Clean Light" w:hAnsi="Adobe Clean Light" w:cs="Arial"/>
          <w:sz w:val="24"/>
          <w:szCs w:val="24"/>
        </w:rPr>
        <w:t>What percentage of resumes has minimal one Table structure?</w:t>
      </w:r>
    </w:p>
    <w:p w14:paraId="7FD5F797" w14:textId="6D4CF957" w:rsidR="00806DAE" w:rsidRDefault="00806DAE" w:rsidP="00850D0D">
      <w:pPr>
        <w:pStyle w:val="ListParagraph"/>
        <w:numPr>
          <w:ilvl w:val="0"/>
          <w:numId w:val="25"/>
        </w:numPr>
        <w:rPr>
          <w:rFonts w:ascii="Adobe Clean Light" w:hAnsi="Adobe Clean Light" w:cs="Arial"/>
          <w:sz w:val="24"/>
          <w:szCs w:val="24"/>
        </w:rPr>
      </w:pPr>
      <w:r>
        <w:rPr>
          <w:rFonts w:ascii="Adobe Clean Light" w:hAnsi="Adobe Clean Light" w:cs="Arial"/>
          <w:sz w:val="24"/>
          <w:szCs w:val="24"/>
        </w:rPr>
        <w:t>What are the Unique words which are used in specific section of a resume?</w:t>
      </w:r>
    </w:p>
    <w:p w14:paraId="3D0663D6" w14:textId="0323B5AB" w:rsidR="00806DAE" w:rsidRDefault="00806DAE" w:rsidP="00850D0D">
      <w:pPr>
        <w:pStyle w:val="ListParagraph"/>
        <w:numPr>
          <w:ilvl w:val="0"/>
          <w:numId w:val="25"/>
        </w:numPr>
        <w:rPr>
          <w:rFonts w:ascii="Adobe Clean Light" w:hAnsi="Adobe Clean Light" w:cs="Arial"/>
          <w:sz w:val="24"/>
          <w:szCs w:val="24"/>
        </w:rPr>
      </w:pPr>
      <w:r>
        <w:rPr>
          <w:rFonts w:ascii="Adobe Clean Light" w:hAnsi="Adobe Clean Light" w:cs="Arial"/>
          <w:sz w:val="24"/>
          <w:szCs w:val="24"/>
        </w:rPr>
        <w:t>What are the common ways of mentioning total experience in Resumes?</w:t>
      </w:r>
    </w:p>
    <w:p w14:paraId="0BFD0FA8" w14:textId="37944468" w:rsidR="00806DAE" w:rsidRDefault="00806DAE" w:rsidP="00850D0D">
      <w:pPr>
        <w:pStyle w:val="ListParagraph"/>
        <w:numPr>
          <w:ilvl w:val="0"/>
          <w:numId w:val="25"/>
        </w:numPr>
        <w:rPr>
          <w:rFonts w:ascii="Adobe Clean Light" w:hAnsi="Adobe Clean Light" w:cs="Arial"/>
          <w:sz w:val="24"/>
          <w:szCs w:val="24"/>
        </w:rPr>
      </w:pPr>
      <w:r>
        <w:rPr>
          <w:rFonts w:ascii="Adobe Clean Light" w:hAnsi="Adobe Clean Light" w:cs="Arial"/>
          <w:sz w:val="24"/>
          <w:szCs w:val="24"/>
        </w:rPr>
        <w:t>What are the unique words used in Education section of a Resume?</w:t>
      </w:r>
    </w:p>
    <w:p w14:paraId="4D7E7A51" w14:textId="70E23EBB" w:rsidR="003E4314" w:rsidRPr="00E47D73" w:rsidRDefault="00806DAE" w:rsidP="00E47D73">
      <w:pPr>
        <w:rPr>
          <w:rFonts w:ascii="Adobe Clean Light" w:hAnsi="Adobe Clean Light" w:cs="Arial"/>
          <w:sz w:val="24"/>
          <w:szCs w:val="24"/>
        </w:rPr>
      </w:pPr>
      <w:r w:rsidRPr="00E47D73">
        <w:rPr>
          <w:rFonts w:ascii="Adobe Clean Light" w:hAnsi="Adobe Clean Light" w:cs="Arial"/>
          <w:sz w:val="24"/>
          <w:szCs w:val="24"/>
        </w:rPr>
        <w:t>The above Background Study helped us to identify</w:t>
      </w:r>
      <w:r w:rsidR="00E47D73" w:rsidRPr="00E47D73">
        <w:rPr>
          <w:rFonts w:ascii="Adobe Clean Light" w:hAnsi="Adobe Clean Light" w:cs="Arial"/>
          <w:sz w:val="24"/>
          <w:szCs w:val="24"/>
        </w:rPr>
        <w:t xml:space="preserve"> i</w:t>
      </w:r>
      <w:r w:rsidRPr="00E47D73">
        <w:rPr>
          <w:rFonts w:ascii="Adobe Clean Light" w:hAnsi="Adobe Clean Light" w:cs="Arial"/>
          <w:sz w:val="24"/>
          <w:szCs w:val="24"/>
        </w:rPr>
        <w:t>mportant Features to be extracted</w:t>
      </w:r>
      <w:r w:rsidR="00E47D73">
        <w:rPr>
          <w:rFonts w:ascii="Adobe Clean Light" w:hAnsi="Adobe Clean Light" w:cs="Arial"/>
          <w:sz w:val="24"/>
          <w:szCs w:val="24"/>
        </w:rPr>
        <w:t xml:space="preserve"> and w</w:t>
      </w:r>
      <w:r w:rsidR="003E4314" w:rsidRPr="00E47D73">
        <w:rPr>
          <w:rFonts w:ascii="Adobe Clean Light" w:hAnsi="Adobe Clean Light" w:cs="Arial"/>
          <w:sz w:val="24"/>
          <w:szCs w:val="24"/>
        </w:rPr>
        <w:t xml:space="preserve">e finalized 5 Features to be extracted </w:t>
      </w:r>
      <w:r w:rsidR="00E47D73">
        <w:rPr>
          <w:rFonts w:ascii="Adobe Clean Light" w:hAnsi="Adobe Clean Light" w:cs="Arial"/>
          <w:sz w:val="24"/>
          <w:szCs w:val="24"/>
        </w:rPr>
        <w:t>is as follow</w:t>
      </w:r>
    </w:p>
    <w:p w14:paraId="4C08AC63" w14:textId="79202605" w:rsidR="003E4314" w:rsidRDefault="003E4314" w:rsidP="00E47D73">
      <w:pPr>
        <w:pStyle w:val="ListParagraph"/>
        <w:numPr>
          <w:ilvl w:val="0"/>
          <w:numId w:val="26"/>
        </w:numPr>
        <w:rPr>
          <w:rFonts w:ascii="Adobe Clean Light" w:hAnsi="Adobe Clean Light" w:cs="Arial"/>
          <w:sz w:val="24"/>
          <w:szCs w:val="24"/>
        </w:rPr>
      </w:pPr>
      <w:r>
        <w:rPr>
          <w:rFonts w:ascii="Adobe Clean Light" w:hAnsi="Adobe Clean Light" w:cs="Arial"/>
          <w:sz w:val="24"/>
          <w:szCs w:val="24"/>
        </w:rPr>
        <w:t>Total Experience</w:t>
      </w:r>
    </w:p>
    <w:p w14:paraId="615F8507" w14:textId="796B87EB" w:rsidR="003E4314" w:rsidRDefault="003E4314" w:rsidP="00E47D73">
      <w:pPr>
        <w:pStyle w:val="ListParagraph"/>
        <w:numPr>
          <w:ilvl w:val="0"/>
          <w:numId w:val="26"/>
        </w:numPr>
        <w:rPr>
          <w:rFonts w:ascii="Adobe Clean Light" w:hAnsi="Adobe Clean Light" w:cs="Arial"/>
          <w:sz w:val="24"/>
          <w:szCs w:val="24"/>
        </w:rPr>
      </w:pPr>
      <w:r>
        <w:rPr>
          <w:rFonts w:ascii="Adobe Clean Light" w:hAnsi="Adobe Clean Light" w:cs="Arial"/>
          <w:sz w:val="24"/>
          <w:szCs w:val="24"/>
        </w:rPr>
        <w:t>Relevant Experience</w:t>
      </w:r>
    </w:p>
    <w:p w14:paraId="2D4A29EC" w14:textId="5FD6C2BF" w:rsidR="003E4314" w:rsidRDefault="003E4314" w:rsidP="00E47D73">
      <w:pPr>
        <w:pStyle w:val="ListParagraph"/>
        <w:numPr>
          <w:ilvl w:val="0"/>
          <w:numId w:val="26"/>
        </w:numPr>
        <w:rPr>
          <w:rFonts w:ascii="Adobe Clean Light" w:hAnsi="Adobe Clean Light" w:cs="Arial"/>
          <w:sz w:val="24"/>
          <w:szCs w:val="24"/>
        </w:rPr>
      </w:pPr>
      <w:r>
        <w:rPr>
          <w:rFonts w:ascii="Adobe Clean Light" w:hAnsi="Adobe Clean Light" w:cs="Arial"/>
          <w:sz w:val="24"/>
          <w:szCs w:val="24"/>
        </w:rPr>
        <w:t>Skill Level</w:t>
      </w:r>
    </w:p>
    <w:p w14:paraId="4CFA05E2" w14:textId="31248312" w:rsidR="003E4314" w:rsidRDefault="003E4314" w:rsidP="00E47D73">
      <w:pPr>
        <w:pStyle w:val="ListParagraph"/>
        <w:numPr>
          <w:ilvl w:val="0"/>
          <w:numId w:val="26"/>
        </w:numPr>
        <w:rPr>
          <w:rFonts w:ascii="Adobe Clean Light" w:hAnsi="Adobe Clean Light" w:cs="Arial"/>
          <w:sz w:val="24"/>
          <w:szCs w:val="24"/>
        </w:rPr>
      </w:pPr>
      <w:r>
        <w:rPr>
          <w:rFonts w:ascii="Adobe Clean Light" w:hAnsi="Adobe Clean Light" w:cs="Arial"/>
          <w:sz w:val="24"/>
          <w:szCs w:val="24"/>
        </w:rPr>
        <w:t>Education level</w:t>
      </w:r>
    </w:p>
    <w:p w14:paraId="68F76C3E" w14:textId="223FD6EE" w:rsidR="00850D0D" w:rsidRDefault="003E4314" w:rsidP="00BA47E7">
      <w:pPr>
        <w:pStyle w:val="ListParagraph"/>
        <w:numPr>
          <w:ilvl w:val="0"/>
          <w:numId w:val="26"/>
        </w:numPr>
        <w:rPr>
          <w:rFonts w:ascii="Adobe Clean Light" w:hAnsi="Adobe Clean Light" w:cs="Arial"/>
          <w:sz w:val="24"/>
          <w:szCs w:val="24"/>
        </w:rPr>
      </w:pPr>
      <w:r>
        <w:rPr>
          <w:rFonts w:ascii="Adobe Clean Light" w:hAnsi="Adobe Clean Light" w:cs="Arial"/>
          <w:sz w:val="24"/>
          <w:szCs w:val="24"/>
        </w:rPr>
        <w:t>College Tier Level</w:t>
      </w:r>
    </w:p>
    <w:p w14:paraId="06252CB9" w14:textId="61FDE548" w:rsidR="00E47D73" w:rsidRDefault="00E47D73" w:rsidP="00E47D73">
      <w:pPr>
        <w:rPr>
          <w:rFonts w:ascii="Adobe Clean Light" w:hAnsi="Adobe Clean Light" w:cs="Arial"/>
          <w:sz w:val="24"/>
          <w:szCs w:val="24"/>
        </w:rPr>
      </w:pPr>
    </w:p>
    <w:p w14:paraId="2670B731" w14:textId="77777777" w:rsidR="00E47D73" w:rsidRDefault="00E47D73" w:rsidP="00BA47E7">
      <w:pPr>
        <w:rPr>
          <w:rFonts w:ascii="Adobe Clean Light" w:hAnsi="Adobe Clean Light" w:cs="Arial"/>
          <w:b/>
          <w:sz w:val="24"/>
          <w:szCs w:val="24"/>
        </w:rPr>
      </w:pPr>
    </w:p>
    <w:p w14:paraId="5D54A221" w14:textId="0F2C02B6" w:rsidR="00C6411B" w:rsidRPr="00BA47E7" w:rsidRDefault="00C6411B" w:rsidP="00BA47E7">
      <w:pPr>
        <w:rPr>
          <w:rFonts w:ascii="Adobe Clean Light" w:hAnsi="Adobe Clean Light" w:cs="Arial"/>
          <w:sz w:val="24"/>
          <w:szCs w:val="24"/>
        </w:rPr>
      </w:pPr>
      <w:r w:rsidRPr="00BA47E7">
        <w:rPr>
          <w:rFonts w:ascii="Adobe Clean Light" w:hAnsi="Adobe Clean Light" w:cs="Arial"/>
          <w:b/>
          <w:sz w:val="24"/>
          <w:szCs w:val="24"/>
        </w:rPr>
        <w:lastRenderedPageBreak/>
        <w:t>Data Availability</w:t>
      </w:r>
    </w:p>
    <w:p w14:paraId="12DCA4A2" w14:textId="77777777" w:rsidR="004B3A03" w:rsidRDefault="004B3A03" w:rsidP="008221F4">
      <w:pPr>
        <w:pStyle w:val="ListParagraph"/>
        <w:numPr>
          <w:ilvl w:val="0"/>
          <w:numId w:val="5"/>
        </w:numPr>
        <w:tabs>
          <w:tab w:val="left" w:pos="1068"/>
        </w:tabs>
        <w:rPr>
          <w:rFonts w:ascii="Adobe Clean Light" w:hAnsi="Adobe Clean Light" w:cs="Arial"/>
          <w:sz w:val="24"/>
          <w:szCs w:val="24"/>
        </w:rPr>
      </w:pPr>
      <w:r>
        <w:rPr>
          <w:rFonts w:ascii="Adobe Clean Light" w:hAnsi="Adobe Clean Light" w:cs="Arial"/>
          <w:sz w:val="24"/>
          <w:szCs w:val="24"/>
        </w:rPr>
        <w:t>Data is provided by client, as requested. We have received the data in form of resumes/profiles well within the first 4 weeks.</w:t>
      </w:r>
    </w:p>
    <w:p w14:paraId="35A489C2" w14:textId="10B9BFFD" w:rsidR="008221F4" w:rsidRDefault="004B3A03" w:rsidP="008221F4">
      <w:pPr>
        <w:pStyle w:val="ListParagraph"/>
        <w:numPr>
          <w:ilvl w:val="0"/>
          <w:numId w:val="5"/>
        </w:numPr>
        <w:tabs>
          <w:tab w:val="left" w:pos="1068"/>
        </w:tabs>
        <w:rPr>
          <w:rFonts w:ascii="Adobe Clean Light" w:hAnsi="Adobe Clean Light" w:cs="Arial"/>
          <w:sz w:val="24"/>
          <w:szCs w:val="24"/>
        </w:rPr>
      </w:pPr>
      <w:r>
        <w:rPr>
          <w:rFonts w:ascii="Adobe Clean Light" w:hAnsi="Adobe Clean Light" w:cs="Arial"/>
          <w:sz w:val="24"/>
          <w:szCs w:val="24"/>
        </w:rPr>
        <w:t>The data is l</w:t>
      </w:r>
      <w:r w:rsidR="008221F4">
        <w:rPr>
          <w:rFonts w:ascii="Adobe Clean Light" w:hAnsi="Adobe Clean Light" w:cs="Arial"/>
          <w:sz w:val="24"/>
          <w:szCs w:val="24"/>
        </w:rPr>
        <w:t xml:space="preserve">imited, as we only received </w:t>
      </w:r>
      <w:r w:rsidR="003E4314">
        <w:rPr>
          <w:rFonts w:ascii="Adobe Clean Light" w:hAnsi="Adobe Clean Light" w:cs="Arial"/>
          <w:sz w:val="24"/>
          <w:szCs w:val="24"/>
        </w:rPr>
        <w:t>80</w:t>
      </w:r>
      <w:r w:rsidR="008221F4">
        <w:rPr>
          <w:rFonts w:ascii="Adobe Clean Light" w:hAnsi="Adobe Clean Light" w:cs="Arial"/>
          <w:sz w:val="24"/>
          <w:szCs w:val="24"/>
        </w:rPr>
        <w:t xml:space="preserve"> resumes to work on this project from the client</w:t>
      </w:r>
      <w:r>
        <w:rPr>
          <w:rFonts w:ascii="Adobe Clean Light" w:hAnsi="Adobe Clean Light" w:cs="Arial"/>
          <w:sz w:val="24"/>
          <w:szCs w:val="24"/>
        </w:rPr>
        <w:t xml:space="preserve"> along with 4 JD’s to work with. More profiles might help us in training the model </w:t>
      </w:r>
    </w:p>
    <w:p w14:paraId="0445A615" w14:textId="5F45A11E" w:rsidR="00595946" w:rsidRDefault="003E4314" w:rsidP="000440B1">
      <w:pPr>
        <w:pStyle w:val="ListParagraph"/>
        <w:numPr>
          <w:ilvl w:val="0"/>
          <w:numId w:val="5"/>
        </w:numPr>
        <w:tabs>
          <w:tab w:val="left" w:pos="1068"/>
        </w:tabs>
        <w:rPr>
          <w:rFonts w:ascii="Adobe Clean Light" w:hAnsi="Adobe Clean Light" w:cs="Arial"/>
          <w:sz w:val="24"/>
          <w:szCs w:val="24"/>
        </w:rPr>
      </w:pPr>
      <w:r>
        <w:rPr>
          <w:rFonts w:ascii="Adobe Clean Light" w:hAnsi="Adobe Clean Light" w:cs="Arial"/>
          <w:sz w:val="24"/>
          <w:szCs w:val="24"/>
        </w:rPr>
        <w:t>The resumes were masked for the PII information. Hence, we did not work on creating any feature pertaining the personal information.</w:t>
      </w:r>
    </w:p>
    <w:p w14:paraId="7F01157E" w14:textId="77777777" w:rsidR="004B3A03" w:rsidRPr="004B3A03" w:rsidRDefault="004B3A03" w:rsidP="004B3A03">
      <w:pPr>
        <w:pStyle w:val="ListParagraph"/>
        <w:tabs>
          <w:tab w:val="left" w:pos="1068"/>
        </w:tabs>
        <w:rPr>
          <w:rFonts w:ascii="Adobe Clean Light" w:hAnsi="Adobe Clean Light" w:cs="Arial"/>
          <w:sz w:val="24"/>
          <w:szCs w:val="24"/>
        </w:rPr>
      </w:pPr>
    </w:p>
    <w:p w14:paraId="67A286DF" w14:textId="77777777" w:rsidR="00C6411B" w:rsidRPr="00E915C3" w:rsidRDefault="00C6411B" w:rsidP="00E915C3">
      <w:pPr>
        <w:rPr>
          <w:rFonts w:ascii="Adobe Clean Light" w:hAnsi="Adobe Clean Light" w:cs="Arial"/>
          <w:b/>
          <w:sz w:val="24"/>
          <w:szCs w:val="24"/>
        </w:rPr>
      </w:pPr>
      <w:r w:rsidRPr="00E915C3">
        <w:rPr>
          <w:rFonts w:ascii="Adobe Clean Light" w:hAnsi="Adobe Clean Light" w:cs="Arial"/>
          <w:b/>
          <w:sz w:val="24"/>
          <w:szCs w:val="24"/>
        </w:rPr>
        <w:t>Limitations</w:t>
      </w:r>
    </w:p>
    <w:p w14:paraId="611CFBD7" w14:textId="77777777" w:rsidR="008221F4" w:rsidRDefault="008221F4" w:rsidP="008221F4">
      <w:pPr>
        <w:pStyle w:val="ListParagraph"/>
        <w:numPr>
          <w:ilvl w:val="0"/>
          <w:numId w:val="5"/>
        </w:numPr>
        <w:tabs>
          <w:tab w:val="left" w:pos="1068"/>
        </w:tabs>
        <w:rPr>
          <w:rFonts w:ascii="Adobe Clean Light" w:hAnsi="Adobe Clean Light"/>
          <w:sz w:val="24"/>
          <w:szCs w:val="24"/>
        </w:rPr>
      </w:pPr>
      <w:r>
        <w:rPr>
          <w:rFonts w:ascii="Adobe Clean Light" w:hAnsi="Adobe Clean Light"/>
          <w:sz w:val="24"/>
          <w:szCs w:val="24"/>
        </w:rPr>
        <w:t>Due to GDPR, resume was masked, limiting on the sharing the information</w:t>
      </w:r>
    </w:p>
    <w:p w14:paraId="619C3D99" w14:textId="35B9E55F" w:rsidR="009022B3" w:rsidRPr="00264657" w:rsidRDefault="00376467" w:rsidP="00264657">
      <w:pPr>
        <w:pStyle w:val="ListParagraph"/>
        <w:numPr>
          <w:ilvl w:val="0"/>
          <w:numId w:val="5"/>
        </w:numPr>
        <w:tabs>
          <w:tab w:val="left" w:pos="1068"/>
        </w:tabs>
        <w:rPr>
          <w:rFonts w:ascii="Adobe Clean Light" w:hAnsi="Adobe Clean Light"/>
          <w:sz w:val="24"/>
          <w:szCs w:val="24"/>
        </w:rPr>
      </w:pPr>
      <w:r>
        <w:rPr>
          <w:rFonts w:ascii="Adobe Clean Light" w:hAnsi="Adobe Clean Light"/>
          <w:sz w:val="24"/>
          <w:szCs w:val="24"/>
        </w:rPr>
        <w:t>Due to time constraints we limited our scope and o</w:t>
      </w:r>
      <w:r w:rsidR="008221F4">
        <w:rPr>
          <w:rFonts w:ascii="Adobe Clean Light" w:hAnsi="Adobe Clean Light"/>
          <w:sz w:val="24"/>
          <w:szCs w:val="24"/>
        </w:rPr>
        <w:t>nly word doc and Pdf as an input format is considered for this project (exclude Image based resume)</w:t>
      </w:r>
      <w:r>
        <w:rPr>
          <w:rFonts w:ascii="Adobe Clean Light" w:hAnsi="Adobe Clean Light"/>
          <w:sz w:val="24"/>
          <w:szCs w:val="24"/>
        </w:rPr>
        <w:t>.</w:t>
      </w:r>
      <w:r w:rsidR="009022B3" w:rsidRPr="00264657">
        <w:rPr>
          <w:rFonts w:ascii="Adobe Clean Light" w:hAnsi="Adobe Clean Light"/>
          <w:sz w:val="24"/>
          <w:szCs w:val="24"/>
        </w:rPr>
        <w:br w:type="page"/>
      </w:r>
    </w:p>
    <w:p w14:paraId="41F3F212" w14:textId="77777777" w:rsidR="009022B3" w:rsidRDefault="009022B3">
      <w:pPr>
        <w:rPr>
          <w:rFonts w:ascii="Adobe Clean Light" w:hAnsi="Adobe Clean Light"/>
          <w:sz w:val="24"/>
          <w:szCs w:val="24"/>
        </w:rPr>
      </w:pPr>
    </w:p>
    <w:p w14:paraId="469A6E10" w14:textId="789344C3" w:rsidR="00C6411B" w:rsidRDefault="00DA7F80" w:rsidP="000440B1">
      <w:pPr>
        <w:tabs>
          <w:tab w:val="left" w:pos="1068"/>
        </w:tabs>
        <w:rPr>
          <w:rFonts w:ascii="Adobe Clean Light" w:hAnsi="Adobe Clean Light" w:cs="Arial"/>
          <w:sz w:val="32"/>
          <w:szCs w:val="24"/>
        </w:rPr>
      </w:pPr>
      <w:r>
        <w:rPr>
          <w:rFonts w:ascii="Adobe Clean Light" w:hAnsi="Adobe Clean Light" w:cs="Arial"/>
          <w:sz w:val="32"/>
          <w:szCs w:val="24"/>
        </w:rPr>
        <w:t xml:space="preserve">Project </w:t>
      </w:r>
      <w:r w:rsidR="00E915C3" w:rsidRPr="00E915C3">
        <w:rPr>
          <w:rFonts w:ascii="Adobe Clean Light" w:hAnsi="Adobe Clean Light" w:cs="Arial"/>
          <w:sz w:val="32"/>
          <w:szCs w:val="24"/>
        </w:rPr>
        <w:t>Framework</w:t>
      </w:r>
      <w:r w:rsidR="009E6FEB">
        <w:rPr>
          <w:rFonts w:ascii="Adobe Clean Light" w:hAnsi="Adobe Clean Light" w:cs="Arial"/>
          <w:sz w:val="32"/>
          <w:szCs w:val="24"/>
        </w:rPr>
        <w:t>/Architecture</w:t>
      </w:r>
    </w:p>
    <w:p w14:paraId="3558322C" w14:textId="77777777" w:rsidR="00E915C3" w:rsidRDefault="00E915C3" w:rsidP="000440B1">
      <w:pPr>
        <w:tabs>
          <w:tab w:val="left" w:pos="1068"/>
        </w:tabs>
        <w:rPr>
          <w:rFonts w:ascii="Adobe Clean Light" w:hAnsi="Adobe Clean Light"/>
          <w:sz w:val="24"/>
          <w:szCs w:val="24"/>
        </w:rPr>
      </w:pPr>
      <w:r>
        <w:rPr>
          <w:noProof/>
        </w:rPr>
        <w:drawing>
          <wp:inline distT="0" distB="0" distL="0" distR="0" wp14:anchorId="69DC5C0B" wp14:editId="45C3F5F3">
            <wp:extent cx="6345555" cy="379476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52386" cy="3798845"/>
                    </a:xfrm>
                    <a:prstGeom prst="rect">
                      <a:avLst/>
                    </a:prstGeom>
                  </pic:spPr>
                </pic:pic>
              </a:graphicData>
            </a:graphic>
          </wp:inline>
        </w:drawing>
      </w:r>
    </w:p>
    <w:p w14:paraId="13898CFE" w14:textId="77777777" w:rsidR="00DA7F80" w:rsidRDefault="00DA7F80" w:rsidP="000440B1">
      <w:pPr>
        <w:tabs>
          <w:tab w:val="left" w:pos="1068"/>
        </w:tabs>
        <w:rPr>
          <w:rFonts w:ascii="Adobe Clean Light" w:hAnsi="Adobe Clean Light"/>
          <w:sz w:val="24"/>
          <w:szCs w:val="24"/>
        </w:rPr>
      </w:pPr>
    </w:p>
    <w:p w14:paraId="1EF298EF" w14:textId="77777777" w:rsidR="00DA7F80" w:rsidRDefault="00DA7F80" w:rsidP="000440B1">
      <w:pPr>
        <w:tabs>
          <w:tab w:val="left" w:pos="1068"/>
        </w:tabs>
        <w:rPr>
          <w:rFonts w:ascii="Adobe Clean Light" w:hAnsi="Adobe Clean Light"/>
          <w:sz w:val="24"/>
          <w:szCs w:val="24"/>
        </w:rPr>
      </w:pPr>
      <w:r>
        <w:rPr>
          <w:rFonts w:ascii="Adobe Clean Light" w:hAnsi="Adobe Clean Light"/>
          <w:sz w:val="24"/>
          <w:szCs w:val="24"/>
        </w:rPr>
        <w:t xml:space="preserve">After acquiring domain knowledge, understanding current industry outlook, reading through various model, theories around job search, understanding resume formats this framework is proposed. This framework will </w:t>
      </w:r>
      <w:r w:rsidR="003524E1">
        <w:rPr>
          <w:rFonts w:ascii="Adobe Clean Light" w:hAnsi="Adobe Clean Light"/>
          <w:sz w:val="24"/>
          <w:szCs w:val="24"/>
        </w:rPr>
        <w:t>be</w:t>
      </w:r>
      <w:r>
        <w:rPr>
          <w:rFonts w:ascii="Adobe Clean Light" w:hAnsi="Adobe Clean Light"/>
          <w:sz w:val="24"/>
          <w:szCs w:val="24"/>
        </w:rPr>
        <w:t xml:space="preserve"> generic in nature and based on different machine learning algorithms, classifying techniques, text standardization, statistical models.</w:t>
      </w:r>
    </w:p>
    <w:p w14:paraId="5BE1C630" w14:textId="77777777" w:rsidR="005973C0" w:rsidRDefault="005973C0" w:rsidP="000440B1">
      <w:pPr>
        <w:tabs>
          <w:tab w:val="left" w:pos="1068"/>
        </w:tabs>
        <w:rPr>
          <w:rFonts w:ascii="Adobe Clean Light" w:hAnsi="Adobe Clean Light"/>
          <w:sz w:val="24"/>
          <w:szCs w:val="24"/>
        </w:rPr>
      </w:pPr>
      <w:r>
        <w:rPr>
          <w:rFonts w:ascii="Adobe Clean Light" w:hAnsi="Adobe Clean Light"/>
          <w:sz w:val="24"/>
          <w:szCs w:val="24"/>
        </w:rPr>
        <w:t>Keeping this framework as base, we break the entire process flow in step by step process. Since, each step has its own challenges while writing/executing codes we decided to follow divide and concur approach for our project.</w:t>
      </w:r>
    </w:p>
    <w:p w14:paraId="7CD7D7E5" w14:textId="28DB6656" w:rsidR="00264622" w:rsidRDefault="00264622">
      <w:pPr>
        <w:rPr>
          <w:rFonts w:ascii="Adobe Clean Light" w:hAnsi="Adobe Clean Light"/>
          <w:sz w:val="24"/>
          <w:szCs w:val="24"/>
        </w:rPr>
      </w:pPr>
      <w:r>
        <w:rPr>
          <w:rFonts w:ascii="Adobe Clean Light" w:hAnsi="Adobe Clean Light"/>
          <w:sz w:val="24"/>
          <w:szCs w:val="24"/>
        </w:rPr>
        <w:br w:type="page"/>
      </w:r>
    </w:p>
    <w:p w14:paraId="7F826BF1" w14:textId="77777777" w:rsidR="00CC781D" w:rsidRDefault="00CC781D" w:rsidP="00CC781D">
      <w:pPr>
        <w:rPr>
          <w:rFonts w:ascii="Adobe Clean Light" w:eastAsia="Times New Roman" w:hAnsi="Adobe Clean Light"/>
          <w:color w:val="4BB2CB"/>
          <w:kern w:val="24"/>
          <w:sz w:val="32"/>
          <w:szCs w:val="32"/>
        </w:rPr>
      </w:pPr>
      <w:r w:rsidRPr="00CC781D">
        <w:rPr>
          <w:rFonts w:ascii="Adobe Clean Light" w:eastAsia="Times New Roman" w:hAnsi="Adobe Clean Light"/>
          <w:color w:val="4BB2CB"/>
          <w:kern w:val="24"/>
          <w:sz w:val="32"/>
          <w:szCs w:val="32"/>
        </w:rPr>
        <w:lastRenderedPageBreak/>
        <w:t>Step by Step: Process flow</w:t>
      </w:r>
    </w:p>
    <w:p w14:paraId="4973F137" w14:textId="77777777" w:rsidR="007D23B2" w:rsidRPr="00F87254" w:rsidRDefault="00F87254" w:rsidP="00CC781D">
      <w:pPr>
        <w:rPr>
          <w:rFonts w:ascii="Adobe Clean Light" w:eastAsia="Times New Roman" w:hAnsi="Adobe Clean Light"/>
          <w:b/>
          <w:color w:val="4BB2CB"/>
          <w:kern w:val="24"/>
          <w:sz w:val="32"/>
          <w:szCs w:val="32"/>
        </w:rPr>
      </w:pPr>
      <w:r w:rsidRPr="00F87254">
        <w:rPr>
          <w:b/>
          <w:noProof/>
          <w:sz w:val="32"/>
          <w:szCs w:val="32"/>
        </w:rPr>
        <mc:AlternateContent>
          <mc:Choice Requires="wpg">
            <w:drawing>
              <wp:anchor distT="0" distB="0" distL="114300" distR="114300" simplePos="0" relativeHeight="251664384" behindDoc="0" locked="0" layoutInCell="1" allowOverlap="1" wp14:anchorId="09BF50F5" wp14:editId="0B918D24">
                <wp:simplePos x="0" y="0"/>
                <wp:positionH relativeFrom="column">
                  <wp:posOffset>-8443</wp:posOffset>
                </wp:positionH>
                <wp:positionV relativeFrom="paragraph">
                  <wp:posOffset>298450</wp:posOffset>
                </wp:positionV>
                <wp:extent cx="342900" cy="320040"/>
                <wp:effectExtent l="0" t="0" r="0" b="3810"/>
                <wp:wrapThrough wrapText="bothSides">
                  <wp:wrapPolygon edited="0">
                    <wp:start x="3600" y="0"/>
                    <wp:lineTo x="0" y="3857"/>
                    <wp:lineTo x="0" y="19286"/>
                    <wp:lineTo x="7200" y="20571"/>
                    <wp:lineTo x="18000" y="20571"/>
                    <wp:lineTo x="20400" y="18000"/>
                    <wp:lineTo x="20400" y="3857"/>
                    <wp:lineTo x="13200" y="0"/>
                    <wp:lineTo x="3600" y="0"/>
                  </wp:wrapPolygon>
                </wp:wrapThrough>
                <wp:docPr id="3" name="Group 3083"/>
                <wp:cNvGraphicFramePr/>
                <a:graphic xmlns:a="http://schemas.openxmlformats.org/drawingml/2006/main">
                  <a:graphicData uri="http://schemas.microsoft.com/office/word/2010/wordprocessingGroup">
                    <wpg:wgp>
                      <wpg:cNvGrpSpPr/>
                      <wpg:grpSpPr bwMode="auto">
                        <a:xfrm>
                          <a:off x="0" y="0"/>
                          <a:ext cx="342900" cy="320040"/>
                          <a:chOff x="0" y="0"/>
                          <a:chExt cx="587375" cy="561975"/>
                        </a:xfrm>
                      </wpg:grpSpPr>
                      <wps:wsp>
                        <wps:cNvPr id="21" name="Freeform 22"/>
                        <wps:cNvSpPr>
                          <a:spLocks/>
                        </wps:cNvSpPr>
                        <wps:spPr bwMode="auto">
                          <a:xfrm>
                            <a:off x="152400" y="219075"/>
                            <a:ext cx="133350" cy="228600"/>
                          </a:xfrm>
                          <a:custGeom>
                            <a:avLst/>
                            <a:gdLst>
                              <a:gd name="T0" fmla="*/ 0 w 84"/>
                              <a:gd name="T1" fmla="*/ 0 h 144"/>
                              <a:gd name="T2" fmla="*/ 0 w 84"/>
                              <a:gd name="T3" fmla="*/ 2147483646 h 144"/>
                              <a:gd name="T4" fmla="*/ 2147483646 w 84"/>
                              <a:gd name="T5" fmla="*/ 2147483646 h 144"/>
                              <a:gd name="T6" fmla="*/ 2147483646 w 84"/>
                              <a:gd name="T7" fmla="*/ 2147483646 h 144"/>
                              <a:gd name="T8" fmla="*/ 0 w 84"/>
                              <a:gd name="T9" fmla="*/ 0 h 144"/>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84" h="144">
                                <a:moveTo>
                                  <a:pt x="0" y="0"/>
                                </a:moveTo>
                                <a:lnTo>
                                  <a:pt x="0" y="92"/>
                                </a:lnTo>
                                <a:lnTo>
                                  <a:pt x="84" y="144"/>
                                </a:lnTo>
                                <a:lnTo>
                                  <a:pt x="84" y="52"/>
                                </a:lnTo>
                                <a:lnTo>
                                  <a:pt x="0" y="0"/>
                                </a:lnTo>
                                <a:close/>
                              </a:path>
                            </a:pathLst>
                          </a:custGeom>
                          <a:solidFill>
                            <a:srgbClr val="4BB2CB"/>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22" name="Freeform 23"/>
                        <wps:cNvSpPr>
                          <a:spLocks noEditPoints="1"/>
                        </wps:cNvSpPr>
                        <wps:spPr bwMode="auto">
                          <a:xfrm>
                            <a:off x="168275" y="120650"/>
                            <a:ext cx="273050" cy="327025"/>
                          </a:xfrm>
                          <a:custGeom>
                            <a:avLst/>
                            <a:gdLst>
                              <a:gd name="T0" fmla="*/ 0 w 172"/>
                              <a:gd name="T1" fmla="*/ 2147483646 h 206"/>
                              <a:gd name="T2" fmla="*/ 2147483646 w 172"/>
                              <a:gd name="T3" fmla="*/ 2147483646 h 206"/>
                              <a:gd name="T4" fmla="*/ 2147483646 w 172"/>
                              <a:gd name="T5" fmla="*/ 2147483646 h 206"/>
                              <a:gd name="T6" fmla="*/ 2147483646 w 172"/>
                              <a:gd name="T7" fmla="*/ 0 h 206"/>
                              <a:gd name="T8" fmla="*/ 0 w 172"/>
                              <a:gd name="T9" fmla="*/ 2147483646 h 206"/>
                              <a:gd name="T10" fmla="*/ 0 w 172"/>
                              <a:gd name="T11" fmla="*/ 2147483646 h 206"/>
                              <a:gd name="T12" fmla="*/ 2147483646 w 172"/>
                              <a:gd name="T13" fmla="*/ 2147483646 h 206"/>
                              <a:gd name="T14" fmla="*/ 2147483646 w 172"/>
                              <a:gd name="T15" fmla="*/ 2147483646 h 206"/>
                              <a:gd name="T16" fmla="*/ 2147483646 w 172"/>
                              <a:gd name="T17" fmla="*/ 2147483646 h 206"/>
                              <a:gd name="T18" fmla="*/ 2147483646 w 172"/>
                              <a:gd name="T19" fmla="*/ 2147483646 h 206"/>
                              <a:gd name="T20" fmla="*/ 2147483646 w 172"/>
                              <a:gd name="T21" fmla="*/ 2147483646 h 206"/>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0" t="0" r="r" b="b"/>
                            <a:pathLst>
                              <a:path w="172" h="206">
                                <a:moveTo>
                                  <a:pt x="0" y="50"/>
                                </a:moveTo>
                                <a:lnTo>
                                  <a:pt x="82" y="100"/>
                                </a:lnTo>
                                <a:lnTo>
                                  <a:pt x="164" y="50"/>
                                </a:lnTo>
                                <a:lnTo>
                                  <a:pt x="82" y="0"/>
                                </a:lnTo>
                                <a:lnTo>
                                  <a:pt x="0" y="50"/>
                                </a:lnTo>
                                <a:close/>
                                <a:moveTo>
                                  <a:pt x="172" y="62"/>
                                </a:moveTo>
                                <a:lnTo>
                                  <a:pt x="172" y="152"/>
                                </a:lnTo>
                                <a:lnTo>
                                  <a:pt x="90" y="206"/>
                                </a:lnTo>
                                <a:lnTo>
                                  <a:pt x="90" y="114"/>
                                </a:lnTo>
                                <a:lnTo>
                                  <a:pt x="172" y="62"/>
                                </a:lnTo>
                                <a:close/>
                              </a:path>
                            </a:pathLst>
                          </a:custGeom>
                          <a:solidFill>
                            <a:srgbClr val="5C5D60"/>
                          </a:solidFill>
                          <a:ln>
                            <a:noFill/>
                          </a:ln>
                          <a:extLst>
                            <a:ext uri="{91240B29-F687-4F45-9708-019B960494DF}">
                              <a14:hiddenLine xmlns:a14="http://schemas.microsoft.com/office/drawing/2010/main" w="9525">
                                <a:solidFill>
                                  <a:srgbClr val="000000"/>
                                </a:solidFill>
                                <a:round/>
                                <a:headEnd/>
                                <a:tailEnd/>
                              </a14:hiddenLine>
                            </a:ext>
                          </a:extLst>
                        </wps:spPr>
                        <wps:bodyPr/>
                      </wps:wsp>
                      <wps:wsp>
                        <wps:cNvPr id="23" name="Freeform 24"/>
                        <wps:cNvSpPr>
                          <a:spLocks noEditPoints="1"/>
                        </wps:cNvSpPr>
                        <wps:spPr bwMode="auto">
                          <a:xfrm>
                            <a:off x="0" y="0"/>
                            <a:ext cx="587375" cy="561975"/>
                          </a:xfrm>
                          <a:custGeom>
                            <a:avLst/>
                            <a:gdLst>
                              <a:gd name="T0" fmla="*/ 0 w 185"/>
                              <a:gd name="T1" fmla="*/ 2147483646 h 177"/>
                              <a:gd name="T2" fmla="*/ 2147483646 w 185"/>
                              <a:gd name="T3" fmla="*/ 2147483646 h 177"/>
                              <a:gd name="T4" fmla="*/ 2147483646 w 185"/>
                              <a:gd name="T5" fmla="*/ 2147483646 h 177"/>
                              <a:gd name="T6" fmla="*/ 2147483646 w 185"/>
                              <a:gd name="T7" fmla="*/ 2147483646 h 177"/>
                              <a:gd name="T8" fmla="*/ 2147483646 w 185"/>
                              <a:gd name="T9" fmla="*/ 2147483646 h 177"/>
                              <a:gd name="T10" fmla="*/ 2147483646 w 185"/>
                              <a:gd name="T11" fmla="*/ 2147483646 h 177"/>
                              <a:gd name="T12" fmla="*/ 0 w 185"/>
                              <a:gd name="T13" fmla="*/ 2147483646 h 177"/>
                              <a:gd name="T14" fmla="*/ 2147483646 w 185"/>
                              <a:gd name="T15" fmla="*/ 2147483646 h 177"/>
                              <a:gd name="T16" fmla="*/ 2147483646 w 185"/>
                              <a:gd name="T17" fmla="*/ 2147483646 h 177"/>
                              <a:gd name="T18" fmla="*/ 2147483646 w 185"/>
                              <a:gd name="T19" fmla="*/ 2147483646 h 177"/>
                              <a:gd name="T20" fmla="*/ 2147483646 w 185"/>
                              <a:gd name="T21" fmla="*/ 2147483646 h 177"/>
                              <a:gd name="T22" fmla="*/ 2147483646 w 185"/>
                              <a:gd name="T23" fmla="*/ 2147483646 h 177"/>
                              <a:gd name="T24" fmla="*/ 2147483646 w 185"/>
                              <a:gd name="T25" fmla="*/ 2147483646 h 177"/>
                              <a:gd name="T26" fmla="*/ 2147483646 w 185"/>
                              <a:gd name="T27" fmla="*/ 2147483646 h 177"/>
                              <a:gd name="T28" fmla="*/ 2147483646 w 185"/>
                              <a:gd name="T29" fmla="*/ 2147483646 h 177"/>
                              <a:gd name="T30" fmla="*/ 2147483646 w 185"/>
                              <a:gd name="T31" fmla="*/ 2147483646 h 177"/>
                              <a:gd name="T32" fmla="*/ 2147483646 w 185"/>
                              <a:gd name="T33" fmla="*/ 2147483646 h 177"/>
                              <a:gd name="T34" fmla="*/ 2147483646 w 185"/>
                              <a:gd name="T35" fmla="*/ 2147483646 h 177"/>
                              <a:gd name="T36" fmla="*/ 2147483646 w 185"/>
                              <a:gd name="T37" fmla="*/ 2147483646 h 177"/>
                              <a:gd name="T38" fmla="*/ 2147483646 w 185"/>
                              <a:gd name="T39" fmla="*/ 2147483646 h 177"/>
                              <a:gd name="T40" fmla="*/ 2147483646 w 185"/>
                              <a:gd name="T41" fmla="*/ 2147483646 h 177"/>
                              <a:gd name="T42" fmla="*/ 2147483646 w 185"/>
                              <a:gd name="T43" fmla="*/ 2147483646 h 177"/>
                              <a:gd name="T44" fmla="*/ 2147483646 w 185"/>
                              <a:gd name="T45" fmla="*/ 2147483646 h 177"/>
                              <a:gd name="T46" fmla="*/ 2147483646 w 185"/>
                              <a:gd name="T47" fmla="*/ 2147483646 h 177"/>
                              <a:gd name="T48" fmla="*/ 2147483646 w 185"/>
                              <a:gd name="T49" fmla="*/ 2147483646 h 177"/>
                              <a:gd name="T50" fmla="*/ 2147483646 w 185"/>
                              <a:gd name="T51" fmla="*/ 2147483646 h 177"/>
                              <a:gd name="T52" fmla="*/ 2147483646 w 185"/>
                              <a:gd name="T53" fmla="*/ 2147483646 h 177"/>
                              <a:gd name="T54" fmla="*/ 2147483646 w 185"/>
                              <a:gd name="T55" fmla="*/ 2147483646 h 177"/>
                              <a:gd name="T56" fmla="*/ 2147483646 w 185"/>
                              <a:gd name="T57" fmla="*/ 2147483646 h 177"/>
                              <a:gd name="T58" fmla="*/ 2147483646 w 185"/>
                              <a:gd name="T59" fmla="*/ 2147483646 h 177"/>
                              <a:gd name="T60" fmla="*/ 2147483646 w 185"/>
                              <a:gd name="T61" fmla="*/ 2147483646 h 177"/>
                              <a:gd name="T62" fmla="*/ 2147483646 w 185"/>
                              <a:gd name="T63" fmla="*/ 2147483646 h 177"/>
                              <a:gd name="T64" fmla="*/ 2147483646 w 185"/>
                              <a:gd name="T65" fmla="*/ 2147483646 h 177"/>
                              <a:gd name="T66" fmla="*/ 2147483646 w 185"/>
                              <a:gd name="T67" fmla="*/ 2147483646 h 177"/>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Lst>
                            <a:ahLst/>
                            <a:cxnLst>
                              <a:cxn ang="T68">
                                <a:pos x="T0" y="T1"/>
                              </a:cxn>
                              <a:cxn ang="T69">
                                <a:pos x="T2" y="T3"/>
                              </a:cxn>
                              <a:cxn ang="T70">
                                <a:pos x="T4" y="T5"/>
                              </a:cxn>
                              <a:cxn ang="T71">
                                <a:pos x="T6" y="T7"/>
                              </a:cxn>
                              <a:cxn ang="T72">
                                <a:pos x="T8" y="T9"/>
                              </a:cxn>
                              <a:cxn ang="T73">
                                <a:pos x="T10" y="T11"/>
                              </a:cxn>
                              <a:cxn ang="T74">
                                <a:pos x="T12" y="T13"/>
                              </a:cxn>
                              <a:cxn ang="T75">
                                <a:pos x="T14" y="T15"/>
                              </a:cxn>
                              <a:cxn ang="T76">
                                <a:pos x="T16" y="T17"/>
                              </a:cxn>
                              <a:cxn ang="T77">
                                <a:pos x="T18" y="T19"/>
                              </a:cxn>
                              <a:cxn ang="T78">
                                <a:pos x="T20" y="T21"/>
                              </a:cxn>
                              <a:cxn ang="T79">
                                <a:pos x="T22" y="T23"/>
                              </a:cxn>
                              <a:cxn ang="T80">
                                <a:pos x="T24" y="T25"/>
                              </a:cxn>
                              <a:cxn ang="T81">
                                <a:pos x="T26" y="T27"/>
                              </a:cxn>
                              <a:cxn ang="T82">
                                <a:pos x="T28" y="T29"/>
                              </a:cxn>
                              <a:cxn ang="T83">
                                <a:pos x="T30" y="T31"/>
                              </a:cxn>
                              <a:cxn ang="T84">
                                <a:pos x="T32" y="T33"/>
                              </a:cxn>
                              <a:cxn ang="T85">
                                <a:pos x="T34" y="T35"/>
                              </a:cxn>
                              <a:cxn ang="T86">
                                <a:pos x="T36" y="T37"/>
                              </a:cxn>
                              <a:cxn ang="T87">
                                <a:pos x="T38" y="T39"/>
                              </a:cxn>
                              <a:cxn ang="T88">
                                <a:pos x="T40" y="T41"/>
                              </a:cxn>
                              <a:cxn ang="T89">
                                <a:pos x="T42" y="T43"/>
                              </a:cxn>
                              <a:cxn ang="T90">
                                <a:pos x="T44" y="T45"/>
                              </a:cxn>
                              <a:cxn ang="T91">
                                <a:pos x="T46" y="T47"/>
                              </a:cxn>
                              <a:cxn ang="T92">
                                <a:pos x="T48" y="T49"/>
                              </a:cxn>
                              <a:cxn ang="T93">
                                <a:pos x="T50" y="T51"/>
                              </a:cxn>
                              <a:cxn ang="T94">
                                <a:pos x="T52" y="T53"/>
                              </a:cxn>
                              <a:cxn ang="T95">
                                <a:pos x="T54" y="T55"/>
                              </a:cxn>
                              <a:cxn ang="T96">
                                <a:pos x="T56" y="T57"/>
                              </a:cxn>
                              <a:cxn ang="T97">
                                <a:pos x="T58" y="T59"/>
                              </a:cxn>
                              <a:cxn ang="T98">
                                <a:pos x="T60" y="T61"/>
                              </a:cxn>
                              <a:cxn ang="T99">
                                <a:pos x="T62" y="T63"/>
                              </a:cxn>
                              <a:cxn ang="T100">
                                <a:pos x="T64" y="T65"/>
                              </a:cxn>
                              <a:cxn ang="T101">
                                <a:pos x="T66" y="T67"/>
                              </a:cxn>
                            </a:cxnLst>
                            <a:rect l="0" t="0" r="r" b="b"/>
                            <a:pathLst>
                              <a:path w="185" h="177">
                                <a:moveTo>
                                  <a:pt x="0" y="87"/>
                                </a:moveTo>
                                <a:cubicBezTo>
                                  <a:pt x="0" y="57"/>
                                  <a:pt x="14" y="29"/>
                                  <a:pt x="42" y="13"/>
                                </a:cubicBezTo>
                                <a:cubicBezTo>
                                  <a:pt x="59" y="3"/>
                                  <a:pt x="78" y="0"/>
                                  <a:pt x="96" y="3"/>
                                </a:cubicBezTo>
                                <a:cubicBezTo>
                                  <a:pt x="96" y="4"/>
                                  <a:pt x="96" y="4"/>
                                  <a:pt x="96" y="5"/>
                                </a:cubicBezTo>
                                <a:cubicBezTo>
                                  <a:pt x="82" y="4"/>
                                  <a:pt x="68" y="7"/>
                                  <a:pt x="55" y="14"/>
                                </a:cubicBezTo>
                                <a:cubicBezTo>
                                  <a:pt x="26" y="31"/>
                                  <a:pt x="12" y="64"/>
                                  <a:pt x="19" y="95"/>
                                </a:cubicBezTo>
                                <a:cubicBezTo>
                                  <a:pt x="0" y="87"/>
                                  <a:pt x="0" y="87"/>
                                  <a:pt x="0" y="87"/>
                                </a:cubicBezTo>
                                <a:close/>
                                <a:moveTo>
                                  <a:pt x="159" y="114"/>
                                </a:moveTo>
                                <a:cubicBezTo>
                                  <a:pt x="153" y="131"/>
                                  <a:pt x="141" y="146"/>
                                  <a:pt x="124" y="156"/>
                                </a:cubicBezTo>
                                <a:cubicBezTo>
                                  <a:pt x="88" y="176"/>
                                  <a:pt x="43" y="167"/>
                                  <a:pt x="18" y="136"/>
                                </a:cubicBezTo>
                                <a:cubicBezTo>
                                  <a:pt x="6" y="143"/>
                                  <a:pt x="6" y="143"/>
                                  <a:pt x="6" y="143"/>
                                </a:cubicBezTo>
                                <a:cubicBezTo>
                                  <a:pt x="6" y="96"/>
                                  <a:pt x="6" y="96"/>
                                  <a:pt x="6" y="96"/>
                                </a:cubicBezTo>
                                <a:cubicBezTo>
                                  <a:pt x="46" y="120"/>
                                  <a:pt x="46" y="120"/>
                                  <a:pt x="46" y="120"/>
                                </a:cubicBezTo>
                                <a:cubicBezTo>
                                  <a:pt x="34" y="127"/>
                                  <a:pt x="34" y="127"/>
                                  <a:pt x="34" y="127"/>
                                </a:cubicBezTo>
                                <a:cubicBezTo>
                                  <a:pt x="57" y="154"/>
                                  <a:pt x="97" y="162"/>
                                  <a:pt x="129" y="144"/>
                                </a:cubicBezTo>
                                <a:cubicBezTo>
                                  <a:pt x="142" y="136"/>
                                  <a:pt x="152" y="125"/>
                                  <a:pt x="158" y="113"/>
                                </a:cubicBezTo>
                                <a:cubicBezTo>
                                  <a:pt x="159" y="113"/>
                                  <a:pt x="159" y="114"/>
                                  <a:pt x="159" y="114"/>
                                </a:cubicBezTo>
                                <a:close/>
                                <a:moveTo>
                                  <a:pt x="184" y="91"/>
                                </a:moveTo>
                                <a:cubicBezTo>
                                  <a:pt x="166" y="83"/>
                                  <a:pt x="166" y="83"/>
                                  <a:pt x="166" y="83"/>
                                </a:cubicBezTo>
                                <a:cubicBezTo>
                                  <a:pt x="173" y="114"/>
                                  <a:pt x="159" y="147"/>
                                  <a:pt x="130" y="163"/>
                                </a:cubicBezTo>
                                <a:cubicBezTo>
                                  <a:pt x="117" y="171"/>
                                  <a:pt x="103" y="174"/>
                                  <a:pt x="89" y="173"/>
                                </a:cubicBezTo>
                                <a:cubicBezTo>
                                  <a:pt x="89" y="174"/>
                                  <a:pt x="89" y="174"/>
                                  <a:pt x="89" y="175"/>
                                </a:cubicBezTo>
                                <a:cubicBezTo>
                                  <a:pt x="107" y="177"/>
                                  <a:pt x="126" y="174"/>
                                  <a:pt x="143" y="165"/>
                                </a:cubicBezTo>
                                <a:cubicBezTo>
                                  <a:pt x="170" y="149"/>
                                  <a:pt x="185" y="120"/>
                                  <a:pt x="184" y="91"/>
                                </a:cubicBezTo>
                                <a:close/>
                                <a:moveTo>
                                  <a:pt x="25" y="64"/>
                                </a:moveTo>
                                <a:cubicBezTo>
                                  <a:pt x="26" y="64"/>
                                  <a:pt x="26" y="64"/>
                                  <a:pt x="26" y="65"/>
                                </a:cubicBezTo>
                                <a:cubicBezTo>
                                  <a:pt x="33" y="52"/>
                                  <a:pt x="43" y="42"/>
                                  <a:pt x="56" y="34"/>
                                </a:cubicBezTo>
                                <a:cubicBezTo>
                                  <a:pt x="88" y="15"/>
                                  <a:pt x="128" y="23"/>
                                  <a:pt x="151" y="51"/>
                                </a:cubicBezTo>
                                <a:cubicBezTo>
                                  <a:pt x="139" y="58"/>
                                  <a:pt x="139" y="58"/>
                                  <a:pt x="139" y="58"/>
                                </a:cubicBezTo>
                                <a:cubicBezTo>
                                  <a:pt x="179" y="82"/>
                                  <a:pt x="179" y="82"/>
                                  <a:pt x="179" y="82"/>
                                </a:cubicBezTo>
                                <a:cubicBezTo>
                                  <a:pt x="178" y="35"/>
                                  <a:pt x="178" y="35"/>
                                  <a:pt x="178" y="35"/>
                                </a:cubicBezTo>
                                <a:cubicBezTo>
                                  <a:pt x="166" y="42"/>
                                  <a:pt x="166" y="42"/>
                                  <a:pt x="166" y="42"/>
                                </a:cubicBezTo>
                                <a:cubicBezTo>
                                  <a:pt x="142" y="11"/>
                                  <a:pt x="97" y="1"/>
                                  <a:pt x="61" y="22"/>
                                </a:cubicBezTo>
                                <a:cubicBezTo>
                                  <a:pt x="44" y="32"/>
                                  <a:pt x="32" y="47"/>
                                  <a:pt x="25" y="64"/>
                                </a:cubicBezTo>
                                <a:close/>
                              </a:path>
                            </a:pathLst>
                          </a:custGeom>
                          <a:solidFill>
                            <a:srgbClr val="4BB2CB"/>
                          </a:solidFill>
                          <a:ln>
                            <a:noFill/>
                          </a:ln>
                          <a:extLst>
                            <a:ext uri="{91240B29-F687-4F45-9708-019B960494DF}">
                              <a14:hiddenLine xmlns:a14="http://schemas.microsoft.com/office/drawing/2010/main" w="9525">
                                <a:solidFill>
                                  <a:srgbClr val="000000"/>
                                </a:solidFill>
                                <a:round/>
                                <a:headEnd/>
                                <a:tailEnd/>
                              </a14:hiddenLine>
                            </a:ext>
                          </a:extLst>
                        </wps:spPr>
                        <wps:bodyPr/>
                      </wps:wsp>
                    </wpg:wgp>
                  </a:graphicData>
                </a:graphic>
                <wp14:sizeRelH relativeFrom="margin">
                  <wp14:pctWidth>0</wp14:pctWidth>
                </wp14:sizeRelH>
                <wp14:sizeRelV relativeFrom="margin">
                  <wp14:pctHeight>0</wp14:pctHeight>
                </wp14:sizeRelV>
              </wp:anchor>
            </w:drawing>
          </mc:Choice>
          <mc:Fallback>
            <w:pict>
              <v:group w14:anchorId="05802FCE" id="Group 3083" o:spid="_x0000_s1026" style="position:absolute;margin-left:-.65pt;margin-top:23.5pt;width:27pt;height:25.2pt;z-index:251664384;mso-width-relative:margin;mso-height-relative:margin" coordsize="5873,5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">
                <v:shape id="Freeform 22" o:spid="_x0000_s1027" style="position:absolute;left:1524;top:2190;width:1333;height:2286;visibility:visible;mso-wrap-style:square;v-text-anchor:top" coordsize="84,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" path="m,l,92r84,52l84,52,,xe" fillcolor="#4bb2cb" stroked="f">
                  <v:path arrowok="t" o:connecttype="custom" o:connectlocs="0,0;0,2147483646;2147483646,2147483646;2147483646,2147483646;0,0" o:connectangles="0,0,0,0,0"/>
                </v:shape>
                <v:shape id="Freeform 23" o:spid="_x0000_s1028" style="position:absolute;left:1682;top:1206;width:2731;height:3270;visibility:visible;mso-wrap-style:square;v-text-anchor:top" coordsize="172,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" path="m,50r82,50l164,50,82,,,50xm172,62r,90l90,206r,-92l172,62xe" fillcolor="#5c5d60" stroked="f">
                  <v:path arrowok="t" o:connecttype="custom" o:connectlocs="0,2147483646;2147483646,2147483646;2147483646,2147483646;2147483646,0;0,2147483646;0,2147483646;2147483646,2147483646;2147483646,2147483646;2147483646,2147483646;2147483646,2147483646;2147483646,2147483646" o:connectangles="0,0,0,0,0,0,0,0,0,0,0"/>
                  <o:lock v:ext="edit" verticies="t"/>
                </v:shape>
                <v:shape id="Freeform 24" o:spid="_x0000_s1029" style="position:absolute;width:5873;height:5619;visibility:visible;mso-wrap-style:square;v-text-anchor:top" coordsize="18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" path="m,87c,57,14,29,42,13,59,3,78,,96,3v,1,,1,,2c82,4,68,7,55,14,26,31,12,64,19,95,,87,,87,,87xm159,114v-6,17,-18,32,-35,42c88,176,43,167,18,136,6,143,6,143,6,143,6,96,6,96,6,96v40,24,40,24,40,24c34,127,34,127,34,127v23,27,63,35,95,17c142,136,152,125,158,113v1,,1,1,1,1xm184,91c166,83,166,83,166,83v7,31,-7,64,-36,80c117,171,103,174,89,173v,1,,1,,2c107,177,126,174,143,165v27,-16,42,-45,41,-74xm25,64v1,,1,,1,1c33,52,43,42,56,34,88,15,128,23,151,51v-12,7,-12,7,-12,7c179,82,179,82,179,82,178,35,178,35,178,35v-12,7,-12,7,-12,7c142,11,97,1,61,22,44,32,32,47,25,64xe" fillcolor="#4bb2cb" stroked="f">
                  <v:path arrowok="t" o:connecttype="custom" o:connectlocs="0,2147483646;2147483646,2147483646;2147483646,2147483646;2147483646,2147483646;2147483646,2147483646;2147483646,2147483646;0,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2147483646" o:connectangles="0,0,0,0,0,0,0,0,0,0,0,0,0,0,0,0,0,0,0,0,0,0,0,0,0,0,0,0,0,0,0,0,0,0"/>
                  <o:lock v:ext="edit" verticies="t"/>
                </v:shape>
                <w10:wrap type="through"/>
              </v:group>
            </w:pict>
          </mc:Fallback>
        </mc:AlternateContent>
      </w:r>
      <w:r w:rsidR="007D23B2" w:rsidRPr="00F87254">
        <w:rPr>
          <w:rFonts w:ascii="Adobe Clean Light" w:eastAsia="Times New Roman" w:hAnsi="Adobe Clean Light"/>
          <w:b/>
          <w:color w:val="4BB2CB"/>
          <w:kern w:val="24"/>
          <w:sz w:val="32"/>
          <w:szCs w:val="32"/>
        </w:rPr>
        <w:t>Step 1:</w:t>
      </w:r>
    </w:p>
    <w:p w14:paraId="7FF99DC6" w14:textId="0D42D8D0" w:rsidR="00CC781D" w:rsidRDefault="00CC781D" w:rsidP="00CC781D">
      <w:pPr>
        <w:rPr>
          <w:rFonts w:ascii="Adobe Clean Light" w:hAnsi="Adobe Clean Light"/>
          <w:b/>
          <w:sz w:val="24"/>
          <w:szCs w:val="24"/>
        </w:rPr>
      </w:pPr>
      <w:r w:rsidRPr="00CC781D">
        <w:rPr>
          <w:rFonts w:ascii="Adobe Clean Light" w:hAnsi="Adobe Clean Light"/>
          <w:b/>
          <w:sz w:val="24"/>
          <w:szCs w:val="24"/>
        </w:rPr>
        <w:t xml:space="preserve">Import file (Reading/Managing Input Data): </w:t>
      </w:r>
    </w:p>
    <w:p w14:paraId="58846007" w14:textId="00A98E97" w:rsidR="003E4314" w:rsidRPr="00CC781D" w:rsidRDefault="003E4314" w:rsidP="00CC781D">
      <w:pPr>
        <w:rPr>
          <w:rFonts w:ascii="Adobe Clean Light" w:hAnsi="Adobe Clean Light"/>
          <w:b/>
          <w:sz w:val="24"/>
          <w:szCs w:val="24"/>
        </w:rPr>
      </w:pPr>
    </w:p>
    <w:p w14:paraId="2626AA1F" w14:textId="7F9DB009" w:rsidR="00CC781D" w:rsidRDefault="003E4314" w:rsidP="00CC781D">
      <w:pPr>
        <w:tabs>
          <w:tab w:val="left" w:pos="1068"/>
        </w:tabs>
        <w:rPr>
          <w:rFonts w:ascii="Adobe Clean Light" w:hAnsi="Adobe Clean Light"/>
          <w:sz w:val="24"/>
          <w:szCs w:val="24"/>
        </w:rPr>
      </w:pPr>
      <w:r>
        <w:rPr>
          <w:rFonts w:ascii="Adobe Clean Light" w:hAnsi="Adobe Clean Light"/>
          <w:sz w:val="24"/>
          <w:szCs w:val="24"/>
        </w:rPr>
        <w:t>We decided to build our model on</w:t>
      </w:r>
      <w:r w:rsidR="00CC781D" w:rsidRPr="00CC781D">
        <w:rPr>
          <w:rFonts w:ascii="Adobe Clean Light" w:hAnsi="Adobe Clean Light"/>
          <w:sz w:val="24"/>
          <w:szCs w:val="24"/>
        </w:rPr>
        <w:t xml:space="preserve"> Word doc (Docx) and Acrobat (Pdf)</w:t>
      </w:r>
      <w:r w:rsidR="00184908">
        <w:rPr>
          <w:rFonts w:ascii="Adobe Clean Light" w:hAnsi="Adobe Clean Light"/>
          <w:sz w:val="24"/>
          <w:szCs w:val="24"/>
        </w:rPr>
        <w:t xml:space="preserve"> format</w:t>
      </w:r>
      <w:r w:rsidR="00CC781D" w:rsidRPr="00CC781D">
        <w:rPr>
          <w:rFonts w:ascii="Adobe Clean Light" w:hAnsi="Adobe Clean Light"/>
          <w:sz w:val="24"/>
          <w:szCs w:val="24"/>
        </w:rPr>
        <w:t>.</w:t>
      </w:r>
      <w:r w:rsidR="00184908">
        <w:rPr>
          <w:rFonts w:ascii="Adobe Clean Light" w:hAnsi="Adobe Clean Light"/>
          <w:sz w:val="24"/>
          <w:szCs w:val="24"/>
        </w:rPr>
        <w:t xml:space="preserve"> As</w:t>
      </w:r>
      <w:r w:rsidR="00CC781D" w:rsidRPr="00CC781D">
        <w:rPr>
          <w:rFonts w:ascii="Adobe Clean Light" w:hAnsi="Adobe Clean Light"/>
          <w:sz w:val="24"/>
          <w:szCs w:val="24"/>
        </w:rPr>
        <w:t xml:space="preserve"> </w:t>
      </w:r>
      <w:r w:rsidR="00184908">
        <w:rPr>
          <w:rFonts w:ascii="Adobe Clean Light" w:hAnsi="Adobe Clean Light"/>
          <w:sz w:val="24"/>
          <w:szCs w:val="24"/>
        </w:rPr>
        <w:t>t</w:t>
      </w:r>
      <w:r w:rsidR="00CC781D" w:rsidRPr="00CC781D">
        <w:rPr>
          <w:rFonts w:ascii="Adobe Clean Light" w:hAnsi="Adobe Clean Light"/>
          <w:sz w:val="24"/>
          <w:szCs w:val="24"/>
        </w:rPr>
        <w:t>hese are two widely used resume formats,</w:t>
      </w:r>
      <w:r w:rsidR="00C447DB">
        <w:rPr>
          <w:rFonts w:ascii="Adobe Clean Light" w:hAnsi="Adobe Clean Light"/>
          <w:sz w:val="24"/>
          <w:szCs w:val="24"/>
        </w:rPr>
        <w:t xml:space="preserve"> </w:t>
      </w:r>
      <w:r w:rsidR="00184908" w:rsidRPr="00CC781D">
        <w:rPr>
          <w:rFonts w:ascii="Adobe Clean Light" w:hAnsi="Adobe Clean Light"/>
          <w:sz w:val="24"/>
          <w:szCs w:val="24"/>
        </w:rPr>
        <w:t>we</w:t>
      </w:r>
      <w:r w:rsidR="00CC781D" w:rsidRPr="00CC781D">
        <w:rPr>
          <w:rFonts w:ascii="Adobe Clean Light" w:hAnsi="Adobe Clean Light"/>
          <w:sz w:val="24"/>
          <w:szCs w:val="24"/>
        </w:rPr>
        <w:t xml:space="preserve"> are excluding info-graphic and image-based resume. </w:t>
      </w:r>
    </w:p>
    <w:p w14:paraId="5F77566F" w14:textId="5A5C7F85" w:rsidR="00184908" w:rsidRPr="00CC781D" w:rsidRDefault="00184908" w:rsidP="00CC781D">
      <w:pPr>
        <w:tabs>
          <w:tab w:val="left" w:pos="1068"/>
        </w:tabs>
        <w:rPr>
          <w:rFonts w:ascii="Adobe Clean Light" w:hAnsi="Adobe Clean Light"/>
          <w:sz w:val="24"/>
          <w:szCs w:val="24"/>
        </w:rPr>
      </w:pPr>
      <w:r>
        <w:rPr>
          <w:rFonts w:ascii="Adobe Clean Light" w:hAnsi="Adobe Clean Light"/>
          <w:sz w:val="24"/>
          <w:szCs w:val="24"/>
        </w:rPr>
        <w:t>We started with Segregating the set of .pdf &amp; .docx resumes into two different lists. This was done so that we can use different libraries as needed for processing in subsequent steps</w:t>
      </w:r>
    </w:p>
    <w:p w14:paraId="34591E09" w14:textId="77777777" w:rsidR="00CC781D" w:rsidRDefault="00CC781D" w:rsidP="00CC781D">
      <w:pPr>
        <w:tabs>
          <w:tab w:val="left" w:pos="1068"/>
        </w:tabs>
        <w:rPr>
          <w:rFonts w:ascii="Adobe Clean Light" w:hAnsi="Adobe Clean Light"/>
          <w:sz w:val="24"/>
          <w:szCs w:val="24"/>
        </w:rPr>
      </w:pPr>
      <w:r w:rsidRPr="00CC781D">
        <w:rPr>
          <w:rFonts w:ascii="Adobe Clean Light" w:hAnsi="Adobe Clean Light"/>
          <w:sz w:val="24"/>
          <w:szCs w:val="24"/>
        </w:rPr>
        <w:t>Technique &amp; Codes</w:t>
      </w:r>
      <w:r>
        <w:rPr>
          <w:rFonts w:ascii="Adobe Clean Light" w:hAnsi="Adobe Clean Light"/>
          <w:sz w:val="24"/>
          <w:szCs w:val="24"/>
        </w:rPr>
        <w:t xml:space="preserve"> (Sample Snippet Code)</w:t>
      </w:r>
    </w:p>
    <w:p w14:paraId="59E210A4" w14:textId="77777777" w:rsidR="00CC781D" w:rsidRPr="00CC781D" w:rsidRDefault="00CC781D" w:rsidP="00CC781D">
      <w:pPr>
        <w:tabs>
          <w:tab w:val="left" w:pos="1068"/>
        </w:tabs>
        <w:rPr>
          <w:rFonts w:ascii="Adobe Clean Light" w:hAnsi="Adobe Clean Light"/>
          <w:sz w:val="24"/>
          <w:szCs w:val="24"/>
        </w:rPr>
      </w:pPr>
      <w:r w:rsidRPr="00CC781D">
        <w:rPr>
          <w:rFonts w:ascii="Adobe Clean Light" w:hAnsi="Adobe Clean Light"/>
          <w:noProof/>
          <w:sz w:val="24"/>
          <w:szCs w:val="24"/>
        </w:rPr>
        <w:drawing>
          <wp:inline distT="0" distB="0" distL="0" distR="0" wp14:anchorId="69E05227" wp14:editId="5DBC8539">
            <wp:extent cx="2480214" cy="2328806"/>
            <wp:effectExtent l="0" t="0" r="0" b="0"/>
            <wp:docPr id="24" name="Picture 3">
              <a:extLst xmlns:a="http://schemas.openxmlformats.org/drawingml/2006/main">
                <a:ext uri="{FF2B5EF4-FFF2-40B4-BE49-F238E27FC236}">
                  <a16:creationId xmlns:a16="http://schemas.microsoft.com/office/drawing/2014/main" id="{5805DF7E-B34F-42EB-AA55-A1BECB6843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805DF7E-B34F-42EB-AA55-A1BECB6843E2}"/>
                        </a:ext>
                      </a:extLst>
                    </pic:cNvPr>
                    <pic:cNvPicPr>
                      <a:picLocks noChangeAspect="1"/>
                    </pic:cNvPicPr>
                  </pic:nvPicPr>
                  <pic:blipFill>
                    <a:blip r:embed="rId15"/>
                    <a:stretch>
                      <a:fillRect/>
                    </a:stretch>
                  </pic:blipFill>
                  <pic:spPr>
                    <a:xfrm>
                      <a:off x="0" y="0"/>
                      <a:ext cx="2480214" cy="2328806"/>
                    </a:xfrm>
                    <a:prstGeom prst="rect">
                      <a:avLst/>
                    </a:prstGeom>
                  </pic:spPr>
                </pic:pic>
              </a:graphicData>
            </a:graphic>
          </wp:inline>
        </w:drawing>
      </w:r>
    </w:p>
    <w:p w14:paraId="50A54775" w14:textId="0A549C5C" w:rsidR="00CC781D" w:rsidRDefault="00CC781D" w:rsidP="00CC781D">
      <w:pPr>
        <w:tabs>
          <w:tab w:val="left" w:pos="1068"/>
        </w:tabs>
        <w:rPr>
          <w:rFonts w:ascii="Adobe Clean Light" w:hAnsi="Adobe Clean Light"/>
          <w:sz w:val="24"/>
          <w:szCs w:val="24"/>
        </w:rPr>
      </w:pPr>
      <w:r w:rsidRPr="00CC781D">
        <w:rPr>
          <w:rFonts w:ascii="Adobe Clean Light" w:hAnsi="Adobe Clean Light"/>
          <w:sz w:val="24"/>
          <w:szCs w:val="24"/>
        </w:rPr>
        <w:t>Important Packages</w:t>
      </w:r>
      <w:r>
        <w:rPr>
          <w:rFonts w:ascii="Adobe Clean Light" w:hAnsi="Adobe Clean Light"/>
          <w:sz w:val="24"/>
          <w:szCs w:val="24"/>
        </w:rPr>
        <w:t xml:space="preserve">: </w:t>
      </w:r>
    </w:p>
    <w:p w14:paraId="6FB33236" w14:textId="1599D5A1" w:rsidR="00CC781D" w:rsidRDefault="00CC781D" w:rsidP="00CC781D">
      <w:pPr>
        <w:tabs>
          <w:tab w:val="left" w:pos="1068"/>
        </w:tabs>
        <w:rPr>
          <w:rFonts w:ascii="Adobe Clean Light" w:hAnsi="Adobe Clean Light"/>
          <w:sz w:val="24"/>
          <w:szCs w:val="24"/>
        </w:rPr>
      </w:pPr>
      <w:r w:rsidRPr="00CC781D">
        <w:rPr>
          <w:rFonts w:ascii="Adobe Clean Light" w:hAnsi="Adobe Clean Light"/>
          <w:noProof/>
          <w:sz w:val="24"/>
          <w:szCs w:val="24"/>
        </w:rPr>
        <w:drawing>
          <wp:inline distT="0" distB="0" distL="0" distR="0" wp14:anchorId="244FBA7E" wp14:editId="113E1434">
            <wp:extent cx="5370195" cy="342900"/>
            <wp:effectExtent l="0" t="0" r="1905" b="0"/>
            <wp:docPr id="25" name="Picture 2">
              <a:extLst xmlns:a="http://schemas.openxmlformats.org/drawingml/2006/main">
                <a:ext uri="{FF2B5EF4-FFF2-40B4-BE49-F238E27FC236}">
                  <a16:creationId xmlns:a16="http://schemas.microsoft.com/office/drawing/2014/main" id="{2486CC58-52E7-4E91-9F4B-0DAC1E08C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486CC58-52E7-4E91-9F4B-0DAC1E08C754}"/>
                        </a:ext>
                      </a:extLst>
                    </pic:cNvPr>
                    <pic:cNvPicPr>
                      <a:picLocks noChangeAspect="1"/>
                    </pic:cNvPicPr>
                  </pic:nvPicPr>
                  <pic:blipFill rotWithShape="1">
                    <a:blip r:embed="rId16"/>
                    <a:srcRect t="16779" b="54178"/>
                    <a:stretch/>
                  </pic:blipFill>
                  <pic:spPr bwMode="auto">
                    <a:xfrm>
                      <a:off x="0" y="0"/>
                      <a:ext cx="5372100" cy="343022"/>
                    </a:xfrm>
                    <a:prstGeom prst="rect">
                      <a:avLst/>
                    </a:prstGeom>
                    <a:ln>
                      <a:noFill/>
                    </a:ln>
                    <a:extLst>
                      <a:ext uri="{53640926-AAD7-44D8-BBD7-CCE9431645EC}">
                        <a14:shadowObscured xmlns:a14="http://schemas.microsoft.com/office/drawing/2010/main"/>
                      </a:ext>
                    </a:extLst>
                  </pic:spPr>
                </pic:pic>
              </a:graphicData>
            </a:graphic>
          </wp:inline>
        </w:drawing>
      </w:r>
    </w:p>
    <w:p w14:paraId="489A323C" w14:textId="622BF045" w:rsidR="004126BF" w:rsidRDefault="004126BF">
      <w:pPr>
        <w:rPr>
          <w:rFonts w:ascii="Adobe Clean Light" w:hAnsi="Adobe Clean Light"/>
          <w:noProof/>
          <w:sz w:val="24"/>
          <w:szCs w:val="24"/>
        </w:rPr>
      </w:pPr>
      <w:r>
        <w:rPr>
          <w:rFonts w:ascii="Adobe Clean Light" w:hAnsi="Adobe Clean Light"/>
          <w:noProof/>
          <w:sz w:val="24"/>
          <w:szCs w:val="24"/>
        </w:rPr>
        <w:br w:type="page"/>
      </w:r>
    </w:p>
    <w:p w14:paraId="5E8601EF" w14:textId="1BE74488" w:rsidR="00DA7F80" w:rsidRPr="00F87254" w:rsidRDefault="007B5CB3" w:rsidP="000440B1">
      <w:pPr>
        <w:tabs>
          <w:tab w:val="left" w:pos="1068"/>
        </w:tabs>
        <w:rPr>
          <w:rFonts w:ascii="Adobe Clean Light" w:eastAsia="Times New Roman" w:hAnsi="Adobe Clean Light"/>
          <w:b/>
          <w:color w:val="4BB2CB"/>
          <w:kern w:val="24"/>
          <w:sz w:val="32"/>
          <w:szCs w:val="32"/>
        </w:rPr>
      </w:pPr>
      <w:r w:rsidRPr="00F87254">
        <w:rPr>
          <w:b/>
          <w:noProof/>
        </w:rPr>
        <w:lastRenderedPageBreak/>
        <w:drawing>
          <wp:anchor distT="0" distB="0" distL="114300" distR="114300" simplePos="0" relativeHeight="251665408" behindDoc="0" locked="0" layoutInCell="1" allowOverlap="1" wp14:anchorId="4F0DC094" wp14:editId="5DA1D4B7">
            <wp:simplePos x="0" y="0"/>
            <wp:positionH relativeFrom="column">
              <wp:posOffset>-68580</wp:posOffset>
            </wp:positionH>
            <wp:positionV relativeFrom="paragraph">
              <wp:posOffset>375285</wp:posOffset>
            </wp:positionV>
            <wp:extent cx="2438400" cy="498891"/>
            <wp:effectExtent l="0" t="0" r="0" b="0"/>
            <wp:wrapThrough wrapText="bothSides">
              <wp:wrapPolygon edited="0">
                <wp:start x="0" y="0"/>
                <wp:lineTo x="0" y="20637"/>
                <wp:lineTo x="21431" y="20637"/>
                <wp:lineTo x="21431"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438400" cy="498891"/>
                    </a:xfrm>
                    <a:prstGeom prst="rect">
                      <a:avLst/>
                    </a:prstGeom>
                  </pic:spPr>
                </pic:pic>
              </a:graphicData>
            </a:graphic>
          </wp:anchor>
        </w:drawing>
      </w:r>
      <w:r w:rsidRPr="00F87254">
        <w:rPr>
          <w:rFonts w:ascii="Adobe Clean Light" w:eastAsia="Times New Roman" w:hAnsi="Adobe Clean Light"/>
          <w:b/>
          <w:color w:val="4BB2CB"/>
          <w:kern w:val="24"/>
          <w:sz w:val="32"/>
          <w:szCs w:val="32"/>
        </w:rPr>
        <w:t>Step 2:</w:t>
      </w:r>
    </w:p>
    <w:p w14:paraId="56051B5E" w14:textId="77777777" w:rsidR="007B5CB3" w:rsidRDefault="007B5CB3" w:rsidP="000440B1">
      <w:pPr>
        <w:tabs>
          <w:tab w:val="left" w:pos="1068"/>
        </w:tabs>
        <w:rPr>
          <w:rFonts w:ascii="Adobe Clean Light" w:hAnsi="Adobe Clean Light"/>
          <w:sz w:val="24"/>
          <w:szCs w:val="24"/>
        </w:rPr>
      </w:pPr>
    </w:p>
    <w:p w14:paraId="1CF7D46B" w14:textId="77777777" w:rsidR="007B5CB3" w:rsidRDefault="007B5CB3" w:rsidP="000440B1">
      <w:pPr>
        <w:tabs>
          <w:tab w:val="left" w:pos="1068"/>
        </w:tabs>
        <w:rPr>
          <w:rFonts w:ascii="Adobe Clean Light" w:hAnsi="Adobe Clean Light"/>
          <w:sz w:val="24"/>
          <w:szCs w:val="24"/>
        </w:rPr>
      </w:pPr>
    </w:p>
    <w:p w14:paraId="1D292E57" w14:textId="77777777" w:rsidR="0046499B" w:rsidRDefault="004C29D5" w:rsidP="004C29D5">
      <w:pPr>
        <w:tabs>
          <w:tab w:val="left" w:pos="1068"/>
        </w:tabs>
        <w:rPr>
          <w:rFonts w:ascii="Adobe Clean Light" w:hAnsi="Adobe Clean Light"/>
          <w:sz w:val="24"/>
          <w:szCs w:val="24"/>
        </w:rPr>
      </w:pPr>
      <w:r w:rsidRPr="004C29D5">
        <w:rPr>
          <w:rFonts w:ascii="Adobe Clean Light" w:hAnsi="Adobe Clean Light"/>
          <w:sz w:val="24"/>
          <w:szCs w:val="24"/>
        </w:rPr>
        <w:t>As a second step</w:t>
      </w:r>
      <w:r w:rsidR="0046499B">
        <w:rPr>
          <w:rFonts w:ascii="Adobe Clean Light" w:hAnsi="Adobe Clean Light"/>
          <w:sz w:val="24"/>
          <w:szCs w:val="24"/>
        </w:rPr>
        <w:t>, we have converted the input resumes into HTML file. As during our EDA, we found out that many resumes had tables.</w:t>
      </w:r>
    </w:p>
    <w:p w14:paraId="5307956A" w14:textId="4FE37E3F" w:rsidR="0046499B" w:rsidRPr="0046499B" w:rsidRDefault="0046499B" w:rsidP="0046499B">
      <w:pPr>
        <w:pStyle w:val="ListParagraph"/>
        <w:numPr>
          <w:ilvl w:val="0"/>
          <w:numId w:val="17"/>
        </w:numPr>
        <w:tabs>
          <w:tab w:val="left" w:pos="1068"/>
        </w:tabs>
        <w:rPr>
          <w:rFonts w:ascii="Adobe Clean Light" w:hAnsi="Adobe Clean Light"/>
          <w:sz w:val="24"/>
          <w:szCs w:val="24"/>
        </w:rPr>
      </w:pPr>
      <w:r w:rsidRPr="0046499B">
        <w:rPr>
          <w:rFonts w:ascii="Adobe Clean Light" w:hAnsi="Adobe Clean Light"/>
          <w:sz w:val="24"/>
          <w:szCs w:val="24"/>
        </w:rPr>
        <w:t>Converting to HTML helped us to extract the table content without too much of complexity</w:t>
      </w:r>
    </w:p>
    <w:p w14:paraId="6FA1C6A9" w14:textId="1D5CFFA4" w:rsidR="0046499B" w:rsidRPr="0046499B" w:rsidRDefault="0046499B" w:rsidP="0046499B">
      <w:pPr>
        <w:pStyle w:val="ListParagraph"/>
        <w:numPr>
          <w:ilvl w:val="0"/>
          <w:numId w:val="17"/>
        </w:numPr>
        <w:tabs>
          <w:tab w:val="left" w:pos="1068"/>
        </w:tabs>
        <w:rPr>
          <w:rFonts w:ascii="Adobe Clean Light" w:hAnsi="Adobe Clean Light"/>
          <w:sz w:val="24"/>
          <w:szCs w:val="24"/>
        </w:rPr>
      </w:pPr>
      <w:r w:rsidRPr="0046499B">
        <w:rPr>
          <w:rFonts w:ascii="Adobe Clean Light" w:hAnsi="Adobe Clean Light"/>
          <w:sz w:val="24"/>
          <w:szCs w:val="24"/>
        </w:rPr>
        <w:t>The HTML format also gave us the flexibility to use HTML tags while extracting text.</w:t>
      </w:r>
    </w:p>
    <w:p w14:paraId="13C80614" w14:textId="520D152D" w:rsidR="0046499B" w:rsidRPr="0046499B" w:rsidRDefault="0046499B" w:rsidP="0046499B">
      <w:pPr>
        <w:pStyle w:val="ListParagraph"/>
        <w:numPr>
          <w:ilvl w:val="0"/>
          <w:numId w:val="17"/>
        </w:numPr>
        <w:tabs>
          <w:tab w:val="left" w:pos="1068"/>
        </w:tabs>
        <w:rPr>
          <w:rFonts w:ascii="Adobe Clean Light" w:hAnsi="Adobe Clean Light"/>
          <w:sz w:val="24"/>
          <w:szCs w:val="24"/>
        </w:rPr>
      </w:pPr>
      <w:r w:rsidRPr="0046499B">
        <w:rPr>
          <w:rFonts w:ascii="Adobe Clean Light" w:hAnsi="Adobe Clean Light"/>
          <w:sz w:val="24"/>
          <w:szCs w:val="24"/>
        </w:rPr>
        <w:t>We also could use an important library Beautiful Soup in Python for extracting text once format was converted to HTML</w:t>
      </w:r>
    </w:p>
    <w:p w14:paraId="6A023888" w14:textId="77777777" w:rsidR="00F87254" w:rsidRPr="00F87254" w:rsidRDefault="00F87254" w:rsidP="00F87254">
      <w:pPr>
        <w:tabs>
          <w:tab w:val="left" w:pos="1068"/>
        </w:tabs>
        <w:rPr>
          <w:rFonts w:ascii="Adobe Clean Light" w:hAnsi="Adobe Clean Light"/>
          <w:sz w:val="24"/>
          <w:szCs w:val="24"/>
        </w:rPr>
      </w:pPr>
      <w:r w:rsidRPr="00F87254">
        <w:rPr>
          <w:rFonts w:ascii="Adobe Clean Light" w:hAnsi="Adobe Clean Light"/>
          <w:sz w:val="24"/>
          <w:szCs w:val="24"/>
        </w:rPr>
        <w:t>Technique &amp; Codes</w:t>
      </w:r>
    </w:p>
    <w:p w14:paraId="723FA1C7" w14:textId="77777777" w:rsidR="004C29D5" w:rsidRDefault="00F87254" w:rsidP="000440B1">
      <w:pPr>
        <w:tabs>
          <w:tab w:val="left" w:pos="1068"/>
        </w:tabs>
        <w:rPr>
          <w:rFonts w:ascii="Adobe Clean Light" w:hAnsi="Adobe Clean Light"/>
          <w:sz w:val="24"/>
          <w:szCs w:val="24"/>
        </w:rPr>
      </w:pPr>
      <w:r w:rsidRPr="00F87254">
        <w:rPr>
          <w:rFonts w:ascii="Adobe Clean Light" w:hAnsi="Adobe Clean Light"/>
          <w:noProof/>
          <w:sz w:val="24"/>
          <w:szCs w:val="24"/>
        </w:rPr>
        <w:drawing>
          <wp:inline distT="0" distB="0" distL="0" distR="0" wp14:anchorId="246A605A" wp14:editId="6F79A2C0">
            <wp:extent cx="4238625" cy="1143000"/>
            <wp:effectExtent l="0" t="0" r="9525" b="0"/>
            <wp:docPr id="37" name="Picture 5">
              <a:extLst xmlns:a="http://schemas.openxmlformats.org/drawingml/2006/main">
                <a:ext uri="{FF2B5EF4-FFF2-40B4-BE49-F238E27FC236}">
                  <a16:creationId xmlns:a16="http://schemas.microsoft.com/office/drawing/2014/main" id="{76683707-680C-44BF-8AED-27F06FC5A8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76683707-680C-44BF-8AED-27F06FC5A845}"/>
                        </a:ext>
                      </a:extLst>
                    </pic:cNvPr>
                    <pic:cNvPicPr>
                      <a:picLocks noChangeAspect="1"/>
                    </pic:cNvPicPr>
                  </pic:nvPicPr>
                  <pic:blipFill rotWithShape="1">
                    <a:blip r:embed="rId18"/>
                    <a:srcRect b="47598"/>
                    <a:stretch/>
                  </pic:blipFill>
                  <pic:spPr bwMode="auto">
                    <a:xfrm>
                      <a:off x="0" y="0"/>
                      <a:ext cx="4238625" cy="1143000"/>
                    </a:xfrm>
                    <a:prstGeom prst="rect">
                      <a:avLst/>
                    </a:prstGeom>
                    <a:ln>
                      <a:noFill/>
                    </a:ln>
                    <a:extLst>
                      <a:ext uri="{53640926-AAD7-44D8-BBD7-CCE9431645EC}">
                        <a14:shadowObscured xmlns:a14="http://schemas.microsoft.com/office/drawing/2010/main"/>
                      </a:ext>
                    </a:extLst>
                  </pic:spPr>
                </pic:pic>
              </a:graphicData>
            </a:graphic>
          </wp:inline>
        </w:drawing>
      </w:r>
    </w:p>
    <w:p w14:paraId="0E2E5079" w14:textId="76671409" w:rsidR="00F87254" w:rsidRDefault="00F87254" w:rsidP="00F87254">
      <w:pPr>
        <w:tabs>
          <w:tab w:val="left" w:pos="1068"/>
        </w:tabs>
        <w:rPr>
          <w:rFonts w:ascii="Adobe Clean Light" w:hAnsi="Adobe Clean Light"/>
          <w:sz w:val="24"/>
          <w:szCs w:val="24"/>
        </w:rPr>
      </w:pPr>
      <w:r w:rsidRPr="00F87254">
        <w:rPr>
          <w:rFonts w:ascii="Adobe Clean Light" w:hAnsi="Adobe Clean Light"/>
          <w:sz w:val="24"/>
          <w:szCs w:val="24"/>
        </w:rPr>
        <w:t>Important Packages</w:t>
      </w:r>
    </w:p>
    <w:p w14:paraId="310FFEAC" w14:textId="07C073E8" w:rsidR="0046499B" w:rsidRPr="00F87254" w:rsidRDefault="0046499B" w:rsidP="00F87254">
      <w:pPr>
        <w:tabs>
          <w:tab w:val="left" w:pos="1068"/>
        </w:tabs>
        <w:rPr>
          <w:rFonts w:ascii="Adobe Clean Light" w:hAnsi="Adobe Clean Light"/>
          <w:sz w:val="24"/>
          <w:szCs w:val="24"/>
        </w:rPr>
      </w:pPr>
      <w:r>
        <w:rPr>
          <w:rFonts w:ascii="Adobe Clean Light" w:hAnsi="Adobe Clean Light"/>
          <w:sz w:val="24"/>
          <w:szCs w:val="24"/>
        </w:rPr>
        <w:t xml:space="preserve">We have spent lot of men hours finding the best suited libraries for our requirement. We decided on </w:t>
      </w:r>
      <w:r w:rsidRPr="00D82797">
        <w:rPr>
          <w:rFonts w:ascii="Adobe Clean Light" w:hAnsi="Adobe Clean Light"/>
          <w:b/>
          <w:bCs/>
          <w:sz w:val="24"/>
          <w:szCs w:val="24"/>
        </w:rPr>
        <w:t>mammoth</w:t>
      </w:r>
      <w:r>
        <w:rPr>
          <w:rFonts w:ascii="Adobe Clean Light" w:hAnsi="Adobe Clean Light"/>
          <w:sz w:val="24"/>
          <w:szCs w:val="24"/>
        </w:rPr>
        <w:t xml:space="preserve"> for docx to HTML conversion &amp; </w:t>
      </w:r>
      <w:proofErr w:type="spellStart"/>
      <w:r w:rsidR="00D82797" w:rsidRPr="00D82797">
        <w:rPr>
          <w:rFonts w:ascii="Adobe Clean Light" w:hAnsi="Adobe Clean Light"/>
          <w:b/>
          <w:bCs/>
          <w:sz w:val="24"/>
          <w:szCs w:val="24"/>
        </w:rPr>
        <w:t>pdfminer.six</w:t>
      </w:r>
      <w:proofErr w:type="spellEnd"/>
      <w:r w:rsidR="00D82797">
        <w:rPr>
          <w:rFonts w:ascii="Adobe Clean Light" w:hAnsi="Adobe Clean Light"/>
          <w:sz w:val="24"/>
          <w:szCs w:val="24"/>
        </w:rPr>
        <w:t xml:space="preserve"> for</w:t>
      </w:r>
      <w:r>
        <w:rPr>
          <w:rFonts w:ascii="Adobe Clean Light" w:hAnsi="Adobe Clean Light"/>
          <w:sz w:val="24"/>
          <w:szCs w:val="24"/>
        </w:rPr>
        <w:t xml:space="preserve"> converting .pdf to HTML owing to simplicity and non- availability of single library to work on both</w:t>
      </w:r>
    </w:p>
    <w:p w14:paraId="0E4A62A4" w14:textId="56B6F762" w:rsidR="004126BF" w:rsidRDefault="004126BF" w:rsidP="000440B1">
      <w:pPr>
        <w:tabs>
          <w:tab w:val="left" w:pos="1068"/>
        </w:tabs>
        <w:rPr>
          <w:rFonts w:ascii="Adobe Clean Light" w:hAnsi="Adobe Clean Light"/>
          <w:sz w:val="24"/>
          <w:szCs w:val="24"/>
        </w:rPr>
      </w:pPr>
      <w:r w:rsidRPr="00CC781D">
        <w:rPr>
          <w:rFonts w:ascii="Adobe Clean Light" w:hAnsi="Adobe Clean Light"/>
          <w:noProof/>
          <w:sz w:val="24"/>
          <w:szCs w:val="24"/>
        </w:rPr>
        <w:drawing>
          <wp:inline distT="0" distB="0" distL="0" distR="0" wp14:anchorId="443D4138" wp14:editId="7CFBDA48">
            <wp:extent cx="5372100" cy="1157287"/>
            <wp:effectExtent l="0" t="0" r="0" b="5080"/>
            <wp:docPr id="62" name="Picture 2">
              <a:extLst xmlns:a="http://schemas.openxmlformats.org/drawingml/2006/main">
                <a:ext uri="{FF2B5EF4-FFF2-40B4-BE49-F238E27FC236}">
                  <a16:creationId xmlns:a16="http://schemas.microsoft.com/office/drawing/2014/main" id="{2486CC58-52E7-4E91-9F4B-0DAC1E08C7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2486CC58-52E7-4E91-9F4B-0DAC1E08C754}"/>
                        </a:ext>
                      </a:extLst>
                    </pic:cNvPr>
                    <pic:cNvPicPr>
                      <a:picLocks noChangeAspect="1"/>
                    </pic:cNvPicPr>
                  </pic:nvPicPr>
                  <pic:blipFill rotWithShape="1">
                    <a:blip r:embed="rId16"/>
                    <a:srcRect b="2016"/>
                    <a:stretch/>
                  </pic:blipFill>
                  <pic:spPr bwMode="auto">
                    <a:xfrm>
                      <a:off x="0" y="0"/>
                      <a:ext cx="5372100" cy="1157287"/>
                    </a:xfrm>
                    <a:prstGeom prst="rect">
                      <a:avLst/>
                    </a:prstGeom>
                    <a:ln>
                      <a:noFill/>
                    </a:ln>
                    <a:extLst>
                      <a:ext uri="{53640926-AAD7-44D8-BBD7-CCE9431645EC}">
                        <a14:shadowObscured xmlns:a14="http://schemas.microsoft.com/office/drawing/2010/main"/>
                      </a:ext>
                    </a:extLst>
                  </pic:spPr>
                </pic:pic>
              </a:graphicData>
            </a:graphic>
          </wp:inline>
        </w:drawing>
      </w:r>
    </w:p>
    <w:p w14:paraId="0D361B2C" w14:textId="169D5A9F" w:rsidR="00FB4D3A" w:rsidRDefault="00FB4D3A" w:rsidP="000440B1">
      <w:pPr>
        <w:tabs>
          <w:tab w:val="left" w:pos="1068"/>
        </w:tabs>
        <w:rPr>
          <w:rFonts w:ascii="Adobe Clean Light" w:hAnsi="Adobe Clean Light"/>
          <w:sz w:val="24"/>
          <w:szCs w:val="24"/>
        </w:rPr>
      </w:pPr>
    </w:p>
    <w:p w14:paraId="11E570ED" w14:textId="77777777" w:rsidR="00127B50" w:rsidRDefault="00127B50" w:rsidP="000440B1">
      <w:pPr>
        <w:tabs>
          <w:tab w:val="left" w:pos="1068"/>
        </w:tabs>
        <w:rPr>
          <w:rFonts w:ascii="Adobe Clean Light" w:eastAsia="Times New Roman" w:hAnsi="Adobe Clean Light"/>
          <w:b/>
          <w:color w:val="4BB2CB"/>
          <w:kern w:val="24"/>
          <w:sz w:val="32"/>
          <w:szCs w:val="32"/>
        </w:rPr>
      </w:pPr>
    </w:p>
    <w:p w14:paraId="2571DAE5" w14:textId="77777777" w:rsidR="00127B50" w:rsidRDefault="00127B50" w:rsidP="000440B1">
      <w:pPr>
        <w:tabs>
          <w:tab w:val="left" w:pos="1068"/>
        </w:tabs>
        <w:rPr>
          <w:rFonts w:ascii="Adobe Clean Light" w:eastAsia="Times New Roman" w:hAnsi="Adobe Clean Light"/>
          <w:b/>
          <w:color w:val="4BB2CB"/>
          <w:kern w:val="24"/>
          <w:sz w:val="32"/>
          <w:szCs w:val="32"/>
        </w:rPr>
      </w:pPr>
    </w:p>
    <w:p w14:paraId="6FBD13B7" w14:textId="2A29ECE5" w:rsidR="007B5CB3" w:rsidRDefault="00FB4D3A" w:rsidP="000440B1">
      <w:pPr>
        <w:tabs>
          <w:tab w:val="left" w:pos="1068"/>
        </w:tabs>
        <w:rPr>
          <w:rFonts w:ascii="Adobe Clean Light" w:eastAsia="Times New Roman" w:hAnsi="Adobe Clean Light"/>
          <w:b/>
          <w:color w:val="4BB2CB"/>
          <w:kern w:val="24"/>
          <w:sz w:val="32"/>
          <w:szCs w:val="32"/>
        </w:rPr>
      </w:pPr>
      <w:r>
        <w:rPr>
          <w:noProof/>
        </w:rPr>
        <w:lastRenderedPageBreak/>
        <w:drawing>
          <wp:anchor distT="0" distB="0" distL="114300" distR="114300" simplePos="0" relativeHeight="251666432" behindDoc="1" locked="0" layoutInCell="1" allowOverlap="1" wp14:anchorId="5EF95020" wp14:editId="1D83D17D">
            <wp:simplePos x="0" y="0"/>
            <wp:positionH relativeFrom="column">
              <wp:posOffset>-97587</wp:posOffset>
            </wp:positionH>
            <wp:positionV relativeFrom="paragraph">
              <wp:posOffset>363855</wp:posOffset>
            </wp:positionV>
            <wp:extent cx="4238625" cy="604095"/>
            <wp:effectExtent l="0" t="0" r="0" b="5715"/>
            <wp:wrapTight wrapText="bothSides">
              <wp:wrapPolygon edited="0">
                <wp:start x="0" y="0"/>
                <wp:lineTo x="0" y="21123"/>
                <wp:lineTo x="21454" y="21123"/>
                <wp:lineTo x="21454"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238625" cy="604095"/>
                    </a:xfrm>
                    <a:prstGeom prst="rect">
                      <a:avLst/>
                    </a:prstGeom>
                  </pic:spPr>
                </pic:pic>
              </a:graphicData>
            </a:graphic>
          </wp:anchor>
        </w:drawing>
      </w:r>
      <w:r w:rsidRPr="00F87254">
        <w:rPr>
          <w:rFonts w:ascii="Adobe Clean Light" w:eastAsia="Times New Roman" w:hAnsi="Adobe Clean Light"/>
          <w:b/>
          <w:color w:val="4BB2CB"/>
          <w:kern w:val="24"/>
          <w:sz w:val="32"/>
          <w:szCs w:val="32"/>
        </w:rPr>
        <w:t xml:space="preserve">Step </w:t>
      </w:r>
      <w:r>
        <w:rPr>
          <w:rFonts w:ascii="Adobe Clean Light" w:eastAsia="Times New Roman" w:hAnsi="Adobe Clean Light"/>
          <w:b/>
          <w:color w:val="4BB2CB"/>
          <w:kern w:val="24"/>
          <w:sz w:val="32"/>
          <w:szCs w:val="32"/>
        </w:rPr>
        <w:t>3</w:t>
      </w:r>
      <w:r w:rsidRPr="00F87254">
        <w:rPr>
          <w:rFonts w:ascii="Adobe Clean Light" w:eastAsia="Times New Roman" w:hAnsi="Adobe Clean Light"/>
          <w:b/>
          <w:color w:val="4BB2CB"/>
          <w:kern w:val="24"/>
          <w:sz w:val="32"/>
          <w:szCs w:val="32"/>
        </w:rPr>
        <w:t>:</w:t>
      </w:r>
    </w:p>
    <w:p w14:paraId="43AA3E2E" w14:textId="77777777" w:rsidR="00FB4D3A" w:rsidRDefault="00FB4D3A" w:rsidP="000440B1">
      <w:pPr>
        <w:tabs>
          <w:tab w:val="left" w:pos="1068"/>
        </w:tabs>
        <w:rPr>
          <w:rFonts w:ascii="Adobe Clean Light" w:eastAsia="Times New Roman" w:hAnsi="Adobe Clean Light"/>
          <w:b/>
          <w:color w:val="4BB2CB"/>
          <w:kern w:val="24"/>
          <w:sz w:val="32"/>
          <w:szCs w:val="32"/>
        </w:rPr>
      </w:pPr>
    </w:p>
    <w:p w14:paraId="7520375C" w14:textId="77777777" w:rsidR="00FB4D3A" w:rsidRDefault="00FB4D3A" w:rsidP="000440B1">
      <w:pPr>
        <w:tabs>
          <w:tab w:val="left" w:pos="1068"/>
        </w:tabs>
        <w:rPr>
          <w:rFonts w:ascii="Adobe Clean Light" w:eastAsia="Times New Roman" w:hAnsi="Adobe Clean Light"/>
          <w:b/>
          <w:color w:val="4BB2CB"/>
          <w:kern w:val="24"/>
          <w:sz w:val="32"/>
          <w:szCs w:val="32"/>
        </w:rPr>
      </w:pPr>
    </w:p>
    <w:p w14:paraId="3490ABFA" w14:textId="4C96E907" w:rsidR="00FB4D3A" w:rsidRDefault="00127B50" w:rsidP="00FB4D3A">
      <w:pPr>
        <w:tabs>
          <w:tab w:val="left" w:pos="1068"/>
        </w:tabs>
        <w:rPr>
          <w:rFonts w:ascii="Adobe Clean Light" w:hAnsi="Adobe Clean Light"/>
          <w:sz w:val="24"/>
          <w:szCs w:val="24"/>
        </w:rPr>
      </w:pPr>
      <w:r>
        <w:rPr>
          <w:rFonts w:ascii="Adobe Clean Light" w:hAnsi="Adobe Clean Light"/>
          <w:sz w:val="24"/>
          <w:szCs w:val="24"/>
        </w:rPr>
        <w:t xml:space="preserve">In this step, </w:t>
      </w:r>
      <w:r w:rsidR="00F83D74">
        <w:rPr>
          <w:rFonts w:ascii="Adobe Clean Light" w:hAnsi="Adobe Clean Light"/>
          <w:sz w:val="24"/>
          <w:szCs w:val="24"/>
        </w:rPr>
        <w:t>w</w:t>
      </w:r>
      <w:r>
        <w:rPr>
          <w:rFonts w:ascii="Adobe Clean Light" w:hAnsi="Adobe Clean Light"/>
          <w:sz w:val="24"/>
          <w:szCs w:val="24"/>
        </w:rPr>
        <w:t>e started extracting the text from the converted HTML formats. The Text extraction was a regular process and it was undertaken for various purposes</w:t>
      </w:r>
    </w:p>
    <w:p w14:paraId="1E81A9C7" w14:textId="26353479" w:rsidR="00127B50" w:rsidRPr="00127B50" w:rsidRDefault="00127B50" w:rsidP="00F83D74">
      <w:pPr>
        <w:pStyle w:val="ListParagraph"/>
        <w:numPr>
          <w:ilvl w:val="0"/>
          <w:numId w:val="31"/>
        </w:numPr>
        <w:tabs>
          <w:tab w:val="left" w:pos="1068"/>
        </w:tabs>
        <w:rPr>
          <w:rFonts w:ascii="Adobe Clean Light" w:hAnsi="Adobe Clean Light"/>
          <w:sz w:val="24"/>
          <w:szCs w:val="24"/>
        </w:rPr>
      </w:pPr>
      <w:r w:rsidRPr="00127B50">
        <w:rPr>
          <w:rFonts w:ascii="Adobe Clean Light" w:hAnsi="Adobe Clean Light"/>
          <w:sz w:val="24"/>
          <w:szCs w:val="24"/>
        </w:rPr>
        <w:t>EDA process – We used The Text Extraction at EDA phase using the Beautiful Python library and using HTML tags</w:t>
      </w:r>
    </w:p>
    <w:p w14:paraId="59BCCC40" w14:textId="099F59D2" w:rsidR="00127B50" w:rsidRPr="00127B50" w:rsidRDefault="00127B50" w:rsidP="00F83D74">
      <w:pPr>
        <w:pStyle w:val="ListParagraph"/>
        <w:numPr>
          <w:ilvl w:val="0"/>
          <w:numId w:val="31"/>
        </w:numPr>
        <w:tabs>
          <w:tab w:val="left" w:pos="1068"/>
        </w:tabs>
        <w:rPr>
          <w:rFonts w:ascii="Adobe Clean Light" w:hAnsi="Adobe Clean Light"/>
          <w:sz w:val="24"/>
          <w:szCs w:val="24"/>
        </w:rPr>
      </w:pPr>
      <w:r w:rsidRPr="00127B50">
        <w:rPr>
          <w:rFonts w:ascii="Adobe Clean Light" w:hAnsi="Adobe Clean Light"/>
          <w:sz w:val="24"/>
          <w:szCs w:val="24"/>
        </w:rPr>
        <w:t>Building corpus for labeling the paragraphs in the next phase</w:t>
      </w:r>
    </w:p>
    <w:p w14:paraId="4145875C" w14:textId="0FE86098" w:rsidR="00127B50" w:rsidRPr="00127B50" w:rsidRDefault="00127B50" w:rsidP="00F83D74">
      <w:pPr>
        <w:pStyle w:val="ListParagraph"/>
        <w:numPr>
          <w:ilvl w:val="0"/>
          <w:numId w:val="31"/>
        </w:numPr>
        <w:tabs>
          <w:tab w:val="left" w:pos="1068"/>
        </w:tabs>
        <w:rPr>
          <w:rFonts w:ascii="Adobe Clean Light" w:hAnsi="Adobe Clean Light"/>
          <w:sz w:val="24"/>
          <w:szCs w:val="24"/>
        </w:rPr>
      </w:pPr>
      <w:r w:rsidRPr="00127B50">
        <w:rPr>
          <w:rFonts w:ascii="Adobe Clean Light" w:hAnsi="Adobe Clean Light"/>
          <w:sz w:val="24"/>
          <w:szCs w:val="24"/>
        </w:rPr>
        <w:t>Extracting Text from unlabeled Resume</w:t>
      </w:r>
    </w:p>
    <w:p w14:paraId="6FE67445" w14:textId="6C3BCBF6" w:rsidR="00127B50" w:rsidRPr="00F83D74" w:rsidRDefault="00127B50" w:rsidP="00F83D74">
      <w:pPr>
        <w:pStyle w:val="ListParagraph"/>
        <w:numPr>
          <w:ilvl w:val="0"/>
          <w:numId w:val="31"/>
        </w:numPr>
        <w:tabs>
          <w:tab w:val="left" w:pos="1068"/>
        </w:tabs>
        <w:rPr>
          <w:rFonts w:ascii="Adobe Clean Light" w:hAnsi="Adobe Clean Light"/>
          <w:sz w:val="24"/>
          <w:szCs w:val="24"/>
        </w:rPr>
      </w:pPr>
      <w:r w:rsidRPr="00127B50">
        <w:rPr>
          <w:rFonts w:ascii="Adobe Clean Light" w:hAnsi="Adobe Clean Light"/>
          <w:sz w:val="24"/>
          <w:szCs w:val="24"/>
        </w:rPr>
        <w:t>Extracting Text from Job Description</w:t>
      </w:r>
    </w:p>
    <w:p w14:paraId="56B89795" w14:textId="3E7FA66F" w:rsidR="00127B50" w:rsidRPr="00F83D74" w:rsidRDefault="00FB4D3A" w:rsidP="00F83D74">
      <w:pPr>
        <w:pStyle w:val="ListParagraph"/>
        <w:numPr>
          <w:ilvl w:val="0"/>
          <w:numId w:val="31"/>
        </w:numPr>
        <w:tabs>
          <w:tab w:val="left" w:pos="1068"/>
        </w:tabs>
        <w:rPr>
          <w:rFonts w:ascii="Adobe Clean Light" w:hAnsi="Adobe Clean Light"/>
          <w:sz w:val="24"/>
          <w:szCs w:val="24"/>
        </w:rPr>
      </w:pPr>
      <w:r w:rsidRPr="00127B50">
        <w:rPr>
          <w:rFonts w:ascii="Adobe Clean Light" w:hAnsi="Adobe Clean Light"/>
          <w:sz w:val="24"/>
          <w:szCs w:val="24"/>
        </w:rPr>
        <w:t>Technique &amp; Codes</w:t>
      </w:r>
    </w:p>
    <w:p w14:paraId="30AC229C" w14:textId="2B67F01F" w:rsidR="00127B50" w:rsidRPr="00F83D74" w:rsidRDefault="00127B50" w:rsidP="00F83D74">
      <w:pPr>
        <w:tabs>
          <w:tab w:val="left" w:pos="1068"/>
        </w:tabs>
        <w:rPr>
          <w:rFonts w:ascii="Adobe Clean Light" w:hAnsi="Adobe Clean Light"/>
          <w:sz w:val="24"/>
          <w:szCs w:val="24"/>
        </w:rPr>
      </w:pPr>
      <w:r w:rsidRPr="00F83D74">
        <w:rPr>
          <w:rFonts w:ascii="Adobe Clean Light" w:hAnsi="Adobe Clean Light"/>
          <w:sz w:val="24"/>
          <w:szCs w:val="24"/>
        </w:rPr>
        <w:t>The Soup. Text technique along with Sentence Tokenization was employed to get the output as paragraphs.</w:t>
      </w:r>
    </w:p>
    <w:p w14:paraId="11FA024E" w14:textId="77777777" w:rsidR="00FB4D3A" w:rsidRPr="00FB4D3A" w:rsidRDefault="00FB4D3A" w:rsidP="00FB4D3A">
      <w:pPr>
        <w:tabs>
          <w:tab w:val="left" w:pos="1068"/>
        </w:tabs>
        <w:rPr>
          <w:rFonts w:ascii="Adobe Clean Light" w:hAnsi="Adobe Clean Light"/>
          <w:sz w:val="24"/>
          <w:szCs w:val="24"/>
        </w:rPr>
      </w:pPr>
      <w:r w:rsidRPr="00FB4D3A">
        <w:rPr>
          <w:rFonts w:ascii="Adobe Clean Light" w:hAnsi="Adobe Clean Light"/>
          <w:noProof/>
          <w:sz w:val="24"/>
          <w:szCs w:val="24"/>
        </w:rPr>
        <w:drawing>
          <wp:inline distT="0" distB="0" distL="0" distR="0" wp14:anchorId="65087788" wp14:editId="10DE956B">
            <wp:extent cx="4238625" cy="2181225"/>
            <wp:effectExtent l="0" t="0" r="9525" b="9525"/>
            <wp:docPr id="49" name="Picture 48">
              <a:extLst xmlns:a="http://schemas.openxmlformats.org/drawingml/2006/main">
                <a:ext uri="{FF2B5EF4-FFF2-40B4-BE49-F238E27FC236}">
                  <a16:creationId xmlns:a16="http://schemas.microsoft.com/office/drawing/2014/main" id="{351DBAC0-957C-4EA2-A24F-39F5D1CEA3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a:extLst>
                        <a:ext uri="{FF2B5EF4-FFF2-40B4-BE49-F238E27FC236}">
                          <a16:creationId xmlns:a16="http://schemas.microsoft.com/office/drawing/2014/main" id="{351DBAC0-957C-4EA2-A24F-39F5D1CEA38A}"/>
                        </a:ext>
                      </a:extLst>
                    </pic:cNvPr>
                    <pic:cNvPicPr>
                      <a:picLocks noChangeAspect="1"/>
                    </pic:cNvPicPr>
                  </pic:nvPicPr>
                  <pic:blipFill>
                    <a:blip r:embed="rId18"/>
                    <a:stretch>
                      <a:fillRect/>
                    </a:stretch>
                  </pic:blipFill>
                  <pic:spPr>
                    <a:xfrm>
                      <a:off x="0" y="0"/>
                      <a:ext cx="4238625" cy="2181225"/>
                    </a:xfrm>
                    <a:prstGeom prst="rect">
                      <a:avLst/>
                    </a:prstGeom>
                  </pic:spPr>
                </pic:pic>
              </a:graphicData>
            </a:graphic>
          </wp:inline>
        </w:drawing>
      </w:r>
    </w:p>
    <w:p w14:paraId="3F372DC6" w14:textId="77777777" w:rsidR="00FB4D3A" w:rsidRPr="00FB4D3A" w:rsidRDefault="00FB4D3A" w:rsidP="00FB4D3A">
      <w:pPr>
        <w:tabs>
          <w:tab w:val="left" w:pos="1068"/>
        </w:tabs>
        <w:rPr>
          <w:rFonts w:ascii="Adobe Clean Light" w:hAnsi="Adobe Clean Light"/>
          <w:sz w:val="24"/>
          <w:szCs w:val="24"/>
        </w:rPr>
      </w:pPr>
      <w:r w:rsidRPr="00FB4D3A">
        <w:rPr>
          <w:rFonts w:ascii="Adobe Clean Light" w:hAnsi="Adobe Clean Light"/>
          <w:sz w:val="24"/>
          <w:szCs w:val="24"/>
        </w:rPr>
        <w:t>Important Packages</w:t>
      </w:r>
    </w:p>
    <w:p w14:paraId="42E3CAB0" w14:textId="77777777" w:rsidR="00FB4D3A" w:rsidRDefault="00FB4D3A" w:rsidP="000440B1">
      <w:pPr>
        <w:tabs>
          <w:tab w:val="left" w:pos="1068"/>
        </w:tabs>
        <w:rPr>
          <w:rFonts w:ascii="Adobe Clean Light" w:hAnsi="Adobe Clean Light"/>
          <w:sz w:val="24"/>
          <w:szCs w:val="24"/>
        </w:rPr>
      </w:pPr>
      <w:r w:rsidRPr="00FB4D3A">
        <w:rPr>
          <w:rFonts w:ascii="Adobe Clean Light" w:hAnsi="Adobe Clean Light"/>
          <w:noProof/>
          <w:sz w:val="24"/>
          <w:szCs w:val="24"/>
        </w:rPr>
        <w:drawing>
          <wp:inline distT="0" distB="0" distL="0" distR="0" wp14:anchorId="4616EAC2" wp14:editId="7838F9DA">
            <wp:extent cx="2400300" cy="828675"/>
            <wp:effectExtent l="0" t="0" r="0" b="9525"/>
            <wp:docPr id="48" name="Picture 47">
              <a:extLst xmlns:a="http://schemas.openxmlformats.org/drawingml/2006/main">
                <a:ext uri="{FF2B5EF4-FFF2-40B4-BE49-F238E27FC236}">
                  <a16:creationId xmlns:a16="http://schemas.microsoft.com/office/drawing/2014/main" id="{8A89733D-A250-4C0E-8BA4-7BE2B155A0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a:extLst>
                        <a:ext uri="{FF2B5EF4-FFF2-40B4-BE49-F238E27FC236}">
                          <a16:creationId xmlns:a16="http://schemas.microsoft.com/office/drawing/2014/main" id="{8A89733D-A250-4C0E-8BA4-7BE2B155A08A}"/>
                        </a:ext>
                      </a:extLst>
                    </pic:cNvPr>
                    <pic:cNvPicPr>
                      <a:picLocks noChangeAspect="1"/>
                    </pic:cNvPicPr>
                  </pic:nvPicPr>
                  <pic:blipFill>
                    <a:blip r:embed="rId20"/>
                    <a:stretch>
                      <a:fillRect/>
                    </a:stretch>
                  </pic:blipFill>
                  <pic:spPr>
                    <a:xfrm>
                      <a:off x="0" y="0"/>
                      <a:ext cx="2400300" cy="828675"/>
                    </a:xfrm>
                    <a:prstGeom prst="rect">
                      <a:avLst/>
                    </a:prstGeom>
                  </pic:spPr>
                </pic:pic>
              </a:graphicData>
            </a:graphic>
          </wp:inline>
        </w:drawing>
      </w:r>
    </w:p>
    <w:p w14:paraId="37E39FE6" w14:textId="77777777" w:rsidR="00FB4D3A" w:rsidRDefault="00FB4D3A" w:rsidP="000440B1">
      <w:pPr>
        <w:tabs>
          <w:tab w:val="left" w:pos="1068"/>
        </w:tabs>
        <w:rPr>
          <w:rFonts w:ascii="Adobe Clean Light" w:eastAsia="Times New Roman" w:hAnsi="Adobe Clean Light"/>
          <w:b/>
          <w:color w:val="4BB2CB"/>
          <w:kern w:val="24"/>
          <w:sz w:val="32"/>
          <w:szCs w:val="32"/>
        </w:rPr>
      </w:pPr>
    </w:p>
    <w:p w14:paraId="75DFCE80" w14:textId="77777777" w:rsidR="00127B50" w:rsidRDefault="00127B50" w:rsidP="000440B1">
      <w:pPr>
        <w:tabs>
          <w:tab w:val="left" w:pos="1068"/>
        </w:tabs>
        <w:rPr>
          <w:rFonts w:ascii="Adobe Clean Light" w:eastAsia="Times New Roman" w:hAnsi="Adobe Clean Light"/>
          <w:b/>
          <w:color w:val="4BB2CB"/>
          <w:kern w:val="24"/>
          <w:sz w:val="32"/>
          <w:szCs w:val="32"/>
        </w:rPr>
      </w:pPr>
    </w:p>
    <w:p w14:paraId="333F6462" w14:textId="77777777" w:rsidR="00127B50" w:rsidRDefault="00127B50" w:rsidP="000440B1">
      <w:pPr>
        <w:tabs>
          <w:tab w:val="left" w:pos="1068"/>
        </w:tabs>
        <w:rPr>
          <w:rFonts w:ascii="Adobe Clean Light" w:eastAsia="Times New Roman" w:hAnsi="Adobe Clean Light"/>
          <w:b/>
          <w:color w:val="4BB2CB"/>
          <w:kern w:val="24"/>
          <w:sz w:val="32"/>
          <w:szCs w:val="32"/>
        </w:rPr>
      </w:pPr>
    </w:p>
    <w:p w14:paraId="327A0BDA" w14:textId="2601EF20" w:rsidR="00FB4D3A" w:rsidRDefault="00FB4D3A" w:rsidP="000440B1">
      <w:pPr>
        <w:tabs>
          <w:tab w:val="left" w:pos="1068"/>
        </w:tabs>
        <w:rPr>
          <w:rFonts w:ascii="Adobe Clean Light" w:hAnsi="Adobe Clean Light"/>
          <w:sz w:val="24"/>
          <w:szCs w:val="24"/>
        </w:rPr>
      </w:pPr>
      <w:r w:rsidRPr="00F87254">
        <w:rPr>
          <w:rFonts w:ascii="Adobe Clean Light" w:eastAsia="Times New Roman" w:hAnsi="Adobe Clean Light"/>
          <w:b/>
          <w:color w:val="4BB2CB"/>
          <w:kern w:val="24"/>
          <w:sz w:val="32"/>
          <w:szCs w:val="32"/>
        </w:rPr>
        <w:lastRenderedPageBreak/>
        <w:t xml:space="preserve">Step </w:t>
      </w:r>
      <w:r>
        <w:rPr>
          <w:rFonts w:ascii="Adobe Clean Light" w:eastAsia="Times New Roman" w:hAnsi="Adobe Clean Light"/>
          <w:b/>
          <w:color w:val="4BB2CB"/>
          <w:kern w:val="24"/>
          <w:sz w:val="32"/>
          <w:szCs w:val="32"/>
        </w:rPr>
        <w:t>4</w:t>
      </w:r>
      <w:r w:rsidRPr="00F87254">
        <w:rPr>
          <w:rFonts w:ascii="Adobe Clean Light" w:eastAsia="Times New Roman" w:hAnsi="Adobe Clean Light"/>
          <w:b/>
          <w:color w:val="4BB2CB"/>
          <w:kern w:val="24"/>
          <w:sz w:val="32"/>
          <w:szCs w:val="32"/>
        </w:rPr>
        <w:t>:</w:t>
      </w:r>
    </w:p>
    <w:p w14:paraId="0F25871C" w14:textId="77777777" w:rsidR="00FB4D3A" w:rsidRDefault="00FB4D3A" w:rsidP="000440B1">
      <w:pPr>
        <w:tabs>
          <w:tab w:val="left" w:pos="1068"/>
        </w:tabs>
        <w:rPr>
          <w:rFonts w:ascii="Adobe Clean Light" w:hAnsi="Adobe Clean Light"/>
          <w:sz w:val="24"/>
          <w:szCs w:val="24"/>
        </w:rPr>
      </w:pPr>
      <w:r>
        <w:rPr>
          <w:noProof/>
        </w:rPr>
        <w:drawing>
          <wp:inline distT="0" distB="0" distL="0" distR="0" wp14:anchorId="3CD6172F" wp14:editId="7C442AA1">
            <wp:extent cx="5943600" cy="502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502920"/>
                    </a:xfrm>
                    <a:prstGeom prst="rect">
                      <a:avLst/>
                    </a:prstGeom>
                  </pic:spPr>
                </pic:pic>
              </a:graphicData>
            </a:graphic>
          </wp:inline>
        </w:drawing>
      </w:r>
    </w:p>
    <w:p w14:paraId="002BD4BF" w14:textId="503557C5" w:rsidR="0089348C" w:rsidRDefault="00FB4D3A" w:rsidP="00FB4D3A">
      <w:pPr>
        <w:tabs>
          <w:tab w:val="left" w:pos="1068"/>
        </w:tabs>
        <w:rPr>
          <w:rFonts w:ascii="Adobe Clean Light" w:hAnsi="Adobe Clean Light"/>
          <w:sz w:val="24"/>
          <w:szCs w:val="24"/>
        </w:rPr>
      </w:pPr>
      <w:r w:rsidRPr="00FB4D3A">
        <w:rPr>
          <w:rFonts w:ascii="Adobe Clean Light" w:hAnsi="Adobe Clean Light"/>
          <w:sz w:val="24"/>
          <w:szCs w:val="24"/>
        </w:rPr>
        <w:t>In this step, we created text corpus for training.</w:t>
      </w:r>
      <w:r w:rsidR="0089348C">
        <w:rPr>
          <w:rFonts w:ascii="Adobe Clean Light" w:hAnsi="Adobe Clean Light"/>
          <w:sz w:val="24"/>
          <w:szCs w:val="24"/>
        </w:rPr>
        <w:t xml:space="preserve"> We employed the </w:t>
      </w:r>
      <w:proofErr w:type="gramStart"/>
      <w:r w:rsidR="0089348C">
        <w:rPr>
          <w:rFonts w:ascii="Adobe Clean Light" w:hAnsi="Adobe Clean Light"/>
          <w:sz w:val="24"/>
          <w:szCs w:val="24"/>
        </w:rPr>
        <w:t>aforementioned Text</w:t>
      </w:r>
      <w:proofErr w:type="gramEnd"/>
      <w:r w:rsidR="0089348C">
        <w:rPr>
          <w:rFonts w:ascii="Adobe Clean Light" w:hAnsi="Adobe Clean Light"/>
          <w:sz w:val="24"/>
          <w:szCs w:val="24"/>
        </w:rPr>
        <w:t xml:space="preserve"> Extraction technique on a set of </w:t>
      </w:r>
      <w:r w:rsidR="003407FE">
        <w:rPr>
          <w:rFonts w:ascii="Adobe Clean Light" w:hAnsi="Adobe Clean Light"/>
          <w:sz w:val="24"/>
          <w:szCs w:val="24"/>
        </w:rPr>
        <w:t xml:space="preserve">48 Resumes. The output of the resumes was a list </w:t>
      </w:r>
      <w:proofErr w:type="gramStart"/>
      <w:r w:rsidR="003407FE">
        <w:rPr>
          <w:rFonts w:ascii="Adobe Clean Light" w:hAnsi="Adobe Clean Light"/>
          <w:sz w:val="24"/>
          <w:szCs w:val="24"/>
        </w:rPr>
        <w:t>of  550</w:t>
      </w:r>
      <w:proofErr w:type="gramEnd"/>
      <w:r w:rsidR="003407FE">
        <w:rPr>
          <w:rFonts w:ascii="Adobe Clean Light" w:hAnsi="Adobe Clean Light"/>
          <w:sz w:val="24"/>
          <w:szCs w:val="24"/>
        </w:rPr>
        <w:t>+ paragraphs.</w:t>
      </w:r>
    </w:p>
    <w:p w14:paraId="1D5F412E" w14:textId="0515A5C9" w:rsidR="003407FE" w:rsidRDefault="003407FE" w:rsidP="00FB4D3A">
      <w:pPr>
        <w:tabs>
          <w:tab w:val="left" w:pos="1068"/>
        </w:tabs>
        <w:rPr>
          <w:rFonts w:ascii="Adobe Clean Light" w:hAnsi="Adobe Clean Light"/>
          <w:sz w:val="24"/>
          <w:szCs w:val="24"/>
        </w:rPr>
      </w:pPr>
    </w:p>
    <w:p w14:paraId="2DBCF9A4" w14:textId="28DB4D29" w:rsidR="00FB4D3A" w:rsidRPr="00FB4D3A" w:rsidRDefault="00FB4D3A" w:rsidP="00FB4D3A">
      <w:pPr>
        <w:tabs>
          <w:tab w:val="left" w:pos="1068"/>
        </w:tabs>
        <w:rPr>
          <w:rFonts w:ascii="Adobe Clean Light" w:hAnsi="Adobe Clean Light"/>
          <w:sz w:val="24"/>
          <w:szCs w:val="24"/>
        </w:rPr>
      </w:pPr>
      <w:r w:rsidRPr="00FB4D3A">
        <w:rPr>
          <w:rFonts w:ascii="Adobe Clean Light" w:hAnsi="Adobe Clean Light"/>
          <w:sz w:val="24"/>
          <w:szCs w:val="24"/>
        </w:rPr>
        <w:t xml:space="preserve"> This is further be used for segmenting the unlabeled resume. Since, we faced challenge in segmenting the data into required segments through any method. </w:t>
      </w:r>
    </w:p>
    <w:p w14:paraId="45C1D275" w14:textId="77777777" w:rsidR="00FB4D3A" w:rsidRPr="00FB4D3A" w:rsidRDefault="00FB4D3A" w:rsidP="00FB4D3A">
      <w:pPr>
        <w:tabs>
          <w:tab w:val="left" w:pos="1068"/>
        </w:tabs>
        <w:rPr>
          <w:rFonts w:ascii="Adobe Clean Light" w:hAnsi="Adobe Clean Light"/>
          <w:sz w:val="24"/>
          <w:szCs w:val="24"/>
        </w:rPr>
      </w:pPr>
      <w:r w:rsidRPr="00FB4D3A">
        <w:rPr>
          <w:rFonts w:ascii="Adobe Clean Light" w:hAnsi="Adobe Clean Light"/>
          <w:sz w:val="24"/>
          <w:szCs w:val="24"/>
        </w:rPr>
        <w:t>Sample Output</w:t>
      </w:r>
    </w:p>
    <w:p w14:paraId="37B3B017" w14:textId="77777777" w:rsidR="00FB4D3A" w:rsidRDefault="00FB4D3A" w:rsidP="000440B1">
      <w:pPr>
        <w:tabs>
          <w:tab w:val="left" w:pos="1068"/>
        </w:tabs>
        <w:rPr>
          <w:rFonts w:ascii="Adobe Clean Light" w:hAnsi="Adobe Clean Light"/>
          <w:sz w:val="24"/>
          <w:szCs w:val="24"/>
        </w:rPr>
      </w:pPr>
      <w:r w:rsidRPr="00FB4D3A">
        <w:rPr>
          <w:rFonts w:ascii="Adobe Clean Light" w:hAnsi="Adobe Clean Light"/>
          <w:noProof/>
          <w:sz w:val="24"/>
          <w:szCs w:val="24"/>
        </w:rPr>
        <w:drawing>
          <wp:inline distT="0" distB="0" distL="0" distR="0" wp14:anchorId="5E246A68" wp14:editId="361304CE">
            <wp:extent cx="2667000" cy="1905000"/>
            <wp:effectExtent l="0" t="0" r="0" b="0"/>
            <wp:docPr id="3076" name="Picture 4">
              <a:extLst xmlns:a="http://schemas.openxmlformats.org/drawingml/2006/main">
                <a:ext uri="{FF2B5EF4-FFF2-40B4-BE49-F238E27FC236}">
                  <a16:creationId xmlns:a16="http://schemas.microsoft.com/office/drawing/2014/main" id="{5ACC4B72-9294-4489-B335-E0F3A27BB3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a:extLst>
                        <a:ext uri="{FF2B5EF4-FFF2-40B4-BE49-F238E27FC236}">
                          <a16:creationId xmlns:a16="http://schemas.microsoft.com/office/drawing/2014/main" id="{5ACC4B72-9294-4489-B335-E0F3A27BB393}"/>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674447" cy="1910319"/>
                    </a:xfrm>
                    <a:prstGeom prst="rect">
                      <a:avLst/>
                    </a:prstGeom>
                    <a:noFill/>
                  </pic:spPr>
                </pic:pic>
              </a:graphicData>
            </a:graphic>
          </wp:inline>
        </w:drawing>
      </w:r>
    </w:p>
    <w:p w14:paraId="0377372E" w14:textId="29750AD1" w:rsidR="00FB4D3A" w:rsidRDefault="00FB4D3A" w:rsidP="00FB4D3A">
      <w:pPr>
        <w:tabs>
          <w:tab w:val="left" w:pos="1068"/>
        </w:tabs>
        <w:rPr>
          <w:rFonts w:ascii="Adobe Clean Light" w:hAnsi="Adobe Clean Light"/>
          <w:sz w:val="24"/>
          <w:szCs w:val="24"/>
        </w:rPr>
      </w:pPr>
      <w:r w:rsidRPr="00FB4D3A">
        <w:rPr>
          <w:rFonts w:ascii="Adobe Clean Light" w:hAnsi="Adobe Clean Light"/>
          <w:sz w:val="24"/>
          <w:szCs w:val="24"/>
        </w:rPr>
        <w:t>Important Packages</w:t>
      </w:r>
    </w:p>
    <w:p w14:paraId="0A2CBD22" w14:textId="327DF847" w:rsidR="003407FE" w:rsidRDefault="003407FE" w:rsidP="00FB4D3A">
      <w:pPr>
        <w:tabs>
          <w:tab w:val="left" w:pos="1068"/>
        </w:tabs>
        <w:rPr>
          <w:rFonts w:ascii="Adobe Clean Light" w:hAnsi="Adobe Clean Light"/>
          <w:sz w:val="24"/>
          <w:szCs w:val="24"/>
        </w:rPr>
      </w:pPr>
      <w:r>
        <w:rPr>
          <w:rFonts w:ascii="Adobe Clean Light" w:hAnsi="Adobe Clean Light"/>
          <w:sz w:val="24"/>
          <w:szCs w:val="24"/>
        </w:rPr>
        <w:t>We used NLTK package for sentence tokenization while Pandas was used for creating Data Frames</w:t>
      </w:r>
    </w:p>
    <w:p w14:paraId="25AA99FB" w14:textId="2908169A" w:rsidR="00DB3F60" w:rsidRPr="00FB4D3A" w:rsidRDefault="00DB3F60" w:rsidP="00FB4D3A">
      <w:pPr>
        <w:tabs>
          <w:tab w:val="left" w:pos="1068"/>
        </w:tabs>
        <w:rPr>
          <w:rFonts w:ascii="Adobe Clean Light" w:hAnsi="Adobe Clean Light"/>
          <w:sz w:val="24"/>
          <w:szCs w:val="24"/>
        </w:rPr>
      </w:pPr>
      <w:r>
        <w:rPr>
          <w:noProof/>
        </w:rPr>
        <w:drawing>
          <wp:inline distT="0" distB="0" distL="0" distR="0" wp14:anchorId="3657E0FF" wp14:editId="59C02881">
            <wp:extent cx="5943600" cy="63182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631825"/>
                    </a:xfrm>
                    <a:prstGeom prst="rect">
                      <a:avLst/>
                    </a:prstGeom>
                  </pic:spPr>
                </pic:pic>
              </a:graphicData>
            </a:graphic>
          </wp:inline>
        </w:drawing>
      </w:r>
    </w:p>
    <w:p w14:paraId="0F8C8481" w14:textId="3BDEB0DC" w:rsidR="00FB4D3A" w:rsidRDefault="00FB4D3A" w:rsidP="000440B1">
      <w:pPr>
        <w:tabs>
          <w:tab w:val="left" w:pos="1068"/>
        </w:tabs>
        <w:rPr>
          <w:rFonts w:ascii="Adobe Clean Light" w:hAnsi="Adobe Clean Light"/>
          <w:sz w:val="24"/>
          <w:szCs w:val="24"/>
        </w:rPr>
      </w:pPr>
    </w:p>
    <w:p w14:paraId="1CC40376" w14:textId="77777777" w:rsidR="00FB4D3A" w:rsidRDefault="00FB4D3A" w:rsidP="000440B1">
      <w:pPr>
        <w:tabs>
          <w:tab w:val="left" w:pos="1068"/>
        </w:tabs>
        <w:rPr>
          <w:rFonts w:ascii="Adobe Clean Light" w:hAnsi="Adobe Clean Light"/>
          <w:sz w:val="24"/>
          <w:szCs w:val="24"/>
        </w:rPr>
      </w:pPr>
    </w:p>
    <w:p w14:paraId="7C438312" w14:textId="6C0BED30" w:rsidR="00264622" w:rsidRDefault="00264622">
      <w:pPr>
        <w:rPr>
          <w:rFonts w:ascii="Adobe Clean Light" w:eastAsia="Times New Roman" w:hAnsi="Adobe Clean Light"/>
          <w:b/>
          <w:color w:val="4BB2CB"/>
          <w:kern w:val="24"/>
          <w:sz w:val="32"/>
          <w:szCs w:val="32"/>
        </w:rPr>
      </w:pPr>
      <w:r>
        <w:rPr>
          <w:rFonts w:ascii="Adobe Clean Light" w:eastAsia="Times New Roman" w:hAnsi="Adobe Clean Light"/>
          <w:b/>
          <w:color w:val="4BB2CB"/>
          <w:kern w:val="24"/>
          <w:sz w:val="32"/>
          <w:szCs w:val="32"/>
        </w:rPr>
        <w:br w:type="page"/>
      </w:r>
    </w:p>
    <w:p w14:paraId="26C57AFE" w14:textId="19FBAD9C" w:rsidR="00FB4D3A" w:rsidRDefault="00FB4D3A" w:rsidP="000440B1">
      <w:pPr>
        <w:tabs>
          <w:tab w:val="left" w:pos="1068"/>
        </w:tabs>
        <w:rPr>
          <w:rFonts w:ascii="Adobe Clean Light" w:hAnsi="Adobe Clean Light"/>
          <w:sz w:val="24"/>
          <w:szCs w:val="24"/>
        </w:rPr>
      </w:pPr>
      <w:r w:rsidRPr="00F87254">
        <w:rPr>
          <w:rFonts w:ascii="Adobe Clean Light" w:eastAsia="Times New Roman" w:hAnsi="Adobe Clean Light"/>
          <w:b/>
          <w:color w:val="4BB2CB"/>
          <w:kern w:val="24"/>
          <w:sz w:val="32"/>
          <w:szCs w:val="32"/>
        </w:rPr>
        <w:lastRenderedPageBreak/>
        <w:t xml:space="preserve">Step </w:t>
      </w:r>
      <w:r w:rsidR="0035010B">
        <w:rPr>
          <w:rFonts w:ascii="Adobe Clean Light" w:eastAsia="Times New Roman" w:hAnsi="Adobe Clean Light"/>
          <w:b/>
          <w:color w:val="4BB2CB"/>
          <w:kern w:val="24"/>
          <w:sz w:val="32"/>
          <w:szCs w:val="32"/>
        </w:rPr>
        <w:t>5</w:t>
      </w:r>
      <w:r w:rsidRPr="00F87254">
        <w:rPr>
          <w:rFonts w:ascii="Adobe Clean Light" w:eastAsia="Times New Roman" w:hAnsi="Adobe Clean Light"/>
          <w:b/>
          <w:color w:val="4BB2CB"/>
          <w:kern w:val="24"/>
          <w:sz w:val="32"/>
          <w:szCs w:val="32"/>
        </w:rPr>
        <w:t>:</w:t>
      </w:r>
    </w:p>
    <w:p w14:paraId="010C33CD" w14:textId="77777777" w:rsidR="00FB4D3A" w:rsidRDefault="00FB4D3A" w:rsidP="000440B1">
      <w:pPr>
        <w:tabs>
          <w:tab w:val="left" w:pos="1068"/>
        </w:tabs>
        <w:rPr>
          <w:rFonts w:ascii="Adobe Clean Light" w:hAnsi="Adobe Clean Light"/>
          <w:sz w:val="24"/>
          <w:szCs w:val="24"/>
        </w:rPr>
      </w:pPr>
      <w:r>
        <w:rPr>
          <w:noProof/>
        </w:rPr>
        <w:drawing>
          <wp:inline distT="0" distB="0" distL="0" distR="0" wp14:anchorId="17AD5F9E" wp14:editId="7139E8F7">
            <wp:extent cx="5943600" cy="10153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015365"/>
                    </a:xfrm>
                    <a:prstGeom prst="rect">
                      <a:avLst/>
                    </a:prstGeom>
                  </pic:spPr>
                </pic:pic>
              </a:graphicData>
            </a:graphic>
          </wp:inline>
        </w:drawing>
      </w:r>
    </w:p>
    <w:p w14:paraId="0DCD4DD0" w14:textId="4118AA97" w:rsidR="003407FE" w:rsidRDefault="003407FE" w:rsidP="00FB4D3A">
      <w:pPr>
        <w:tabs>
          <w:tab w:val="left" w:pos="1068"/>
        </w:tabs>
        <w:rPr>
          <w:rFonts w:ascii="Adobe Clean Light" w:hAnsi="Adobe Clean Light"/>
          <w:sz w:val="24"/>
          <w:szCs w:val="24"/>
        </w:rPr>
      </w:pPr>
      <w:r>
        <w:rPr>
          <w:rFonts w:ascii="Adobe Clean Light" w:hAnsi="Adobe Clean Light"/>
          <w:sz w:val="24"/>
          <w:szCs w:val="24"/>
        </w:rPr>
        <w:t>In the Next step, we decided to Label the extracted paragraphs from 48 resumes.</w:t>
      </w:r>
    </w:p>
    <w:p w14:paraId="6A5541DD" w14:textId="64E7C124" w:rsidR="003407FE" w:rsidRDefault="003407FE" w:rsidP="00FB4D3A">
      <w:pPr>
        <w:tabs>
          <w:tab w:val="left" w:pos="1068"/>
        </w:tabs>
        <w:rPr>
          <w:rFonts w:ascii="Adobe Clean Light" w:hAnsi="Adobe Clean Light"/>
          <w:sz w:val="24"/>
          <w:szCs w:val="24"/>
        </w:rPr>
      </w:pPr>
      <w:r>
        <w:rPr>
          <w:rFonts w:ascii="Adobe Clean Light" w:hAnsi="Adobe Clean Light"/>
          <w:sz w:val="24"/>
          <w:szCs w:val="24"/>
        </w:rPr>
        <w:t>This was needed to build a supervised model for paragraph Classification. A Supervised Paragraph model would help us to classify the text of a resume and JD into predefined segments.</w:t>
      </w:r>
    </w:p>
    <w:p w14:paraId="29E9765E" w14:textId="2BFA8504" w:rsidR="003407FE" w:rsidRDefault="003407FE" w:rsidP="00FB4D3A">
      <w:pPr>
        <w:tabs>
          <w:tab w:val="left" w:pos="1068"/>
        </w:tabs>
        <w:rPr>
          <w:rFonts w:ascii="Adobe Clean Light" w:hAnsi="Adobe Clean Light"/>
          <w:sz w:val="24"/>
          <w:szCs w:val="24"/>
        </w:rPr>
      </w:pPr>
      <w:r>
        <w:rPr>
          <w:rFonts w:ascii="Adobe Clean Light" w:hAnsi="Adobe Clean Light"/>
          <w:sz w:val="24"/>
          <w:szCs w:val="24"/>
        </w:rPr>
        <w:t>To Label data, we had two options</w:t>
      </w:r>
    </w:p>
    <w:p w14:paraId="44CDB60E" w14:textId="011779EE" w:rsidR="003407FE" w:rsidRPr="003407FE" w:rsidRDefault="003407FE" w:rsidP="003407FE">
      <w:pPr>
        <w:pStyle w:val="ListParagraph"/>
        <w:numPr>
          <w:ilvl w:val="0"/>
          <w:numId w:val="19"/>
        </w:numPr>
        <w:tabs>
          <w:tab w:val="left" w:pos="1068"/>
        </w:tabs>
        <w:rPr>
          <w:rFonts w:ascii="Adobe Clean Light" w:hAnsi="Adobe Clean Light"/>
          <w:sz w:val="24"/>
          <w:szCs w:val="24"/>
        </w:rPr>
      </w:pPr>
      <w:r w:rsidRPr="003407FE">
        <w:rPr>
          <w:rFonts w:ascii="Adobe Clean Light" w:hAnsi="Adobe Clean Light"/>
          <w:sz w:val="24"/>
          <w:szCs w:val="24"/>
        </w:rPr>
        <w:t>Manual Labeling</w:t>
      </w:r>
    </w:p>
    <w:p w14:paraId="7CAD4479" w14:textId="5569001B" w:rsidR="003407FE" w:rsidRPr="003407FE" w:rsidRDefault="003407FE" w:rsidP="003407FE">
      <w:pPr>
        <w:pStyle w:val="ListParagraph"/>
        <w:numPr>
          <w:ilvl w:val="0"/>
          <w:numId w:val="19"/>
        </w:numPr>
        <w:tabs>
          <w:tab w:val="left" w:pos="1068"/>
        </w:tabs>
        <w:rPr>
          <w:rFonts w:ascii="Adobe Clean Light" w:hAnsi="Adobe Clean Light"/>
          <w:sz w:val="24"/>
          <w:szCs w:val="24"/>
        </w:rPr>
      </w:pPr>
      <w:r w:rsidRPr="003407FE">
        <w:rPr>
          <w:rFonts w:ascii="Adobe Clean Light" w:hAnsi="Adobe Clean Light"/>
          <w:sz w:val="24"/>
          <w:szCs w:val="24"/>
        </w:rPr>
        <w:t>Employing Clustering Techniques like K-Means</w:t>
      </w:r>
    </w:p>
    <w:p w14:paraId="76A76610" w14:textId="198F3907" w:rsidR="003407FE" w:rsidRDefault="003407FE" w:rsidP="00FB4D3A">
      <w:pPr>
        <w:tabs>
          <w:tab w:val="left" w:pos="1068"/>
        </w:tabs>
        <w:rPr>
          <w:rFonts w:ascii="Adobe Clean Light" w:hAnsi="Adobe Clean Light"/>
          <w:sz w:val="24"/>
          <w:szCs w:val="24"/>
        </w:rPr>
      </w:pPr>
      <w:r>
        <w:rPr>
          <w:rFonts w:ascii="Adobe Clean Light" w:hAnsi="Adobe Clean Light"/>
          <w:sz w:val="24"/>
          <w:szCs w:val="24"/>
        </w:rPr>
        <w:t>Considering the low number of resumes and total of only 550+ paragraphs to be labeled. We went ahead did the manual labeling.</w:t>
      </w:r>
    </w:p>
    <w:p w14:paraId="268B70AD" w14:textId="551671A5" w:rsidR="003407FE" w:rsidRDefault="003407FE" w:rsidP="00FB4D3A">
      <w:pPr>
        <w:tabs>
          <w:tab w:val="left" w:pos="1068"/>
        </w:tabs>
        <w:rPr>
          <w:rFonts w:ascii="Adobe Clean Light" w:hAnsi="Adobe Clean Light"/>
          <w:sz w:val="24"/>
          <w:szCs w:val="24"/>
        </w:rPr>
      </w:pPr>
      <w:r>
        <w:rPr>
          <w:rFonts w:ascii="Adobe Clean Light" w:hAnsi="Adobe Clean Light"/>
          <w:sz w:val="24"/>
          <w:szCs w:val="24"/>
        </w:rPr>
        <w:t>However, considering our project is open for improvements. It is strongly recommended to increase the number of resumes and employ Clustering technique to label the Paragraphs</w:t>
      </w:r>
    </w:p>
    <w:p w14:paraId="4AEC3EC8" w14:textId="77777777" w:rsidR="00FB4D3A" w:rsidRPr="00FB4D3A" w:rsidRDefault="00FB4D3A" w:rsidP="00FB4D3A">
      <w:pPr>
        <w:tabs>
          <w:tab w:val="left" w:pos="1068"/>
        </w:tabs>
        <w:rPr>
          <w:rFonts w:ascii="Adobe Clean Light" w:hAnsi="Adobe Clean Light"/>
          <w:sz w:val="24"/>
          <w:szCs w:val="24"/>
        </w:rPr>
      </w:pPr>
      <w:r w:rsidRPr="00FB4D3A">
        <w:rPr>
          <w:rFonts w:ascii="Adobe Clean Light" w:hAnsi="Adobe Clean Light"/>
          <w:sz w:val="24"/>
          <w:szCs w:val="24"/>
        </w:rPr>
        <w:t>Technique &amp; Codes</w:t>
      </w:r>
    </w:p>
    <w:p w14:paraId="6431551F" w14:textId="77777777" w:rsidR="00FB4D3A" w:rsidRPr="00FB4D3A" w:rsidRDefault="00FB4D3A" w:rsidP="00FB4D3A">
      <w:pPr>
        <w:pStyle w:val="ListParagraph"/>
        <w:numPr>
          <w:ilvl w:val="0"/>
          <w:numId w:val="11"/>
        </w:numPr>
        <w:tabs>
          <w:tab w:val="left" w:pos="1068"/>
        </w:tabs>
        <w:rPr>
          <w:rFonts w:ascii="Adobe Clean Light" w:hAnsi="Adobe Clean Light"/>
          <w:sz w:val="24"/>
          <w:szCs w:val="24"/>
        </w:rPr>
      </w:pPr>
      <w:r w:rsidRPr="00FB4D3A">
        <w:rPr>
          <w:rFonts w:ascii="Adobe Clean Light" w:hAnsi="Adobe Clean Light"/>
          <w:sz w:val="24"/>
          <w:szCs w:val="24"/>
        </w:rPr>
        <w:t xml:space="preserve">Manual Labeling </w:t>
      </w:r>
    </w:p>
    <w:p w14:paraId="539B77A1" w14:textId="77777777" w:rsidR="00FB4D3A" w:rsidRPr="00FB4D3A" w:rsidRDefault="00FB4D3A" w:rsidP="00FB4D3A">
      <w:pPr>
        <w:pStyle w:val="ListParagraph"/>
        <w:numPr>
          <w:ilvl w:val="0"/>
          <w:numId w:val="11"/>
        </w:numPr>
        <w:tabs>
          <w:tab w:val="left" w:pos="1068"/>
        </w:tabs>
        <w:rPr>
          <w:rFonts w:ascii="Adobe Clean Light" w:hAnsi="Adobe Clean Light"/>
          <w:sz w:val="24"/>
          <w:szCs w:val="24"/>
        </w:rPr>
      </w:pPr>
      <w:r w:rsidRPr="00FB4D3A">
        <w:rPr>
          <w:rFonts w:ascii="Adobe Clean Light" w:hAnsi="Adobe Clean Light"/>
          <w:sz w:val="24"/>
          <w:szCs w:val="24"/>
        </w:rPr>
        <w:t xml:space="preserve">K-Mean (Proposed) </w:t>
      </w:r>
    </w:p>
    <w:p w14:paraId="3DB70769" w14:textId="516FAED2" w:rsidR="003407FE" w:rsidRDefault="00F84FB0" w:rsidP="00FB4D3A">
      <w:pPr>
        <w:tabs>
          <w:tab w:val="left" w:pos="1068"/>
        </w:tabs>
        <w:rPr>
          <w:rFonts w:ascii="Adobe Clean Light" w:eastAsia="Times New Roman" w:hAnsi="Adobe Clean Light"/>
          <w:b/>
          <w:color w:val="4BB2CB"/>
          <w:kern w:val="24"/>
          <w:sz w:val="32"/>
          <w:szCs w:val="32"/>
        </w:rPr>
      </w:pPr>
      <w:r>
        <w:rPr>
          <w:noProof/>
        </w:rPr>
        <w:drawing>
          <wp:inline distT="0" distB="0" distL="0" distR="0" wp14:anchorId="449280B6" wp14:editId="60E7B44F">
            <wp:extent cx="6301740" cy="2872740"/>
            <wp:effectExtent l="0" t="0" r="381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01740" cy="2872740"/>
                    </a:xfrm>
                    <a:prstGeom prst="rect">
                      <a:avLst/>
                    </a:prstGeom>
                  </pic:spPr>
                </pic:pic>
              </a:graphicData>
            </a:graphic>
          </wp:inline>
        </w:drawing>
      </w:r>
    </w:p>
    <w:p w14:paraId="288A14F5" w14:textId="513912C8" w:rsidR="00FB4D3A" w:rsidRDefault="00FB4D3A" w:rsidP="00FB4D3A">
      <w:pPr>
        <w:tabs>
          <w:tab w:val="left" w:pos="1068"/>
        </w:tabs>
        <w:rPr>
          <w:rFonts w:ascii="Adobe Clean Light" w:hAnsi="Adobe Clean Light"/>
          <w:sz w:val="24"/>
          <w:szCs w:val="24"/>
        </w:rPr>
      </w:pPr>
      <w:r w:rsidRPr="00F87254">
        <w:rPr>
          <w:rFonts w:ascii="Adobe Clean Light" w:eastAsia="Times New Roman" w:hAnsi="Adobe Clean Light"/>
          <w:b/>
          <w:color w:val="4BB2CB"/>
          <w:kern w:val="24"/>
          <w:sz w:val="32"/>
          <w:szCs w:val="32"/>
        </w:rPr>
        <w:lastRenderedPageBreak/>
        <w:t xml:space="preserve">Step </w:t>
      </w:r>
      <w:r w:rsidR="0068584B">
        <w:rPr>
          <w:rFonts w:ascii="Adobe Clean Light" w:eastAsia="Times New Roman" w:hAnsi="Adobe Clean Light"/>
          <w:b/>
          <w:color w:val="4BB2CB"/>
          <w:kern w:val="24"/>
          <w:sz w:val="32"/>
          <w:szCs w:val="32"/>
        </w:rPr>
        <w:t>6</w:t>
      </w:r>
      <w:r w:rsidRPr="00F87254">
        <w:rPr>
          <w:rFonts w:ascii="Adobe Clean Light" w:eastAsia="Times New Roman" w:hAnsi="Adobe Clean Light"/>
          <w:b/>
          <w:color w:val="4BB2CB"/>
          <w:kern w:val="24"/>
          <w:sz w:val="32"/>
          <w:szCs w:val="32"/>
        </w:rPr>
        <w:t>:</w:t>
      </w:r>
    </w:p>
    <w:p w14:paraId="5452CBC7" w14:textId="77777777" w:rsidR="00FB4D3A" w:rsidRDefault="00FB4D3A" w:rsidP="000440B1">
      <w:pPr>
        <w:tabs>
          <w:tab w:val="left" w:pos="1068"/>
        </w:tabs>
        <w:rPr>
          <w:rFonts w:ascii="Adobe Clean Light" w:hAnsi="Adobe Clean Light"/>
          <w:sz w:val="24"/>
          <w:szCs w:val="24"/>
        </w:rPr>
      </w:pPr>
      <w:r>
        <w:rPr>
          <w:noProof/>
        </w:rPr>
        <w:drawing>
          <wp:inline distT="0" distB="0" distL="0" distR="0" wp14:anchorId="55AB5140" wp14:editId="2858F877">
            <wp:extent cx="5943600" cy="10566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056640"/>
                    </a:xfrm>
                    <a:prstGeom prst="rect">
                      <a:avLst/>
                    </a:prstGeom>
                  </pic:spPr>
                </pic:pic>
              </a:graphicData>
            </a:graphic>
          </wp:inline>
        </w:drawing>
      </w:r>
    </w:p>
    <w:p w14:paraId="1FAA8478" w14:textId="77777777" w:rsidR="0008560A" w:rsidRDefault="0008560A" w:rsidP="00FB4D3A">
      <w:pPr>
        <w:tabs>
          <w:tab w:val="left" w:pos="1068"/>
        </w:tabs>
        <w:rPr>
          <w:rFonts w:ascii="Adobe Clean Light" w:hAnsi="Adobe Clean Light"/>
          <w:sz w:val="24"/>
          <w:szCs w:val="24"/>
        </w:rPr>
      </w:pPr>
    </w:p>
    <w:p w14:paraId="4486C188" w14:textId="7CB754CD" w:rsidR="0008560A" w:rsidRDefault="0008560A" w:rsidP="00FB4D3A">
      <w:pPr>
        <w:tabs>
          <w:tab w:val="left" w:pos="1068"/>
        </w:tabs>
        <w:rPr>
          <w:rFonts w:ascii="Adobe Clean Light" w:hAnsi="Adobe Clean Light"/>
          <w:sz w:val="24"/>
          <w:szCs w:val="24"/>
        </w:rPr>
      </w:pPr>
      <w:r>
        <w:rPr>
          <w:rFonts w:ascii="Adobe Clean Light" w:hAnsi="Adobe Clean Light"/>
          <w:sz w:val="24"/>
          <w:szCs w:val="24"/>
        </w:rPr>
        <w:t xml:space="preserve">In this Step we </w:t>
      </w:r>
      <w:r w:rsidR="00145148">
        <w:rPr>
          <w:rFonts w:ascii="Adobe Clean Light" w:hAnsi="Adobe Clean Light"/>
          <w:sz w:val="24"/>
          <w:szCs w:val="24"/>
        </w:rPr>
        <w:t>built a Text Classifier from the training Data. We first converted the paragraphs into vectors. And then trained using Logistic Regression Classifier.</w:t>
      </w:r>
    </w:p>
    <w:p w14:paraId="203D3483" w14:textId="21F8F4D4" w:rsidR="00145148" w:rsidRDefault="00145148" w:rsidP="00FB4D3A">
      <w:pPr>
        <w:tabs>
          <w:tab w:val="left" w:pos="1068"/>
        </w:tabs>
        <w:rPr>
          <w:rFonts w:ascii="Adobe Clean Light" w:hAnsi="Adobe Clean Light"/>
          <w:sz w:val="24"/>
          <w:szCs w:val="24"/>
        </w:rPr>
      </w:pPr>
      <w:r>
        <w:rPr>
          <w:rFonts w:ascii="Adobe Clean Light" w:hAnsi="Adobe Clean Light"/>
          <w:sz w:val="24"/>
          <w:szCs w:val="24"/>
        </w:rPr>
        <w:t xml:space="preserve">We test with other classifiers including Linear SVC and multinomial Naïve Bayes. </w:t>
      </w:r>
      <w:r w:rsidR="007141F7">
        <w:rPr>
          <w:rFonts w:ascii="Adobe Clean Light" w:hAnsi="Adobe Clean Light"/>
          <w:sz w:val="24"/>
          <w:szCs w:val="24"/>
        </w:rPr>
        <w:t>However,</w:t>
      </w:r>
      <w:r>
        <w:rPr>
          <w:rFonts w:ascii="Adobe Clean Light" w:hAnsi="Adobe Clean Light"/>
          <w:sz w:val="24"/>
          <w:szCs w:val="24"/>
        </w:rPr>
        <w:t xml:space="preserve"> as we received better accuracy on the validation set. We went ahead with Count Vectorizer and </w:t>
      </w:r>
      <w:r w:rsidR="007141F7">
        <w:rPr>
          <w:rFonts w:ascii="Adobe Clean Light" w:hAnsi="Adobe Clean Light"/>
          <w:sz w:val="24"/>
          <w:szCs w:val="24"/>
        </w:rPr>
        <w:t>Logistical</w:t>
      </w:r>
      <w:r>
        <w:rPr>
          <w:rFonts w:ascii="Adobe Clean Light" w:hAnsi="Adobe Clean Light"/>
          <w:sz w:val="24"/>
          <w:szCs w:val="24"/>
        </w:rPr>
        <w:t xml:space="preserve"> Classifier.</w:t>
      </w:r>
    </w:p>
    <w:p w14:paraId="5D43441C" w14:textId="3DDD383B" w:rsidR="00145148" w:rsidRDefault="00145148" w:rsidP="00FB4D3A">
      <w:pPr>
        <w:tabs>
          <w:tab w:val="left" w:pos="1068"/>
        </w:tabs>
        <w:rPr>
          <w:rFonts w:ascii="Adobe Clean Light" w:hAnsi="Adobe Clean Light"/>
          <w:sz w:val="24"/>
          <w:szCs w:val="24"/>
        </w:rPr>
      </w:pPr>
      <w:r>
        <w:rPr>
          <w:rFonts w:ascii="Adobe Clean Light" w:hAnsi="Adobe Clean Light"/>
          <w:sz w:val="24"/>
          <w:szCs w:val="24"/>
        </w:rPr>
        <w:t>As this is the training model and we require the same vectorizer to be fit while prediction for new resume. This Vectorizer was saved for non- label paragraphs</w:t>
      </w:r>
    </w:p>
    <w:p w14:paraId="17E115B3" w14:textId="77777777" w:rsidR="00FB4D3A" w:rsidRPr="00FB4D3A" w:rsidRDefault="00FB4D3A" w:rsidP="00FB4D3A">
      <w:pPr>
        <w:tabs>
          <w:tab w:val="left" w:pos="1068"/>
        </w:tabs>
        <w:rPr>
          <w:rFonts w:ascii="Adobe Clean Light" w:hAnsi="Adobe Clean Light"/>
          <w:sz w:val="24"/>
          <w:szCs w:val="24"/>
        </w:rPr>
      </w:pPr>
      <w:r w:rsidRPr="00FB4D3A">
        <w:rPr>
          <w:rFonts w:ascii="Adobe Clean Light" w:hAnsi="Adobe Clean Light"/>
          <w:sz w:val="24"/>
          <w:szCs w:val="24"/>
        </w:rPr>
        <w:t>Important Packages</w:t>
      </w:r>
    </w:p>
    <w:p w14:paraId="310A3B49" w14:textId="77777777" w:rsidR="00FB4D3A" w:rsidRDefault="00FB4D3A" w:rsidP="000440B1">
      <w:pPr>
        <w:tabs>
          <w:tab w:val="left" w:pos="1068"/>
        </w:tabs>
        <w:rPr>
          <w:rFonts w:ascii="Adobe Clean Light" w:hAnsi="Adobe Clean Light"/>
          <w:sz w:val="24"/>
          <w:szCs w:val="24"/>
        </w:rPr>
      </w:pPr>
      <w:r w:rsidRPr="00FB4D3A">
        <w:rPr>
          <w:rFonts w:ascii="Adobe Clean Light" w:hAnsi="Adobe Clean Light"/>
          <w:noProof/>
          <w:sz w:val="24"/>
          <w:szCs w:val="24"/>
        </w:rPr>
        <w:drawing>
          <wp:inline distT="0" distB="0" distL="0" distR="0" wp14:anchorId="7840BC80" wp14:editId="668C8172">
            <wp:extent cx="3733800" cy="653603"/>
            <wp:effectExtent l="0" t="0" r="0" b="0"/>
            <wp:docPr id="1026" name="Picture 2">
              <a:extLst xmlns:a="http://schemas.openxmlformats.org/drawingml/2006/main">
                <a:ext uri="{FF2B5EF4-FFF2-40B4-BE49-F238E27FC236}">
                  <a16:creationId xmlns:a16="http://schemas.microsoft.com/office/drawing/2014/main" id="{FAF63F21-84E8-4A74-AEE5-CC41802ED4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FAF63F21-84E8-4A74-AEE5-CC41802ED4E8}"/>
                        </a:ext>
                      </a:extLst>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51948" cy="656780"/>
                    </a:xfrm>
                    <a:prstGeom prst="rect">
                      <a:avLst/>
                    </a:prstGeom>
                    <a:noFill/>
                  </pic:spPr>
                </pic:pic>
              </a:graphicData>
            </a:graphic>
          </wp:inline>
        </w:drawing>
      </w:r>
    </w:p>
    <w:p w14:paraId="70912F64" w14:textId="77777777" w:rsidR="00FB4D3A" w:rsidRPr="00FB4D3A" w:rsidRDefault="00FB4D3A" w:rsidP="00FB4D3A">
      <w:pPr>
        <w:tabs>
          <w:tab w:val="left" w:pos="1068"/>
        </w:tabs>
        <w:rPr>
          <w:rFonts w:ascii="Adobe Clean Light" w:hAnsi="Adobe Clean Light"/>
          <w:sz w:val="24"/>
          <w:szCs w:val="24"/>
        </w:rPr>
      </w:pPr>
      <w:r w:rsidRPr="00FB4D3A">
        <w:rPr>
          <w:rFonts w:ascii="Adobe Clean Light" w:hAnsi="Adobe Clean Light"/>
          <w:sz w:val="24"/>
          <w:szCs w:val="24"/>
        </w:rPr>
        <w:t>Technique &amp; Codes</w:t>
      </w:r>
    </w:p>
    <w:p w14:paraId="0CD4014C" w14:textId="77777777" w:rsidR="00FB4D3A" w:rsidRDefault="00FB4D3A" w:rsidP="000440B1">
      <w:pPr>
        <w:tabs>
          <w:tab w:val="left" w:pos="1068"/>
        </w:tabs>
        <w:rPr>
          <w:rFonts w:ascii="Adobe Clean Light" w:hAnsi="Adobe Clean Light"/>
          <w:sz w:val="24"/>
          <w:szCs w:val="24"/>
        </w:rPr>
      </w:pPr>
      <w:r w:rsidRPr="00FB4D3A">
        <w:rPr>
          <w:rFonts w:ascii="Adobe Clean Light" w:hAnsi="Adobe Clean Light"/>
          <w:noProof/>
          <w:sz w:val="24"/>
          <w:szCs w:val="24"/>
        </w:rPr>
        <w:drawing>
          <wp:inline distT="0" distB="0" distL="0" distR="0" wp14:anchorId="374ED180" wp14:editId="65C7E23B">
            <wp:extent cx="3451860" cy="2035880"/>
            <wp:effectExtent l="0" t="0" r="0" b="2540"/>
            <wp:docPr id="1028" name="Picture 4">
              <a:extLst xmlns:a="http://schemas.openxmlformats.org/drawingml/2006/main">
                <a:ext uri="{FF2B5EF4-FFF2-40B4-BE49-F238E27FC236}">
                  <a16:creationId xmlns:a16="http://schemas.microsoft.com/office/drawing/2014/main" id="{2598B627-632F-40A1-9247-C6CFC361C5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a:extLst>
                        <a:ext uri="{FF2B5EF4-FFF2-40B4-BE49-F238E27FC236}">
                          <a16:creationId xmlns:a16="http://schemas.microsoft.com/office/drawing/2014/main" id="{2598B627-632F-40A1-9247-C6CFC361C547}"/>
                        </a:ext>
                      </a:extLs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74577" cy="2049278"/>
                    </a:xfrm>
                    <a:prstGeom prst="rect">
                      <a:avLst/>
                    </a:prstGeom>
                    <a:noFill/>
                  </pic:spPr>
                </pic:pic>
              </a:graphicData>
            </a:graphic>
          </wp:inline>
        </w:drawing>
      </w:r>
    </w:p>
    <w:p w14:paraId="4ACD3B1F" w14:textId="77777777" w:rsidR="000148E6" w:rsidRDefault="000148E6">
      <w:pPr>
        <w:rPr>
          <w:rFonts w:ascii="Adobe Clean Light" w:hAnsi="Adobe Clean Light"/>
          <w:sz w:val="24"/>
          <w:szCs w:val="24"/>
        </w:rPr>
      </w:pPr>
    </w:p>
    <w:p w14:paraId="4DB8EFF6" w14:textId="77777777" w:rsidR="000148E6" w:rsidRDefault="000148E6">
      <w:pPr>
        <w:rPr>
          <w:rFonts w:ascii="Adobe Clean Light" w:hAnsi="Adobe Clean Light"/>
          <w:sz w:val="24"/>
          <w:szCs w:val="24"/>
        </w:rPr>
      </w:pPr>
      <w:r>
        <w:rPr>
          <w:rFonts w:ascii="Adobe Clean Light" w:hAnsi="Adobe Clean Light"/>
          <w:sz w:val="24"/>
          <w:szCs w:val="24"/>
        </w:rPr>
        <w:br w:type="page"/>
      </w:r>
    </w:p>
    <w:p w14:paraId="5E046F4C" w14:textId="3E61EC74" w:rsidR="000A430D" w:rsidRDefault="00145148">
      <w:pPr>
        <w:rPr>
          <w:rFonts w:ascii="Adobe Clean Light" w:hAnsi="Adobe Clean Light"/>
          <w:sz w:val="24"/>
          <w:szCs w:val="24"/>
        </w:rPr>
      </w:pPr>
      <w:r>
        <w:rPr>
          <w:rFonts w:ascii="Adobe Clean Light" w:hAnsi="Adobe Clean Light"/>
          <w:sz w:val="24"/>
          <w:szCs w:val="24"/>
        </w:rPr>
        <w:lastRenderedPageBreak/>
        <w:t>Once our Paragraph classifier supervised model was built. It paved the way for us to Segment any resume or Job Description document into predefined following segments.</w:t>
      </w:r>
    </w:p>
    <w:p w14:paraId="6E840D65" w14:textId="47734C86" w:rsidR="00145148" w:rsidRPr="00145148" w:rsidRDefault="00145148" w:rsidP="00145148">
      <w:pPr>
        <w:pStyle w:val="ListParagraph"/>
        <w:numPr>
          <w:ilvl w:val="0"/>
          <w:numId w:val="20"/>
        </w:numPr>
        <w:rPr>
          <w:rFonts w:ascii="Adobe Clean Light" w:hAnsi="Adobe Clean Light"/>
          <w:sz w:val="24"/>
          <w:szCs w:val="24"/>
        </w:rPr>
      </w:pPr>
      <w:r w:rsidRPr="00145148">
        <w:rPr>
          <w:rFonts w:ascii="Adobe Clean Light" w:hAnsi="Adobe Clean Light"/>
          <w:sz w:val="24"/>
          <w:szCs w:val="24"/>
        </w:rPr>
        <w:t>Personal Details</w:t>
      </w:r>
    </w:p>
    <w:p w14:paraId="2D4B7D68" w14:textId="5B914EF5" w:rsidR="00145148" w:rsidRPr="00145148" w:rsidRDefault="00145148" w:rsidP="00145148">
      <w:pPr>
        <w:pStyle w:val="ListParagraph"/>
        <w:numPr>
          <w:ilvl w:val="0"/>
          <w:numId w:val="20"/>
        </w:numPr>
        <w:rPr>
          <w:rFonts w:ascii="Adobe Clean Light" w:hAnsi="Adobe Clean Light"/>
          <w:sz w:val="24"/>
          <w:szCs w:val="24"/>
        </w:rPr>
      </w:pPr>
      <w:r w:rsidRPr="00145148">
        <w:rPr>
          <w:rFonts w:ascii="Adobe Clean Light" w:hAnsi="Adobe Clean Light"/>
          <w:sz w:val="24"/>
          <w:szCs w:val="24"/>
        </w:rPr>
        <w:t>Education</w:t>
      </w:r>
    </w:p>
    <w:p w14:paraId="708EFA9F" w14:textId="1A230888" w:rsidR="00145148" w:rsidRPr="00145148" w:rsidRDefault="00145148" w:rsidP="00145148">
      <w:pPr>
        <w:pStyle w:val="ListParagraph"/>
        <w:numPr>
          <w:ilvl w:val="0"/>
          <w:numId w:val="20"/>
        </w:numPr>
        <w:rPr>
          <w:rFonts w:ascii="Adobe Clean Light" w:hAnsi="Adobe Clean Light"/>
          <w:sz w:val="24"/>
          <w:szCs w:val="24"/>
        </w:rPr>
      </w:pPr>
      <w:r w:rsidRPr="00145148">
        <w:rPr>
          <w:rFonts w:ascii="Adobe Clean Light" w:hAnsi="Adobe Clean Light"/>
          <w:sz w:val="24"/>
          <w:szCs w:val="24"/>
        </w:rPr>
        <w:t>Skills</w:t>
      </w:r>
    </w:p>
    <w:p w14:paraId="4D0AFD68" w14:textId="23585E0C" w:rsidR="00145148" w:rsidRPr="00145148" w:rsidRDefault="00145148" w:rsidP="00145148">
      <w:pPr>
        <w:pStyle w:val="ListParagraph"/>
        <w:numPr>
          <w:ilvl w:val="0"/>
          <w:numId w:val="20"/>
        </w:numPr>
        <w:rPr>
          <w:rFonts w:ascii="Adobe Clean Light" w:hAnsi="Adobe Clean Light"/>
          <w:sz w:val="24"/>
          <w:szCs w:val="24"/>
        </w:rPr>
      </w:pPr>
      <w:r w:rsidRPr="00145148">
        <w:rPr>
          <w:rFonts w:ascii="Adobe Clean Light" w:hAnsi="Adobe Clean Light"/>
          <w:sz w:val="24"/>
          <w:szCs w:val="24"/>
        </w:rPr>
        <w:t>Experience</w:t>
      </w:r>
    </w:p>
    <w:p w14:paraId="101CC5C2" w14:textId="0EA128BF" w:rsidR="00145148" w:rsidRPr="00145148" w:rsidRDefault="00145148" w:rsidP="00145148">
      <w:pPr>
        <w:pStyle w:val="ListParagraph"/>
        <w:numPr>
          <w:ilvl w:val="0"/>
          <w:numId w:val="20"/>
        </w:numPr>
        <w:rPr>
          <w:rFonts w:ascii="Adobe Clean Light" w:hAnsi="Adobe Clean Light"/>
          <w:sz w:val="24"/>
          <w:szCs w:val="24"/>
        </w:rPr>
      </w:pPr>
      <w:r w:rsidRPr="00145148">
        <w:rPr>
          <w:rFonts w:ascii="Adobe Clean Light" w:hAnsi="Adobe Clean Light"/>
          <w:sz w:val="24"/>
          <w:szCs w:val="24"/>
        </w:rPr>
        <w:t>Achievements</w:t>
      </w:r>
    </w:p>
    <w:p w14:paraId="5B8DC26C" w14:textId="155629CC" w:rsidR="00145148" w:rsidRDefault="00145148" w:rsidP="00145148">
      <w:pPr>
        <w:pStyle w:val="ListParagraph"/>
        <w:numPr>
          <w:ilvl w:val="0"/>
          <w:numId w:val="20"/>
        </w:numPr>
        <w:rPr>
          <w:rFonts w:ascii="Adobe Clean Light" w:hAnsi="Adobe Clean Light"/>
          <w:sz w:val="24"/>
          <w:szCs w:val="24"/>
        </w:rPr>
      </w:pPr>
      <w:r w:rsidRPr="00145148">
        <w:rPr>
          <w:rFonts w:ascii="Adobe Clean Light" w:hAnsi="Adobe Clean Light"/>
          <w:sz w:val="24"/>
          <w:szCs w:val="24"/>
        </w:rPr>
        <w:t>Others</w:t>
      </w:r>
    </w:p>
    <w:p w14:paraId="27E750D2" w14:textId="77777777" w:rsidR="0041027D" w:rsidRDefault="0041027D" w:rsidP="00145148">
      <w:pPr>
        <w:rPr>
          <w:rFonts w:ascii="Adobe Clean Light" w:hAnsi="Adobe Clean Light"/>
          <w:sz w:val="24"/>
          <w:szCs w:val="24"/>
        </w:rPr>
      </w:pPr>
    </w:p>
    <w:p w14:paraId="42F0EF27" w14:textId="550E7D3C" w:rsidR="00145148" w:rsidRDefault="00884C8B" w:rsidP="00145148">
      <w:pPr>
        <w:rPr>
          <w:rFonts w:ascii="Adobe Clean Light" w:hAnsi="Adobe Clean Light"/>
          <w:sz w:val="24"/>
          <w:szCs w:val="24"/>
        </w:rPr>
      </w:pPr>
      <w:r w:rsidRPr="0041027D">
        <w:rPr>
          <w:rFonts w:ascii="Adobe Clean Light" w:hAnsi="Adobe Clean Light"/>
          <w:sz w:val="24"/>
          <w:szCs w:val="24"/>
        </w:rPr>
        <w:t>Insert Supervised Model</w:t>
      </w:r>
    </w:p>
    <w:p w14:paraId="5BF1E9E3" w14:textId="296B3BF7" w:rsidR="00F41CEB" w:rsidRDefault="00F41CEB" w:rsidP="00145148">
      <w:pPr>
        <w:rPr>
          <w:rFonts w:ascii="Adobe Clean Light" w:hAnsi="Adobe Clean Light"/>
          <w:sz w:val="24"/>
          <w:szCs w:val="24"/>
        </w:rPr>
      </w:pPr>
      <w:r>
        <w:rPr>
          <w:noProof/>
        </w:rPr>
        <w:drawing>
          <wp:inline distT="0" distB="0" distL="0" distR="0" wp14:anchorId="11E84561" wp14:editId="2E8F7C04">
            <wp:extent cx="6454140" cy="42672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8995"/>
                    <a:stretch/>
                  </pic:blipFill>
                  <pic:spPr bwMode="auto">
                    <a:xfrm>
                      <a:off x="0" y="0"/>
                      <a:ext cx="6458513" cy="4270091"/>
                    </a:xfrm>
                    <a:prstGeom prst="rect">
                      <a:avLst/>
                    </a:prstGeom>
                    <a:ln>
                      <a:noFill/>
                    </a:ln>
                    <a:extLst>
                      <a:ext uri="{53640926-AAD7-44D8-BBD7-CCE9431645EC}">
                        <a14:shadowObscured xmlns:a14="http://schemas.microsoft.com/office/drawing/2010/main"/>
                      </a:ext>
                    </a:extLst>
                  </pic:spPr>
                </pic:pic>
              </a:graphicData>
            </a:graphic>
          </wp:inline>
        </w:drawing>
      </w:r>
    </w:p>
    <w:p w14:paraId="6CA3700C" w14:textId="77777777" w:rsidR="0041027D" w:rsidRDefault="0041027D">
      <w:pPr>
        <w:rPr>
          <w:rFonts w:ascii="Adobe Clean Light" w:hAnsi="Adobe Clean Light"/>
          <w:sz w:val="24"/>
          <w:szCs w:val="24"/>
          <w:highlight w:val="yellow"/>
        </w:rPr>
      </w:pPr>
      <w:r>
        <w:rPr>
          <w:rFonts w:ascii="Adobe Clean Light" w:hAnsi="Adobe Clean Light"/>
          <w:sz w:val="24"/>
          <w:szCs w:val="24"/>
          <w:highlight w:val="yellow"/>
        </w:rPr>
        <w:br w:type="page"/>
      </w:r>
    </w:p>
    <w:p w14:paraId="75FCB0B7" w14:textId="51956DD5" w:rsidR="00145148" w:rsidRDefault="00522E1D" w:rsidP="00145148">
      <w:pPr>
        <w:rPr>
          <w:rFonts w:ascii="Adobe Clean Light" w:hAnsi="Adobe Clean Light"/>
          <w:sz w:val="24"/>
          <w:szCs w:val="24"/>
        </w:rPr>
      </w:pPr>
      <w:r w:rsidRPr="0041027D">
        <w:rPr>
          <w:rFonts w:ascii="Adobe Clean Light" w:hAnsi="Adobe Clean Light"/>
          <w:sz w:val="24"/>
          <w:szCs w:val="24"/>
        </w:rPr>
        <w:lastRenderedPageBreak/>
        <w:t>Insert Prediction Code</w:t>
      </w:r>
    </w:p>
    <w:p w14:paraId="4FD38727" w14:textId="7020E166" w:rsidR="00522E1D" w:rsidRDefault="0041027D" w:rsidP="00145148">
      <w:pPr>
        <w:rPr>
          <w:rFonts w:ascii="Adobe Clean Light" w:hAnsi="Adobe Clean Light"/>
          <w:sz w:val="24"/>
          <w:szCs w:val="24"/>
        </w:rPr>
      </w:pPr>
      <w:r>
        <w:rPr>
          <w:noProof/>
        </w:rPr>
        <w:drawing>
          <wp:inline distT="0" distB="0" distL="0" distR="0" wp14:anchorId="079AED5A" wp14:editId="06A7D847">
            <wp:extent cx="5943600" cy="30251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25140"/>
                    </a:xfrm>
                    <a:prstGeom prst="rect">
                      <a:avLst/>
                    </a:prstGeom>
                  </pic:spPr>
                </pic:pic>
              </a:graphicData>
            </a:graphic>
          </wp:inline>
        </w:drawing>
      </w:r>
    </w:p>
    <w:p w14:paraId="3873FC71" w14:textId="7158F09F" w:rsidR="0041027D" w:rsidRDefault="0041027D" w:rsidP="00145148">
      <w:pPr>
        <w:rPr>
          <w:rFonts w:ascii="Adobe Clean Light" w:hAnsi="Adobe Clean Light"/>
          <w:sz w:val="24"/>
          <w:szCs w:val="24"/>
        </w:rPr>
      </w:pPr>
      <w:r>
        <w:rPr>
          <w:noProof/>
        </w:rPr>
        <w:drawing>
          <wp:inline distT="0" distB="0" distL="0" distR="0" wp14:anchorId="7C13F619" wp14:editId="17C35B3C">
            <wp:extent cx="5943600" cy="28555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7026" cy="2857241"/>
                    </a:xfrm>
                    <a:prstGeom prst="rect">
                      <a:avLst/>
                    </a:prstGeom>
                  </pic:spPr>
                </pic:pic>
              </a:graphicData>
            </a:graphic>
          </wp:inline>
        </w:drawing>
      </w:r>
    </w:p>
    <w:p w14:paraId="5DFF5956" w14:textId="77777777" w:rsidR="0041027D" w:rsidRDefault="0041027D">
      <w:pPr>
        <w:rPr>
          <w:rFonts w:ascii="Adobe Clean Light" w:hAnsi="Adobe Clean Light"/>
          <w:sz w:val="24"/>
          <w:szCs w:val="24"/>
        </w:rPr>
      </w:pPr>
      <w:r>
        <w:rPr>
          <w:rFonts w:ascii="Adobe Clean Light" w:hAnsi="Adobe Clean Light"/>
          <w:sz w:val="24"/>
          <w:szCs w:val="24"/>
        </w:rPr>
        <w:br w:type="page"/>
      </w:r>
    </w:p>
    <w:p w14:paraId="4B50E160" w14:textId="1B5D1BC7" w:rsidR="00522E1D" w:rsidRDefault="00522E1D" w:rsidP="00145148">
      <w:pPr>
        <w:rPr>
          <w:rFonts w:ascii="Adobe Clean Light" w:hAnsi="Adobe Clean Light"/>
          <w:sz w:val="24"/>
          <w:szCs w:val="24"/>
        </w:rPr>
      </w:pPr>
      <w:r w:rsidRPr="0041027D">
        <w:rPr>
          <w:rFonts w:ascii="Adobe Clean Light" w:hAnsi="Adobe Clean Light"/>
          <w:sz w:val="24"/>
          <w:szCs w:val="24"/>
        </w:rPr>
        <w:lastRenderedPageBreak/>
        <w:t>Insert Segmented Output</w:t>
      </w:r>
    </w:p>
    <w:p w14:paraId="493E01BD" w14:textId="1A35ACF5" w:rsidR="00522E1D" w:rsidRDefault="0041027D" w:rsidP="00145148">
      <w:pPr>
        <w:rPr>
          <w:rFonts w:ascii="Adobe Clean Light" w:hAnsi="Adobe Clean Light"/>
          <w:sz w:val="24"/>
          <w:szCs w:val="24"/>
        </w:rPr>
      </w:pPr>
      <w:r>
        <w:rPr>
          <w:noProof/>
        </w:rPr>
        <w:drawing>
          <wp:inline distT="0" distB="0" distL="0" distR="0" wp14:anchorId="1838EEE0" wp14:editId="5FA36B6D">
            <wp:extent cx="5943600" cy="207200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072005"/>
                    </a:xfrm>
                    <a:prstGeom prst="rect">
                      <a:avLst/>
                    </a:prstGeom>
                  </pic:spPr>
                </pic:pic>
              </a:graphicData>
            </a:graphic>
          </wp:inline>
        </w:drawing>
      </w:r>
    </w:p>
    <w:p w14:paraId="1B0EDBF0" w14:textId="1CC50DFD" w:rsidR="00522E1D" w:rsidRDefault="0041027D" w:rsidP="00145148">
      <w:pPr>
        <w:rPr>
          <w:rFonts w:ascii="Adobe Clean Light" w:hAnsi="Adobe Clean Light"/>
          <w:sz w:val="24"/>
          <w:szCs w:val="24"/>
        </w:rPr>
      </w:pPr>
      <w:r>
        <w:rPr>
          <w:noProof/>
        </w:rPr>
        <w:drawing>
          <wp:inline distT="0" distB="0" distL="0" distR="0" wp14:anchorId="4EB669DE" wp14:editId="22262D0C">
            <wp:extent cx="5942557" cy="3307080"/>
            <wp:effectExtent l="0" t="0" r="127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641" t="1" r="-1" b="1587"/>
                    <a:stretch/>
                  </pic:blipFill>
                  <pic:spPr bwMode="auto">
                    <a:xfrm>
                      <a:off x="0" y="0"/>
                      <a:ext cx="5944644" cy="3308241"/>
                    </a:xfrm>
                    <a:prstGeom prst="rect">
                      <a:avLst/>
                    </a:prstGeom>
                    <a:ln>
                      <a:noFill/>
                    </a:ln>
                    <a:extLst>
                      <a:ext uri="{53640926-AAD7-44D8-BBD7-CCE9431645EC}">
                        <a14:shadowObscured xmlns:a14="http://schemas.microsoft.com/office/drawing/2010/main"/>
                      </a:ext>
                    </a:extLst>
                  </pic:spPr>
                </pic:pic>
              </a:graphicData>
            </a:graphic>
          </wp:inline>
        </w:drawing>
      </w:r>
    </w:p>
    <w:p w14:paraId="5577D04B" w14:textId="769DF994" w:rsidR="00522E1D" w:rsidRDefault="0041027D" w:rsidP="00145148">
      <w:pPr>
        <w:rPr>
          <w:rFonts w:ascii="Adobe Clean Light" w:hAnsi="Adobe Clean Light"/>
          <w:sz w:val="24"/>
          <w:szCs w:val="24"/>
        </w:rPr>
      </w:pPr>
      <w:r>
        <w:rPr>
          <w:noProof/>
        </w:rPr>
        <w:drawing>
          <wp:inline distT="0" distB="0" distL="0" distR="0" wp14:anchorId="257C8D17" wp14:editId="3741F229">
            <wp:extent cx="5943600" cy="2019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019300"/>
                    </a:xfrm>
                    <a:prstGeom prst="rect">
                      <a:avLst/>
                    </a:prstGeom>
                  </pic:spPr>
                </pic:pic>
              </a:graphicData>
            </a:graphic>
          </wp:inline>
        </w:drawing>
      </w:r>
    </w:p>
    <w:p w14:paraId="66823B9B" w14:textId="68570E7A" w:rsidR="00145148" w:rsidRDefault="00522E1D">
      <w:pPr>
        <w:rPr>
          <w:rFonts w:ascii="Adobe Clean Light" w:hAnsi="Adobe Clean Light"/>
          <w:sz w:val="24"/>
          <w:szCs w:val="24"/>
        </w:rPr>
      </w:pPr>
      <w:r>
        <w:rPr>
          <w:rFonts w:ascii="Adobe Clean Light" w:hAnsi="Adobe Clean Light"/>
          <w:sz w:val="24"/>
          <w:szCs w:val="24"/>
        </w:rPr>
        <w:lastRenderedPageBreak/>
        <w:t>Post Segmentation Phases</w:t>
      </w:r>
    </w:p>
    <w:p w14:paraId="6ED35BE6" w14:textId="3D7970E1" w:rsidR="008C7EAB" w:rsidRDefault="008C7EAB">
      <w:pPr>
        <w:rPr>
          <w:rFonts w:ascii="Adobe Clean Light" w:hAnsi="Adobe Clean Light"/>
          <w:sz w:val="24"/>
          <w:szCs w:val="24"/>
        </w:rPr>
      </w:pPr>
      <w:r>
        <w:rPr>
          <w:noProof/>
        </w:rPr>
        <w:drawing>
          <wp:inline distT="0" distB="0" distL="0" distR="0" wp14:anchorId="76EC37FC" wp14:editId="42F34AAB">
            <wp:extent cx="5943600" cy="2857500"/>
            <wp:effectExtent l="19050" t="19050" r="19050" b="190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857500"/>
                    </a:xfrm>
                    <a:prstGeom prst="rect">
                      <a:avLst/>
                    </a:prstGeom>
                    <a:ln w="6350">
                      <a:solidFill>
                        <a:schemeClr val="tx1"/>
                      </a:solidFill>
                    </a:ln>
                  </pic:spPr>
                </pic:pic>
              </a:graphicData>
            </a:graphic>
          </wp:inline>
        </w:drawing>
      </w:r>
    </w:p>
    <w:p w14:paraId="5D6D3640" w14:textId="0A80C3EE" w:rsidR="00522E1D" w:rsidRDefault="00522E1D">
      <w:pPr>
        <w:rPr>
          <w:rFonts w:ascii="Adobe Clean Light" w:hAnsi="Adobe Clean Light"/>
          <w:sz w:val="24"/>
          <w:szCs w:val="24"/>
        </w:rPr>
      </w:pPr>
      <w:r>
        <w:rPr>
          <w:rFonts w:ascii="Adobe Clean Light" w:hAnsi="Adobe Clean Light"/>
          <w:sz w:val="24"/>
          <w:szCs w:val="24"/>
        </w:rPr>
        <w:t>After Segmentation, we have output for a resume neatly converted into different paras for respective segments.</w:t>
      </w:r>
    </w:p>
    <w:p w14:paraId="59B13526" w14:textId="65DA38CD" w:rsidR="00522E1D" w:rsidRDefault="00522E1D">
      <w:pPr>
        <w:rPr>
          <w:rFonts w:ascii="Adobe Clean Light" w:hAnsi="Adobe Clean Light"/>
          <w:sz w:val="24"/>
          <w:szCs w:val="24"/>
        </w:rPr>
      </w:pPr>
      <w:r>
        <w:rPr>
          <w:rFonts w:ascii="Adobe Clean Light" w:hAnsi="Adobe Clean Light"/>
          <w:sz w:val="24"/>
          <w:szCs w:val="24"/>
        </w:rPr>
        <w:t>We then built below individual functions to be applied on different sector to extract the pre-decided five features</w:t>
      </w:r>
    </w:p>
    <w:p w14:paraId="280EFF8C" w14:textId="443550B2" w:rsidR="00522E1D" w:rsidRDefault="00522E1D">
      <w:pPr>
        <w:rPr>
          <w:rFonts w:ascii="Adobe Clean Light" w:hAnsi="Adobe Clean Light"/>
          <w:sz w:val="24"/>
          <w:szCs w:val="24"/>
        </w:rPr>
      </w:pPr>
      <w:r>
        <w:rPr>
          <w:rFonts w:ascii="Adobe Clean Light" w:hAnsi="Adobe Clean Light"/>
          <w:sz w:val="24"/>
          <w:szCs w:val="24"/>
        </w:rPr>
        <w:t>Experience</w:t>
      </w:r>
    </w:p>
    <w:p w14:paraId="4C6583EC" w14:textId="13538E26" w:rsidR="00522E1D" w:rsidRDefault="00522E1D">
      <w:pPr>
        <w:rPr>
          <w:rFonts w:ascii="Adobe Clean Light" w:hAnsi="Adobe Clean Light"/>
          <w:sz w:val="24"/>
          <w:szCs w:val="24"/>
        </w:rPr>
      </w:pPr>
      <w:r>
        <w:rPr>
          <w:rFonts w:ascii="Adobe Clean Light" w:hAnsi="Adobe Clean Light"/>
          <w:sz w:val="24"/>
          <w:szCs w:val="24"/>
        </w:rPr>
        <w:t>No of Years of Total Experience</w:t>
      </w:r>
    </w:p>
    <w:p w14:paraId="4CBD6046" w14:textId="2A2D7449" w:rsidR="00522E1D" w:rsidRDefault="00522E1D">
      <w:pPr>
        <w:rPr>
          <w:rFonts w:ascii="Adobe Clean Light" w:hAnsi="Adobe Clean Light"/>
          <w:sz w:val="24"/>
          <w:szCs w:val="24"/>
        </w:rPr>
      </w:pPr>
      <w:r>
        <w:rPr>
          <w:rFonts w:ascii="Adobe Clean Light" w:hAnsi="Adobe Clean Light"/>
          <w:sz w:val="24"/>
          <w:szCs w:val="24"/>
        </w:rPr>
        <w:t xml:space="preserve">We used the regex, post- tagging and Entity extraction to find the total or overall experience of a resume. The codes </w:t>
      </w:r>
      <w:proofErr w:type="gramStart"/>
      <w:r>
        <w:rPr>
          <w:rFonts w:ascii="Adobe Clean Light" w:hAnsi="Adobe Clean Light"/>
          <w:sz w:val="24"/>
          <w:szCs w:val="24"/>
        </w:rPr>
        <w:t>is</w:t>
      </w:r>
      <w:proofErr w:type="gramEnd"/>
      <w:r>
        <w:rPr>
          <w:rFonts w:ascii="Adobe Clean Light" w:hAnsi="Adobe Clean Light"/>
          <w:sz w:val="24"/>
          <w:szCs w:val="24"/>
        </w:rPr>
        <w:t xml:space="preserve"> as below</w:t>
      </w:r>
    </w:p>
    <w:p w14:paraId="1999B8C2" w14:textId="01C1A1CA" w:rsidR="00522E1D" w:rsidRDefault="00586775">
      <w:pPr>
        <w:rPr>
          <w:rFonts w:ascii="Adobe Clean Light" w:hAnsi="Adobe Clean Light"/>
          <w:sz w:val="24"/>
          <w:szCs w:val="24"/>
        </w:rPr>
      </w:pPr>
      <w:r>
        <w:rPr>
          <w:noProof/>
        </w:rPr>
        <w:drawing>
          <wp:inline distT="0" distB="0" distL="0" distR="0" wp14:anchorId="1B0A1D1D" wp14:editId="03A5913E">
            <wp:extent cx="5943600" cy="20193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019300"/>
                    </a:xfrm>
                    <a:prstGeom prst="rect">
                      <a:avLst/>
                    </a:prstGeom>
                  </pic:spPr>
                </pic:pic>
              </a:graphicData>
            </a:graphic>
          </wp:inline>
        </w:drawing>
      </w:r>
    </w:p>
    <w:p w14:paraId="7C686093" w14:textId="6B93B665" w:rsidR="00586775" w:rsidRDefault="00586775">
      <w:pPr>
        <w:rPr>
          <w:rFonts w:ascii="Adobe Clean Light" w:hAnsi="Adobe Clean Light"/>
          <w:sz w:val="24"/>
          <w:szCs w:val="24"/>
        </w:rPr>
      </w:pPr>
      <w:r>
        <w:rPr>
          <w:noProof/>
        </w:rPr>
        <w:lastRenderedPageBreak/>
        <w:drawing>
          <wp:inline distT="0" distB="0" distL="0" distR="0" wp14:anchorId="1CC93236" wp14:editId="156CDE44">
            <wp:extent cx="4427220" cy="28879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34794" cy="2892921"/>
                    </a:xfrm>
                    <a:prstGeom prst="rect">
                      <a:avLst/>
                    </a:prstGeom>
                  </pic:spPr>
                </pic:pic>
              </a:graphicData>
            </a:graphic>
          </wp:inline>
        </w:drawing>
      </w:r>
    </w:p>
    <w:p w14:paraId="0F8958C0" w14:textId="20559C36" w:rsidR="00522E1D" w:rsidRDefault="00522E1D">
      <w:pPr>
        <w:rPr>
          <w:rFonts w:ascii="Adobe Clean Light" w:hAnsi="Adobe Clean Light"/>
          <w:sz w:val="24"/>
          <w:szCs w:val="24"/>
        </w:rPr>
      </w:pPr>
      <w:r>
        <w:rPr>
          <w:rFonts w:ascii="Adobe Clean Light" w:hAnsi="Adobe Clean Light"/>
          <w:sz w:val="24"/>
          <w:szCs w:val="24"/>
        </w:rPr>
        <w:t xml:space="preserve">The Output of this function is a List with one value for each resume parsed. The output is numerical approximated year downwards. </w:t>
      </w:r>
    </w:p>
    <w:p w14:paraId="6BAF2995" w14:textId="44DD78F4" w:rsidR="00522E1D" w:rsidRPr="00845BBF" w:rsidRDefault="00522E1D">
      <w:pPr>
        <w:rPr>
          <w:rFonts w:ascii="Adobe Clean Light" w:hAnsi="Adobe Clean Light"/>
          <w:sz w:val="32"/>
          <w:szCs w:val="24"/>
        </w:rPr>
      </w:pPr>
      <w:r w:rsidRPr="00845BBF">
        <w:rPr>
          <w:rFonts w:ascii="Adobe Clean Light" w:hAnsi="Adobe Clean Light"/>
          <w:sz w:val="32"/>
          <w:szCs w:val="24"/>
        </w:rPr>
        <w:t>Relevant Experience</w:t>
      </w:r>
    </w:p>
    <w:p w14:paraId="7F760EB0" w14:textId="3F5ECF7A" w:rsidR="00522E1D" w:rsidRDefault="00522E1D">
      <w:pPr>
        <w:rPr>
          <w:rFonts w:ascii="Adobe Clean Light" w:hAnsi="Adobe Clean Light"/>
          <w:sz w:val="24"/>
          <w:szCs w:val="24"/>
        </w:rPr>
      </w:pPr>
      <w:r>
        <w:rPr>
          <w:rFonts w:ascii="Adobe Clean Light" w:hAnsi="Adobe Clean Light"/>
          <w:sz w:val="24"/>
          <w:szCs w:val="24"/>
        </w:rPr>
        <w:t xml:space="preserve">We used unique Keyword matching techniques between the Skill section of Given JD with the Experience section of the Resume. It </w:t>
      </w:r>
      <w:r w:rsidR="005D51ED">
        <w:rPr>
          <w:rFonts w:ascii="Adobe Clean Light" w:hAnsi="Adobe Clean Light"/>
          <w:sz w:val="24"/>
          <w:szCs w:val="24"/>
        </w:rPr>
        <w:t>helps</w:t>
      </w:r>
      <w:r>
        <w:rPr>
          <w:rFonts w:ascii="Adobe Clean Light" w:hAnsi="Adobe Clean Light"/>
          <w:sz w:val="24"/>
          <w:szCs w:val="24"/>
        </w:rPr>
        <w:t xml:space="preserve"> us to provide a matching score basis the similarity</w:t>
      </w:r>
      <w:r w:rsidR="005D51ED">
        <w:rPr>
          <w:rFonts w:ascii="Adobe Clean Light" w:hAnsi="Adobe Clean Light"/>
          <w:sz w:val="24"/>
          <w:szCs w:val="24"/>
        </w:rPr>
        <w:t xml:space="preserve">. </w:t>
      </w:r>
    </w:p>
    <w:p w14:paraId="14538EDA" w14:textId="03A8C081" w:rsidR="005D51ED" w:rsidRDefault="005D51ED">
      <w:pPr>
        <w:rPr>
          <w:rFonts w:ascii="Adobe Clean Light" w:hAnsi="Adobe Clean Light"/>
          <w:sz w:val="24"/>
          <w:szCs w:val="24"/>
        </w:rPr>
      </w:pPr>
      <w:r>
        <w:rPr>
          <w:rFonts w:ascii="Adobe Clean Light" w:hAnsi="Adobe Clean Light"/>
          <w:sz w:val="24"/>
          <w:szCs w:val="24"/>
        </w:rPr>
        <w:t>We employed Tokenization, Pos tagging, Lemmatization &amp; similarity algorithms to understand the similarity score.</w:t>
      </w:r>
    </w:p>
    <w:p w14:paraId="0B63F873" w14:textId="16181B6E" w:rsidR="005D51ED" w:rsidRDefault="00586775">
      <w:pPr>
        <w:rPr>
          <w:rFonts w:ascii="Adobe Clean Light" w:hAnsi="Adobe Clean Light"/>
          <w:sz w:val="24"/>
          <w:szCs w:val="24"/>
        </w:rPr>
      </w:pPr>
      <w:r>
        <w:rPr>
          <w:noProof/>
        </w:rPr>
        <w:drawing>
          <wp:inline distT="0" distB="0" distL="0" distR="0" wp14:anchorId="35E0FA3E" wp14:editId="412CD889">
            <wp:extent cx="5943600" cy="237426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374265"/>
                    </a:xfrm>
                    <a:prstGeom prst="rect">
                      <a:avLst/>
                    </a:prstGeom>
                  </pic:spPr>
                </pic:pic>
              </a:graphicData>
            </a:graphic>
          </wp:inline>
        </w:drawing>
      </w:r>
    </w:p>
    <w:p w14:paraId="2E98B3B1" w14:textId="1C62981B" w:rsidR="005D51ED" w:rsidRDefault="00586775">
      <w:pPr>
        <w:rPr>
          <w:rFonts w:ascii="Adobe Clean Light" w:hAnsi="Adobe Clean Light"/>
          <w:sz w:val="24"/>
          <w:szCs w:val="24"/>
        </w:rPr>
      </w:pPr>
      <w:r>
        <w:rPr>
          <w:noProof/>
        </w:rPr>
        <w:lastRenderedPageBreak/>
        <w:drawing>
          <wp:inline distT="0" distB="0" distL="0" distR="0" wp14:anchorId="619E74D6" wp14:editId="208B55AD">
            <wp:extent cx="5943600" cy="22123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212340"/>
                    </a:xfrm>
                    <a:prstGeom prst="rect">
                      <a:avLst/>
                    </a:prstGeom>
                  </pic:spPr>
                </pic:pic>
              </a:graphicData>
            </a:graphic>
          </wp:inline>
        </w:drawing>
      </w:r>
    </w:p>
    <w:p w14:paraId="0D71F783" w14:textId="599B62FF" w:rsidR="00586775" w:rsidRDefault="00586775">
      <w:pPr>
        <w:rPr>
          <w:rFonts w:ascii="Adobe Clean Light" w:hAnsi="Adobe Clean Light"/>
          <w:sz w:val="24"/>
          <w:szCs w:val="24"/>
        </w:rPr>
      </w:pPr>
      <w:r>
        <w:rPr>
          <w:noProof/>
        </w:rPr>
        <w:drawing>
          <wp:inline distT="0" distB="0" distL="0" distR="0" wp14:anchorId="0FFB355F" wp14:editId="5046761C">
            <wp:extent cx="5943600" cy="396049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960495"/>
                    </a:xfrm>
                    <a:prstGeom prst="rect">
                      <a:avLst/>
                    </a:prstGeom>
                  </pic:spPr>
                </pic:pic>
              </a:graphicData>
            </a:graphic>
          </wp:inline>
        </w:drawing>
      </w:r>
    </w:p>
    <w:p w14:paraId="3931B9E9" w14:textId="0214C6EE" w:rsidR="00E73393" w:rsidRDefault="00E73393">
      <w:pPr>
        <w:rPr>
          <w:rFonts w:ascii="Adobe Clean Light" w:hAnsi="Adobe Clean Light"/>
          <w:sz w:val="24"/>
          <w:szCs w:val="24"/>
        </w:rPr>
      </w:pPr>
      <w:r>
        <w:rPr>
          <w:noProof/>
        </w:rPr>
        <w:lastRenderedPageBreak/>
        <w:drawing>
          <wp:inline distT="0" distB="0" distL="0" distR="0" wp14:anchorId="4D227812" wp14:editId="10860FB2">
            <wp:extent cx="5943600" cy="3503930"/>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03930"/>
                    </a:xfrm>
                    <a:prstGeom prst="rect">
                      <a:avLst/>
                    </a:prstGeom>
                  </pic:spPr>
                </pic:pic>
              </a:graphicData>
            </a:graphic>
          </wp:inline>
        </w:drawing>
      </w:r>
    </w:p>
    <w:p w14:paraId="722052D4" w14:textId="32378689" w:rsidR="00E73393" w:rsidRDefault="00E73393">
      <w:pPr>
        <w:rPr>
          <w:rFonts w:ascii="Adobe Clean Light" w:hAnsi="Adobe Clean Light"/>
          <w:sz w:val="24"/>
          <w:szCs w:val="24"/>
        </w:rPr>
      </w:pPr>
      <w:r>
        <w:rPr>
          <w:noProof/>
        </w:rPr>
        <w:drawing>
          <wp:inline distT="0" distB="0" distL="0" distR="0" wp14:anchorId="0BB641AC" wp14:editId="732D76E8">
            <wp:extent cx="5943600" cy="36963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696335"/>
                    </a:xfrm>
                    <a:prstGeom prst="rect">
                      <a:avLst/>
                    </a:prstGeom>
                  </pic:spPr>
                </pic:pic>
              </a:graphicData>
            </a:graphic>
          </wp:inline>
        </w:drawing>
      </w:r>
    </w:p>
    <w:p w14:paraId="1731111C" w14:textId="3088433F" w:rsidR="00E73393" w:rsidRDefault="00E73393">
      <w:pPr>
        <w:rPr>
          <w:rFonts w:ascii="Adobe Clean Light" w:hAnsi="Adobe Clean Light"/>
          <w:sz w:val="24"/>
          <w:szCs w:val="24"/>
        </w:rPr>
      </w:pPr>
      <w:r>
        <w:rPr>
          <w:noProof/>
        </w:rPr>
        <w:lastRenderedPageBreak/>
        <w:drawing>
          <wp:inline distT="0" distB="0" distL="0" distR="0" wp14:anchorId="7688828D" wp14:editId="0F09B22D">
            <wp:extent cx="5943600" cy="152590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525905"/>
                    </a:xfrm>
                    <a:prstGeom prst="rect">
                      <a:avLst/>
                    </a:prstGeom>
                  </pic:spPr>
                </pic:pic>
              </a:graphicData>
            </a:graphic>
          </wp:inline>
        </w:drawing>
      </w:r>
    </w:p>
    <w:p w14:paraId="2CDA2236" w14:textId="12D85EAF" w:rsidR="005D51ED" w:rsidRDefault="005D51ED">
      <w:pPr>
        <w:rPr>
          <w:rFonts w:ascii="Adobe Clean Light" w:hAnsi="Adobe Clean Light"/>
          <w:sz w:val="24"/>
          <w:szCs w:val="24"/>
        </w:rPr>
      </w:pPr>
      <w:r>
        <w:rPr>
          <w:rFonts w:ascii="Adobe Clean Light" w:hAnsi="Adobe Clean Light"/>
          <w:sz w:val="24"/>
          <w:szCs w:val="24"/>
        </w:rPr>
        <w:t xml:space="preserve">Output of this function is </w:t>
      </w:r>
      <w:r w:rsidR="004B4B21">
        <w:rPr>
          <w:rFonts w:ascii="Adobe Clean Light" w:hAnsi="Adobe Clean Light"/>
          <w:sz w:val="24"/>
          <w:szCs w:val="24"/>
        </w:rPr>
        <w:t xml:space="preserve">list of one </w:t>
      </w:r>
      <w:r w:rsidR="00884C8B">
        <w:rPr>
          <w:rFonts w:ascii="Adobe Clean Light" w:hAnsi="Adobe Clean Light"/>
          <w:sz w:val="24"/>
          <w:szCs w:val="24"/>
        </w:rPr>
        <w:t>relevance value</w:t>
      </w:r>
      <w:r w:rsidR="004B4B21">
        <w:rPr>
          <w:rFonts w:ascii="Adobe Clean Light" w:hAnsi="Adobe Clean Light"/>
          <w:sz w:val="24"/>
          <w:szCs w:val="24"/>
        </w:rPr>
        <w:t xml:space="preserve"> for every parsed resume as either High, Moderate or Low</w:t>
      </w:r>
    </w:p>
    <w:p w14:paraId="7CF5EE82" w14:textId="491F7583" w:rsidR="00522E1D" w:rsidRDefault="00522E1D">
      <w:pPr>
        <w:rPr>
          <w:rFonts w:ascii="Adobe Clean Light" w:hAnsi="Adobe Clean Light"/>
          <w:sz w:val="24"/>
          <w:szCs w:val="24"/>
        </w:rPr>
      </w:pPr>
    </w:p>
    <w:p w14:paraId="382883A6" w14:textId="5B5B9A77" w:rsidR="004B4B21" w:rsidRPr="00845BBF" w:rsidRDefault="004B4B21" w:rsidP="004B4B21">
      <w:pPr>
        <w:rPr>
          <w:rFonts w:ascii="Adobe Clean Light" w:hAnsi="Adobe Clean Light"/>
          <w:sz w:val="32"/>
          <w:szCs w:val="32"/>
        </w:rPr>
      </w:pPr>
      <w:r w:rsidRPr="00845BBF">
        <w:rPr>
          <w:rFonts w:ascii="Adobe Clean Light" w:hAnsi="Adobe Clean Light"/>
          <w:sz w:val="32"/>
          <w:szCs w:val="32"/>
        </w:rPr>
        <w:t>Skills</w:t>
      </w:r>
      <w:r w:rsidR="00845BBF">
        <w:rPr>
          <w:rFonts w:ascii="Adobe Clean Light" w:hAnsi="Adobe Clean Light"/>
          <w:sz w:val="32"/>
          <w:szCs w:val="32"/>
        </w:rPr>
        <w:t xml:space="preserve"> Feature</w:t>
      </w:r>
    </w:p>
    <w:p w14:paraId="054F46A8" w14:textId="2BA38C60" w:rsidR="004B4B21" w:rsidRDefault="004B4B21" w:rsidP="004B4B21">
      <w:pPr>
        <w:rPr>
          <w:rFonts w:ascii="Adobe Clean Light" w:hAnsi="Adobe Clean Light"/>
          <w:sz w:val="24"/>
          <w:szCs w:val="24"/>
        </w:rPr>
      </w:pPr>
      <w:r>
        <w:rPr>
          <w:rFonts w:ascii="Adobe Clean Light" w:hAnsi="Adobe Clean Light"/>
          <w:sz w:val="24"/>
          <w:szCs w:val="24"/>
        </w:rPr>
        <w:t xml:space="preserve">We used unique Keyword matching techniques between the Skill section of Given JD with the Skill section of the Resume. It helps us to provide a matching score basis the similarity. </w:t>
      </w:r>
    </w:p>
    <w:p w14:paraId="4D565C38" w14:textId="77777777" w:rsidR="004B4B21" w:rsidRDefault="004B4B21" w:rsidP="004B4B21">
      <w:pPr>
        <w:rPr>
          <w:rFonts w:ascii="Adobe Clean Light" w:hAnsi="Adobe Clean Light"/>
          <w:sz w:val="24"/>
          <w:szCs w:val="24"/>
        </w:rPr>
      </w:pPr>
      <w:r>
        <w:rPr>
          <w:rFonts w:ascii="Adobe Clean Light" w:hAnsi="Adobe Clean Light"/>
          <w:sz w:val="24"/>
          <w:szCs w:val="24"/>
        </w:rPr>
        <w:t>We employed Tokenization, Pos tagging, Lemmatization &amp; similarity algorithms to understand the similarity score.</w:t>
      </w:r>
    </w:p>
    <w:p w14:paraId="051CAB3C" w14:textId="77777777" w:rsidR="004B4B21" w:rsidRDefault="004B4B21" w:rsidP="004B4B21">
      <w:pPr>
        <w:rPr>
          <w:rFonts w:ascii="Adobe Clean Light" w:hAnsi="Adobe Clean Light"/>
          <w:sz w:val="24"/>
          <w:szCs w:val="24"/>
        </w:rPr>
      </w:pPr>
    </w:p>
    <w:p w14:paraId="6EE5A93E" w14:textId="3398375E" w:rsidR="004B4B21" w:rsidRDefault="00845BBF" w:rsidP="004B4B21">
      <w:pPr>
        <w:rPr>
          <w:rFonts w:ascii="Adobe Clean Light" w:hAnsi="Adobe Clean Light"/>
          <w:sz w:val="24"/>
          <w:szCs w:val="24"/>
        </w:rPr>
      </w:pPr>
      <w:r>
        <w:rPr>
          <w:noProof/>
        </w:rPr>
        <w:drawing>
          <wp:inline distT="0" distB="0" distL="0" distR="0" wp14:anchorId="445A3062" wp14:editId="55BFCD57">
            <wp:extent cx="5943600" cy="37490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749040"/>
                    </a:xfrm>
                    <a:prstGeom prst="rect">
                      <a:avLst/>
                    </a:prstGeom>
                  </pic:spPr>
                </pic:pic>
              </a:graphicData>
            </a:graphic>
          </wp:inline>
        </w:drawing>
      </w:r>
    </w:p>
    <w:p w14:paraId="7190EF08" w14:textId="5DE79A22" w:rsidR="00845BBF" w:rsidRDefault="00845BBF" w:rsidP="004B4B21">
      <w:pPr>
        <w:rPr>
          <w:rFonts w:ascii="Adobe Clean Light" w:hAnsi="Adobe Clean Light"/>
          <w:sz w:val="24"/>
          <w:szCs w:val="24"/>
        </w:rPr>
      </w:pPr>
      <w:r>
        <w:rPr>
          <w:noProof/>
        </w:rPr>
        <w:lastRenderedPageBreak/>
        <w:drawing>
          <wp:inline distT="0" distB="0" distL="0" distR="0" wp14:anchorId="1910E039" wp14:editId="760A58D7">
            <wp:extent cx="5943600" cy="222504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225040"/>
                    </a:xfrm>
                    <a:prstGeom prst="rect">
                      <a:avLst/>
                    </a:prstGeom>
                  </pic:spPr>
                </pic:pic>
              </a:graphicData>
            </a:graphic>
          </wp:inline>
        </w:drawing>
      </w:r>
    </w:p>
    <w:p w14:paraId="7B9AA95B" w14:textId="01522A47" w:rsidR="004B4B21" w:rsidRDefault="00845BBF" w:rsidP="004B4B21">
      <w:pPr>
        <w:rPr>
          <w:rFonts w:ascii="Adobe Clean Light" w:hAnsi="Adobe Clean Light"/>
          <w:sz w:val="24"/>
          <w:szCs w:val="24"/>
        </w:rPr>
      </w:pPr>
      <w:r>
        <w:rPr>
          <w:noProof/>
        </w:rPr>
        <w:drawing>
          <wp:inline distT="0" distB="0" distL="0" distR="0" wp14:anchorId="055A94F1" wp14:editId="66B945C1">
            <wp:extent cx="5890260" cy="20574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1" b="48490"/>
                    <a:stretch/>
                  </pic:blipFill>
                  <pic:spPr bwMode="auto">
                    <a:xfrm>
                      <a:off x="0" y="0"/>
                      <a:ext cx="5890260" cy="2057400"/>
                    </a:xfrm>
                    <a:prstGeom prst="rect">
                      <a:avLst/>
                    </a:prstGeom>
                    <a:ln>
                      <a:noFill/>
                    </a:ln>
                    <a:extLst>
                      <a:ext uri="{53640926-AAD7-44D8-BBD7-CCE9431645EC}">
                        <a14:shadowObscured xmlns:a14="http://schemas.microsoft.com/office/drawing/2010/main"/>
                      </a:ext>
                    </a:extLst>
                  </pic:spPr>
                </pic:pic>
              </a:graphicData>
            </a:graphic>
          </wp:inline>
        </w:drawing>
      </w:r>
    </w:p>
    <w:p w14:paraId="482C9C6A" w14:textId="7D0E6ABF" w:rsidR="00845BBF" w:rsidRDefault="00845BBF" w:rsidP="004B4B21">
      <w:pPr>
        <w:rPr>
          <w:rFonts w:ascii="Adobe Clean Light" w:hAnsi="Adobe Clean Light"/>
          <w:sz w:val="24"/>
          <w:szCs w:val="24"/>
        </w:rPr>
      </w:pPr>
      <w:r>
        <w:rPr>
          <w:noProof/>
        </w:rPr>
        <w:drawing>
          <wp:inline distT="0" distB="0" distL="0" distR="0" wp14:anchorId="0C0B0893" wp14:editId="1FBBA750">
            <wp:extent cx="5943600" cy="35261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26155"/>
                    </a:xfrm>
                    <a:prstGeom prst="rect">
                      <a:avLst/>
                    </a:prstGeom>
                  </pic:spPr>
                </pic:pic>
              </a:graphicData>
            </a:graphic>
          </wp:inline>
        </w:drawing>
      </w:r>
    </w:p>
    <w:p w14:paraId="2D22148E" w14:textId="4C14531B" w:rsidR="00845BBF" w:rsidRDefault="00845BBF" w:rsidP="004B4B21">
      <w:pPr>
        <w:rPr>
          <w:rFonts w:ascii="Adobe Clean Light" w:hAnsi="Adobe Clean Light"/>
          <w:sz w:val="24"/>
          <w:szCs w:val="24"/>
        </w:rPr>
      </w:pPr>
      <w:r>
        <w:rPr>
          <w:noProof/>
        </w:rPr>
        <w:lastRenderedPageBreak/>
        <w:drawing>
          <wp:inline distT="0" distB="0" distL="0" distR="0" wp14:anchorId="4F4B8EF7" wp14:editId="49D35944">
            <wp:extent cx="5943600" cy="370649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706495"/>
                    </a:xfrm>
                    <a:prstGeom prst="rect">
                      <a:avLst/>
                    </a:prstGeom>
                  </pic:spPr>
                </pic:pic>
              </a:graphicData>
            </a:graphic>
          </wp:inline>
        </w:drawing>
      </w:r>
    </w:p>
    <w:p w14:paraId="42C4FEA3" w14:textId="0EAE7304" w:rsidR="00845BBF" w:rsidRDefault="00845BBF" w:rsidP="004B4B21">
      <w:pPr>
        <w:rPr>
          <w:rFonts w:ascii="Adobe Clean Light" w:hAnsi="Adobe Clean Light"/>
          <w:sz w:val="24"/>
          <w:szCs w:val="24"/>
        </w:rPr>
      </w:pPr>
      <w:r>
        <w:rPr>
          <w:noProof/>
        </w:rPr>
        <w:drawing>
          <wp:inline distT="0" distB="0" distL="0" distR="0" wp14:anchorId="557F272F" wp14:editId="59A17E71">
            <wp:extent cx="5943600" cy="35814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581400"/>
                    </a:xfrm>
                    <a:prstGeom prst="rect">
                      <a:avLst/>
                    </a:prstGeom>
                  </pic:spPr>
                </pic:pic>
              </a:graphicData>
            </a:graphic>
          </wp:inline>
        </w:drawing>
      </w:r>
    </w:p>
    <w:p w14:paraId="6463EBF6" w14:textId="77777777" w:rsidR="008C7EAB" w:rsidRDefault="004B4B21" w:rsidP="004B4B21">
      <w:pPr>
        <w:rPr>
          <w:rFonts w:ascii="Adobe Clean Light" w:hAnsi="Adobe Clean Light"/>
          <w:sz w:val="24"/>
          <w:szCs w:val="24"/>
        </w:rPr>
      </w:pPr>
      <w:r>
        <w:rPr>
          <w:rFonts w:ascii="Adobe Clean Light" w:hAnsi="Adobe Clean Light"/>
          <w:sz w:val="24"/>
          <w:szCs w:val="24"/>
        </w:rPr>
        <w:t>Output of this function is list of one relevance value for every parsed resume as either High, Moderate or Low</w:t>
      </w:r>
    </w:p>
    <w:p w14:paraId="1E5B9B38" w14:textId="1B2E9056" w:rsidR="004B4B21" w:rsidRPr="00C87B6E" w:rsidRDefault="004B4B21" w:rsidP="004B4B21">
      <w:pPr>
        <w:rPr>
          <w:rFonts w:ascii="Adobe Clean Light" w:hAnsi="Adobe Clean Light"/>
          <w:b/>
          <w:sz w:val="32"/>
          <w:szCs w:val="24"/>
        </w:rPr>
      </w:pPr>
      <w:r w:rsidRPr="00C87B6E">
        <w:rPr>
          <w:rFonts w:ascii="Adobe Clean Light" w:hAnsi="Adobe Clean Light"/>
          <w:b/>
          <w:sz w:val="32"/>
          <w:szCs w:val="24"/>
        </w:rPr>
        <w:lastRenderedPageBreak/>
        <w:t>Education</w:t>
      </w:r>
    </w:p>
    <w:p w14:paraId="1E7DE451" w14:textId="1618CA1F" w:rsidR="004B4B21" w:rsidRDefault="004B4B21" w:rsidP="004B4B21">
      <w:pPr>
        <w:rPr>
          <w:rFonts w:ascii="Adobe Clean Light" w:hAnsi="Adobe Clean Light"/>
          <w:sz w:val="24"/>
          <w:szCs w:val="24"/>
        </w:rPr>
      </w:pPr>
      <w:r>
        <w:rPr>
          <w:rFonts w:ascii="Adobe Clean Light" w:hAnsi="Adobe Clean Light"/>
          <w:sz w:val="24"/>
          <w:szCs w:val="24"/>
        </w:rPr>
        <w:t>Degree Level</w:t>
      </w:r>
    </w:p>
    <w:p w14:paraId="705751A1" w14:textId="4BE908D0" w:rsidR="004B4B21" w:rsidRDefault="004B4B21" w:rsidP="004B4B21">
      <w:pPr>
        <w:rPr>
          <w:rFonts w:ascii="Adobe Clean Light" w:hAnsi="Adobe Clean Light"/>
          <w:sz w:val="24"/>
          <w:szCs w:val="24"/>
        </w:rPr>
      </w:pPr>
      <w:r>
        <w:rPr>
          <w:rFonts w:ascii="Adobe Clean Light" w:hAnsi="Adobe Clean Light"/>
          <w:sz w:val="24"/>
          <w:szCs w:val="24"/>
        </w:rPr>
        <w:t>We created function using tokenization, pos tagging and List comparisons to match keywords to find Degree Level of a Resume.</w:t>
      </w:r>
    </w:p>
    <w:p w14:paraId="4C02223E" w14:textId="544FC737" w:rsidR="004B4B21" w:rsidRDefault="004B4B21" w:rsidP="004B4B21">
      <w:pPr>
        <w:rPr>
          <w:rFonts w:ascii="Adobe Clean Light" w:hAnsi="Adobe Clean Light"/>
          <w:sz w:val="24"/>
          <w:szCs w:val="24"/>
        </w:rPr>
      </w:pPr>
      <w:r>
        <w:rPr>
          <w:rFonts w:ascii="Adobe Clean Light" w:hAnsi="Adobe Clean Light"/>
          <w:sz w:val="24"/>
          <w:szCs w:val="24"/>
        </w:rPr>
        <w:t xml:space="preserve">Output of this function is list of </w:t>
      </w:r>
      <w:r w:rsidR="00C97254">
        <w:rPr>
          <w:rFonts w:ascii="Adobe Clean Light" w:hAnsi="Adobe Clean Light"/>
          <w:sz w:val="24"/>
          <w:szCs w:val="24"/>
        </w:rPr>
        <w:t>one-degree</w:t>
      </w:r>
      <w:r>
        <w:rPr>
          <w:rFonts w:ascii="Adobe Clean Light" w:hAnsi="Adobe Clean Light"/>
          <w:sz w:val="24"/>
          <w:szCs w:val="24"/>
        </w:rPr>
        <w:t xml:space="preserve"> value for every parsed resume as either Masters, Bachelor or other</w:t>
      </w:r>
    </w:p>
    <w:p w14:paraId="0A695469" w14:textId="6E1E420F" w:rsidR="004B4B21" w:rsidRDefault="004B4B21" w:rsidP="004B4B21">
      <w:pPr>
        <w:rPr>
          <w:rFonts w:ascii="Adobe Clean Light" w:hAnsi="Adobe Clean Light"/>
          <w:sz w:val="24"/>
          <w:szCs w:val="24"/>
        </w:rPr>
      </w:pPr>
      <w:r>
        <w:rPr>
          <w:rFonts w:ascii="Adobe Clean Light" w:hAnsi="Adobe Clean Light"/>
          <w:sz w:val="24"/>
          <w:szCs w:val="24"/>
        </w:rPr>
        <w:t>College Tier</w:t>
      </w:r>
    </w:p>
    <w:p w14:paraId="2CC8ED57" w14:textId="1E4AB4F7" w:rsidR="004B4B21" w:rsidRDefault="004B4B21" w:rsidP="004B4B21">
      <w:pPr>
        <w:rPr>
          <w:rFonts w:ascii="Adobe Clean Light" w:hAnsi="Adobe Clean Light"/>
          <w:sz w:val="24"/>
          <w:szCs w:val="24"/>
        </w:rPr>
      </w:pPr>
      <w:r>
        <w:rPr>
          <w:rFonts w:ascii="Adobe Clean Light" w:hAnsi="Adobe Clean Light"/>
          <w:sz w:val="24"/>
          <w:szCs w:val="24"/>
        </w:rPr>
        <w:t xml:space="preserve">During our Domain discussion with HR team, we found the Tier of the College of a candidate is an important feature while providing weightage. We created function using tokenization, pos tagging and matched the extracted college information with a predefined </w:t>
      </w:r>
      <w:r w:rsidR="00C97254">
        <w:rPr>
          <w:rFonts w:ascii="Adobe Clean Light" w:hAnsi="Adobe Clean Light"/>
          <w:sz w:val="24"/>
          <w:szCs w:val="24"/>
        </w:rPr>
        <w:t>College Tier Lists.</w:t>
      </w:r>
    </w:p>
    <w:p w14:paraId="3A4D8BE1" w14:textId="57BE5BD0" w:rsidR="00517E5E" w:rsidRDefault="00C97254" w:rsidP="004B4B21">
      <w:pPr>
        <w:rPr>
          <w:rFonts w:ascii="Adobe Clean Light" w:hAnsi="Adobe Clean Light"/>
          <w:sz w:val="24"/>
          <w:szCs w:val="24"/>
        </w:rPr>
      </w:pPr>
      <w:r>
        <w:rPr>
          <w:rFonts w:ascii="Adobe Clean Light" w:hAnsi="Adobe Clean Light"/>
          <w:sz w:val="24"/>
          <w:szCs w:val="24"/>
        </w:rPr>
        <w:t>Output of this function is list of one Tier value for every parsed resume as either Tier 1, Tier 2 or other</w:t>
      </w:r>
      <w:r w:rsidR="007C023F">
        <w:rPr>
          <w:rFonts w:ascii="Adobe Clean Light" w:hAnsi="Adobe Clean Light"/>
          <w:sz w:val="24"/>
          <w:szCs w:val="24"/>
        </w:rPr>
        <w:t>.</w:t>
      </w:r>
    </w:p>
    <w:p w14:paraId="3CD514A0" w14:textId="5D3C263F" w:rsidR="00517E5E" w:rsidRDefault="00517E5E" w:rsidP="004B4B21">
      <w:pPr>
        <w:rPr>
          <w:rFonts w:ascii="Adobe Clean Light" w:hAnsi="Adobe Clean Light"/>
          <w:sz w:val="24"/>
          <w:szCs w:val="24"/>
        </w:rPr>
      </w:pPr>
      <w:r>
        <w:rPr>
          <w:noProof/>
        </w:rPr>
        <w:drawing>
          <wp:inline distT="0" distB="0" distL="0" distR="0" wp14:anchorId="6794368C" wp14:editId="75BE394C">
            <wp:extent cx="5819775" cy="5173980"/>
            <wp:effectExtent l="0" t="0" r="9525" b="762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19775" cy="5173980"/>
                    </a:xfrm>
                    <a:prstGeom prst="rect">
                      <a:avLst/>
                    </a:prstGeom>
                  </pic:spPr>
                </pic:pic>
              </a:graphicData>
            </a:graphic>
          </wp:inline>
        </w:drawing>
      </w:r>
    </w:p>
    <w:p w14:paraId="6D7A3A78" w14:textId="232359DA" w:rsidR="00C97254" w:rsidRDefault="00517E5E" w:rsidP="004B4B21">
      <w:pPr>
        <w:rPr>
          <w:rFonts w:ascii="Adobe Clean Light" w:hAnsi="Adobe Clean Light"/>
          <w:sz w:val="24"/>
          <w:szCs w:val="24"/>
        </w:rPr>
      </w:pPr>
      <w:r>
        <w:rPr>
          <w:noProof/>
        </w:rPr>
        <w:lastRenderedPageBreak/>
        <w:drawing>
          <wp:inline distT="0" distB="0" distL="0" distR="0" wp14:anchorId="1E3AC67B" wp14:editId="7C77612E">
            <wp:extent cx="5781675" cy="7825740"/>
            <wp:effectExtent l="0" t="0" r="9525" b="381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81675" cy="7825740"/>
                    </a:xfrm>
                    <a:prstGeom prst="rect">
                      <a:avLst/>
                    </a:prstGeom>
                  </pic:spPr>
                </pic:pic>
              </a:graphicData>
            </a:graphic>
          </wp:inline>
        </w:drawing>
      </w:r>
      <w:r w:rsidR="007C023F">
        <w:rPr>
          <w:rFonts w:ascii="Adobe Clean Light" w:hAnsi="Adobe Clean Light"/>
          <w:sz w:val="24"/>
          <w:szCs w:val="24"/>
        </w:rPr>
        <w:t xml:space="preserve"> </w:t>
      </w:r>
    </w:p>
    <w:p w14:paraId="369E5356" w14:textId="616653CD" w:rsidR="00AB7123" w:rsidRDefault="00AB7123" w:rsidP="004B4B21">
      <w:pPr>
        <w:rPr>
          <w:rFonts w:ascii="Adobe Clean Light" w:hAnsi="Adobe Clean Light"/>
          <w:sz w:val="24"/>
          <w:szCs w:val="24"/>
        </w:rPr>
      </w:pPr>
      <w:r>
        <w:rPr>
          <w:noProof/>
        </w:rPr>
        <w:lastRenderedPageBreak/>
        <w:drawing>
          <wp:inline distT="0" distB="0" distL="0" distR="0" wp14:anchorId="2DA9D33D" wp14:editId="57CD14CC">
            <wp:extent cx="5943600" cy="77343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7734300"/>
                    </a:xfrm>
                    <a:prstGeom prst="rect">
                      <a:avLst/>
                    </a:prstGeom>
                  </pic:spPr>
                </pic:pic>
              </a:graphicData>
            </a:graphic>
          </wp:inline>
        </w:drawing>
      </w:r>
    </w:p>
    <w:p w14:paraId="19D938C1" w14:textId="2633D122" w:rsidR="004B4B21" w:rsidRDefault="007C023F" w:rsidP="004B4B21">
      <w:pPr>
        <w:rPr>
          <w:rFonts w:ascii="Adobe Clean Light" w:hAnsi="Adobe Clean Light"/>
          <w:sz w:val="24"/>
          <w:szCs w:val="24"/>
        </w:rPr>
      </w:pPr>
      <w:r>
        <w:rPr>
          <w:noProof/>
        </w:rPr>
        <w:lastRenderedPageBreak/>
        <w:drawing>
          <wp:inline distT="0" distB="0" distL="0" distR="0" wp14:anchorId="2CEAD7B3" wp14:editId="29F7B71D">
            <wp:extent cx="6423025" cy="82219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432757" cy="8234438"/>
                    </a:xfrm>
                    <a:prstGeom prst="rect">
                      <a:avLst/>
                    </a:prstGeom>
                  </pic:spPr>
                </pic:pic>
              </a:graphicData>
            </a:graphic>
          </wp:inline>
        </w:drawing>
      </w:r>
    </w:p>
    <w:p w14:paraId="6B2EAC9E" w14:textId="1A083764" w:rsidR="000A430D" w:rsidRDefault="007C023F">
      <w:pPr>
        <w:rPr>
          <w:rFonts w:ascii="Adobe Clean Light" w:hAnsi="Adobe Clean Light"/>
          <w:sz w:val="24"/>
          <w:szCs w:val="24"/>
        </w:rPr>
      </w:pPr>
      <w:r>
        <w:rPr>
          <w:noProof/>
        </w:rPr>
        <w:lastRenderedPageBreak/>
        <w:drawing>
          <wp:inline distT="0" distB="0" distL="0" distR="0" wp14:anchorId="14981077" wp14:editId="4A0E14BE">
            <wp:extent cx="5943600" cy="37985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798570"/>
                    </a:xfrm>
                    <a:prstGeom prst="rect">
                      <a:avLst/>
                    </a:prstGeom>
                  </pic:spPr>
                </pic:pic>
              </a:graphicData>
            </a:graphic>
          </wp:inline>
        </w:drawing>
      </w:r>
    </w:p>
    <w:p w14:paraId="00B7F916" w14:textId="5AB4487C" w:rsidR="00916427" w:rsidRDefault="00264622">
      <w:pPr>
        <w:rPr>
          <w:rFonts w:ascii="Adobe Clean Light" w:hAnsi="Adobe Clean Light"/>
          <w:sz w:val="24"/>
          <w:szCs w:val="24"/>
        </w:rPr>
      </w:pPr>
      <w:r w:rsidRPr="00264622">
        <w:rPr>
          <w:noProof/>
        </w:rPr>
        <w:drawing>
          <wp:anchor distT="0" distB="0" distL="114300" distR="114300" simplePos="0" relativeHeight="251668480" behindDoc="1" locked="0" layoutInCell="1" allowOverlap="1" wp14:anchorId="403EDD41" wp14:editId="35AAB044">
            <wp:simplePos x="0" y="0"/>
            <wp:positionH relativeFrom="column">
              <wp:posOffset>-45720</wp:posOffset>
            </wp:positionH>
            <wp:positionV relativeFrom="paragraph">
              <wp:posOffset>835660</wp:posOffset>
            </wp:positionV>
            <wp:extent cx="6263640" cy="3522345"/>
            <wp:effectExtent l="0" t="0" r="3810" b="1905"/>
            <wp:wrapTight wrapText="bothSides">
              <wp:wrapPolygon edited="0">
                <wp:start x="0" y="0"/>
                <wp:lineTo x="0" y="21495"/>
                <wp:lineTo x="21547" y="21495"/>
                <wp:lineTo x="21547"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6263640" cy="3522345"/>
                    </a:xfrm>
                    <a:prstGeom prst="rect">
                      <a:avLst/>
                    </a:prstGeom>
                  </pic:spPr>
                </pic:pic>
              </a:graphicData>
            </a:graphic>
          </wp:anchor>
        </w:drawing>
      </w:r>
      <w:r w:rsidR="00D20323" w:rsidRPr="00264622">
        <w:rPr>
          <w:rFonts w:ascii="Adobe Clean Light" w:hAnsi="Adobe Clean Light"/>
          <w:sz w:val="24"/>
          <w:szCs w:val="24"/>
        </w:rPr>
        <w:t>Further, we worked on individual segments, to perform machine learning algorithms. Each segment is different in characteristic and will be treated accordingly</w:t>
      </w:r>
      <w:r w:rsidR="00304B59" w:rsidRPr="00264622">
        <w:rPr>
          <w:rFonts w:ascii="Adobe Clean Light" w:hAnsi="Adobe Clean Light"/>
          <w:sz w:val="24"/>
          <w:szCs w:val="24"/>
        </w:rPr>
        <w:t>. Refer to the framework for the ML techniques to be used for each structured segment</w:t>
      </w:r>
      <w:r w:rsidR="000A430D" w:rsidRPr="00264622">
        <w:rPr>
          <w:rFonts w:ascii="Adobe Clean Light" w:hAnsi="Adobe Clean Light"/>
          <w:sz w:val="24"/>
          <w:szCs w:val="24"/>
        </w:rPr>
        <w:t>.</w:t>
      </w:r>
    </w:p>
    <w:p w14:paraId="2D321CF4" w14:textId="4A60F649" w:rsidR="00916427" w:rsidRDefault="00916427">
      <w:pPr>
        <w:rPr>
          <w:rFonts w:ascii="Adobe Clean Light" w:hAnsi="Adobe Clean Light"/>
          <w:sz w:val="24"/>
          <w:szCs w:val="24"/>
        </w:rPr>
      </w:pPr>
    </w:p>
    <w:p w14:paraId="6341BEF8" w14:textId="30C63432" w:rsidR="00916427" w:rsidRDefault="00916427">
      <w:pPr>
        <w:rPr>
          <w:rFonts w:ascii="Adobe Clean Light" w:hAnsi="Adobe Clean Light"/>
          <w:sz w:val="24"/>
          <w:szCs w:val="24"/>
        </w:rPr>
      </w:pPr>
      <w:r>
        <w:rPr>
          <w:rFonts w:ascii="Adobe Clean Light" w:hAnsi="Adobe Clean Light"/>
          <w:sz w:val="24"/>
          <w:szCs w:val="24"/>
        </w:rPr>
        <w:t xml:space="preserve">Once the five features with its value are extracted, </w:t>
      </w:r>
      <w:r w:rsidR="00961BBD">
        <w:rPr>
          <w:rFonts w:ascii="Adobe Clean Light" w:hAnsi="Adobe Clean Light"/>
          <w:sz w:val="24"/>
          <w:szCs w:val="24"/>
        </w:rPr>
        <w:t>we</w:t>
      </w:r>
      <w:r>
        <w:rPr>
          <w:rFonts w:ascii="Adobe Clean Light" w:hAnsi="Adobe Clean Light"/>
          <w:sz w:val="24"/>
          <w:szCs w:val="24"/>
        </w:rPr>
        <w:t xml:space="preserve"> convert all the list into data frame.</w:t>
      </w:r>
    </w:p>
    <w:p w14:paraId="26E21742" w14:textId="5BB207F3" w:rsidR="00916427" w:rsidRDefault="00916427">
      <w:pPr>
        <w:rPr>
          <w:rFonts w:ascii="Adobe Clean Light" w:hAnsi="Adobe Clean Light"/>
          <w:sz w:val="24"/>
          <w:szCs w:val="24"/>
        </w:rPr>
      </w:pPr>
      <w:r>
        <w:rPr>
          <w:rFonts w:ascii="Adobe Clean Light" w:hAnsi="Adobe Clean Light"/>
          <w:sz w:val="24"/>
          <w:szCs w:val="24"/>
        </w:rPr>
        <w:t>Supervised model to classify a Resume</w:t>
      </w:r>
    </w:p>
    <w:p w14:paraId="57E7C945" w14:textId="44A2A7B4" w:rsidR="00916427" w:rsidRDefault="00916427">
      <w:pPr>
        <w:rPr>
          <w:rFonts w:ascii="Adobe Clean Light" w:hAnsi="Adobe Clean Light"/>
          <w:sz w:val="24"/>
          <w:szCs w:val="24"/>
        </w:rPr>
      </w:pPr>
      <w:r>
        <w:rPr>
          <w:rFonts w:ascii="Adobe Clean Light" w:hAnsi="Adobe Clean Light"/>
          <w:sz w:val="24"/>
          <w:szCs w:val="24"/>
        </w:rPr>
        <w:t>Last Stage of framework is to build a Supervised model and then use this model to predict whether a resume is Accepted or Rejected.</w:t>
      </w:r>
    </w:p>
    <w:p w14:paraId="2F0874DE" w14:textId="584A0CDB" w:rsidR="00916427" w:rsidRDefault="00916427">
      <w:pPr>
        <w:rPr>
          <w:rFonts w:ascii="Adobe Clean Light" w:hAnsi="Adobe Clean Light"/>
          <w:sz w:val="24"/>
          <w:szCs w:val="24"/>
        </w:rPr>
      </w:pPr>
      <w:r>
        <w:rPr>
          <w:rFonts w:ascii="Adobe Clean Light" w:hAnsi="Adobe Clean Light"/>
          <w:sz w:val="24"/>
          <w:szCs w:val="24"/>
        </w:rPr>
        <w:t>We used decision Tree Classifier to build our Model. For training purposes, 36 of the resumes out of 48 of total resumes were labeled manually as Accepted or Rejected.</w:t>
      </w:r>
    </w:p>
    <w:p w14:paraId="2BDC19C2" w14:textId="083245BC" w:rsidR="00916427" w:rsidRDefault="00916427">
      <w:pPr>
        <w:rPr>
          <w:rFonts w:ascii="Adobe Clean Light" w:hAnsi="Adobe Clean Light"/>
          <w:sz w:val="24"/>
          <w:szCs w:val="24"/>
        </w:rPr>
      </w:pPr>
      <w:r w:rsidRPr="003F7B17">
        <w:rPr>
          <w:rFonts w:ascii="Adobe Clean Light" w:hAnsi="Adobe Clean Light"/>
          <w:sz w:val="24"/>
          <w:szCs w:val="24"/>
        </w:rPr>
        <w:t>Code for Supervised Model</w:t>
      </w:r>
    </w:p>
    <w:p w14:paraId="7A6745F8" w14:textId="08A8EB1C" w:rsidR="003F7B17" w:rsidRDefault="003F7B17">
      <w:pPr>
        <w:rPr>
          <w:rFonts w:ascii="Adobe Clean Light" w:hAnsi="Adobe Clean Light"/>
          <w:sz w:val="24"/>
          <w:szCs w:val="24"/>
        </w:rPr>
      </w:pPr>
      <w:r>
        <w:rPr>
          <w:noProof/>
        </w:rPr>
        <w:drawing>
          <wp:inline distT="0" distB="0" distL="0" distR="0" wp14:anchorId="53504D6A" wp14:editId="7F11B09D">
            <wp:extent cx="5943600" cy="25996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599690"/>
                    </a:xfrm>
                    <a:prstGeom prst="rect">
                      <a:avLst/>
                    </a:prstGeom>
                  </pic:spPr>
                </pic:pic>
              </a:graphicData>
            </a:graphic>
          </wp:inline>
        </w:drawing>
      </w:r>
    </w:p>
    <w:p w14:paraId="562212AF" w14:textId="0DFA1971" w:rsidR="003F7B17" w:rsidRDefault="003F7B17">
      <w:pPr>
        <w:rPr>
          <w:rFonts w:ascii="Adobe Clean Light" w:hAnsi="Adobe Clean Light"/>
          <w:sz w:val="24"/>
          <w:szCs w:val="24"/>
        </w:rPr>
      </w:pPr>
      <w:r>
        <w:rPr>
          <w:noProof/>
        </w:rPr>
        <w:drawing>
          <wp:inline distT="0" distB="0" distL="0" distR="0" wp14:anchorId="4EAEB474" wp14:editId="58477217">
            <wp:extent cx="5943600" cy="325374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253740"/>
                    </a:xfrm>
                    <a:prstGeom prst="rect">
                      <a:avLst/>
                    </a:prstGeom>
                  </pic:spPr>
                </pic:pic>
              </a:graphicData>
            </a:graphic>
          </wp:inline>
        </w:drawing>
      </w:r>
    </w:p>
    <w:p w14:paraId="7AEE12D3" w14:textId="77777777" w:rsidR="003F7B17" w:rsidRDefault="003F7B17">
      <w:pPr>
        <w:rPr>
          <w:rFonts w:ascii="Adobe Clean Light" w:hAnsi="Adobe Clean Light"/>
          <w:sz w:val="24"/>
          <w:szCs w:val="24"/>
        </w:rPr>
      </w:pPr>
    </w:p>
    <w:p w14:paraId="45ABEDDB" w14:textId="02F9844E" w:rsidR="00916427" w:rsidRDefault="00916427">
      <w:pPr>
        <w:rPr>
          <w:rFonts w:ascii="Adobe Clean Light" w:hAnsi="Adobe Clean Light"/>
          <w:sz w:val="24"/>
          <w:szCs w:val="24"/>
        </w:rPr>
      </w:pPr>
      <w:r w:rsidRPr="003F7B17">
        <w:rPr>
          <w:rFonts w:ascii="Adobe Clean Light" w:hAnsi="Adobe Clean Light"/>
          <w:sz w:val="24"/>
          <w:szCs w:val="24"/>
        </w:rPr>
        <w:t>Code for Fitting the model</w:t>
      </w:r>
    </w:p>
    <w:p w14:paraId="39555EEE" w14:textId="7EA6AE38" w:rsidR="003F7B17" w:rsidRDefault="003F7B17">
      <w:pPr>
        <w:rPr>
          <w:rFonts w:ascii="Adobe Clean Light" w:hAnsi="Adobe Clean Light"/>
          <w:sz w:val="24"/>
          <w:szCs w:val="24"/>
        </w:rPr>
      </w:pPr>
      <w:r>
        <w:rPr>
          <w:noProof/>
        </w:rPr>
        <w:drawing>
          <wp:inline distT="0" distB="0" distL="0" distR="0" wp14:anchorId="5B7697FF" wp14:editId="425A9D93">
            <wp:extent cx="5943600" cy="3009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00990"/>
                    </a:xfrm>
                    <a:prstGeom prst="rect">
                      <a:avLst/>
                    </a:prstGeom>
                  </pic:spPr>
                </pic:pic>
              </a:graphicData>
            </a:graphic>
          </wp:inline>
        </w:drawing>
      </w:r>
    </w:p>
    <w:p w14:paraId="4EB3A1C9" w14:textId="3C8CAACB" w:rsidR="00A54416" w:rsidRDefault="00A54416">
      <w:pPr>
        <w:rPr>
          <w:rFonts w:ascii="Adobe Clean Light" w:hAnsi="Adobe Clean Light"/>
          <w:sz w:val="24"/>
          <w:szCs w:val="24"/>
        </w:rPr>
      </w:pPr>
    </w:p>
    <w:p w14:paraId="309A7900" w14:textId="7D44AD27" w:rsidR="003F7B17" w:rsidRDefault="00FF316C">
      <w:pPr>
        <w:rPr>
          <w:rFonts w:ascii="Adobe Clean Light" w:hAnsi="Adobe Clean Light"/>
          <w:sz w:val="24"/>
          <w:szCs w:val="24"/>
        </w:rPr>
      </w:pPr>
      <w:r w:rsidRPr="003F7B17">
        <w:rPr>
          <w:rFonts w:ascii="Adobe Clean Light" w:hAnsi="Adobe Clean Light"/>
          <w:sz w:val="24"/>
          <w:szCs w:val="24"/>
        </w:rPr>
        <w:t>Output</w:t>
      </w:r>
    </w:p>
    <w:p w14:paraId="5A416534" w14:textId="11407912" w:rsidR="00714B6E" w:rsidRDefault="003F7B17">
      <w:pPr>
        <w:rPr>
          <w:rFonts w:ascii="Adobe Clean Light" w:hAnsi="Adobe Clean Light"/>
          <w:sz w:val="24"/>
          <w:szCs w:val="24"/>
        </w:rPr>
      </w:pPr>
      <w:r>
        <w:rPr>
          <w:noProof/>
        </w:rPr>
        <w:drawing>
          <wp:inline distT="0" distB="0" distL="0" distR="0" wp14:anchorId="717164FA" wp14:editId="4B54D78C">
            <wp:extent cx="5943600" cy="3632200"/>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3632200"/>
                    </a:xfrm>
                    <a:prstGeom prst="rect">
                      <a:avLst/>
                    </a:prstGeom>
                  </pic:spPr>
                </pic:pic>
              </a:graphicData>
            </a:graphic>
          </wp:inline>
        </w:drawing>
      </w:r>
      <w:r w:rsidR="00714B6E">
        <w:rPr>
          <w:rFonts w:ascii="Adobe Clean Light" w:hAnsi="Adobe Clean Light"/>
          <w:sz w:val="24"/>
          <w:szCs w:val="24"/>
        </w:rPr>
        <w:br w:type="page"/>
      </w:r>
    </w:p>
    <w:p w14:paraId="6EC620C0" w14:textId="77777777" w:rsidR="00C36E8C" w:rsidRPr="00C36E8C" w:rsidRDefault="00C36E8C" w:rsidP="00C36E8C">
      <w:pPr>
        <w:tabs>
          <w:tab w:val="left" w:pos="1068"/>
        </w:tabs>
        <w:rPr>
          <w:rFonts w:ascii="Adobe Clean Light" w:hAnsi="Adobe Clean Light" w:cs="Arial"/>
          <w:b/>
          <w:sz w:val="24"/>
          <w:szCs w:val="24"/>
        </w:rPr>
      </w:pPr>
      <w:r w:rsidRPr="0012401C">
        <w:rPr>
          <w:rFonts w:ascii="Adobe Clean Light" w:hAnsi="Adobe Clean Light" w:cs="Arial"/>
          <w:b/>
          <w:sz w:val="24"/>
          <w:szCs w:val="24"/>
          <w:highlight w:val="yellow"/>
        </w:rPr>
        <w:lastRenderedPageBreak/>
        <w:t>Conclusion/Recommendations</w:t>
      </w:r>
    </w:p>
    <w:p w14:paraId="41E34BCD" w14:textId="33B613BC" w:rsidR="00C36E8C" w:rsidRPr="00C36E8C" w:rsidRDefault="00795A28" w:rsidP="00C36E8C">
      <w:pPr>
        <w:pStyle w:val="ListParagraph"/>
        <w:numPr>
          <w:ilvl w:val="0"/>
          <w:numId w:val="13"/>
        </w:numPr>
        <w:tabs>
          <w:tab w:val="left" w:pos="1068"/>
        </w:tabs>
        <w:rPr>
          <w:rFonts w:ascii="Adobe Clean Light" w:hAnsi="Adobe Clean Light"/>
          <w:sz w:val="24"/>
          <w:szCs w:val="24"/>
        </w:rPr>
      </w:pPr>
      <w:r>
        <w:rPr>
          <w:rFonts w:ascii="Adobe Clean Light" w:hAnsi="Adobe Clean Light"/>
          <w:sz w:val="24"/>
          <w:szCs w:val="24"/>
        </w:rPr>
        <w:t xml:space="preserve">Process Impact: - A manual process of screening a candidate through 100s of resume would be automated which will be very efficient and less time consuming. We have started with structuring the framework and because we had very few </w:t>
      </w:r>
      <w:r w:rsidR="006759F0">
        <w:rPr>
          <w:rFonts w:ascii="Adobe Clean Light" w:hAnsi="Adobe Clean Light"/>
          <w:sz w:val="24"/>
          <w:szCs w:val="24"/>
        </w:rPr>
        <w:t>resumes</w:t>
      </w:r>
      <w:r>
        <w:rPr>
          <w:rFonts w:ascii="Adobe Clean Light" w:hAnsi="Adobe Clean Light"/>
          <w:sz w:val="24"/>
          <w:szCs w:val="24"/>
        </w:rPr>
        <w:t xml:space="preserve"> to train on, accuracy will be low at start but while more and more data will be fed, accuracy could be improved.  </w:t>
      </w:r>
    </w:p>
    <w:p w14:paraId="47DFE099" w14:textId="7E839415" w:rsidR="00C36E8C" w:rsidRPr="00C36E8C" w:rsidRDefault="00795A28" w:rsidP="00C36E8C">
      <w:pPr>
        <w:pStyle w:val="ListParagraph"/>
        <w:numPr>
          <w:ilvl w:val="0"/>
          <w:numId w:val="13"/>
        </w:numPr>
        <w:tabs>
          <w:tab w:val="left" w:pos="1068"/>
        </w:tabs>
        <w:rPr>
          <w:rFonts w:ascii="Adobe Clean Light" w:hAnsi="Adobe Clean Light"/>
          <w:sz w:val="24"/>
          <w:szCs w:val="24"/>
        </w:rPr>
      </w:pPr>
      <w:r>
        <w:rPr>
          <w:rFonts w:ascii="Adobe Clean Light" w:hAnsi="Adobe Clean Light"/>
          <w:sz w:val="24"/>
          <w:szCs w:val="24"/>
        </w:rPr>
        <w:t xml:space="preserve">Cost Impact: - We four people have spent almost 3 months in defining the problem, creating a framework, deciding to go with and model training. If there is a team of 4 people in house working on same project, most probably they can achieve more efficiency and </w:t>
      </w:r>
      <w:proofErr w:type="gramStart"/>
      <w:r>
        <w:rPr>
          <w:rFonts w:ascii="Adobe Clean Light" w:hAnsi="Adobe Clean Light"/>
          <w:sz w:val="24"/>
          <w:szCs w:val="24"/>
        </w:rPr>
        <w:t>in house</w:t>
      </w:r>
      <w:proofErr w:type="gramEnd"/>
      <w:r>
        <w:rPr>
          <w:rFonts w:ascii="Adobe Clean Light" w:hAnsi="Adobe Clean Light"/>
          <w:sz w:val="24"/>
          <w:szCs w:val="24"/>
        </w:rPr>
        <w:t xml:space="preserve"> people would have access to real data. Initially it can be costly but once team is well trained and start working on various Text analytics projects, this project will a starting point and it will help company in long term. So, I would say this project can incur some cost but completely justified.</w:t>
      </w:r>
    </w:p>
    <w:p w14:paraId="72B82159" w14:textId="1C62D8FD" w:rsidR="00C36E8C" w:rsidRPr="00C36E8C" w:rsidRDefault="00795A28" w:rsidP="00C36E8C">
      <w:pPr>
        <w:pStyle w:val="ListParagraph"/>
        <w:numPr>
          <w:ilvl w:val="0"/>
          <w:numId w:val="13"/>
        </w:numPr>
        <w:tabs>
          <w:tab w:val="left" w:pos="1068"/>
        </w:tabs>
        <w:rPr>
          <w:rFonts w:ascii="Adobe Clean Light" w:hAnsi="Adobe Clean Light"/>
          <w:sz w:val="24"/>
          <w:szCs w:val="24"/>
        </w:rPr>
      </w:pPr>
      <w:r>
        <w:rPr>
          <w:rFonts w:ascii="Adobe Clean Light" w:hAnsi="Adobe Clean Light"/>
          <w:sz w:val="24"/>
          <w:szCs w:val="24"/>
        </w:rPr>
        <w:t xml:space="preserve">People need to open to change and adopt screening process through computers. It will still need manual intervention for some time until model start providing accuracy beyond threshold but until then, a feedback loop </w:t>
      </w:r>
      <w:r w:rsidR="001B74F7">
        <w:rPr>
          <w:rFonts w:ascii="Adobe Clean Light" w:hAnsi="Adobe Clean Light"/>
          <w:sz w:val="24"/>
          <w:szCs w:val="24"/>
        </w:rPr>
        <w:t>needs</w:t>
      </w:r>
      <w:r>
        <w:rPr>
          <w:rFonts w:ascii="Adobe Clean Light" w:hAnsi="Adobe Clean Light"/>
          <w:sz w:val="24"/>
          <w:szCs w:val="24"/>
        </w:rPr>
        <w:t xml:space="preserve"> to be created at organization which will input the data back to system and model for training.</w:t>
      </w:r>
    </w:p>
    <w:p w14:paraId="1CE45662" w14:textId="45BB0B87" w:rsidR="0043620D" w:rsidRDefault="00795A28" w:rsidP="00C36E8C">
      <w:pPr>
        <w:pStyle w:val="ListParagraph"/>
        <w:numPr>
          <w:ilvl w:val="0"/>
          <w:numId w:val="13"/>
        </w:numPr>
        <w:tabs>
          <w:tab w:val="left" w:pos="1068"/>
        </w:tabs>
        <w:rPr>
          <w:rFonts w:ascii="Adobe Clean Light" w:hAnsi="Adobe Clean Light"/>
          <w:sz w:val="24"/>
          <w:szCs w:val="24"/>
        </w:rPr>
      </w:pPr>
      <w:r>
        <w:rPr>
          <w:rFonts w:ascii="Adobe Clean Light" w:hAnsi="Adobe Clean Light"/>
          <w:sz w:val="24"/>
          <w:szCs w:val="24"/>
        </w:rPr>
        <w:t xml:space="preserve">This is a machine learning model which need data and feedback loop for better accuracy and prediction. It is an iterative process where results are fed back with </w:t>
      </w:r>
      <w:r w:rsidR="00922202">
        <w:rPr>
          <w:rFonts w:ascii="Adobe Clean Light" w:hAnsi="Adobe Clean Light"/>
          <w:sz w:val="24"/>
          <w:szCs w:val="24"/>
        </w:rPr>
        <w:t xml:space="preserve">responses and based on that model is calibrated. Initially frequent calibrations would be needed and with course of time, this frequency can be quarterly or biannually. </w:t>
      </w:r>
    </w:p>
    <w:p w14:paraId="2E613340" w14:textId="77777777" w:rsidR="00795A28" w:rsidRDefault="00795A28" w:rsidP="00C36E8C">
      <w:pPr>
        <w:tabs>
          <w:tab w:val="left" w:pos="1068"/>
        </w:tabs>
        <w:rPr>
          <w:rFonts w:ascii="Adobe Clean Light" w:hAnsi="Adobe Clean Light"/>
          <w:sz w:val="24"/>
          <w:szCs w:val="24"/>
          <w:highlight w:val="yellow"/>
        </w:rPr>
      </w:pPr>
    </w:p>
    <w:p w14:paraId="42AAEC32" w14:textId="04079EE0" w:rsidR="00FF316C" w:rsidRPr="00922202" w:rsidRDefault="00FF316C" w:rsidP="00C36E8C">
      <w:pPr>
        <w:tabs>
          <w:tab w:val="left" w:pos="1068"/>
        </w:tabs>
        <w:rPr>
          <w:rFonts w:ascii="Adobe Clean Light" w:hAnsi="Adobe Clean Light"/>
          <w:sz w:val="24"/>
          <w:szCs w:val="24"/>
        </w:rPr>
      </w:pPr>
      <w:r w:rsidRPr="00922202">
        <w:rPr>
          <w:rFonts w:ascii="Adobe Clean Light" w:hAnsi="Adobe Clean Light"/>
          <w:sz w:val="24"/>
          <w:szCs w:val="24"/>
        </w:rPr>
        <w:t xml:space="preserve">Further </w:t>
      </w:r>
      <w:r w:rsidR="00D35821" w:rsidRPr="00922202">
        <w:rPr>
          <w:rFonts w:ascii="Adobe Clean Light" w:hAnsi="Adobe Clean Light"/>
          <w:sz w:val="24"/>
          <w:szCs w:val="24"/>
        </w:rPr>
        <w:t>Work</w:t>
      </w:r>
      <w:r w:rsidR="00D35821">
        <w:rPr>
          <w:rFonts w:ascii="Adobe Clean Light" w:hAnsi="Adobe Clean Light"/>
          <w:sz w:val="24"/>
          <w:szCs w:val="24"/>
        </w:rPr>
        <w:t>:</w:t>
      </w:r>
      <w:r w:rsidR="00922202">
        <w:rPr>
          <w:rFonts w:ascii="Adobe Clean Light" w:hAnsi="Adobe Clean Light"/>
          <w:sz w:val="24"/>
          <w:szCs w:val="24"/>
        </w:rPr>
        <w:t xml:space="preserve"> - This model has been created on limited set of data so more data will be needed. Further, based on results feedback loop need to be created for proper calibration of model and to improve the accuracy. </w:t>
      </w:r>
    </w:p>
    <w:p w14:paraId="23337B5F" w14:textId="0910BD1D" w:rsidR="00FF316C" w:rsidRDefault="00FF316C" w:rsidP="00C36E8C">
      <w:pPr>
        <w:tabs>
          <w:tab w:val="left" w:pos="1068"/>
        </w:tabs>
        <w:rPr>
          <w:rFonts w:ascii="Adobe Clean Light" w:hAnsi="Adobe Clean Light"/>
          <w:sz w:val="24"/>
          <w:szCs w:val="24"/>
          <w:highlight w:val="yellow"/>
        </w:rPr>
      </w:pPr>
    </w:p>
    <w:p w14:paraId="6233AD97" w14:textId="4B5727AC" w:rsidR="00FF316C" w:rsidRPr="00D35821" w:rsidRDefault="00FF316C" w:rsidP="00C36E8C">
      <w:pPr>
        <w:tabs>
          <w:tab w:val="left" w:pos="1068"/>
        </w:tabs>
        <w:rPr>
          <w:rFonts w:ascii="Adobe Clean Light" w:hAnsi="Adobe Clean Light"/>
          <w:sz w:val="24"/>
          <w:szCs w:val="24"/>
        </w:rPr>
      </w:pPr>
      <w:r w:rsidRPr="00D35821">
        <w:rPr>
          <w:rFonts w:ascii="Adobe Clean Light" w:hAnsi="Adobe Clean Light"/>
          <w:sz w:val="24"/>
          <w:szCs w:val="24"/>
        </w:rPr>
        <w:t>References</w:t>
      </w:r>
    </w:p>
    <w:p w14:paraId="0B6FCCD4" w14:textId="77777777" w:rsidR="00D35821" w:rsidRDefault="00D35821" w:rsidP="00D35821">
      <w:pPr>
        <w:pStyle w:val="ListParagraph"/>
        <w:numPr>
          <w:ilvl w:val="0"/>
          <w:numId w:val="13"/>
        </w:numPr>
        <w:rPr>
          <w:rFonts w:ascii="Adobe Clean Light" w:hAnsi="Adobe Clean Light"/>
          <w:sz w:val="24"/>
          <w:szCs w:val="24"/>
        </w:rPr>
      </w:pPr>
      <w:r>
        <w:rPr>
          <w:rFonts w:ascii="Adobe Clean Light" w:hAnsi="Adobe Clean Light"/>
          <w:sz w:val="24"/>
          <w:szCs w:val="24"/>
        </w:rPr>
        <w:t xml:space="preserve">Notes from classroom and various projects we have done during our course. </w:t>
      </w:r>
    </w:p>
    <w:p w14:paraId="7573E027" w14:textId="41630B95" w:rsidR="00C36E8C" w:rsidRPr="00D35821" w:rsidRDefault="00D35821" w:rsidP="00D35821">
      <w:pPr>
        <w:pStyle w:val="ListParagraph"/>
        <w:numPr>
          <w:ilvl w:val="0"/>
          <w:numId w:val="13"/>
        </w:numPr>
        <w:rPr>
          <w:rFonts w:ascii="Adobe Clean Light" w:hAnsi="Adobe Clean Light"/>
          <w:sz w:val="24"/>
          <w:szCs w:val="24"/>
        </w:rPr>
      </w:pPr>
      <w:r>
        <w:rPr>
          <w:rFonts w:ascii="Adobe Clean Light" w:hAnsi="Adobe Clean Light"/>
          <w:sz w:val="24"/>
          <w:szCs w:val="24"/>
        </w:rPr>
        <w:t xml:space="preserve">Books like Fundamentals of text mining </w:t>
      </w:r>
      <w:proofErr w:type="spellStart"/>
      <w:r>
        <w:rPr>
          <w:rFonts w:ascii="Adobe Clean Light" w:hAnsi="Adobe Clean Light"/>
          <w:sz w:val="24"/>
          <w:szCs w:val="24"/>
        </w:rPr>
        <w:t>etc</w:t>
      </w:r>
      <w:proofErr w:type="spellEnd"/>
      <w:r w:rsidR="00C36E8C" w:rsidRPr="00D35821">
        <w:rPr>
          <w:rFonts w:ascii="Adobe Clean Light" w:hAnsi="Adobe Clean Light"/>
          <w:sz w:val="24"/>
          <w:szCs w:val="24"/>
        </w:rPr>
        <w:br w:type="page"/>
      </w:r>
    </w:p>
    <w:p w14:paraId="796B36DE" w14:textId="77777777" w:rsidR="003A7248" w:rsidRDefault="003A7248" w:rsidP="000440B1">
      <w:pPr>
        <w:tabs>
          <w:tab w:val="left" w:pos="1068"/>
        </w:tabs>
        <w:rPr>
          <w:rFonts w:ascii="Adobe Clean Light" w:hAnsi="Adobe Clean Light"/>
          <w:sz w:val="24"/>
          <w:szCs w:val="24"/>
        </w:rPr>
      </w:pPr>
    </w:p>
    <w:p w14:paraId="6B158129" w14:textId="77777777" w:rsidR="009E6FEB" w:rsidRDefault="009E6FEB" w:rsidP="00C36E8C">
      <w:pPr>
        <w:tabs>
          <w:tab w:val="left" w:pos="1068"/>
        </w:tabs>
        <w:jc w:val="center"/>
        <w:rPr>
          <w:rFonts w:ascii="Adobe Clean Light" w:hAnsi="Adobe Clean Light"/>
          <w:sz w:val="24"/>
          <w:szCs w:val="24"/>
        </w:rPr>
      </w:pPr>
    </w:p>
    <w:p w14:paraId="77133F55" w14:textId="77777777" w:rsidR="009E6FEB" w:rsidRDefault="009E6FEB" w:rsidP="00C36E8C">
      <w:pPr>
        <w:tabs>
          <w:tab w:val="left" w:pos="1068"/>
        </w:tabs>
        <w:jc w:val="center"/>
        <w:rPr>
          <w:rFonts w:ascii="Adobe Clean Light" w:hAnsi="Adobe Clean Light"/>
          <w:sz w:val="24"/>
          <w:szCs w:val="24"/>
        </w:rPr>
      </w:pPr>
    </w:p>
    <w:p w14:paraId="78D805A7" w14:textId="77777777" w:rsidR="009E6FEB" w:rsidRDefault="009E6FEB" w:rsidP="00C36E8C">
      <w:pPr>
        <w:tabs>
          <w:tab w:val="left" w:pos="1068"/>
        </w:tabs>
        <w:jc w:val="center"/>
        <w:rPr>
          <w:rFonts w:ascii="Adobe Clean Light" w:hAnsi="Adobe Clean Light"/>
          <w:sz w:val="24"/>
          <w:szCs w:val="24"/>
        </w:rPr>
      </w:pPr>
    </w:p>
    <w:p w14:paraId="2124E8D9" w14:textId="387197C4" w:rsidR="003A7248" w:rsidRPr="004820EE" w:rsidRDefault="009E6FEB" w:rsidP="00C36E8C">
      <w:pPr>
        <w:tabs>
          <w:tab w:val="left" w:pos="1068"/>
        </w:tabs>
        <w:jc w:val="center"/>
        <w:rPr>
          <w:rFonts w:ascii="Adobe Clean Light" w:hAnsi="Adobe Clean Light"/>
          <w:sz w:val="24"/>
          <w:szCs w:val="24"/>
        </w:rPr>
      </w:pPr>
      <w:r>
        <w:rPr>
          <w:rFonts w:ascii="Adobe Clean Light" w:hAnsi="Adobe Clean Light"/>
          <w:sz w:val="24"/>
          <w:szCs w:val="24"/>
        </w:rPr>
        <w:object w:dxaOrig="1538" w:dyaOrig="994" w14:anchorId="58CFFC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60" o:title=""/>
          </v:shape>
          <o:OLEObject Type="Embed" ProgID="Package" ShapeID="_x0000_i1025" DrawAspect="Icon" ObjectID="_1636749007" r:id="rId61"/>
        </w:object>
      </w:r>
      <w:r w:rsidR="00C36E8C">
        <w:rPr>
          <w:noProof/>
        </w:rPr>
        <w:drawing>
          <wp:inline distT="0" distB="0" distL="0" distR="0" wp14:anchorId="29EB5568" wp14:editId="4438465B">
            <wp:extent cx="4943475" cy="14001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943475" cy="1400175"/>
                    </a:xfrm>
                    <a:prstGeom prst="rect">
                      <a:avLst/>
                    </a:prstGeom>
                  </pic:spPr>
                </pic:pic>
              </a:graphicData>
            </a:graphic>
          </wp:inline>
        </w:drawing>
      </w:r>
    </w:p>
    <w:sectPr w:rsidR="003A7248" w:rsidRPr="004820EE" w:rsidSect="009E2522">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65358" w14:textId="77777777" w:rsidR="0075316F" w:rsidRDefault="0075316F" w:rsidP="00834E27">
      <w:pPr>
        <w:spacing w:after="0" w:line="240" w:lineRule="auto"/>
      </w:pPr>
      <w:r>
        <w:separator/>
      </w:r>
    </w:p>
  </w:endnote>
  <w:endnote w:type="continuationSeparator" w:id="0">
    <w:p w14:paraId="628AC025" w14:textId="77777777" w:rsidR="0075316F" w:rsidRDefault="0075316F" w:rsidP="00834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dobe Clean Light">
    <w:panose1 w:val="020B0303020404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CE9434" w14:textId="77777777" w:rsidR="0075316F" w:rsidRDefault="0075316F" w:rsidP="00834E27">
      <w:pPr>
        <w:spacing w:after="0" w:line="240" w:lineRule="auto"/>
      </w:pPr>
      <w:r>
        <w:separator/>
      </w:r>
    </w:p>
  </w:footnote>
  <w:footnote w:type="continuationSeparator" w:id="0">
    <w:p w14:paraId="64ECD152" w14:textId="77777777" w:rsidR="0075316F" w:rsidRDefault="0075316F" w:rsidP="00834E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44846"/>
    <w:multiLevelType w:val="hybridMultilevel"/>
    <w:tmpl w:val="AE4E8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572CF"/>
    <w:multiLevelType w:val="hybridMultilevel"/>
    <w:tmpl w:val="66182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C6E8A"/>
    <w:multiLevelType w:val="hybridMultilevel"/>
    <w:tmpl w:val="D5FE28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4A3072"/>
    <w:multiLevelType w:val="hybridMultilevel"/>
    <w:tmpl w:val="83F26C0C"/>
    <w:lvl w:ilvl="0" w:tplc="BBE834A8">
      <w:numFmt w:val="bullet"/>
      <w:lvlText w:val="-"/>
      <w:lvlJc w:val="left"/>
      <w:pPr>
        <w:ind w:left="720" w:hanging="360"/>
      </w:pPr>
      <w:rPr>
        <w:rFonts w:ascii="Adobe Clean Light" w:eastAsiaTheme="minorHAnsi" w:hAnsi="Adobe Clean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104DE"/>
    <w:multiLevelType w:val="hybridMultilevel"/>
    <w:tmpl w:val="C2C0EE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CB1830"/>
    <w:multiLevelType w:val="hybridMultilevel"/>
    <w:tmpl w:val="3580B7A2"/>
    <w:lvl w:ilvl="0" w:tplc="BBE834A8">
      <w:numFmt w:val="bullet"/>
      <w:lvlText w:val="-"/>
      <w:lvlJc w:val="left"/>
      <w:pPr>
        <w:ind w:left="720" w:hanging="360"/>
      </w:pPr>
      <w:rPr>
        <w:rFonts w:ascii="Adobe Clean Light" w:eastAsiaTheme="minorHAnsi" w:hAnsi="Adobe Clean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90022"/>
    <w:multiLevelType w:val="hybridMultilevel"/>
    <w:tmpl w:val="A9D290A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29641C"/>
    <w:multiLevelType w:val="hybridMultilevel"/>
    <w:tmpl w:val="B0648C4E"/>
    <w:lvl w:ilvl="0" w:tplc="BBE834A8">
      <w:numFmt w:val="bullet"/>
      <w:lvlText w:val="-"/>
      <w:lvlJc w:val="left"/>
      <w:pPr>
        <w:ind w:left="720" w:hanging="360"/>
      </w:pPr>
      <w:rPr>
        <w:rFonts w:ascii="Adobe Clean Light" w:eastAsiaTheme="minorHAnsi" w:hAnsi="Adobe Clean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23532"/>
    <w:multiLevelType w:val="hybridMultilevel"/>
    <w:tmpl w:val="145440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9349C8"/>
    <w:multiLevelType w:val="hybridMultilevel"/>
    <w:tmpl w:val="9F04DB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17CDF"/>
    <w:multiLevelType w:val="hybridMultilevel"/>
    <w:tmpl w:val="940E6E0E"/>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B6E6678"/>
    <w:multiLevelType w:val="hybridMultilevel"/>
    <w:tmpl w:val="97728C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360AE2"/>
    <w:multiLevelType w:val="hybridMultilevel"/>
    <w:tmpl w:val="45C06E76"/>
    <w:lvl w:ilvl="0" w:tplc="BBE834A8">
      <w:numFmt w:val="bullet"/>
      <w:lvlText w:val="-"/>
      <w:lvlJc w:val="left"/>
      <w:pPr>
        <w:ind w:left="720" w:hanging="360"/>
      </w:pPr>
      <w:rPr>
        <w:rFonts w:ascii="Adobe Clean Light" w:eastAsiaTheme="minorHAnsi" w:hAnsi="Adobe Clean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F36898"/>
    <w:multiLevelType w:val="hybridMultilevel"/>
    <w:tmpl w:val="A9AE2A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CE347C"/>
    <w:multiLevelType w:val="hybridMultilevel"/>
    <w:tmpl w:val="67A49F30"/>
    <w:lvl w:ilvl="0" w:tplc="BBE834A8">
      <w:numFmt w:val="bullet"/>
      <w:lvlText w:val="-"/>
      <w:lvlJc w:val="left"/>
      <w:pPr>
        <w:ind w:left="720" w:hanging="360"/>
      </w:pPr>
      <w:rPr>
        <w:rFonts w:ascii="Adobe Clean Light" w:eastAsiaTheme="minorHAnsi" w:hAnsi="Adobe Clean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F5447B"/>
    <w:multiLevelType w:val="hybridMultilevel"/>
    <w:tmpl w:val="81066082"/>
    <w:lvl w:ilvl="0" w:tplc="BBE834A8">
      <w:numFmt w:val="bullet"/>
      <w:lvlText w:val="-"/>
      <w:lvlJc w:val="left"/>
      <w:pPr>
        <w:ind w:left="720" w:hanging="360"/>
      </w:pPr>
      <w:rPr>
        <w:rFonts w:ascii="Adobe Clean Light" w:eastAsiaTheme="minorHAnsi" w:hAnsi="Adobe Clean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3507C8"/>
    <w:multiLevelType w:val="hybridMultilevel"/>
    <w:tmpl w:val="8758A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F9317A"/>
    <w:multiLevelType w:val="hybridMultilevel"/>
    <w:tmpl w:val="C302CD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AC05976"/>
    <w:multiLevelType w:val="hybridMultilevel"/>
    <w:tmpl w:val="966076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DC3A65"/>
    <w:multiLevelType w:val="hybridMultilevel"/>
    <w:tmpl w:val="FFAE704C"/>
    <w:lvl w:ilvl="0" w:tplc="BBE834A8">
      <w:numFmt w:val="bullet"/>
      <w:lvlText w:val="-"/>
      <w:lvlJc w:val="left"/>
      <w:pPr>
        <w:ind w:left="720" w:hanging="360"/>
      </w:pPr>
      <w:rPr>
        <w:rFonts w:ascii="Adobe Clean Light" w:eastAsiaTheme="minorHAnsi" w:hAnsi="Adobe Clean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DF02EC"/>
    <w:multiLevelType w:val="hybridMultilevel"/>
    <w:tmpl w:val="9EA81F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771FD2"/>
    <w:multiLevelType w:val="hybridMultilevel"/>
    <w:tmpl w:val="C2C0EE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F0230C"/>
    <w:multiLevelType w:val="hybridMultilevel"/>
    <w:tmpl w:val="CADCE0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4D33769"/>
    <w:multiLevelType w:val="hybridMultilevel"/>
    <w:tmpl w:val="1152D03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F460B0"/>
    <w:multiLevelType w:val="hybridMultilevel"/>
    <w:tmpl w:val="FDF2F3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3C4361"/>
    <w:multiLevelType w:val="hybridMultilevel"/>
    <w:tmpl w:val="5C7A2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0E2B3A"/>
    <w:multiLevelType w:val="hybridMultilevel"/>
    <w:tmpl w:val="137CCD5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F52A11"/>
    <w:multiLevelType w:val="hybridMultilevel"/>
    <w:tmpl w:val="0376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767E3E"/>
    <w:multiLevelType w:val="hybridMultilevel"/>
    <w:tmpl w:val="DE54D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45A65C8"/>
    <w:multiLevelType w:val="hybridMultilevel"/>
    <w:tmpl w:val="CC22BB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8FC1B3B"/>
    <w:multiLevelType w:val="hybridMultilevel"/>
    <w:tmpl w:val="9C2006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1"/>
  </w:num>
  <w:num w:numId="3">
    <w:abstractNumId w:val="26"/>
  </w:num>
  <w:num w:numId="4">
    <w:abstractNumId w:val="11"/>
  </w:num>
  <w:num w:numId="5">
    <w:abstractNumId w:val="15"/>
  </w:num>
  <w:num w:numId="6">
    <w:abstractNumId w:val="14"/>
  </w:num>
  <w:num w:numId="7">
    <w:abstractNumId w:val="24"/>
  </w:num>
  <w:num w:numId="8">
    <w:abstractNumId w:val="30"/>
  </w:num>
  <w:num w:numId="9">
    <w:abstractNumId w:val="20"/>
  </w:num>
  <w:num w:numId="10">
    <w:abstractNumId w:val="1"/>
  </w:num>
  <w:num w:numId="11">
    <w:abstractNumId w:val="2"/>
  </w:num>
  <w:num w:numId="12">
    <w:abstractNumId w:val="18"/>
  </w:num>
  <w:num w:numId="13">
    <w:abstractNumId w:val="12"/>
  </w:num>
  <w:num w:numId="14">
    <w:abstractNumId w:val="28"/>
  </w:num>
  <w:num w:numId="15">
    <w:abstractNumId w:val="25"/>
  </w:num>
  <w:num w:numId="16">
    <w:abstractNumId w:val="17"/>
  </w:num>
  <w:num w:numId="17">
    <w:abstractNumId w:val="22"/>
  </w:num>
  <w:num w:numId="18">
    <w:abstractNumId w:val="0"/>
  </w:num>
  <w:num w:numId="19">
    <w:abstractNumId w:val="16"/>
  </w:num>
  <w:num w:numId="20">
    <w:abstractNumId w:val="27"/>
  </w:num>
  <w:num w:numId="21">
    <w:abstractNumId w:val="23"/>
  </w:num>
  <w:num w:numId="22">
    <w:abstractNumId w:val="29"/>
  </w:num>
  <w:num w:numId="23">
    <w:abstractNumId w:val="8"/>
  </w:num>
  <w:num w:numId="24">
    <w:abstractNumId w:val="13"/>
  </w:num>
  <w:num w:numId="25">
    <w:abstractNumId w:val="6"/>
  </w:num>
  <w:num w:numId="26">
    <w:abstractNumId w:val="10"/>
  </w:num>
  <w:num w:numId="27">
    <w:abstractNumId w:val="3"/>
  </w:num>
  <w:num w:numId="28">
    <w:abstractNumId w:val="7"/>
  </w:num>
  <w:num w:numId="29">
    <w:abstractNumId w:val="19"/>
  </w:num>
  <w:num w:numId="30">
    <w:abstractNumId w:val="5"/>
  </w:num>
  <w:num w:numId="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zNDcxszAyNDI3NTJS0lEKTi0uzszPAykwrAUAsw8CDSwAAAA="/>
  </w:docVars>
  <w:rsids>
    <w:rsidRoot w:val="0019420B"/>
    <w:rsid w:val="000148E6"/>
    <w:rsid w:val="000274CD"/>
    <w:rsid w:val="000440B1"/>
    <w:rsid w:val="000562BA"/>
    <w:rsid w:val="0008560A"/>
    <w:rsid w:val="000A430D"/>
    <w:rsid w:val="000F1E11"/>
    <w:rsid w:val="00100F62"/>
    <w:rsid w:val="00102D4A"/>
    <w:rsid w:val="0012401C"/>
    <w:rsid w:val="00125019"/>
    <w:rsid w:val="00127B50"/>
    <w:rsid w:val="00145148"/>
    <w:rsid w:val="00160431"/>
    <w:rsid w:val="00184908"/>
    <w:rsid w:val="0019420B"/>
    <w:rsid w:val="001B61B0"/>
    <w:rsid w:val="001B74F7"/>
    <w:rsid w:val="001D0C6A"/>
    <w:rsid w:val="002007D1"/>
    <w:rsid w:val="0020238A"/>
    <w:rsid w:val="0020247F"/>
    <w:rsid w:val="00213935"/>
    <w:rsid w:val="00226075"/>
    <w:rsid w:val="00243667"/>
    <w:rsid w:val="00264622"/>
    <w:rsid w:val="00264657"/>
    <w:rsid w:val="00284319"/>
    <w:rsid w:val="00291DBD"/>
    <w:rsid w:val="002B07F6"/>
    <w:rsid w:val="002F331C"/>
    <w:rsid w:val="002F6C75"/>
    <w:rsid w:val="00304B59"/>
    <w:rsid w:val="00310425"/>
    <w:rsid w:val="003306A9"/>
    <w:rsid w:val="003407FE"/>
    <w:rsid w:val="0035010B"/>
    <w:rsid w:val="003524E1"/>
    <w:rsid w:val="0036264E"/>
    <w:rsid w:val="00370EEB"/>
    <w:rsid w:val="00376467"/>
    <w:rsid w:val="00382629"/>
    <w:rsid w:val="0038704D"/>
    <w:rsid w:val="003912B0"/>
    <w:rsid w:val="003A0188"/>
    <w:rsid w:val="003A2B79"/>
    <w:rsid w:val="003A7248"/>
    <w:rsid w:val="003D7180"/>
    <w:rsid w:val="003E4314"/>
    <w:rsid w:val="003F48C6"/>
    <w:rsid w:val="003F7B17"/>
    <w:rsid w:val="004038B1"/>
    <w:rsid w:val="0041027D"/>
    <w:rsid w:val="004126BF"/>
    <w:rsid w:val="0043620D"/>
    <w:rsid w:val="004504A8"/>
    <w:rsid w:val="0046499B"/>
    <w:rsid w:val="00473904"/>
    <w:rsid w:val="004774E4"/>
    <w:rsid w:val="00477D76"/>
    <w:rsid w:val="004820EE"/>
    <w:rsid w:val="00492986"/>
    <w:rsid w:val="00492D4F"/>
    <w:rsid w:val="0049357F"/>
    <w:rsid w:val="004B09C7"/>
    <w:rsid w:val="004B3A03"/>
    <w:rsid w:val="004B4B21"/>
    <w:rsid w:val="004C29D5"/>
    <w:rsid w:val="004E083B"/>
    <w:rsid w:val="00501AFD"/>
    <w:rsid w:val="00512D7B"/>
    <w:rsid w:val="00517E5E"/>
    <w:rsid w:val="005203A7"/>
    <w:rsid w:val="00522E1D"/>
    <w:rsid w:val="00546098"/>
    <w:rsid w:val="00561CAB"/>
    <w:rsid w:val="00586775"/>
    <w:rsid w:val="00595946"/>
    <w:rsid w:val="005973C0"/>
    <w:rsid w:val="005B3E0F"/>
    <w:rsid w:val="005B46DE"/>
    <w:rsid w:val="005C54FD"/>
    <w:rsid w:val="005D51ED"/>
    <w:rsid w:val="0067065D"/>
    <w:rsid w:val="006759F0"/>
    <w:rsid w:val="0068584B"/>
    <w:rsid w:val="006C1071"/>
    <w:rsid w:val="00710BD2"/>
    <w:rsid w:val="007141F7"/>
    <w:rsid w:val="00714B6E"/>
    <w:rsid w:val="0075316F"/>
    <w:rsid w:val="00753F8E"/>
    <w:rsid w:val="00754125"/>
    <w:rsid w:val="00782BEE"/>
    <w:rsid w:val="00795045"/>
    <w:rsid w:val="00795A28"/>
    <w:rsid w:val="007B5CB3"/>
    <w:rsid w:val="007C023F"/>
    <w:rsid w:val="007D23B2"/>
    <w:rsid w:val="007F5CBF"/>
    <w:rsid w:val="0080381F"/>
    <w:rsid w:val="00806DAE"/>
    <w:rsid w:val="008221F4"/>
    <w:rsid w:val="00834E27"/>
    <w:rsid w:val="00845BBF"/>
    <w:rsid w:val="00850D0D"/>
    <w:rsid w:val="00861081"/>
    <w:rsid w:val="0088052B"/>
    <w:rsid w:val="00884C8B"/>
    <w:rsid w:val="0089348C"/>
    <w:rsid w:val="008B1245"/>
    <w:rsid w:val="008C404E"/>
    <w:rsid w:val="008C7EAB"/>
    <w:rsid w:val="008D3BB7"/>
    <w:rsid w:val="009004EE"/>
    <w:rsid w:val="009014EC"/>
    <w:rsid w:val="009022B3"/>
    <w:rsid w:val="00916427"/>
    <w:rsid w:val="00922202"/>
    <w:rsid w:val="00961B09"/>
    <w:rsid w:val="00961BBD"/>
    <w:rsid w:val="009E2522"/>
    <w:rsid w:val="009E4977"/>
    <w:rsid w:val="009E6FEB"/>
    <w:rsid w:val="009F7B98"/>
    <w:rsid w:val="00A214B4"/>
    <w:rsid w:val="00A54416"/>
    <w:rsid w:val="00A70710"/>
    <w:rsid w:val="00A7472C"/>
    <w:rsid w:val="00A9690D"/>
    <w:rsid w:val="00AB7123"/>
    <w:rsid w:val="00AC74AA"/>
    <w:rsid w:val="00AD1AB4"/>
    <w:rsid w:val="00AE52E3"/>
    <w:rsid w:val="00AE77B3"/>
    <w:rsid w:val="00B1344B"/>
    <w:rsid w:val="00B1414C"/>
    <w:rsid w:val="00B3055D"/>
    <w:rsid w:val="00BA3F0A"/>
    <w:rsid w:val="00BA47E7"/>
    <w:rsid w:val="00BB5A4E"/>
    <w:rsid w:val="00C17916"/>
    <w:rsid w:val="00C25A17"/>
    <w:rsid w:val="00C36E8C"/>
    <w:rsid w:val="00C447DB"/>
    <w:rsid w:val="00C6411B"/>
    <w:rsid w:val="00C823BC"/>
    <w:rsid w:val="00C87B6E"/>
    <w:rsid w:val="00C97254"/>
    <w:rsid w:val="00CA0721"/>
    <w:rsid w:val="00CA3495"/>
    <w:rsid w:val="00CB3343"/>
    <w:rsid w:val="00CC781D"/>
    <w:rsid w:val="00CE41C8"/>
    <w:rsid w:val="00D0636B"/>
    <w:rsid w:val="00D20323"/>
    <w:rsid w:val="00D35821"/>
    <w:rsid w:val="00D5257A"/>
    <w:rsid w:val="00D60FC3"/>
    <w:rsid w:val="00D82797"/>
    <w:rsid w:val="00D875CF"/>
    <w:rsid w:val="00DA7F80"/>
    <w:rsid w:val="00DB3F60"/>
    <w:rsid w:val="00E03828"/>
    <w:rsid w:val="00E47D73"/>
    <w:rsid w:val="00E52144"/>
    <w:rsid w:val="00E542DB"/>
    <w:rsid w:val="00E55F38"/>
    <w:rsid w:val="00E57840"/>
    <w:rsid w:val="00E73393"/>
    <w:rsid w:val="00E869E2"/>
    <w:rsid w:val="00E915C3"/>
    <w:rsid w:val="00EC12B1"/>
    <w:rsid w:val="00F12FCD"/>
    <w:rsid w:val="00F32E4B"/>
    <w:rsid w:val="00F34B19"/>
    <w:rsid w:val="00F41CEB"/>
    <w:rsid w:val="00F52E42"/>
    <w:rsid w:val="00F54B25"/>
    <w:rsid w:val="00F83D74"/>
    <w:rsid w:val="00F84FB0"/>
    <w:rsid w:val="00F87254"/>
    <w:rsid w:val="00FB4D3A"/>
    <w:rsid w:val="00FF316C"/>
    <w:rsid w:val="00FF3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CCF41A"/>
  <w15:chartTrackingRefBased/>
  <w15:docId w15:val="{C14F6F59-3F4F-4ABB-83E4-BB469E7B9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4E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4E27"/>
  </w:style>
  <w:style w:type="paragraph" w:styleId="Footer">
    <w:name w:val="footer"/>
    <w:basedOn w:val="Normal"/>
    <w:link w:val="FooterChar"/>
    <w:uiPriority w:val="99"/>
    <w:unhideWhenUsed/>
    <w:rsid w:val="00834E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4E27"/>
  </w:style>
  <w:style w:type="paragraph" w:styleId="BalloonText">
    <w:name w:val="Balloon Text"/>
    <w:basedOn w:val="Normal"/>
    <w:link w:val="BalloonTextChar"/>
    <w:uiPriority w:val="99"/>
    <w:semiHidden/>
    <w:unhideWhenUsed/>
    <w:rsid w:val="00477D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7D76"/>
    <w:rPr>
      <w:rFonts w:ascii="Segoe UI" w:hAnsi="Segoe UI" w:cs="Segoe UI"/>
      <w:sz w:val="18"/>
      <w:szCs w:val="18"/>
    </w:rPr>
  </w:style>
  <w:style w:type="paragraph" w:styleId="NormalWeb">
    <w:name w:val="Normal (Web)"/>
    <w:basedOn w:val="Normal"/>
    <w:uiPriority w:val="99"/>
    <w:semiHidden/>
    <w:unhideWhenUsed/>
    <w:rsid w:val="0028431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820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395997">
      <w:bodyDiv w:val="1"/>
      <w:marLeft w:val="0"/>
      <w:marRight w:val="0"/>
      <w:marTop w:val="0"/>
      <w:marBottom w:val="0"/>
      <w:divBdr>
        <w:top w:val="none" w:sz="0" w:space="0" w:color="auto"/>
        <w:left w:val="none" w:sz="0" w:space="0" w:color="auto"/>
        <w:bottom w:val="none" w:sz="0" w:space="0" w:color="auto"/>
        <w:right w:val="none" w:sz="0" w:space="0" w:color="auto"/>
      </w:divBdr>
      <w:divsChild>
        <w:div w:id="1001354455">
          <w:marLeft w:val="0"/>
          <w:marRight w:val="0"/>
          <w:marTop w:val="0"/>
          <w:marBottom w:val="0"/>
          <w:divBdr>
            <w:top w:val="none" w:sz="0" w:space="0" w:color="auto"/>
            <w:left w:val="none" w:sz="0" w:space="0" w:color="auto"/>
            <w:bottom w:val="none" w:sz="0" w:space="0" w:color="auto"/>
            <w:right w:val="none" w:sz="0" w:space="0" w:color="auto"/>
          </w:divBdr>
        </w:div>
      </w:divsChild>
    </w:div>
    <w:div w:id="86393255">
      <w:bodyDiv w:val="1"/>
      <w:marLeft w:val="0"/>
      <w:marRight w:val="0"/>
      <w:marTop w:val="0"/>
      <w:marBottom w:val="0"/>
      <w:divBdr>
        <w:top w:val="none" w:sz="0" w:space="0" w:color="auto"/>
        <w:left w:val="none" w:sz="0" w:space="0" w:color="auto"/>
        <w:bottom w:val="none" w:sz="0" w:space="0" w:color="auto"/>
        <w:right w:val="none" w:sz="0" w:space="0" w:color="auto"/>
      </w:divBdr>
    </w:div>
    <w:div w:id="244807604">
      <w:bodyDiv w:val="1"/>
      <w:marLeft w:val="0"/>
      <w:marRight w:val="0"/>
      <w:marTop w:val="0"/>
      <w:marBottom w:val="0"/>
      <w:divBdr>
        <w:top w:val="none" w:sz="0" w:space="0" w:color="auto"/>
        <w:left w:val="none" w:sz="0" w:space="0" w:color="auto"/>
        <w:bottom w:val="none" w:sz="0" w:space="0" w:color="auto"/>
        <w:right w:val="none" w:sz="0" w:space="0" w:color="auto"/>
      </w:divBdr>
    </w:div>
    <w:div w:id="274796287">
      <w:bodyDiv w:val="1"/>
      <w:marLeft w:val="0"/>
      <w:marRight w:val="0"/>
      <w:marTop w:val="0"/>
      <w:marBottom w:val="0"/>
      <w:divBdr>
        <w:top w:val="none" w:sz="0" w:space="0" w:color="auto"/>
        <w:left w:val="none" w:sz="0" w:space="0" w:color="auto"/>
        <w:bottom w:val="none" w:sz="0" w:space="0" w:color="auto"/>
        <w:right w:val="none" w:sz="0" w:space="0" w:color="auto"/>
      </w:divBdr>
    </w:div>
    <w:div w:id="279843882">
      <w:bodyDiv w:val="1"/>
      <w:marLeft w:val="0"/>
      <w:marRight w:val="0"/>
      <w:marTop w:val="0"/>
      <w:marBottom w:val="0"/>
      <w:divBdr>
        <w:top w:val="none" w:sz="0" w:space="0" w:color="auto"/>
        <w:left w:val="none" w:sz="0" w:space="0" w:color="auto"/>
        <w:bottom w:val="none" w:sz="0" w:space="0" w:color="auto"/>
        <w:right w:val="none" w:sz="0" w:space="0" w:color="auto"/>
      </w:divBdr>
    </w:div>
    <w:div w:id="371535722">
      <w:bodyDiv w:val="1"/>
      <w:marLeft w:val="0"/>
      <w:marRight w:val="0"/>
      <w:marTop w:val="0"/>
      <w:marBottom w:val="0"/>
      <w:divBdr>
        <w:top w:val="none" w:sz="0" w:space="0" w:color="auto"/>
        <w:left w:val="none" w:sz="0" w:space="0" w:color="auto"/>
        <w:bottom w:val="none" w:sz="0" w:space="0" w:color="auto"/>
        <w:right w:val="none" w:sz="0" w:space="0" w:color="auto"/>
      </w:divBdr>
    </w:div>
    <w:div w:id="442387166">
      <w:bodyDiv w:val="1"/>
      <w:marLeft w:val="0"/>
      <w:marRight w:val="0"/>
      <w:marTop w:val="0"/>
      <w:marBottom w:val="0"/>
      <w:divBdr>
        <w:top w:val="none" w:sz="0" w:space="0" w:color="auto"/>
        <w:left w:val="none" w:sz="0" w:space="0" w:color="auto"/>
        <w:bottom w:val="none" w:sz="0" w:space="0" w:color="auto"/>
        <w:right w:val="none" w:sz="0" w:space="0" w:color="auto"/>
      </w:divBdr>
    </w:div>
    <w:div w:id="496926397">
      <w:bodyDiv w:val="1"/>
      <w:marLeft w:val="0"/>
      <w:marRight w:val="0"/>
      <w:marTop w:val="0"/>
      <w:marBottom w:val="0"/>
      <w:divBdr>
        <w:top w:val="none" w:sz="0" w:space="0" w:color="auto"/>
        <w:left w:val="none" w:sz="0" w:space="0" w:color="auto"/>
        <w:bottom w:val="none" w:sz="0" w:space="0" w:color="auto"/>
        <w:right w:val="none" w:sz="0" w:space="0" w:color="auto"/>
      </w:divBdr>
    </w:div>
    <w:div w:id="615212477">
      <w:bodyDiv w:val="1"/>
      <w:marLeft w:val="0"/>
      <w:marRight w:val="0"/>
      <w:marTop w:val="0"/>
      <w:marBottom w:val="0"/>
      <w:divBdr>
        <w:top w:val="none" w:sz="0" w:space="0" w:color="auto"/>
        <w:left w:val="none" w:sz="0" w:space="0" w:color="auto"/>
        <w:bottom w:val="none" w:sz="0" w:space="0" w:color="auto"/>
        <w:right w:val="none" w:sz="0" w:space="0" w:color="auto"/>
      </w:divBdr>
    </w:div>
    <w:div w:id="767582200">
      <w:bodyDiv w:val="1"/>
      <w:marLeft w:val="0"/>
      <w:marRight w:val="0"/>
      <w:marTop w:val="0"/>
      <w:marBottom w:val="0"/>
      <w:divBdr>
        <w:top w:val="none" w:sz="0" w:space="0" w:color="auto"/>
        <w:left w:val="none" w:sz="0" w:space="0" w:color="auto"/>
        <w:bottom w:val="none" w:sz="0" w:space="0" w:color="auto"/>
        <w:right w:val="none" w:sz="0" w:space="0" w:color="auto"/>
      </w:divBdr>
    </w:div>
    <w:div w:id="825633453">
      <w:bodyDiv w:val="1"/>
      <w:marLeft w:val="0"/>
      <w:marRight w:val="0"/>
      <w:marTop w:val="0"/>
      <w:marBottom w:val="0"/>
      <w:divBdr>
        <w:top w:val="none" w:sz="0" w:space="0" w:color="auto"/>
        <w:left w:val="none" w:sz="0" w:space="0" w:color="auto"/>
        <w:bottom w:val="none" w:sz="0" w:space="0" w:color="auto"/>
        <w:right w:val="none" w:sz="0" w:space="0" w:color="auto"/>
      </w:divBdr>
    </w:div>
    <w:div w:id="934365018">
      <w:bodyDiv w:val="1"/>
      <w:marLeft w:val="0"/>
      <w:marRight w:val="0"/>
      <w:marTop w:val="0"/>
      <w:marBottom w:val="0"/>
      <w:divBdr>
        <w:top w:val="none" w:sz="0" w:space="0" w:color="auto"/>
        <w:left w:val="none" w:sz="0" w:space="0" w:color="auto"/>
        <w:bottom w:val="none" w:sz="0" w:space="0" w:color="auto"/>
        <w:right w:val="none" w:sz="0" w:space="0" w:color="auto"/>
      </w:divBdr>
    </w:div>
    <w:div w:id="962075033">
      <w:bodyDiv w:val="1"/>
      <w:marLeft w:val="0"/>
      <w:marRight w:val="0"/>
      <w:marTop w:val="0"/>
      <w:marBottom w:val="0"/>
      <w:divBdr>
        <w:top w:val="none" w:sz="0" w:space="0" w:color="auto"/>
        <w:left w:val="none" w:sz="0" w:space="0" w:color="auto"/>
        <w:bottom w:val="none" w:sz="0" w:space="0" w:color="auto"/>
        <w:right w:val="none" w:sz="0" w:space="0" w:color="auto"/>
      </w:divBdr>
    </w:div>
    <w:div w:id="1043138659">
      <w:bodyDiv w:val="1"/>
      <w:marLeft w:val="0"/>
      <w:marRight w:val="0"/>
      <w:marTop w:val="0"/>
      <w:marBottom w:val="0"/>
      <w:divBdr>
        <w:top w:val="none" w:sz="0" w:space="0" w:color="auto"/>
        <w:left w:val="none" w:sz="0" w:space="0" w:color="auto"/>
        <w:bottom w:val="none" w:sz="0" w:space="0" w:color="auto"/>
        <w:right w:val="none" w:sz="0" w:space="0" w:color="auto"/>
      </w:divBdr>
    </w:div>
    <w:div w:id="1132137681">
      <w:bodyDiv w:val="1"/>
      <w:marLeft w:val="0"/>
      <w:marRight w:val="0"/>
      <w:marTop w:val="0"/>
      <w:marBottom w:val="0"/>
      <w:divBdr>
        <w:top w:val="none" w:sz="0" w:space="0" w:color="auto"/>
        <w:left w:val="none" w:sz="0" w:space="0" w:color="auto"/>
        <w:bottom w:val="none" w:sz="0" w:space="0" w:color="auto"/>
        <w:right w:val="none" w:sz="0" w:space="0" w:color="auto"/>
      </w:divBdr>
    </w:div>
    <w:div w:id="1305820023">
      <w:bodyDiv w:val="1"/>
      <w:marLeft w:val="0"/>
      <w:marRight w:val="0"/>
      <w:marTop w:val="0"/>
      <w:marBottom w:val="0"/>
      <w:divBdr>
        <w:top w:val="none" w:sz="0" w:space="0" w:color="auto"/>
        <w:left w:val="none" w:sz="0" w:space="0" w:color="auto"/>
        <w:bottom w:val="none" w:sz="0" w:space="0" w:color="auto"/>
        <w:right w:val="none" w:sz="0" w:space="0" w:color="auto"/>
      </w:divBdr>
    </w:div>
    <w:div w:id="1309629601">
      <w:bodyDiv w:val="1"/>
      <w:marLeft w:val="0"/>
      <w:marRight w:val="0"/>
      <w:marTop w:val="0"/>
      <w:marBottom w:val="0"/>
      <w:divBdr>
        <w:top w:val="none" w:sz="0" w:space="0" w:color="auto"/>
        <w:left w:val="none" w:sz="0" w:space="0" w:color="auto"/>
        <w:bottom w:val="none" w:sz="0" w:space="0" w:color="auto"/>
        <w:right w:val="none" w:sz="0" w:space="0" w:color="auto"/>
      </w:divBdr>
    </w:div>
    <w:div w:id="1373506231">
      <w:bodyDiv w:val="1"/>
      <w:marLeft w:val="0"/>
      <w:marRight w:val="0"/>
      <w:marTop w:val="0"/>
      <w:marBottom w:val="0"/>
      <w:divBdr>
        <w:top w:val="none" w:sz="0" w:space="0" w:color="auto"/>
        <w:left w:val="none" w:sz="0" w:space="0" w:color="auto"/>
        <w:bottom w:val="none" w:sz="0" w:space="0" w:color="auto"/>
        <w:right w:val="none" w:sz="0" w:space="0" w:color="auto"/>
      </w:divBdr>
    </w:div>
    <w:div w:id="1404988721">
      <w:bodyDiv w:val="1"/>
      <w:marLeft w:val="0"/>
      <w:marRight w:val="0"/>
      <w:marTop w:val="0"/>
      <w:marBottom w:val="0"/>
      <w:divBdr>
        <w:top w:val="none" w:sz="0" w:space="0" w:color="auto"/>
        <w:left w:val="none" w:sz="0" w:space="0" w:color="auto"/>
        <w:bottom w:val="none" w:sz="0" w:space="0" w:color="auto"/>
        <w:right w:val="none" w:sz="0" w:space="0" w:color="auto"/>
      </w:divBdr>
    </w:div>
    <w:div w:id="1458528765">
      <w:bodyDiv w:val="1"/>
      <w:marLeft w:val="0"/>
      <w:marRight w:val="0"/>
      <w:marTop w:val="0"/>
      <w:marBottom w:val="0"/>
      <w:divBdr>
        <w:top w:val="none" w:sz="0" w:space="0" w:color="auto"/>
        <w:left w:val="none" w:sz="0" w:space="0" w:color="auto"/>
        <w:bottom w:val="none" w:sz="0" w:space="0" w:color="auto"/>
        <w:right w:val="none" w:sz="0" w:space="0" w:color="auto"/>
      </w:divBdr>
    </w:div>
    <w:div w:id="1495148435">
      <w:bodyDiv w:val="1"/>
      <w:marLeft w:val="0"/>
      <w:marRight w:val="0"/>
      <w:marTop w:val="0"/>
      <w:marBottom w:val="0"/>
      <w:divBdr>
        <w:top w:val="none" w:sz="0" w:space="0" w:color="auto"/>
        <w:left w:val="none" w:sz="0" w:space="0" w:color="auto"/>
        <w:bottom w:val="none" w:sz="0" w:space="0" w:color="auto"/>
        <w:right w:val="none" w:sz="0" w:space="0" w:color="auto"/>
      </w:divBdr>
    </w:div>
    <w:div w:id="1523781288">
      <w:bodyDiv w:val="1"/>
      <w:marLeft w:val="0"/>
      <w:marRight w:val="0"/>
      <w:marTop w:val="0"/>
      <w:marBottom w:val="0"/>
      <w:divBdr>
        <w:top w:val="none" w:sz="0" w:space="0" w:color="auto"/>
        <w:left w:val="none" w:sz="0" w:space="0" w:color="auto"/>
        <w:bottom w:val="none" w:sz="0" w:space="0" w:color="auto"/>
        <w:right w:val="none" w:sz="0" w:space="0" w:color="auto"/>
      </w:divBdr>
    </w:div>
    <w:div w:id="1695688248">
      <w:bodyDiv w:val="1"/>
      <w:marLeft w:val="0"/>
      <w:marRight w:val="0"/>
      <w:marTop w:val="0"/>
      <w:marBottom w:val="0"/>
      <w:divBdr>
        <w:top w:val="none" w:sz="0" w:space="0" w:color="auto"/>
        <w:left w:val="none" w:sz="0" w:space="0" w:color="auto"/>
        <w:bottom w:val="none" w:sz="0" w:space="0" w:color="auto"/>
        <w:right w:val="none" w:sz="0" w:space="0" w:color="auto"/>
      </w:divBdr>
    </w:div>
    <w:div w:id="1797068353">
      <w:bodyDiv w:val="1"/>
      <w:marLeft w:val="0"/>
      <w:marRight w:val="0"/>
      <w:marTop w:val="0"/>
      <w:marBottom w:val="0"/>
      <w:divBdr>
        <w:top w:val="none" w:sz="0" w:space="0" w:color="auto"/>
        <w:left w:val="none" w:sz="0" w:space="0" w:color="auto"/>
        <w:bottom w:val="none" w:sz="0" w:space="0" w:color="auto"/>
        <w:right w:val="none" w:sz="0" w:space="0" w:color="auto"/>
      </w:divBdr>
    </w:div>
    <w:div w:id="1868978768">
      <w:bodyDiv w:val="1"/>
      <w:marLeft w:val="0"/>
      <w:marRight w:val="0"/>
      <w:marTop w:val="0"/>
      <w:marBottom w:val="0"/>
      <w:divBdr>
        <w:top w:val="none" w:sz="0" w:space="0" w:color="auto"/>
        <w:left w:val="none" w:sz="0" w:space="0" w:color="auto"/>
        <w:bottom w:val="none" w:sz="0" w:space="0" w:color="auto"/>
        <w:right w:val="none" w:sz="0" w:space="0" w:color="auto"/>
      </w:divBdr>
    </w:div>
    <w:div w:id="1983076300">
      <w:bodyDiv w:val="1"/>
      <w:marLeft w:val="0"/>
      <w:marRight w:val="0"/>
      <w:marTop w:val="0"/>
      <w:marBottom w:val="0"/>
      <w:divBdr>
        <w:top w:val="none" w:sz="0" w:space="0" w:color="auto"/>
        <w:left w:val="none" w:sz="0" w:space="0" w:color="auto"/>
        <w:bottom w:val="none" w:sz="0" w:space="0" w:color="auto"/>
        <w:right w:val="none" w:sz="0" w:space="0" w:color="auto"/>
      </w:divBdr>
    </w:div>
    <w:div w:id="1988706772">
      <w:bodyDiv w:val="1"/>
      <w:marLeft w:val="0"/>
      <w:marRight w:val="0"/>
      <w:marTop w:val="0"/>
      <w:marBottom w:val="0"/>
      <w:divBdr>
        <w:top w:val="none" w:sz="0" w:space="0" w:color="auto"/>
        <w:left w:val="none" w:sz="0" w:space="0" w:color="auto"/>
        <w:bottom w:val="none" w:sz="0" w:space="0" w:color="auto"/>
        <w:right w:val="none" w:sz="0" w:space="0" w:color="auto"/>
      </w:divBdr>
    </w:div>
    <w:div w:id="2048800329">
      <w:bodyDiv w:val="1"/>
      <w:marLeft w:val="0"/>
      <w:marRight w:val="0"/>
      <w:marTop w:val="0"/>
      <w:marBottom w:val="0"/>
      <w:divBdr>
        <w:top w:val="none" w:sz="0" w:space="0" w:color="auto"/>
        <w:left w:val="none" w:sz="0" w:space="0" w:color="auto"/>
        <w:bottom w:val="none" w:sz="0" w:space="0" w:color="auto"/>
        <w:right w:val="none" w:sz="0" w:space="0" w:color="auto"/>
      </w:divBdr>
    </w:div>
    <w:div w:id="2049255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openxmlformats.org/officeDocument/2006/relationships/oleObject" Target="embeddings/oleObject1.bin"/><Relationship Id="rId10" Type="http://schemas.openxmlformats.org/officeDocument/2006/relationships/diagramLayout" Target="diagrams/layout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emf"/><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0E67183-E43C-4651-932A-EC2D5A644946}" type="doc">
      <dgm:prSet loTypeId="urn:microsoft.com/office/officeart/2011/layout/CircleProcess" loCatId="process" qsTypeId="urn:microsoft.com/office/officeart/2005/8/quickstyle/3d3" qsCatId="3D" csTypeId="urn:microsoft.com/office/officeart/2005/8/colors/colorful4" csCatId="colorful" phldr="1"/>
      <dgm:spPr/>
      <dgm:t>
        <a:bodyPr/>
        <a:lstStyle/>
        <a:p>
          <a:endParaRPr lang="en-US"/>
        </a:p>
      </dgm:t>
    </dgm:pt>
    <dgm:pt modelId="{18ABAC9F-CB9B-4541-91DA-CBFE0E629FB5}">
      <dgm:prSet phldrT="[Text]"/>
      <dgm:spPr/>
      <dgm:t>
        <a:bodyPr/>
        <a:lstStyle/>
        <a:p>
          <a:r>
            <a:rPr lang="en-US"/>
            <a:t>Current Situation</a:t>
          </a:r>
        </a:p>
      </dgm:t>
    </dgm:pt>
    <dgm:pt modelId="{94641D8B-3E45-407E-9F6E-83971FB66542}" type="parTrans" cxnId="{93554CEC-19B8-42F3-B728-7431697B15E1}">
      <dgm:prSet/>
      <dgm:spPr/>
      <dgm:t>
        <a:bodyPr/>
        <a:lstStyle/>
        <a:p>
          <a:endParaRPr lang="en-US"/>
        </a:p>
      </dgm:t>
    </dgm:pt>
    <dgm:pt modelId="{CDED4910-650B-4B69-B83A-C7652C706FD7}" type="sibTrans" cxnId="{93554CEC-19B8-42F3-B728-7431697B15E1}">
      <dgm:prSet/>
      <dgm:spPr/>
      <dgm:t>
        <a:bodyPr/>
        <a:lstStyle/>
        <a:p>
          <a:endParaRPr lang="en-US"/>
        </a:p>
      </dgm:t>
    </dgm:pt>
    <dgm:pt modelId="{3D11A0FA-9687-4C65-8181-001E01513507}">
      <dgm:prSet phldrT="[Text]"/>
      <dgm:spPr/>
      <dgm:t>
        <a:bodyPr/>
        <a:lstStyle/>
        <a:p>
          <a:r>
            <a:rPr lang="en-US"/>
            <a:t>Proposed Approach</a:t>
          </a:r>
        </a:p>
      </dgm:t>
    </dgm:pt>
    <dgm:pt modelId="{37CCC565-76E9-4573-B38E-340B897C08BC}" type="parTrans" cxnId="{7EA85F49-E752-472F-88C0-E8695AC373C4}">
      <dgm:prSet/>
      <dgm:spPr/>
      <dgm:t>
        <a:bodyPr/>
        <a:lstStyle/>
        <a:p>
          <a:endParaRPr lang="en-US"/>
        </a:p>
      </dgm:t>
    </dgm:pt>
    <dgm:pt modelId="{BE6FF257-3330-4BB9-B543-EB3B4068BA03}" type="sibTrans" cxnId="{7EA85F49-E752-472F-88C0-E8695AC373C4}">
      <dgm:prSet/>
      <dgm:spPr/>
      <dgm:t>
        <a:bodyPr/>
        <a:lstStyle/>
        <a:p>
          <a:endParaRPr lang="en-US"/>
        </a:p>
      </dgm:t>
    </dgm:pt>
    <dgm:pt modelId="{70DE13C1-B49E-480C-95A3-F139BE4A93B8}">
      <dgm:prSet phldrT="[Text]"/>
      <dgm:spPr/>
      <dgm:t>
        <a:bodyPr/>
        <a:lstStyle/>
        <a:p>
          <a:r>
            <a:rPr lang="en-US"/>
            <a:t>Desired Situation</a:t>
          </a:r>
        </a:p>
      </dgm:t>
    </dgm:pt>
    <dgm:pt modelId="{328D739A-B5F9-44E7-86D6-CC57B614A1AD}" type="parTrans" cxnId="{3B58D379-303B-417D-8235-84B1C40EA916}">
      <dgm:prSet/>
      <dgm:spPr/>
      <dgm:t>
        <a:bodyPr/>
        <a:lstStyle/>
        <a:p>
          <a:endParaRPr lang="en-US"/>
        </a:p>
      </dgm:t>
    </dgm:pt>
    <dgm:pt modelId="{11A9C9F0-2235-40E6-AA49-1D3E399810E9}" type="sibTrans" cxnId="{3B58D379-303B-417D-8235-84B1C40EA916}">
      <dgm:prSet/>
      <dgm:spPr/>
      <dgm:t>
        <a:bodyPr/>
        <a:lstStyle/>
        <a:p>
          <a:endParaRPr lang="en-US"/>
        </a:p>
      </dgm:t>
    </dgm:pt>
    <dgm:pt modelId="{BF166FE3-F35E-4052-93B0-017D03479255}" type="pres">
      <dgm:prSet presAssocID="{A0E67183-E43C-4651-932A-EC2D5A644946}" presName="Name0" presStyleCnt="0">
        <dgm:presLayoutVars>
          <dgm:chMax val="11"/>
          <dgm:chPref val="11"/>
          <dgm:dir/>
          <dgm:resizeHandles/>
        </dgm:presLayoutVars>
      </dgm:prSet>
      <dgm:spPr/>
    </dgm:pt>
    <dgm:pt modelId="{379809E4-51C3-4673-85C0-93A563A6FAF0}" type="pres">
      <dgm:prSet presAssocID="{70DE13C1-B49E-480C-95A3-F139BE4A93B8}" presName="Accent3" presStyleCnt="0"/>
      <dgm:spPr/>
    </dgm:pt>
    <dgm:pt modelId="{892EF9B1-1ACD-4542-8B04-EFB252DFE7E2}" type="pres">
      <dgm:prSet presAssocID="{70DE13C1-B49E-480C-95A3-F139BE4A93B8}" presName="Accent" presStyleLbl="node1" presStyleIdx="0" presStyleCnt="3"/>
      <dgm:spPr/>
    </dgm:pt>
    <dgm:pt modelId="{9F76B496-47CB-470F-B311-09F9514D3A09}" type="pres">
      <dgm:prSet presAssocID="{70DE13C1-B49E-480C-95A3-F139BE4A93B8}" presName="ParentBackground3" presStyleCnt="0"/>
      <dgm:spPr/>
    </dgm:pt>
    <dgm:pt modelId="{967C7C56-973A-440C-9573-C4E6EA757523}" type="pres">
      <dgm:prSet presAssocID="{70DE13C1-B49E-480C-95A3-F139BE4A93B8}" presName="ParentBackground" presStyleLbl="fgAcc1" presStyleIdx="0" presStyleCnt="3"/>
      <dgm:spPr/>
    </dgm:pt>
    <dgm:pt modelId="{02A5480B-86D8-497B-9548-88159D1557C2}" type="pres">
      <dgm:prSet presAssocID="{70DE13C1-B49E-480C-95A3-F139BE4A93B8}" presName="Parent3" presStyleLbl="revTx" presStyleIdx="0" presStyleCnt="0">
        <dgm:presLayoutVars>
          <dgm:chMax val="1"/>
          <dgm:chPref val="1"/>
          <dgm:bulletEnabled val="1"/>
        </dgm:presLayoutVars>
      </dgm:prSet>
      <dgm:spPr/>
    </dgm:pt>
    <dgm:pt modelId="{EF4B57F5-0EBD-4A59-9689-28B748A01609}" type="pres">
      <dgm:prSet presAssocID="{3D11A0FA-9687-4C65-8181-001E01513507}" presName="Accent2" presStyleCnt="0"/>
      <dgm:spPr/>
    </dgm:pt>
    <dgm:pt modelId="{62DAD70F-589A-460B-97F9-22D7B60D479E}" type="pres">
      <dgm:prSet presAssocID="{3D11A0FA-9687-4C65-8181-001E01513507}" presName="Accent" presStyleLbl="node1" presStyleIdx="1" presStyleCnt="3"/>
      <dgm:spPr/>
    </dgm:pt>
    <dgm:pt modelId="{7EDA3D7D-AE8A-45E4-88A2-894D29C45E83}" type="pres">
      <dgm:prSet presAssocID="{3D11A0FA-9687-4C65-8181-001E01513507}" presName="ParentBackground2" presStyleCnt="0"/>
      <dgm:spPr/>
    </dgm:pt>
    <dgm:pt modelId="{F3585F30-6074-4C1A-9586-65CB8A14492E}" type="pres">
      <dgm:prSet presAssocID="{3D11A0FA-9687-4C65-8181-001E01513507}" presName="ParentBackground" presStyleLbl="fgAcc1" presStyleIdx="1" presStyleCnt="3"/>
      <dgm:spPr/>
    </dgm:pt>
    <dgm:pt modelId="{276FFBBB-6615-4F69-965F-684205665112}" type="pres">
      <dgm:prSet presAssocID="{3D11A0FA-9687-4C65-8181-001E01513507}" presName="Parent2" presStyleLbl="revTx" presStyleIdx="0" presStyleCnt="0">
        <dgm:presLayoutVars>
          <dgm:chMax val="1"/>
          <dgm:chPref val="1"/>
          <dgm:bulletEnabled val="1"/>
        </dgm:presLayoutVars>
      </dgm:prSet>
      <dgm:spPr/>
    </dgm:pt>
    <dgm:pt modelId="{0E13A070-17E6-4A71-9CC7-65486B93857F}" type="pres">
      <dgm:prSet presAssocID="{18ABAC9F-CB9B-4541-91DA-CBFE0E629FB5}" presName="Accent1" presStyleCnt="0"/>
      <dgm:spPr/>
    </dgm:pt>
    <dgm:pt modelId="{71FB42C5-0C61-4CA8-AEB8-9C253850DC75}" type="pres">
      <dgm:prSet presAssocID="{18ABAC9F-CB9B-4541-91DA-CBFE0E629FB5}" presName="Accent" presStyleLbl="node1" presStyleIdx="2" presStyleCnt="3"/>
      <dgm:spPr/>
    </dgm:pt>
    <dgm:pt modelId="{4D728FFC-7A61-4966-8B85-93B73EDFC03B}" type="pres">
      <dgm:prSet presAssocID="{18ABAC9F-CB9B-4541-91DA-CBFE0E629FB5}" presName="ParentBackground1" presStyleCnt="0"/>
      <dgm:spPr/>
    </dgm:pt>
    <dgm:pt modelId="{B6A54F40-29F0-4E3E-AED3-30992ED2C3DD}" type="pres">
      <dgm:prSet presAssocID="{18ABAC9F-CB9B-4541-91DA-CBFE0E629FB5}" presName="ParentBackground" presStyleLbl="fgAcc1" presStyleIdx="2" presStyleCnt="3"/>
      <dgm:spPr/>
    </dgm:pt>
    <dgm:pt modelId="{418E3649-F439-4B5C-B24C-F2F1E39190E3}" type="pres">
      <dgm:prSet presAssocID="{18ABAC9F-CB9B-4541-91DA-CBFE0E629FB5}" presName="Parent1" presStyleLbl="revTx" presStyleIdx="0" presStyleCnt="0">
        <dgm:presLayoutVars>
          <dgm:chMax val="1"/>
          <dgm:chPref val="1"/>
          <dgm:bulletEnabled val="1"/>
        </dgm:presLayoutVars>
      </dgm:prSet>
      <dgm:spPr/>
    </dgm:pt>
  </dgm:ptLst>
  <dgm:cxnLst>
    <dgm:cxn modelId="{6D694837-752E-4BDF-9307-14549EE0FF5F}" type="presOf" srcId="{3D11A0FA-9687-4C65-8181-001E01513507}" destId="{276FFBBB-6615-4F69-965F-684205665112}" srcOrd="1" destOrd="0" presId="urn:microsoft.com/office/officeart/2011/layout/CircleProcess"/>
    <dgm:cxn modelId="{7EA85F49-E752-472F-88C0-E8695AC373C4}" srcId="{A0E67183-E43C-4651-932A-EC2D5A644946}" destId="{3D11A0FA-9687-4C65-8181-001E01513507}" srcOrd="1" destOrd="0" parTransId="{37CCC565-76E9-4573-B38E-340B897C08BC}" sibTransId="{BE6FF257-3330-4BB9-B543-EB3B4068BA03}"/>
    <dgm:cxn modelId="{3B58D379-303B-417D-8235-84B1C40EA916}" srcId="{A0E67183-E43C-4651-932A-EC2D5A644946}" destId="{70DE13C1-B49E-480C-95A3-F139BE4A93B8}" srcOrd="2" destOrd="0" parTransId="{328D739A-B5F9-44E7-86D6-CC57B614A1AD}" sibTransId="{11A9C9F0-2235-40E6-AA49-1D3E399810E9}"/>
    <dgm:cxn modelId="{3F473E93-2AFC-4D85-AF84-F0826A30F3B6}" type="presOf" srcId="{18ABAC9F-CB9B-4541-91DA-CBFE0E629FB5}" destId="{B6A54F40-29F0-4E3E-AED3-30992ED2C3DD}" srcOrd="0" destOrd="0" presId="urn:microsoft.com/office/officeart/2011/layout/CircleProcess"/>
    <dgm:cxn modelId="{38702B9E-5220-444E-84F9-FCEF7E38CCEC}" type="presOf" srcId="{3D11A0FA-9687-4C65-8181-001E01513507}" destId="{F3585F30-6074-4C1A-9586-65CB8A14492E}" srcOrd="0" destOrd="0" presId="urn:microsoft.com/office/officeart/2011/layout/CircleProcess"/>
    <dgm:cxn modelId="{FD3A71AB-AF4E-47CC-A9C4-A006C6B3F1C0}" type="presOf" srcId="{70DE13C1-B49E-480C-95A3-F139BE4A93B8}" destId="{02A5480B-86D8-497B-9548-88159D1557C2}" srcOrd="1" destOrd="0" presId="urn:microsoft.com/office/officeart/2011/layout/CircleProcess"/>
    <dgm:cxn modelId="{7BAF1BC8-A0A0-4C06-BE0A-815F8FE06158}" type="presOf" srcId="{A0E67183-E43C-4651-932A-EC2D5A644946}" destId="{BF166FE3-F35E-4052-93B0-017D03479255}" srcOrd="0" destOrd="0" presId="urn:microsoft.com/office/officeart/2011/layout/CircleProcess"/>
    <dgm:cxn modelId="{5AF533DD-4BBE-47D2-BBAC-170EB483186D}" type="presOf" srcId="{18ABAC9F-CB9B-4541-91DA-CBFE0E629FB5}" destId="{418E3649-F439-4B5C-B24C-F2F1E39190E3}" srcOrd="1" destOrd="0" presId="urn:microsoft.com/office/officeart/2011/layout/CircleProcess"/>
    <dgm:cxn modelId="{93554CEC-19B8-42F3-B728-7431697B15E1}" srcId="{A0E67183-E43C-4651-932A-EC2D5A644946}" destId="{18ABAC9F-CB9B-4541-91DA-CBFE0E629FB5}" srcOrd="0" destOrd="0" parTransId="{94641D8B-3E45-407E-9F6E-83971FB66542}" sibTransId="{CDED4910-650B-4B69-B83A-C7652C706FD7}"/>
    <dgm:cxn modelId="{8360FFFB-54CA-453B-88D0-851BE396AB07}" type="presOf" srcId="{70DE13C1-B49E-480C-95A3-F139BE4A93B8}" destId="{967C7C56-973A-440C-9573-C4E6EA757523}" srcOrd="0" destOrd="0" presId="urn:microsoft.com/office/officeart/2011/layout/CircleProcess"/>
    <dgm:cxn modelId="{F83DF0DE-35EA-440E-A8B1-AF2F2B25D576}" type="presParOf" srcId="{BF166FE3-F35E-4052-93B0-017D03479255}" destId="{379809E4-51C3-4673-85C0-93A563A6FAF0}" srcOrd="0" destOrd="0" presId="urn:microsoft.com/office/officeart/2011/layout/CircleProcess"/>
    <dgm:cxn modelId="{D8FA83D5-16CC-4E6D-8F83-887482DC217B}" type="presParOf" srcId="{379809E4-51C3-4673-85C0-93A563A6FAF0}" destId="{892EF9B1-1ACD-4542-8B04-EFB252DFE7E2}" srcOrd="0" destOrd="0" presId="urn:microsoft.com/office/officeart/2011/layout/CircleProcess"/>
    <dgm:cxn modelId="{3FFA106D-E6B2-4AA6-8EAE-4CA9CD26D29D}" type="presParOf" srcId="{BF166FE3-F35E-4052-93B0-017D03479255}" destId="{9F76B496-47CB-470F-B311-09F9514D3A09}" srcOrd="1" destOrd="0" presId="urn:microsoft.com/office/officeart/2011/layout/CircleProcess"/>
    <dgm:cxn modelId="{A0101B98-2E44-4857-A25D-D2D72A555EDF}" type="presParOf" srcId="{9F76B496-47CB-470F-B311-09F9514D3A09}" destId="{967C7C56-973A-440C-9573-C4E6EA757523}" srcOrd="0" destOrd="0" presId="urn:microsoft.com/office/officeart/2011/layout/CircleProcess"/>
    <dgm:cxn modelId="{54B9AD8C-C6A9-4D57-95BB-6E27305BBC56}" type="presParOf" srcId="{BF166FE3-F35E-4052-93B0-017D03479255}" destId="{02A5480B-86D8-497B-9548-88159D1557C2}" srcOrd="2" destOrd="0" presId="urn:microsoft.com/office/officeart/2011/layout/CircleProcess"/>
    <dgm:cxn modelId="{F3F46C14-82C3-430F-A359-2D9A8F2D55B4}" type="presParOf" srcId="{BF166FE3-F35E-4052-93B0-017D03479255}" destId="{EF4B57F5-0EBD-4A59-9689-28B748A01609}" srcOrd="3" destOrd="0" presId="urn:microsoft.com/office/officeart/2011/layout/CircleProcess"/>
    <dgm:cxn modelId="{DA1DCF0C-7AAB-4563-93FF-6A3AD82E6333}" type="presParOf" srcId="{EF4B57F5-0EBD-4A59-9689-28B748A01609}" destId="{62DAD70F-589A-460B-97F9-22D7B60D479E}" srcOrd="0" destOrd="0" presId="urn:microsoft.com/office/officeart/2011/layout/CircleProcess"/>
    <dgm:cxn modelId="{431E1766-A51B-432E-807C-453E83C6FC64}" type="presParOf" srcId="{BF166FE3-F35E-4052-93B0-017D03479255}" destId="{7EDA3D7D-AE8A-45E4-88A2-894D29C45E83}" srcOrd="4" destOrd="0" presId="urn:microsoft.com/office/officeart/2011/layout/CircleProcess"/>
    <dgm:cxn modelId="{66543B43-DF38-49E7-86EB-BD06A58980CA}" type="presParOf" srcId="{7EDA3D7D-AE8A-45E4-88A2-894D29C45E83}" destId="{F3585F30-6074-4C1A-9586-65CB8A14492E}" srcOrd="0" destOrd="0" presId="urn:microsoft.com/office/officeart/2011/layout/CircleProcess"/>
    <dgm:cxn modelId="{873FA1CE-A0C6-47CF-8B35-B5ED0F6A63CE}" type="presParOf" srcId="{BF166FE3-F35E-4052-93B0-017D03479255}" destId="{276FFBBB-6615-4F69-965F-684205665112}" srcOrd="5" destOrd="0" presId="urn:microsoft.com/office/officeart/2011/layout/CircleProcess"/>
    <dgm:cxn modelId="{442F7330-A671-469F-89ED-5FFE8184082E}" type="presParOf" srcId="{BF166FE3-F35E-4052-93B0-017D03479255}" destId="{0E13A070-17E6-4A71-9CC7-65486B93857F}" srcOrd="6" destOrd="0" presId="urn:microsoft.com/office/officeart/2011/layout/CircleProcess"/>
    <dgm:cxn modelId="{6E8468BA-585D-408F-B1D0-7D9B4FC639F2}" type="presParOf" srcId="{0E13A070-17E6-4A71-9CC7-65486B93857F}" destId="{71FB42C5-0C61-4CA8-AEB8-9C253850DC75}" srcOrd="0" destOrd="0" presId="urn:microsoft.com/office/officeart/2011/layout/CircleProcess"/>
    <dgm:cxn modelId="{B37F4E98-B471-4AD2-BFEA-922843E21A20}" type="presParOf" srcId="{BF166FE3-F35E-4052-93B0-017D03479255}" destId="{4D728FFC-7A61-4966-8B85-93B73EDFC03B}" srcOrd="7" destOrd="0" presId="urn:microsoft.com/office/officeart/2011/layout/CircleProcess"/>
    <dgm:cxn modelId="{5E02B1AC-ADFE-4DB3-994E-6BFD986E632A}" type="presParOf" srcId="{4D728FFC-7A61-4966-8B85-93B73EDFC03B}" destId="{B6A54F40-29F0-4E3E-AED3-30992ED2C3DD}" srcOrd="0" destOrd="0" presId="urn:microsoft.com/office/officeart/2011/layout/CircleProcess"/>
    <dgm:cxn modelId="{2F24B869-F73B-4FB3-8296-108A19609206}" type="presParOf" srcId="{BF166FE3-F35E-4052-93B0-017D03479255}" destId="{418E3649-F439-4B5C-B24C-F2F1E39190E3}" srcOrd="8" destOrd="0" presId="urn:microsoft.com/office/officeart/2011/layout/CircleProcess"/>
  </dgm:cxnLst>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2EF9B1-1ACD-4542-8B04-EFB252DFE7E2}">
      <dsp:nvSpPr>
        <dsp:cNvPr id="0" name=""/>
        <dsp:cNvSpPr/>
      </dsp:nvSpPr>
      <dsp:spPr>
        <a:xfrm>
          <a:off x="3447433" y="519582"/>
          <a:ext cx="1376361" cy="1376616"/>
        </a:xfrm>
        <a:prstGeom prst="ellipse">
          <a:avLst/>
        </a:prstGeom>
        <a:solidFill>
          <a:schemeClr val="accent4">
            <a:hueOff val="0"/>
            <a:satOff val="0"/>
            <a:lumOff val="0"/>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967C7C56-973A-440C-9573-C4E6EA757523}">
      <dsp:nvSpPr>
        <dsp:cNvPr id="0" name=""/>
        <dsp:cNvSpPr/>
      </dsp:nvSpPr>
      <dsp:spPr>
        <a:xfrm>
          <a:off x="3493132" y="565477"/>
          <a:ext cx="1284962" cy="1284825"/>
        </a:xfrm>
        <a:prstGeom prst="ellipse">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en-US" sz="1700" kern="1200"/>
            <a:t>Desired Situation</a:t>
          </a:r>
        </a:p>
      </dsp:txBody>
      <dsp:txXfrm>
        <a:off x="3676826" y="749058"/>
        <a:ext cx="917574" cy="917663"/>
      </dsp:txXfrm>
    </dsp:sp>
    <dsp:sp modelId="{62DAD70F-589A-460B-97F9-22D7B60D479E}">
      <dsp:nvSpPr>
        <dsp:cNvPr id="0" name=""/>
        <dsp:cNvSpPr/>
      </dsp:nvSpPr>
      <dsp:spPr>
        <a:xfrm rot="2700000">
          <a:off x="2026581" y="521246"/>
          <a:ext cx="1373046" cy="1373046"/>
        </a:xfrm>
        <a:prstGeom prst="teardrop">
          <a:avLst>
            <a:gd name="adj" fmla="val 100000"/>
          </a:avLst>
        </a:prstGeom>
        <a:solidFill>
          <a:schemeClr val="accent4">
            <a:hueOff val="4900445"/>
            <a:satOff val="-20388"/>
            <a:lumOff val="4804"/>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F3585F30-6074-4C1A-9586-65CB8A14492E}">
      <dsp:nvSpPr>
        <dsp:cNvPr id="0" name=""/>
        <dsp:cNvSpPr/>
      </dsp:nvSpPr>
      <dsp:spPr>
        <a:xfrm>
          <a:off x="2070623" y="565477"/>
          <a:ext cx="1284962" cy="1284825"/>
        </a:xfrm>
        <a:prstGeom prst="ellipse">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en-US" sz="1700" kern="1200"/>
            <a:t>Proposed Approach</a:t>
          </a:r>
        </a:p>
      </dsp:txBody>
      <dsp:txXfrm>
        <a:off x="2254317" y="749058"/>
        <a:ext cx="917574" cy="917663"/>
      </dsp:txXfrm>
    </dsp:sp>
    <dsp:sp modelId="{71FB42C5-0C61-4CA8-AEB8-9C253850DC75}">
      <dsp:nvSpPr>
        <dsp:cNvPr id="0" name=""/>
        <dsp:cNvSpPr/>
      </dsp:nvSpPr>
      <dsp:spPr>
        <a:xfrm rot="2700000">
          <a:off x="604072" y="521246"/>
          <a:ext cx="1373046" cy="1373046"/>
        </a:xfrm>
        <a:prstGeom prst="teardrop">
          <a:avLst>
            <a:gd name="adj" fmla="val 100000"/>
          </a:avLst>
        </a:prstGeom>
        <a:solidFill>
          <a:schemeClr val="accent4">
            <a:hueOff val="9800891"/>
            <a:satOff val="-40777"/>
            <a:lumOff val="9608"/>
            <a:alphaOff val="0"/>
          </a:schemeClr>
        </a:solidFill>
        <a:ln>
          <a:noFill/>
        </a:ln>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sp>
    <dsp:sp modelId="{B6A54F40-29F0-4E3E-AED3-30992ED2C3DD}">
      <dsp:nvSpPr>
        <dsp:cNvPr id="0" name=""/>
        <dsp:cNvSpPr/>
      </dsp:nvSpPr>
      <dsp:spPr>
        <a:xfrm>
          <a:off x="648114" y="565477"/>
          <a:ext cx="1284962" cy="1284825"/>
        </a:xfrm>
        <a:prstGeom prst="ellipse">
          <a:avLst/>
        </a:prstGeom>
        <a:solidFill>
          <a:schemeClr val="lt1">
            <a:alpha val="90000"/>
            <a:hueOff val="0"/>
            <a:satOff val="0"/>
            <a:lumOff val="0"/>
            <a:alphaOff val="0"/>
          </a:schemeClr>
        </a:solidFill>
        <a:ln>
          <a:noFill/>
        </a:ln>
        <a:effectLst/>
        <a:scene3d>
          <a:camera prst="orthographicFront">
            <a:rot lat="0" lon="0" rev="0"/>
          </a:camera>
          <a:lightRig rig="contrasting" dir="t">
            <a:rot lat="0" lon="0" rev="1200000"/>
          </a:lightRig>
        </a:scene3d>
        <a:sp3d z="300000" contourW="19050" prstMaterial="metal">
          <a:bevelT w="88900" h="203200"/>
          <a:bevelB w="165100" h="254000"/>
        </a:sp3d>
      </dsp:spPr>
      <dsp:style>
        <a:lnRef idx="0">
          <a:scrgbClr r="0" g="0" b="0"/>
        </a:lnRef>
        <a:fillRef idx="1">
          <a:scrgbClr r="0" g="0" b="0"/>
        </a:fillRef>
        <a:effectRef idx="0">
          <a:scrgbClr r="0" g="0" b="0"/>
        </a:effectRef>
        <a:fontRef idx="minor"/>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en-US" sz="1700" kern="1200"/>
            <a:t>Current Situation</a:t>
          </a:r>
        </a:p>
      </dsp:txBody>
      <dsp:txXfrm>
        <a:off x="831808" y="749058"/>
        <a:ext cx="917574" cy="917663"/>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5FE71E-11BB-42DE-8484-4EAE4F9027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2659</Words>
  <Characters>1516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ul Sharma</dc:creator>
  <cp:keywords/>
  <dc:description/>
  <cp:lastModifiedBy>Vikash Singh Negi</cp:lastModifiedBy>
  <cp:revision>2</cp:revision>
  <dcterms:created xsi:type="dcterms:W3CDTF">2019-12-01T18:14:00Z</dcterms:created>
  <dcterms:modified xsi:type="dcterms:W3CDTF">2019-12-0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debansal@microsoft.com</vt:lpwstr>
  </property>
  <property fmtid="{D5CDD505-2E9C-101B-9397-08002B2CF9AE}" pid="5" name="MSIP_Label_f42aa342-8706-4288-bd11-ebb85995028c_SetDate">
    <vt:lpwstr>2019-12-01T09:09:27.4862737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c25cae7d-ff4a-49c0-a769-58579e6b10d1</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